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C6D2D" w:rsidRDefault="009C6D2D" w:rsidP="00A40B24">
      <w:pPr>
        <w:rPr>
          <w:rFonts w:ascii="宋体" w:hAnsi="宋体"/>
          <w:b/>
          <w:noProof/>
          <w:sz w:val="48"/>
          <w:szCs w:val="48"/>
        </w:rPr>
      </w:pPr>
    </w:p>
    <w:p w:rsidR="009C6D2D" w:rsidRDefault="009C6D2D" w:rsidP="00A40B24">
      <w:pPr>
        <w:rPr>
          <w:rFonts w:ascii="宋体" w:hAnsi="宋体"/>
          <w:b/>
          <w:noProof/>
          <w:sz w:val="48"/>
          <w:szCs w:val="48"/>
        </w:rPr>
      </w:pPr>
    </w:p>
    <w:p w:rsidR="009C6D2D" w:rsidRDefault="009C6D2D" w:rsidP="00A40B24">
      <w:pPr>
        <w:rPr>
          <w:rFonts w:ascii="宋体" w:hAnsi="宋体"/>
          <w:b/>
          <w:sz w:val="48"/>
          <w:szCs w:val="48"/>
        </w:rPr>
      </w:pPr>
      <w:r>
        <w:rPr>
          <w:rFonts w:ascii="宋体" w:hAnsi="宋体"/>
          <w:b/>
          <w:noProof/>
          <w:sz w:val="48"/>
          <w:szCs w:val="48"/>
        </w:rPr>
        <w:drawing>
          <wp:anchor distT="0" distB="0" distL="114300" distR="114300" simplePos="0" relativeHeight="251666432" behindDoc="0" locked="0" layoutInCell="1" allowOverlap="1">
            <wp:simplePos x="0" y="0"/>
            <wp:positionH relativeFrom="margin">
              <wp:align>center</wp:align>
            </wp:positionH>
            <wp:positionV relativeFrom="page">
              <wp:posOffset>2421255</wp:posOffset>
            </wp:positionV>
            <wp:extent cx="3866515" cy="853440"/>
            <wp:effectExtent l="0" t="0" r="635" b="381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xbhs1.gif"/>
                    <pic:cNvPicPr/>
                  </pic:nvPicPr>
                  <pic:blipFill rotWithShape="1">
                    <a:blip r:embed="rId8" cstate="print">
                      <a:biLevel thresh="75000"/>
                      <a:extLst>
                        <a:ext uri="{28A0092B-C50C-407E-A947-70E740481C1C}">
                          <a14:useLocalDpi xmlns:a14="http://schemas.microsoft.com/office/drawing/2010/main" val="0"/>
                        </a:ext>
                      </a:extLst>
                    </a:blip>
                    <a:srcRect t="44891" b="34682"/>
                    <a:stretch/>
                  </pic:blipFill>
                  <pic:spPr bwMode="auto">
                    <a:xfrm>
                      <a:off x="0" y="0"/>
                      <a:ext cx="3866515" cy="853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9C6D2D" w:rsidRDefault="009C6D2D" w:rsidP="00A40B24">
      <w:pPr>
        <w:rPr>
          <w:rFonts w:ascii="宋体" w:hAnsi="宋体"/>
          <w:b/>
          <w:sz w:val="48"/>
          <w:szCs w:val="48"/>
        </w:rPr>
      </w:pPr>
    </w:p>
    <w:p w:rsidR="00726C62" w:rsidRPr="009C6D2D" w:rsidRDefault="00726C62" w:rsidP="009C6D2D">
      <w:pPr>
        <w:jc w:val="center"/>
        <w:rPr>
          <w:rFonts w:ascii="黑体" w:eastAsia="黑体" w:hAnsi="黑体" w:hint="eastAsia"/>
          <w:sz w:val="72"/>
          <w:szCs w:val="72"/>
        </w:rPr>
      </w:pPr>
      <w:r w:rsidRPr="009C6D2D">
        <w:rPr>
          <w:rFonts w:ascii="黑体" w:eastAsia="黑体" w:hAnsi="黑体" w:hint="eastAsia"/>
          <w:sz w:val="72"/>
          <w:szCs w:val="72"/>
        </w:rPr>
        <w:t>网页制作报告</w:t>
      </w:r>
    </w:p>
    <w:p w:rsidR="009C6D2D" w:rsidRDefault="009C6D2D" w:rsidP="009C6D2D">
      <w:pPr>
        <w:rPr>
          <w:rFonts w:hint="eastAsia"/>
        </w:rPr>
      </w:pPr>
    </w:p>
    <w:p w:rsidR="009C6D2D" w:rsidRDefault="009C6D2D" w:rsidP="009C6D2D"/>
    <w:p w:rsidR="009C6D2D" w:rsidRDefault="009C6D2D" w:rsidP="009C6D2D">
      <w:pPr>
        <w:rPr>
          <w:rFonts w:hint="eastAsia"/>
        </w:rPr>
      </w:pPr>
    </w:p>
    <w:p w:rsidR="00726C62" w:rsidRPr="009C6D2D" w:rsidRDefault="009C6D2D" w:rsidP="009C6D2D">
      <w:pPr>
        <w:ind w:leftChars="900" w:left="2520"/>
        <w:rPr>
          <w:rFonts w:hint="eastAsia"/>
          <w:sz w:val="32"/>
        </w:rPr>
      </w:pPr>
      <w:r w:rsidRPr="009C6D2D">
        <w:rPr>
          <w:rFonts w:hint="eastAsia"/>
          <w:sz w:val="32"/>
        </w:rPr>
        <w:t>课程：</w:t>
      </w:r>
      <w:r w:rsidRPr="009C6D2D">
        <w:rPr>
          <w:rFonts w:hint="eastAsia"/>
          <w:sz w:val="32"/>
        </w:rPr>
        <w:t>网页设计与制作</w:t>
      </w:r>
    </w:p>
    <w:p w:rsidR="00726C62" w:rsidRPr="009C6D2D" w:rsidRDefault="009C6D2D" w:rsidP="009C6D2D">
      <w:pPr>
        <w:ind w:leftChars="900" w:left="2520"/>
        <w:rPr>
          <w:sz w:val="32"/>
        </w:rPr>
      </w:pPr>
      <w:r w:rsidRPr="009C6D2D">
        <w:rPr>
          <w:rFonts w:hint="eastAsia"/>
          <w:sz w:val="32"/>
        </w:rPr>
        <w:t>姓名：曹志</w:t>
      </w:r>
      <w:proofErr w:type="gramStart"/>
      <w:r w:rsidRPr="009C6D2D">
        <w:rPr>
          <w:rFonts w:hint="eastAsia"/>
          <w:sz w:val="32"/>
        </w:rPr>
        <w:t>坚</w:t>
      </w:r>
      <w:proofErr w:type="gramEnd"/>
    </w:p>
    <w:p w:rsidR="009C6D2D" w:rsidRPr="009C6D2D" w:rsidRDefault="009C6D2D" w:rsidP="009C6D2D">
      <w:pPr>
        <w:ind w:leftChars="900" w:left="2520"/>
        <w:rPr>
          <w:sz w:val="32"/>
        </w:rPr>
      </w:pPr>
      <w:r w:rsidRPr="009C6D2D">
        <w:rPr>
          <w:rFonts w:hint="eastAsia"/>
          <w:sz w:val="32"/>
        </w:rPr>
        <w:t>班级：交通</w:t>
      </w:r>
      <w:r w:rsidRPr="009C6D2D">
        <w:rPr>
          <w:rFonts w:hint="eastAsia"/>
          <w:sz w:val="32"/>
        </w:rPr>
        <w:t>7</w:t>
      </w:r>
    </w:p>
    <w:p w:rsidR="009C6D2D" w:rsidRPr="009C6D2D" w:rsidRDefault="009C6D2D" w:rsidP="009C6D2D">
      <w:pPr>
        <w:ind w:leftChars="900" w:left="2520"/>
        <w:rPr>
          <w:rFonts w:hint="eastAsia"/>
          <w:sz w:val="32"/>
        </w:rPr>
      </w:pPr>
      <w:r w:rsidRPr="009C6D2D">
        <w:rPr>
          <w:rFonts w:hint="eastAsia"/>
          <w:sz w:val="32"/>
        </w:rPr>
        <w:t>学号：</w:t>
      </w:r>
      <w:r w:rsidRPr="009C6D2D">
        <w:rPr>
          <w:rFonts w:hint="eastAsia"/>
          <w:sz w:val="32"/>
        </w:rPr>
        <w:t>2</w:t>
      </w:r>
      <w:r w:rsidRPr="009C6D2D">
        <w:rPr>
          <w:sz w:val="32"/>
        </w:rPr>
        <w:t>017010277</w:t>
      </w:r>
    </w:p>
    <w:p w:rsidR="00726C62" w:rsidRDefault="00726C62" w:rsidP="00A40B24">
      <w:pPr>
        <w:rPr>
          <w:rFonts w:ascii="宋体" w:hAnsi="宋体"/>
          <w:b/>
          <w:sz w:val="48"/>
          <w:szCs w:val="48"/>
        </w:rPr>
      </w:pPr>
    </w:p>
    <w:p w:rsidR="00726C62" w:rsidRDefault="00726C62" w:rsidP="00A40B24">
      <w:pPr>
        <w:rPr>
          <w:rFonts w:ascii="宋体" w:hAnsi="宋体"/>
          <w:b/>
          <w:sz w:val="48"/>
          <w:szCs w:val="48"/>
        </w:rPr>
      </w:pPr>
    </w:p>
    <w:p w:rsidR="00726C62" w:rsidRDefault="00726C62" w:rsidP="00A40B24">
      <w:pPr>
        <w:rPr>
          <w:rFonts w:ascii="宋体" w:hAnsi="宋体"/>
          <w:b/>
          <w:sz w:val="48"/>
          <w:szCs w:val="48"/>
        </w:rPr>
      </w:pPr>
    </w:p>
    <w:p w:rsidR="00726C62" w:rsidRDefault="00726C62" w:rsidP="00A40B24">
      <w:pPr>
        <w:rPr>
          <w:rFonts w:ascii="宋体" w:hAnsi="宋体"/>
          <w:b/>
          <w:sz w:val="48"/>
          <w:szCs w:val="48"/>
        </w:rPr>
      </w:pPr>
    </w:p>
    <w:p w:rsidR="00A40B24" w:rsidRDefault="00A40B24" w:rsidP="00A40B24">
      <w:pPr>
        <w:rPr>
          <w:rFonts w:ascii="宋体" w:hAnsi="宋体" w:hint="eastAsia"/>
          <w:b/>
          <w:sz w:val="48"/>
          <w:szCs w:val="48"/>
        </w:rPr>
      </w:pPr>
    </w:p>
    <w:p w:rsidR="000528AF" w:rsidRDefault="00A40B24" w:rsidP="00726C62">
      <w:pPr>
        <w:widowControl/>
        <w:spacing w:line="240" w:lineRule="auto"/>
        <w:jc w:val="left"/>
        <w:rPr>
          <w:rFonts w:ascii="宋体" w:hAnsi="宋体" w:hint="eastAsia"/>
          <w:b/>
          <w:sz w:val="48"/>
          <w:szCs w:val="48"/>
        </w:rPr>
      </w:pPr>
      <w:r>
        <w:rPr>
          <w:rFonts w:ascii="宋体" w:hAnsi="宋体"/>
          <w:b/>
          <w:sz w:val="48"/>
          <w:szCs w:val="48"/>
        </w:rPr>
        <w:br w:type="page"/>
      </w:r>
    </w:p>
    <w:sdt>
      <w:sdtPr>
        <w:rPr>
          <w:rFonts w:asciiTheme="minorHAnsi" w:eastAsia="宋体" w:hAnsiTheme="minorHAnsi" w:cstheme="minorBidi"/>
          <w:color w:val="auto"/>
          <w:kern w:val="2"/>
          <w:sz w:val="28"/>
          <w:szCs w:val="22"/>
          <w:lang w:val="zh-CN"/>
        </w:rPr>
        <w:id w:val="-1542666280"/>
        <w:docPartObj>
          <w:docPartGallery w:val="Table of Contents"/>
          <w:docPartUnique/>
        </w:docPartObj>
      </w:sdtPr>
      <w:sdtEndPr>
        <w:rPr>
          <w:b/>
          <w:bCs/>
        </w:rPr>
      </w:sdtEndPr>
      <w:sdtContent>
        <w:p w:rsidR="000528AF" w:rsidRDefault="000528AF">
          <w:pPr>
            <w:pStyle w:val="TOC"/>
          </w:pPr>
          <w:r>
            <w:rPr>
              <w:lang w:val="zh-CN"/>
            </w:rPr>
            <w:t>目录</w:t>
          </w:r>
        </w:p>
        <w:p w:rsidR="000528AF" w:rsidRDefault="000528AF">
          <w:pPr>
            <w:pStyle w:val="11"/>
            <w:tabs>
              <w:tab w:val="left" w:pos="840"/>
              <w:tab w:val="right" w:leader="dot" w:pos="8296"/>
            </w:tabs>
            <w:rPr>
              <w:rFonts w:eastAsiaTheme="minorEastAsia"/>
              <w:noProof/>
              <w:sz w:val="21"/>
            </w:rPr>
          </w:pPr>
          <w:r>
            <w:rPr>
              <w:b/>
              <w:bCs/>
              <w:lang w:val="zh-CN"/>
            </w:rPr>
            <w:fldChar w:fldCharType="begin"/>
          </w:r>
          <w:r>
            <w:rPr>
              <w:b/>
              <w:bCs/>
              <w:lang w:val="zh-CN"/>
            </w:rPr>
            <w:instrText xml:space="preserve"> TOC \o "1-3" \h \z \u </w:instrText>
          </w:r>
          <w:r>
            <w:rPr>
              <w:b/>
              <w:bCs/>
              <w:lang w:val="zh-CN"/>
            </w:rPr>
            <w:fldChar w:fldCharType="separate"/>
          </w:r>
          <w:hyperlink w:anchor="_Toc7203085" w:history="1">
            <w:r w:rsidRPr="002029F0">
              <w:rPr>
                <w:rStyle w:val="ab"/>
                <w:noProof/>
              </w:rPr>
              <w:t>一、</w:t>
            </w:r>
            <w:r>
              <w:rPr>
                <w:rFonts w:eastAsiaTheme="minorEastAsia"/>
                <w:noProof/>
                <w:sz w:val="21"/>
              </w:rPr>
              <w:tab/>
            </w:r>
            <w:r w:rsidRPr="002029F0">
              <w:rPr>
                <w:rStyle w:val="ab"/>
                <w:noProof/>
              </w:rPr>
              <w:t>主题介绍</w:t>
            </w:r>
            <w:r>
              <w:rPr>
                <w:noProof/>
                <w:webHidden/>
              </w:rPr>
              <w:tab/>
            </w:r>
            <w:r>
              <w:rPr>
                <w:noProof/>
                <w:webHidden/>
              </w:rPr>
              <w:fldChar w:fldCharType="begin"/>
            </w:r>
            <w:r>
              <w:rPr>
                <w:noProof/>
                <w:webHidden/>
              </w:rPr>
              <w:instrText xml:space="preserve"> PAGEREF _Toc7203085 \h </w:instrText>
            </w:r>
            <w:r>
              <w:rPr>
                <w:noProof/>
                <w:webHidden/>
              </w:rPr>
            </w:r>
            <w:r>
              <w:rPr>
                <w:noProof/>
                <w:webHidden/>
              </w:rPr>
              <w:fldChar w:fldCharType="separate"/>
            </w:r>
            <w:r w:rsidR="00FB04DF">
              <w:rPr>
                <w:noProof/>
                <w:webHidden/>
              </w:rPr>
              <w:t>1</w:t>
            </w:r>
            <w:r>
              <w:rPr>
                <w:noProof/>
                <w:webHidden/>
              </w:rPr>
              <w:fldChar w:fldCharType="end"/>
            </w:r>
          </w:hyperlink>
        </w:p>
        <w:p w:rsidR="000528AF" w:rsidRDefault="006574F0">
          <w:pPr>
            <w:pStyle w:val="11"/>
            <w:tabs>
              <w:tab w:val="left" w:pos="840"/>
              <w:tab w:val="right" w:leader="dot" w:pos="8296"/>
            </w:tabs>
            <w:rPr>
              <w:rFonts w:eastAsiaTheme="minorEastAsia"/>
              <w:noProof/>
              <w:sz w:val="21"/>
            </w:rPr>
          </w:pPr>
          <w:hyperlink w:anchor="_Toc7203086" w:history="1">
            <w:r w:rsidR="000528AF" w:rsidRPr="002029F0">
              <w:rPr>
                <w:rStyle w:val="ab"/>
                <w:noProof/>
              </w:rPr>
              <w:t>二、</w:t>
            </w:r>
            <w:r w:rsidR="000528AF">
              <w:rPr>
                <w:rFonts w:eastAsiaTheme="minorEastAsia"/>
                <w:noProof/>
                <w:sz w:val="21"/>
              </w:rPr>
              <w:tab/>
            </w:r>
            <w:r w:rsidR="000528AF" w:rsidRPr="002029F0">
              <w:rPr>
                <w:rStyle w:val="ab"/>
                <w:noProof/>
              </w:rPr>
              <w:t>设计风格</w:t>
            </w:r>
            <w:r w:rsidR="000528AF">
              <w:rPr>
                <w:noProof/>
                <w:webHidden/>
              </w:rPr>
              <w:tab/>
            </w:r>
            <w:r w:rsidR="000528AF">
              <w:rPr>
                <w:noProof/>
                <w:webHidden/>
              </w:rPr>
              <w:fldChar w:fldCharType="begin"/>
            </w:r>
            <w:r w:rsidR="000528AF">
              <w:rPr>
                <w:noProof/>
                <w:webHidden/>
              </w:rPr>
              <w:instrText xml:space="preserve"> PAGEREF _Toc7203086 \h </w:instrText>
            </w:r>
            <w:r w:rsidR="000528AF">
              <w:rPr>
                <w:noProof/>
                <w:webHidden/>
              </w:rPr>
            </w:r>
            <w:r w:rsidR="000528AF">
              <w:rPr>
                <w:noProof/>
                <w:webHidden/>
              </w:rPr>
              <w:fldChar w:fldCharType="separate"/>
            </w:r>
            <w:r w:rsidR="00FB04DF">
              <w:rPr>
                <w:noProof/>
                <w:webHidden/>
              </w:rPr>
              <w:t>1</w:t>
            </w:r>
            <w:r w:rsidR="000528AF">
              <w:rPr>
                <w:noProof/>
                <w:webHidden/>
              </w:rPr>
              <w:fldChar w:fldCharType="end"/>
            </w:r>
          </w:hyperlink>
        </w:p>
        <w:p w:rsidR="000528AF" w:rsidRDefault="006574F0">
          <w:pPr>
            <w:pStyle w:val="11"/>
            <w:tabs>
              <w:tab w:val="left" w:pos="840"/>
              <w:tab w:val="right" w:leader="dot" w:pos="8296"/>
            </w:tabs>
            <w:rPr>
              <w:rFonts w:eastAsiaTheme="minorEastAsia"/>
              <w:noProof/>
              <w:sz w:val="21"/>
            </w:rPr>
          </w:pPr>
          <w:hyperlink w:anchor="_Toc7203087" w:history="1">
            <w:r w:rsidR="000528AF" w:rsidRPr="002029F0">
              <w:rPr>
                <w:rStyle w:val="ab"/>
                <w:noProof/>
              </w:rPr>
              <w:t>三、</w:t>
            </w:r>
            <w:r w:rsidR="000528AF">
              <w:rPr>
                <w:rFonts w:eastAsiaTheme="minorEastAsia"/>
                <w:noProof/>
                <w:sz w:val="21"/>
              </w:rPr>
              <w:tab/>
            </w:r>
            <w:r w:rsidR="000528AF" w:rsidRPr="002029F0">
              <w:rPr>
                <w:rStyle w:val="ab"/>
                <w:noProof/>
              </w:rPr>
              <w:t>结构设计</w:t>
            </w:r>
            <w:r w:rsidR="000528AF">
              <w:rPr>
                <w:noProof/>
                <w:webHidden/>
              </w:rPr>
              <w:tab/>
            </w:r>
            <w:r w:rsidR="000528AF">
              <w:rPr>
                <w:noProof/>
                <w:webHidden/>
              </w:rPr>
              <w:fldChar w:fldCharType="begin"/>
            </w:r>
            <w:r w:rsidR="000528AF">
              <w:rPr>
                <w:noProof/>
                <w:webHidden/>
              </w:rPr>
              <w:instrText xml:space="preserve"> PAGEREF _Toc7203087 \h </w:instrText>
            </w:r>
            <w:r w:rsidR="000528AF">
              <w:rPr>
                <w:noProof/>
                <w:webHidden/>
              </w:rPr>
            </w:r>
            <w:r w:rsidR="000528AF">
              <w:rPr>
                <w:noProof/>
                <w:webHidden/>
              </w:rPr>
              <w:fldChar w:fldCharType="separate"/>
            </w:r>
            <w:r w:rsidR="00FB04DF">
              <w:rPr>
                <w:noProof/>
                <w:webHidden/>
              </w:rPr>
              <w:t>1</w:t>
            </w:r>
            <w:r w:rsidR="000528AF">
              <w:rPr>
                <w:noProof/>
                <w:webHidden/>
              </w:rPr>
              <w:fldChar w:fldCharType="end"/>
            </w:r>
          </w:hyperlink>
        </w:p>
        <w:p w:rsidR="000528AF" w:rsidRDefault="006574F0">
          <w:pPr>
            <w:pStyle w:val="11"/>
            <w:tabs>
              <w:tab w:val="left" w:pos="840"/>
              <w:tab w:val="right" w:leader="dot" w:pos="8296"/>
            </w:tabs>
            <w:rPr>
              <w:rFonts w:eastAsiaTheme="minorEastAsia"/>
              <w:noProof/>
              <w:sz w:val="21"/>
            </w:rPr>
          </w:pPr>
          <w:hyperlink w:anchor="_Toc7203088" w:history="1">
            <w:r w:rsidR="000528AF" w:rsidRPr="002029F0">
              <w:rPr>
                <w:rStyle w:val="ab"/>
                <w:noProof/>
              </w:rPr>
              <w:t>四、</w:t>
            </w:r>
            <w:r w:rsidR="000528AF">
              <w:rPr>
                <w:rFonts w:eastAsiaTheme="minorEastAsia"/>
                <w:noProof/>
                <w:sz w:val="21"/>
              </w:rPr>
              <w:tab/>
            </w:r>
            <w:r w:rsidR="000528AF" w:rsidRPr="002029F0">
              <w:rPr>
                <w:rStyle w:val="ab"/>
                <w:noProof/>
              </w:rPr>
              <w:t>技术分析</w:t>
            </w:r>
            <w:r w:rsidR="000528AF">
              <w:rPr>
                <w:noProof/>
                <w:webHidden/>
              </w:rPr>
              <w:tab/>
            </w:r>
            <w:r w:rsidR="000528AF">
              <w:rPr>
                <w:noProof/>
                <w:webHidden/>
              </w:rPr>
              <w:fldChar w:fldCharType="begin"/>
            </w:r>
            <w:r w:rsidR="000528AF">
              <w:rPr>
                <w:noProof/>
                <w:webHidden/>
              </w:rPr>
              <w:instrText xml:space="preserve"> PAGEREF _Toc7203088 \h </w:instrText>
            </w:r>
            <w:r w:rsidR="000528AF">
              <w:rPr>
                <w:noProof/>
                <w:webHidden/>
              </w:rPr>
            </w:r>
            <w:r w:rsidR="000528AF">
              <w:rPr>
                <w:noProof/>
                <w:webHidden/>
              </w:rPr>
              <w:fldChar w:fldCharType="separate"/>
            </w:r>
            <w:r w:rsidR="00FB04DF">
              <w:rPr>
                <w:noProof/>
                <w:webHidden/>
              </w:rPr>
              <w:t>2</w:t>
            </w:r>
            <w:r w:rsidR="000528AF">
              <w:rPr>
                <w:noProof/>
                <w:webHidden/>
              </w:rPr>
              <w:fldChar w:fldCharType="end"/>
            </w:r>
          </w:hyperlink>
        </w:p>
        <w:p w:rsidR="000528AF" w:rsidRDefault="006574F0">
          <w:pPr>
            <w:pStyle w:val="21"/>
            <w:tabs>
              <w:tab w:val="left" w:pos="840"/>
              <w:tab w:val="right" w:leader="dot" w:pos="8296"/>
            </w:tabs>
            <w:ind w:left="560"/>
            <w:rPr>
              <w:rFonts w:eastAsiaTheme="minorEastAsia"/>
              <w:noProof/>
              <w:sz w:val="21"/>
            </w:rPr>
          </w:pPr>
          <w:hyperlink w:anchor="_Toc7203089" w:history="1">
            <w:r w:rsidR="000528AF" w:rsidRPr="002029F0">
              <w:rPr>
                <w:rStyle w:val="ab"/>
                <w:noProof/>
              </w:rPr>
              <w:t>1.</w:t>
            </w:r>
            <w:r w:rsidR="000528AF">
              <w:rPr>
                <w:rFonts w:eastAsiaTheme="minorEastAsia"/>
                <w:noProof/>
                <w:sz w:val="21"/>
              </w:rPr>
              <w:tab/>
            </w:r>
            <w:r w:rsidR="000528AF" w:rsidRPr="002029F0">
              <w:rPr>
                <w:rStyle w:val="ab"/>
                <w:noProof/>
              </w:rPr>
              <w:t>使用软件</w:t>
            </w:r>
            <w:r w:rsidR="000528AF">
              <w:rPr>
                <w:noProof/>
                <w:webHidden/>
              </w:rPr>
              <w:tab/>
            </w:r>
            <w:r w:rsidR="000528AF">
              <w:rPr>
                <w:noProof/>
                <w:webHidden/>
              </w:rPr>
              <w:fldChar w:fldCharType="begin"/>
            </w:r>
            <w:r w:rsidR="000528AF">
              <w:rPr>
                <w:noProof/>
                <w:webHidden/>
              </w:rPr>
              <w:instrText xml:space="preserve"> PAGEREF _Toc7203089 \h </w:instrText>
            </w:r>
            <w:r w:rsidR="000528AF">
              <w:rPr>
                <w:noProof/>
                <w:webHidden/>
              </w:rPr>
            </w:r>
            <w:r w:rsidR="000528AF">
              <w:rPr>
                <w:noProof/>
                <w:webHidden/>
              </w:rPr>
              <w:fldChar w:fldCharType="separate"/>
            </w:r>
            <w:r w:rsidR="00FB04DF">
              <w:rPr>
                <w:noProof/>
                <w:webHidden/>
              </w:rPr>
              <w:t>2</w:t>
            </w:r>
            <w:r w:rsidR="000528AF">
              <w:rPr>
                <w:noProof/>
                <w:webHidden/>
              </w:rPr>
              <w:fldChar w:fldCharType="end"/>
            </w:r>
          </w:hyperlink>
        </w:p>
        <w:p w:rsidR="000528AF" w:rsidRDefault="006574F0">
          <w:pPr>
            <w:pStyle w:val="21"/>
            <w:tabs>
              <w:tab w:val="left" w:pos="840"/>
              <w:tab w:val="right" w:leader="dot" w:pos="8296"/>
            </w:tabs>
            <w:ind w:left="560"/>
            <w:rPr>
              <w:rFonts w:eastAsiaTheme="minorEastAsia"/>
              <w:noProof/>
              <w:sz w:val="21"/>
            </w:rPr>
          </w:pPr>
          <w:hyperlink w:anchor="_Toc7203090" w:history="1">
            <w:r w:rsidR="000528AF" w:rsidRPr="002029F0">
              <w:rPr>
                <w:rStyle w:val="ab"/>
                <w:noProof/>
              </w:rPr>
              <w:t>2.</w:t>
            </w:r>
            <w:r w:rsidR="000528AF">
              <w:rPr>
                <w:rFonts w:eastAsiaTheme="minorEastAsia"/>
                <w:noProof/>
                <w:sz w:val="21"/>
              </w:rPr>
              <w:tab/>
            </w:r>
            <w:r w:rsidR="000528AF" w:rsidRPr="002029F0">
              <w:rPr>
                <w:rStyle w:val="ab"/>
                <w:noProof/>
              </w:rPr>
              <w:t>文件命名规则</w:t>
            </w:r>
            <w:r w:rsidR="000528AF">
              <w:rPr>
                <w:noProof/>
                <w:webHidden/>
              </w:rPr>
              <w:tab/>
            </w:r>
            <w:r w:rsidR="000528AF">
              <w:rPr>
                <w:noProof/>
                <w:webHidden/>
              </w:rPr>
              <w:fldChar w:fldCharType="begin"/>
            </w:r>
            <w:r w:rsidR="000528AF">
              <w:rPr>
                <w:noProof/>
                <w:webHidden/>
              </w:rPr>
              <w:instrText xml:space="preserve"> PAGEREF _Toc7203090 \h </w:instrText>
            </w:r>
            <w:r w:rsidR="000528AF">
              <w:rPr>
                <w:noProof/>
                <w:webHidden/>
              </w:rPr>
            </w:r>
            <w:r w:rsidR="000528AF">
              <w:rPr>
                <w:noProof/>
                <w:webHidden/>
              </w:rPr>
              <w:fldChar w:fldCharType="separate"/>
            </w:r>
            <w:r w:rsidR="00FB04DF">
              <w:rPr>
                <w:noProof/>
                <w:webHidden/>
              </w:rPr>
              <w:t>3</w:t>
            </w:r>
            <w:r w:rsidR="000528AF">
              <w:rPr>
                <w:noProof/>
                <w:webHidden/>
              </w:rPr>
              <w:fldChar w:fldCharType="end"/>
            </w:r>
          </w:hyperlink>
        </w:p>
        <w:p w:rsidR="000528AF" w:rsidRDefault="006574F0">
          <w:pPr>
            <w:pStyle w:val="21"/>
            <w:tabs>
              <w:tab w:val="left" w:pos="840"/>
              <w:tab w:val="right" w:leader="dot" w:pos="8296"/>
            </w:tabs>
            <w:ind w:left="560"/>
            <w:rPr>
              <w:rFonts w:eastAsiaTheme="minorEastAsia"/>
              <w:noProof/>
              <w:sz w:val="21"/>
            </w:rPr>
          </w:pPr>
          <w:hyperlink w:anchor="_Toc7203091" w:history="1">
            <w:r w:rsidR="000528AF" w:rsidRPr="002029F0">
              <w:rPr>
                <w:rStyle w:val="ab"/>
                <w:noProof/>
              </w:rPr>
              <w:t>3.</w:t>
            </w:r>
            <w:r w:rsidR="000528AF">
              <w:rPr>
                <w:rFonts w:eastAsiaTheme="minorEastAsia"/>
                <w:noProof/>
                <w:sz w:val="21"/>
              </w:rPr>
              <w:tab/>
            </w:r>
            <w:r w:rsidR="000528AF" w:rsidRPr="002029F0">
              <w:rPr>
                <w:rStyle w:val="ab"/>
                <w:noProof/>
              </w:rPr>
              <w:t>文件组织结构</w:t>
            </w:r>
            <w:r w:rsidR="000528AF">
              <w:rPr>
                <w:noProof/>
                <w:webHidden/>
              </w:rPr>
              <w:tab/>
            </w:r>
            <w:r w:rsidR="000528AF">
              <w:rPr>
                <w:noProof/>
                <w:webHidden/>
              </w:rPr>
              <w:fldChar w:fldCharType="begin"/>
            </w:r>
            <w:r w:rsidR="000528AF">
              <w:rPr>
                <w:noProof/>
                <w:webHidden/>
              </w:rPr>
              <w:instrText xml:space="preserve"> PAGEREF _Toc7203091 \h </w:instrText>
            </w:r>
            <w:r w:rsidR="000528AF">
              <w:rPr>
                <w:noProof/>
                <w:webHidden/>
              </w:rPr>
            </w:r>
            <w:r w:rsidR="000528AF">
              <w:rPr>
                <w:noProof/>
                <w:webHidden/>
              </w:rPr>
              <w:fldChar w:fldCharType="separate"/>
            </w:r>
            <w:r w:rsidR="00FB04DF">
              <w:rPr>
                <w:noProof/>
                <w:webHidden/>
              </w:rPr>
              <w:t>4</w:t>
            </w:r>
            <w:r w:rsidR="000528AF">
              <w:rPr>
                <w:noProof/>
                <w:webHidden/>
              </w:rPr>
              <w:fldChar w:fldCharType="end"/>
            </w:r>
          </w:hyperlink>
        </w:p>
        <w:p w:rsidR="000528AF" w:rsidRDefault="006574F0">
          <w:pPr>
            <w:pStyle w:val="21"/>
            <w:tabs>
              <w:tab w:val="left" w:pos="840"/>
              <w:tab w:val="right" w:leader="dot" w:pos="8296"/>
            </w:tabs>
            <w:ind w:left="560"/>
            <w:rPr>
              <w:rFonts w:eastAsiaTheme="minorEastAsia"/>
              <w:noProof/>
              <w:sz w:val="21"/>
            </w:rPr>
          </w:pPr>
          <w:hyperlink w:anchor="_Toc7203092" w:history="1">
            <w:r w:rsidR="000528AF" w:rsidRPr="002029F0">
              <w:rPr>
                <w:rStyle w:val="ab"/>
                <w:noProof/>
              </w:rPr>
              <w:t>4.</w:t>
            </w:r>
            <w:r w:rsidR="000528AF">
              <w:rPr>
                <w:rFonts w:eastAsiaTheme="minorEastAsia"/>
                <w:noProof/>
                <w:sz w:val="21"/>
              </w:rPr>
              <w:tab/>
            </w:r>
            <w:r w:rsidR="000528AF" w:rsidRPr="002029F0">
              <w:rPr>
                <w:rStyle w:val="ab"/>
                <w:noProof/>
              </w:rPr>
              <w:t>素材来源</w:t>
            </w:r>
            <w:r w:rsidR="000528AF">
              <w:rPr>
                <w:noProof/>
                <w:webHidden/>
              </w:rPr>
              <w:tab/>
            </w:r>
            <w:r w:rsidR="000528AF">
              <w:rPr>
                <w:noProof/>
                <w:webHidden/>
              </w:rPr>
              <w:fldChar w:fldCharType="begin"/>
            </w:r>
            <w:r w:rsidR="000528AF">
              <w:rPr>
                <w:noProof/>
                <w:webHidden/>
              </w:rPr>
              <w:instrText xml:space="preserve"> PAGEREF _Toc7203092 \h </w:instrText>
            </w:r>
            <w:r w:rsidR="000528AF">
              <w:rPr>
                <w:noProof/>
                <w:webHidden/>
              </w:rPr>
            </w:r>
            <w:r w:rsidR="000528AF">
              <w:rPr>
                <w:noProof/>
                <w:webHidden/>
              </w:rPr>
              <w:fldChar w:fldCharType="separate"/>
            </w:r>
            <w:r w:rsidR="00FB04DF">
              <w:rPr>
                <w:noProof/>
                <w:webHidden/>
              </w:rPr>
              <w:t>6</w:t>
            </w:r>
            <w:r w:rsidR="000528AF">
              <w:rPr>
                <w:noProof/>
                <w:webHidden/>
              </w:rPr>
              <w:fldChar w:fldCharType="end"/>
            </w:r>
          </w:hyperlink>
        </w:p>
        <w:p w:rsidR="000528AF" w:rsidRDefault="006574F0">
          <w:pPr>
            <w:pStyle w:val="31"/>
            <w:tabs>
              <w:tab w:val="left" w:pos="1470"/>
              <w:tab w:val="right" w:leader="dot" w:pos="8296"/>
            </w:tabs>
            <w:ind w:left="1120"/>
            <w:rPr>
              <w:rFonts w:eastAsiaTheme="minorEastAsia"/>
              <w:noProof/>
              <w:sz w:val="21"/>
            </w:rPr>
          </w:pPr>
          <w:hyperlink w:anchor="_Toc7203093" w:history="1">
            <w:r w:rsidR="000528AF" w:rsidRPr="002029F0">
              <w:rPr>
                <w:rStyle w:val="ab"/>
                <w:noProof/>
              </w:rPr>
              <w:t>1)</w:t>
            </w:r>
            <w:r w:rsidR="000528AF">
              <w:rPr>
                <w:rFonts w:eastAsiaTheme="minorEastAsia"/>
                <w:noProof/>
                <w:sz w:val="21"/>
              </w:rPr>
              <w:tab/>
            </w:r>
            <w:r w:rsidR="000528AF" w:rsidRPr="002029F0">
              <w:rPr>
                <w:rStyle w:val="ab"/>
                <w:noProof/>
              </w:rPr>
              <w:t>文本</w:t>
            </w:r>
            <w:r w:rsidR="000528AF">
              <w:rPr>
                <w:noProof/>
                <w:webHidden/>
              </w:rPr>
              <w:tab/>
            </w:r>
            <w:r w:rsidR="000528AF">
              <w:rPr>
                <w:noProof/>
                <w:webHidden/>
              </w:rPr>
              <w:fldChar w:fldCharType="begin"/>
            </w:r>
            <w:r w:rsidR="000528AF">
              <w:rPr>
                <w:noProof/>
                <w:webHidden/>
              </w:rPr>
              <w:instrText xml:space="preserve"> PAGEREF _Toc7203093 \h </w:instrText>
            </w:r>
            <w:r w:rsidR="000528AF">
              <w:rPr>
                <w:noProof/>
                <w:webHidden/>
              </w:rPr>
            </w:r>
            <w:r w:rsidR="000528AF">
              <w:rPr>
                <w:noProof/>
                <w:webHidden/>
              </w:rPr>
              <w:fldChar w:fldCharType="separate"/>
            </w:r>
            <w:r w:rsidR="00FB04DF">
              <w:rPr>
                <w:noProof/>
                <w:webHidden/>
              </w:rPr>
              <w:t>6</w:t>
            </w:r>
            <w:r w:rsidR="000528AF">
              <w:rPr>
                <w:noProof/>
                <w:webHidden/>
              </w:rPr>
              <w:fldChar w:fldCharType="end"/>
            </w:r>
          </w:hyperlink>
        </w:p>
        <w:p w:rsidR="000528AF" w:rsidRDefault="006574F0">
          <w:pPr>
            <w:pStyle w:val="31"/>
            <w:tabs>
              <w:tab w:val="left" w:pos="1470"/>
              <w:tab w:val="right" w:leader="dot" w:pos="8296"/>
            </w:tabs>
            <w:ind w:left="1120"/>
            <w:rPr>
              <w:rFonts w:eastAsiaTheme="minorEastAsia"/>
              <w:noProof/>
              <w:sz w:val="21"/>
            </w:rPr>
          </w:pPr>
          <w:hyperlink w:anchor="_Toc7203094" w:history="1">
            <w:r w:rsidR="000528AF" w:rsidRPr="002029F0">
              <w:rPr>
                <w:rStyle w:val="ab"/>
                <w:noProof/>
              </w:rPr>
              <w:t>2)</w:t>
            </w:r>
            <w:r w:rsidR="000528AF">
              <w:rPr>
                <w:rFonts w:eastAsiaTheme="minorEastAsia"/>
                <w:noProof/>
                <w:sz w:val="21"/>
              </w:rPr>
              <w:tab/>
            </w:r>
            <w:r w:rsidR="000528AF" w:rsidRPr="002029F0">
              <w:rPr>
                <w:rStyle w:val="ab"/>
                <w:noProof/>
              </w:rPr>
              <w:t>视频</w:t>
            </w:r>
            <w:r w:rsidR="000528AF">
              <w:rPr>
                <w:noProof/>
                <w:webHidden/>
              </w:rPr>
              <w:tab/>
            </w:r>
            <w:r w:rsidR="000528AF">
              <w:rPr>
                <w:noProof/>
                <w:webHidden/>
              </w:rPr>
              <w:fldChar w:fldCharType="begin"/>
            </w:r>
            <w:r w:rsidR="000528AF">
              <w:rPr>
                <w:noProof/>
                <w:webHidden/>
              </w:rPr>
              <w:instrText xml:space="preserve"> PAGEREF _Toc7203094 \h </w:instrText>
            </w:r>
            <w:r w:rsidR="000528AF">
              <w:rPr>
                <w:noProof/>
                <w:webHidden/>
              </w:rPr>
            </w:r>
            <w:r w:rsidR="000528AF">
              <w:rPr>
                <w:noProof/>
                <w:webHidden/>
              </w:rPr>
              <w:fldChar w:fldCharType="separate"/>
            </w:r>
            <w:r w:rsidR="00FB04DF">
              <w:rPr>
                <w:noProof/>
                <w:webHidden/>
              </w:rPr>
              <w:t>6</w:t>
            </w:r>
            <w:r w:rsidR="000528AF">
              <w:rPr>
                <w:noProof/>
                <w:webHidden/>
              </w:rPr>
              <w:fldChar w:fldCharType="end"/>
            </w:r>
          </w:hyperlink>
        </w:p>
        <w:p w:rsidR="000528AF" w:rsidRDefault="006574F0">
          <w:pPr>
            <w:pStyle w:val="31"/>
            <w:tabs>
              <w:tab w:val="left" w:pos="1470"/>
              <w:tab w:val="right" w:leader="dot" w:pos="8296"/>
            </w:tabs>
            <w:ind w:left="1120"/>
            <w:rPr>
              <w:rFonts w:eastAsiaTheme="minorEastAsia"/>
              <w:noProof/>
              <w:sz w:val="21"/>
            </w:rPr>
          </w:pPr>
          <w:hyperlink w:anchor="_Toc7203095" w:history="1">
            <w:r w:rsidR="000528AF" w:rsidRPr="002029F0">
              <w:rPr>
                <w:rStyle w:val="ab"/>
                <w:noProof/>
              </w:rPr>
              <w:t>3)</w:t>
            </w:r>
            <w:r w:rsidR="000528AF">
              <w:rPr>
                <w:rFonts w:eastAsiaTheme="minorEastAsia"/>
                <w:noProof/>
                <w:sz w:val="21"/>
              </w:rPr>
              <w:tab/>
            </w:r>
            <w:r w:rsidR="000528AF" w:rsidRPr="002029F0">
              <w:rPr>
                <w:rStyle w:val="ab"/>
                <w:noProof/>
              </w:rPr>
              <w:t>flash</w:t>
            </w:r>
            <w:r w:rsidR="000528AF" w:rsidRPr="002029F0">
              <w:rPr>
                <w:rStyle w:val="ab"/>
                <w:noProof/>
              </w:rPr>
              <w:t>动画</w:t>
            </w:r>
            <w:r w:rsidR="000528AF">
              <w:rPr>
                <w:noProof/>
                <w:webHidden/>
              </w:rPr>
              <w:tab/>
            </w:r>
            <w:r w:rsidR="000528AF">
              <w:rPr>
                <w:noProof/>
                <w:webHidden/>
              </w:rPr>
              <w:fldChar w:fldCharType="begin"/>
            </w:r>
            <w:r w:rsidR="000528AF">
              <w:rPr>
                <w:noProof/>
                <w:webHidden/>
              </w:rPr>
              <w:instrText xml:space="preserve"> PAGEREF _Toc7203095 \h </w:instrText>
            </w:r>
            <w:r w:rsidR="000528AF">
              <w:rPr>
                <w:noProof/>
                <w:webHidden/>
              </w:rPr>
            </w:r>
            <w:r w:rsidR="000528AF">
              <w:rPr>
                <w:noProof/>
                <w:webHidden/>
              </w:rPr>
              <w:fldChar w:fldCharType="separate"/>
            </w:r>
            <w:r w:rsidR="00FB04DF">
              <w:rPr>
                <w:noProof/>
                <w:webHidden/>
              </w:rPr>
              <w:t>6</w:t>
            </w:r>
            <w:r w:rsidR="000528AF">
              <w:rPr>
                <w:noProof/>
                <w:webHidden/>
              </w:rPr>
              <w:fldChar w:fldCharType="end"/>
            </w:r>
          </w:hyperlink>
        </w:p>
        <w:p w:rsidR="000528AF" w:rsidRDefault="006574F0">
          <w:pPr>
            <w:pStyle w:val="31"/>
            <w:tabs>
              <w:tab w:val="left" w:pos="1470"/>
              <w:tab w:val="right" w:leader="dot" w:pos="8296"/>
            </w:tabs>
            <w:ind w:left="1120"/>
            <w:rPr>
              <w:rFonts w:eastAsiaTheme="minorEastAsia"/>
              <w:noProof/>
              <w:sz w:val="21"/>
            </w:rPr>
          </w:pPr>
          <w:hyperlink w:anchor="_Toc7203096" w:history="1">
            <w:r w:rsidR="000528AF" w:rsidRPr="002029F0">
              <w:rPr>
                <w:rStyle w:val="ab"/>
                <w:noProof/>
              </w:rPr>
              <w:t>4)</w:t>
            </w:r>
            <w:r w:rsidR="000528AF">
              <w:rPr>
                <w:rFonts w:eastAsiaTheme="minorEastAsia"/>
                <w:noProof/>
                <w:sz w:val="21"/>
              </w:rPr>
              <w:tab/>
            </w:r>
            <w:r w:rsidR="000528AF" w:rsidRPr="002029F0">
              <w:rPr>
                <w:rStyle w:val="ab"/>
                <w:noProof/>
              </w:rPr>
              <w:t>图像</w:t>
            </w:r>
            <w:r w:rsidR="000528AF">
              <w:rPr>
                <w:noProof/>
                <w:webHidden/>
              </w:rPr>
              <w:tab/>
            </w:r>
            <w:r w:rsidR="000528AF">
              <w:rPr>
                <w:noProof/>
                <w:webHidden/>
              </w:rPr>
              <w:fldChar w:fldCharType="begin"/>
            </w:r>
            <w:r w:rsidR="000528AF">
              <w:rPr>
                <w:noProof/>
                <w:webHidden/>
              </w:rPr>
              <w:instrText xml:space="preserve"> PAGEREF _Toc7203096 \h </w:instrText>
            </w:r>
            <w:r w:rsidR="000528AF">
              <w:rPr>
                <w:noProof/>
                <w:webHidden/>
              </w:rPr>
            </w:r>
            <w:r w:rsidR="000528AF">
              <w:rPr>
                <w:noProof/>
                <w:webHidden/>
              </w:rPr>
              <w:fldChar w:fldCharType="separate"/>
            </w:r>
            <w:r w:rsidR="00FB04DF">
              <w:rPr>
                <w:noProof/>
                <w:webHidden/>
              </w:rPr>
              <w:t>6</w:t>
            </w:r>
            <w:r w:rsidR="000528AF">
              <w:rPr>
                <w:noProof/>
                <w:webHidden/>
              </w:rPr>
              <w:fldChar w:fldCharType="end"/>
            </w:r>
          </w:hyperlink>
        </w:p>
        <w:p w:rsidR="000528AF" w:rsidRDefault="006574F0">
          <w:pPr>
            <w:pStyle w:val="21"/>
            <w:tabs>
              <w:tab w:val="left" w:pos="840"/>
              <w:tab w:val="right" w:leader="dot" w:pos="8296"/>
            </w:tabs>
            <w:ind w:left="560"/>
            <w:rPr>
              <w:rFonts w:eastAsiaTheme="minorEastAsia"/>
              <w:noProof/>
              <w:sz w:val="21"/>
            </w:rPr>
          </w:pPr>
          <w:hyperlink w:anchor="_Toc7203097" w:history="1">
            <w:r w:rsidR="000528AF" w:rsidRPr="002029F0">
              <w:rPr>
                <w:rStyle w:val="ab"/>
                <w:noProof/>
              </w:rPr>
              <w:t>5.</w:t>
            </w:r>
            <w:r w:rsidR="000528AF">
              <w:rPr>
                <w:rFonts w:eastAsiaTheme="minorEastAsia"/>
                <w:noProof/>
                <w:sz w:val="21"/>
              </w:rPr>
              <w:tab/>
            </w:r>
            <w:r w:rsidR="000528AF" w:rsidRPr="002029F0">
              <w:rPr>
                <w:rStyle w:val="ab"/>
                <w:noProof/>
              </w:rPr>
              <w:t>兼容性</w:t>
            </w:r>
            <w:r w:rsidR="000528AF">
              <w:rPr>
                <w:noProof/>
                <w:webHidden/>
              </w:rPr>
              <w:tab/>
            </w:r>
            <w:r w:rsidR="000528AF">
              <w:rPr>
                <w:noProof/>
                <w:webHidden/>
              </w:rPr>
              <w:fldChar w:fldCharType="begin"/>
            </w:r>
            <w:r w:rsidR="000528AF">
              <w:rPr>
                <w:noProof/>
                <w:webHidden/>
              </w:rPr>
              <w:instrText xml:space="preserve"> PAGEREF _Toc7203097 \h </w:instrText>
            </w:r>
            <w:r w:rsidR="000528AF">
              <w:rPr>
                <w:noProof/>
                <w:webHidden/>
              </w:rPr>
            </w:r>
            <w:r w:rsidR="000528AF">
              <w:rPr>
                <w:noProof/>
                <w:webHidden/>
              </w:rPr>
              <w:fldChar w:fldCharType="separate"/>
            </w:r>
            <w:r w:rsidR="00FB04DF">
              <w:rPr>
                <w:noProof/>
                <w:webHidden/>
              </w:rPr>
              <w:t>7</w:t>
            </w:r>
            <w:r w:rsidR="000528AF">
              <w:rPr>
                <w:noProof/>
                <w:webHidden/>
              </w:rPr>
              <w:fldChar w:fldCharType="end"/>
            </w:r>
          </w:hyperlink>
        </w:p>
        <w:p w:rsidR="000528AF" w:rsidRDefault="006574F0">
          <w:pPr>
            <w:pStyle w:val="11"/>
            <w:tabs>
              <w:tab w:val="left" w:pos="840"/>
              <w:tab w:val="right" w:leader="dot" w:pos="8296"/>
            </w:tabs>
            <w:rPr>
              <w:rFonts w:eastAsiaTheme="minorEastAsia"/>
              <w:noProof/>
              <w:sz w:val="21"/>
            </w:rPr>
          </w:pPr>
          <w:hyperlink w:anchor="_Toc7203098" w:history="1">
            <w:r w:rsidR="000528AF" w:rsidRPr="002029F0">
              <w:rPr>
                <w:rStyle w:val="ab"/>
                <w:noProof/>
              </w:rPr>
              <w:t>五、</w:t>
            </w:r>
            <w:r w:rsidR="000528AF">
              <w:rPr>
                <w:rFonts w:eastAsiaTheme="minorEastAsia"/>
                <w:noProof/>
                <w:sz w:val="21"/>
              </w:rPr>
              <w:tab/>
            </w:r>
            <w:r w:rsidR="000528AF" w:rsidRPr="002029F0">
              <w:rPr>
                <w:rStyle w:val="ab"/>
                <w:noProof/>
              </w:rPr>
              <w:t>操作说明</w:t>
            </w:r>
            <w:r w:rsidR="000528AF">
              <w:rPr>
                <w:noProof/>
                <w:webHidden/>
              </w:rPr>
              <w:tab/>
            </w:r>
            <w:r w:rsidR="000528AF">
              <w:rPr>
                <w:noProof/>
                <w:webHidden/>
              </w:rPr>
              <w:fldChar w:fldCharType="begin"/>
            </w:r>
            <w:r w:rsidR="000528AF">
              <w:rPr>
                <w:noProof/>
                <w:webHidden/>
              </w:rPr>
              <w:instrText xml:space="preserve"> PAGEREF _Toc7203098 \h </w:instrText>
            </w:r>
            <w:r w:rsidR="000528AF">
              <w:rPr>
                <w:noProof/>
                <w:webHidden/>
              </w:rPr>
            </w:r>
            <w:r w:rsidR="000528AF">
              <w:rPr>
                <w:noProof/>
                <w:webHidden/>
              </w:rPr>
              <w:fldChar w:fldCharType="separate"/>
            </w:r>
            <w:r w:rsidR="00FB04DF">
              <w:rPr>
                <w:noProof/>
                <w:webHidden/>
              </w:rPr>
              <w:t>7</w:t>
            </w:r>
            <w:r w:rsidR="000528AF">
              <w:rPr>
                <w:noProof/>
                <w:webHidden/>
              </w:rPr>
              <w:fldChar w:fldCharType="end"/>
            </w:r>
          </w:hyperlink>
        </w:p>
        <w:p w:rsidR="00A40B24" w:rsidRPr="00A40B24" w:rsidRDefault="000528AF" w:rsidP="00A40B24">
          <w:pPr>
            <w:sectPr w:rsidR="00A40B24" w:rsidRPr="00A40B24" w:rsidSect="00A40B24">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pgNumType w:start="1"/>
              <w:cols w:space="425"/>
              <w:docGrid w:type="lines" w:linePitch="312"/>
            </w:sectPr>
          </w:pPr>
          <w:r>
            <w:rPr>
              <w:b/>
              <w:bCs/>
              <w:lang w:val="zh-CN"/>
            </w:rPr>
            <w:fldChar w:fldCharType="end"/>
          </w:r>
        </w:p>
      </w:sdtContent>
    </w:sdt>
    <w:p w:rsidR="00096131" w:rsidRDefault="00096131" w:rsidP="00A40B24">
      <w:pPr>
        <w:pStyle w:val="1"/>
      </w:pPr>
      <w:bookmarkStart w:id="0" w:name="_Toc7203085"/>
      <w:r w:rsidRPr="002D7B2B">
        <w:rPr>
          <w:rFonts w:hint="eastAsia"/>
        </w:rPr>
        <w:lastRenderedPageBreak/>
        <w:t>主题介绍</w:t>
      </w:r>
      <w:bookmarkEnd w:id="0"/>
    </w:p>
    <w:p w:rsidR="00852CE9" w:rsidRPr="00852CE9" w:rsidRDefault="00060C3C" w:rsidP="005D6494">
      <w:pPr>
        <w:ind w:firstLine="420"/>
      </w:pPr>
      <w:r>
        <w:rPr>
          <w:rFonts w:hint="eastAsia"/>
        </w:rPr>
        <w:t>本网页</w:t>
      </w:r>
      <w:r w:rsidR="00852CE9">
        <w:rPr>
          <w:rFonts w:hint="eastAsia"/>
        </w:rPr>
        <w:t>的主题为“中国水墨画”</w:t>
      </w:r>
      <w:r>
        <w:rPr>
          <w:rFonts w:hint="eastAsia"/>
        </w:rPr>
        <w:t>。水墨画作为我国的“国画”有着强烈的中华文化特征，本网页</w:t>
      </w:r>
      <w:r w:rsidR="00852CE9">
        <w:rPr>
          <w:rFonts w:hint="eastAsia"/>
        </w:rPr>
        <w:t>旨在通过向使用者简单介绍中国水墨画的特点加深使用者对中国水墨画的印象；通过介绍几位水墨画大师让使用者感受大师的人格魅力与艺术修养；通过展示齐白石与张大千二位名师的几幅作品让使用者感受到中国水墨画之美，最终让使用者领略到中国水墨画文化的博大精深。</w:t>
      </w:r>
    </w:p>
    <w:p w:rsidR="002D7B2B" w:rsidRDefault="002D7B2B" w:rsidP="002D7B2B">
      <w:pPr>
        <w:pStyle w:val="1"/>
      </w:pPr>
      <w:bookmarkStart w:id="1" w:name="_Toc7203086"/>
      <w:r>
        <w:rPr>
          <w:rFonts w:hint="eastAsia"/>
        </w:rPr>
        <w:t>设计风格</w:t>
      </w:r>
      <w:bookmarkEnd w:id="1"/>
    </w:p>
    <w:p w:rsidR="00060C3C" w:rsidRPr="00060C3C" w:rsidRDefault="00060C3C" w:rsidP="005D6494">
      <w:pPr>
        <w:ind w:firstLine="420"/>
      </w:pPr>
      <w:r>
        <w:rPr>
          <w:rFonts w:hint="eastAsia"/>
        </w:rPr>
        <w:t>本网页的设计风格偏“古风”，网页主页使用一副</w:t>
      </w:r>
      <w:r w:rsidR="0072064A">
        <w:rPr>
          <w:rFonts w:hint="eastAsia"/>
        </w:rPr>
        <w:t>充满静谧之气的水墨画</w:t>
      </w:r>
      <w:r>
        <w:rPr>
          <w:rFonts w:hint="eastAsia"/>
        </w:rPr>
        <w:t>为背景，人物介绍页面使用与人物相关的画像或者照片为背景，</w:t>
      </w:r>
      <w:r w:rsidR="0072064A">
        <w:rPr>
          <w:rFonts w:hint="eastAsia"/>
        </w:rPr>
        <w:t>名画欣赏页面使用和主页相同的背景。整个网页多处使用红色边框，表现类似古书边框线的效果。网站的整体色调淡雅，清净，符合“中国水墨画”这一主题。</w:t>
      </w:r>
    </w:p>
    <w:p w:rsidR="008B6FDF" w:rsidRDefault="002D7B2B" w:rsidP="002D7B2B">
      <w:pPr>
        <w:pStyle w:val="1"/>
      </w:pPr>
      <w:bookmarkStart w:id="2" w:name="_Toc7203087"/>
      <w:r>
        <w:rPr>
          <w:rFonts w:hint="eastAsia"/>
        </w:rPr>
        <w:t>结构设计</w:t>
      </w:r>
      <w:bookmarkEnd w:id="2"/>
    </w:p>
    <w:p w:rsidR="0072064A" w:rsidRDefault="0072064A" w:rsidP="005D6494">
      <w:pPr>
        <w:ind w:firstLine="420"/>
      </w:pPr>
      <w:r>
        <w:rPr>
          <w:rFonts w:hint="eastAsia"/>
        </w:rPr>
        <w:t>本系列网页整体分为以下三个模块：</w:t>
      </w:r>
    </w:p>
    <w:p w:rsidR="0072064A" w:rsidRDefault="0072064A" w:rsidP="005D6494">
      <w:pPr>
        <w:ind w:leftChars="300" w:left="840"/>
      </w:pPr>
      <w:r>
        <w:fldChar w:fldCharType="begin"/>
      </w:r>
      <w:r>
        <w:instrText xml:space="preserve"> </w:instrText>
      </w:r>
      <w:r>
        <w:rPr>
          <w:rFonts w:hint="eastAsia"/>
        </w:rPr>
        <w:instrText>eq \o\ac(</w:instrText>
      </w:r>
      <w:r>
        <w:rPr>
          <w:rFonts w:hint="eastAsia"/>
        </w:rPr>
        <w:instrText>○</w:instrText>
      </w:r>
      <w:r>
        <w:rPr>
          <w:rFonts w:hint="eastAsia"/>
        </w:rPr>
        <w:instrText>,</w:instrText>
      </w:r>
      <w:r w:rsidRPr="0072064A">
        <w:rPr>
          <w:rFonts w:ascii="等线" w:hint="eastAsia"/>
          <w:position w:val="3"/>
          <w:sz w:val="19"/>
        </w:rPr>
        <w:instrText>1</w:instrText>
      </w:r>
      <w:r>
        <w:rPr>
          <w:rFonts w:hint="eastAsia"/>
        </w:rPr>
        <w:instrText>)</w:instrText>
      </w:r>
      <w:r>
        <w:fldChar w:fldCharType="end"/>
      </w:r>
      <w:r>
        <w:rPr>
          <w:rFonts w:hint="eastAsia"/>
        </w:rPr>
        <w:t>欢迎页</w:t>
      </w:r>
    </w:p>
    <w:p w:rsidR="0072064A" w:rsidRDefault="0072064A" w:rsidP="005D6494">
      <w:pPr>
        <w:ind w:leftChars="300" w:left="840"/>
      </w:pPr>
      <w:r>
        <w:fldChar w:fldCharType="begin"/>
      </w:r>
      <w:r>
        <w:instrText xml:space="preserve"> </w:instrText>
      </w:r>
      <w:r>
        <w:rPr>
          <w:rFonts w:hint="eastAsia"/>
        </w:rPr>
        <w:instrText>eq \o\ac(</w:instrText>
      </w:r>
      <w:r>
        <w:rPr>
          <w:rFonts w:hint="eastAsia"/>
        </w:rPr>
        <w:instrText>○</w:instrText>
      </w:r>
      <w:r>
        <w:rPr>
          <w:rFonts w:hint="eastAsia"/>
        </w:rPr>
        <w:instrText>,</w:instrText>
      </w:r>
      <w:r w:rsidRPr="0072064A">
        <w:rPr>
          <w:rFonts w:ascii="等线" w:hint="eastAsia"/>
          <w:position w:val="3"/>
          <w:sz w:val="19"/>
        </w:rPr>
        <w:instrText>2</w:instrText>
      </w:r>
      <w:r>
        <w:rPr>
          <w:rFonts w:hint="eastAsia"/>
        </w:rPr>
        <w:instrText>)</w:instrText>
      </w:r>
      <w:r>
        <w:fldChar w:fldCharType="end"/>
      </w:r>
      <w:r>
        <w:rPr>
          <w:rFonts w:hint="eastAsia"/>
        </w:rPr>
        <w:t>主页</w:t>
      </w:r>
    </w:p>
    <w:p w:rsidR="0072064A" w:rsidRDefault="0072064A" w:rsidP="005D6494">
      <w:pPr>
        <w:ind w:leftChars="300" w:left="840"/>
      </w:pPr>
      <w:r>
        <w:fldChar w:fldCharType="begin"/>
      </w:r>
      <w:r>
        <w:instrText xml:space="preserve"> </w:instrText>
      </w:r>
      <w:r>
        <w:rPr>
          <w:rFonts w:hint="eastAsia"/>
        </w:rPr>
        <w:instrText>eq \o\ac(</w:instrText>
      </w:r>
      <w:r>
        <w:rPr>
          <w:rFonts w:hint="eastAsia"/>
        </w:rPr>
        <w:instrText>○</w:instrText>
      </w:r>
      <w:r>
        <w:rPr>
          <w:rFonts w:hint="eastAsia"/>
        </w:rPr>
        <w:instrText>,</w:instrText>
      </w:r>
      <w:r w:rsidRPr="0072064A">
        <w:rPr>
          <w:rFonts w:ascii="等线" w:hint="eastAsia"/>
          <w:position w:val="3"/>
          <w:sz w:val="19"/>
        </w:rPr>
        <w:instrText>3</w:instrText>
      </w:r>
      <w:r>
        <w:rPr>
          <w:rFonts w:hint="eastAsia"/>
        </w:rPr>
        <w:instrText>)</w:instrText>
      </w:r>
      <w:r>
        <w:fldChar w:fldCharType="end"/>
      </w:r>
      <w:r>
        <w:rPr>
          <w:rFonts w:hint="eastAsia"/>
        </w:rPr>
        <w:t>版权声明</w:t>
      </w:r>
    </w:p>
    <w:p w:rsidR="0072064A" w:rsidRDefault="0072064A" w:rsidP="005D6494">
      <w:pPr>
        <w:ind w:firstLine="420"/>
      </w:pPr>
      <w:r>
        <w:rPr>
          <w:rFonts w:hint="eastAsia"/>
        </w:rPr>
        <w:t>其中，欢迎页</w:t>
      </w:r>
      <w:r w:rsidR="007F15CF">
        <w:rPr>
          <w:rFonts w:hint="eastAsia"/>
        </w:rPr>
        <w:t>为使用者进入主页的唯一入口，起渲染气氛，烘托主题的作用。</w:t>
      </w:r>
    </w:p>
    <w:p w:rsidR="007F15CF" w:rsidRDefault="007F15CF" w:rsidP="005D6494">
      <w:pPr>
        <w:ind w:firstLine="420"/>
      </w:pPr>
      <w:r>
        <w:rPr>
          <w:rFonts w:hint="eastAsia"/>
        </w:rPr>
        <w:t>主页为框架结构，分为上下两部分。上部分为菜单栏，共有四个一级菜单，分别为：“水墨画简介”、“名家介绍”、“</w:t>
      </w:r>
      <w:r w:rsidR="00FB04DF">
        <w:rPr>
          <w:rFonts w:hint="eastAsia"/>
        </w:rPr>
        <w:t>作品欣赏</w:t>
      </w:r>
      <w:r>
        <w:rPr>
          <w:rFonts w:hint="eastAsia"/>
        </w:rPr>
        <w:t>”和“帮助”，其中名家介绍又包含四个二级菜单：“齐白石”、“张大千”、“傅</w:t>
      </w:r>
      <w:r>
        <w:rPr>
          <w:rFonts w:hint="eastAsia"/>
        </w:rPr>
        <w:lastRenderedPageBreak/>
        <w:t>抱石”、“黄宾虹”。</w:t>
      </w:r>
    </w:p>
    <w:p w:rsidR="007F15CF" w:rsidRDefault="007F15CF" w:rsidP="005D6494">
      <w:pPr>
        <w:ind w:firstLine="420"/>
      </w:pPr>
      <w:r>
        <w:rPr>
          <w:rFonts w:hint="eastAsia"/>
        </w:rPr>
        <w:t>下部分默认载入水墨画介绍页面，通过菜单栏的“水墨画简介”、“名家介绍”、“</w:t>
      </w:r>
      <w:r w:rsidR="00FB04DF">
        <w:rPr>
          <w:rFonts w:hint="eastAsia"/>
        </w:rPr>
        <w:t>作品欣赏</w:t>
      </w:r>
      <w:r>
        <w:rPr>
          <w:rFonts w:hint="eastAsia"/>
        </w:rPr>
        <w:t>”菜单可以改变内容。</w:t>
      </w:r>
    </w:p>
    <w:p w:rsidR="007F15CF" w:rsidRDefault="001D35D4" w:rsidP="00FC22AE">
      <w:pPr>
        <w:ind w:firstLine="420"/>
      </w:pPr>
      <w:r>
        <w:rPr>
          <w:rFonts w:hint="eastAsia"/>
          <w:noProof/>
        </w:rPr>
        <mc:AlternateContent>
          <mc:Choice Requires="wpc">
            <w:drawing>
              <wp:anchor distT="0" distB="0" distL="114300" distR="114300" simplePos="0" relativeHeight="251659264" behindDoc="0" locked="0" layoutInCell="1" allowOverlap="1">
                <wp:simplePos x="0" y="0"/>
                <wp:positionH relativeFrom="margin">
                  <wp:align>left</wp:align>
                </wp:positionH>
                <wp:positionV relativeFrom="paragraph">
                  <wp:posOffset>788670</wp:posOffset>
                </wp:positionV>
                <wp:extent cx="5845175" cy="2828925"/>
                <wp:effectExtent l="0" t="0" r="0" b="0"/>
                <wp:wrapSquare wrapText="bothSides"/>
                <wp:docPr id="1" name="画布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14:sizeRelH relativeFrom="margin">
                  <wp14:pctWidth>0</wp14:pctWidth>
                </wp14:sizeRelH>
                <wp14:sizeRelV relativeFrom="margin">
                  <wp14:pctHeight>0</wp14:pctHeight>
                </wp14:sizeRelV>
              </wp:anchor>
            </w:drawing>
          </mc:Choice>
          <mc:Fallback>
            <w:pict>
              <v:group w14:anchorId="047666D3" id="画布 1" o:spid="_x0000_s1026" editas="canvas" style="position:absolute;left:0;text-align:left;margin-left:0;margin-top:62.1pt;width:460.25pt;height:222.75pt;z-index:251659264;mso-position-horizontal:left;mso-position-horizontal-relative:margin;mso-width-relative:margin;mso-height-relative:margin" coordsize="58451,28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8451;height:28289;visibility:visible;mso-wrap-style:square">
                  <v:fill o:detectmouseclick="t"/>
                  <v:path o:connecttype="none"/>
                </v:shape>
                <w10:wrap type="square" anchorx="margin"/>
              </v:group>
            </w:pict>
          </mc:Fallback>
        </mc:AlternateContent>
      </w:r>
      <w:r>
        <w:rPr>
          <w:rFonts w:hint="eastAsia"/>
          <w:noProof/>
        </w:rPr>
        <w:drawing>
          <wp:anchor distT="0" distB="0" distL="114300" distR="114300" simplePos="0" relativeHeight="251660288" behindDoc="0" locked="0" layoutInCell="1" allowOverlap="1">
            <wp:simplePos x="0" y="0"/>
            <wp:positionH relativeFrom="column">
              <wp:posOffset>-47625</wp:posOffset>
            </wp:positionH>
            <wp:positionV relativeFrom="paragraph">
              <wp:posOffset>560070</wp:posOffset>
            </wp:positionV>
            <wp:extent cx="5924550" cy="3076575"/>
            <wp:effectExtent l="38100" t="0" r="38100" b="0"/>
            <wp:wrapSquare wrapText="bothSides"/>
            <wp:docPr id="2" name="图示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14:sizeRelH relativeFrom="margin">
              <wp14:pctWidth>0</wp14:pctWidth>
            </wp14:sizeRelH>
          </wp:anchor>
        </w:drawing>
      </w:r>
      <w:r w:rsidR="007F15CF">
        <w:rPr>
          <w:rFonts w:hint="eastAsia"/>
        </w:rPr>
        <w:t>版权声明可通过主页的“帮助”菜单跳转进入并且打开新的窗口。</w:t>
      </w:r>
    </w:p>
    <w:p w:rsidR="00E83775" w:rsidRPr="007F15CF" w:rsidRDefault="00E83775" w:rsidP="0072064A"/>
    <w:p w:rsidR="008B6FDF" w:rsidRDefault="001D35D4" w:rsidP="002D7B2B">
      <w:pPr>
        <w:pStyle w:val="1"/>
      </w:pPr>
      <w:bookmarkStart w:id="3" w:name="_Toc7203088"/>
      <w:r>
        <w:rPr>
          <w:rFonts w:hint="eastAsia"/>
        </w:rPr>
        <w:t>技术分析</w:t>
      </w:r>
      <w:bookmarkEnd w:id="3"/>
    </w:p>
    <w:p w:rsidR="002D7B2B" w:rsidRDefault="002D7B2B" w:rsidP="002D7B2B">
      <w:pPr>
        <w:pStyle w:val="2"/>
      </w:pPr>
      <w:bookmarkStart w:id="4" w:name="_Toc7203089"/>
      <w:r>
        <w:rPr>
          <w:rFonts w:hint="eastAsia"/>
        </w:rPr>
        <w:t>使用</w:t>
      </w:r>
      <w:r w:rsidR="001D35D4">
        <w:rPr>
          <w:rFonts w:hint="eastAsia"/>
        </w:rPr>
        <w:t>软件</w:t>
      </w:r>
      <w:bookmarkEnd w:id="4"/>
    </w:p>
    <w:p w:rsidR="00683B15" w:rsidRPr="00683B15" w:rsidRDefault="00683B15" w:rsidP="005D6494">
      <w:pPr>
        <w:ind w:firstLine="420"/>
      </w:pPr>
      <w:r>
        <w:rPr>
          <w:rFonts w:hint="eastAsia"/>
        </w:rPr>
        <w:t>本次设计使用的软件除课堂上老师讲解推荐的软件之外，还有其他一些新版软件，使用过程中结合作者自身使用熟练程度与软件的不同版本之间的差异，灵活选择，具体使用软件及使用目的见下表。</w:t>
      </w:r>
    </w:p>
    <w:tbl>
      <w:tblPr>
        <w:tblStyle w:val="aa"/>
        <w:tblW w:w="0" w:type="auto"/>
        <w:tblLook w:val="04A0" w:firstRow="1" w:lastRow="0" w:firstColumn="1" w:lastColumn="0" w:noHBand="0" w:noVBand="1"/>
      </w:tblPr>
      <w:tblGrid>
        <w:gridCol w:w="4148"/>
        <w:gridCol w:w="4148"/>
      </w:tblGrid>
      <w:tr w:rsidR="001D35D4" w:rsidTr="00FB04DF">
        <w:tc>
          <w:tcPr>
            <w:tcW w:w="4148" w:type="dxa"/>
            <w:shd w:val="clear" w:color="auto" w:fill="323E4F" w:themeFill="text2" w:themeFillShade="BF"/>
          </w:tcPr>
          <w:p w:rsidR="001D35D4" w:rsidRDefault="001D35D4" w:rsidP="001D35D4">
            <w:r>
              <w:rPr>
                <w:rFonts w:hint="eastAsia"/>
              </w:rPr>
              <w:t>软件名称</w:t>
            </w:r>
          </w:p>
        </w:tc>
        <w:tc>
          <w:tcPr>
            <w:tcW w:w="4148" w:type="dxa"/>
            <w:shd w:val="clear" w:color="auto" w:fill="323E4F" w:themeFill="text2" w:themeFillShade="BF"/>
          </w:tcPr>
          <w:p w:rsidR="001D35D4" w:rsidRDefault="001D35D4" w:rsidP="001D35D4">
            <w:r>
              <w:rPr>
                <w:rFonts w:hint="eastAsia"/>
              </w:rPr>
              <w:t>目的</w:t>
            </w:r>
          </w:p>
        </w:tc>
      </w:tr>
      <w:tr w:rsidR="001D35D4" w:rsidTr="00FB04DF">
        <w:tc>
          <w:tcPr>
            <w:tcW w:w="4148" w:type="dxa"/>
            <w:shd w:val="clear" w:color="auto" w:fill="ACB9CA" w:themeFill="text2" w:themeFillTint="66"/>
          </w:tcPr>
          <w:p w:rsidR="001D35D4" w:rsidRDefault="001D35D4" w:rsidP="001D35D4">
            <w:r w:rsidRPr="001D35D4">
              <w:t>Adobe Dreamweaver CC 2018</w:t>
            </w:r>
          </w:p>
        </w:tc>
        <w:tc>
          <w:tcPr>
            <w:tcW w:w="4148" w:type="dxa"/>
            <w:shd w:val="clear" w:color="auto" w:fill="ACB9CA" w:themeFill="text2" w:themeFillTint="66"/>
          </w:tcPr>
          <w:p w:rsidR="001D35D4" w:rsidRDefault="00342F98" w:rsidP="001D35D4">
            <w:r>
              <w:rPr>
                <w:rFonts w:hint="eastAsia"/>
              </w:rPr>
              <w:t>编辑网页具体内容</w:t>
            </w:r>
            <w:r>
              <w:rPr>
                <w:rFonts w:hint="eastAsia"/>
              </w:rPr>
              <w:t>(</w:t>
            </w:r>
            <w:r>
              <w:rPr>
                <w:rFonts w:hint="eastAsia"/>
              </w:rPr>
              <w:t>使用较多）</w:t>
            </w:r>
          </w:p>
        </w:tc>
      </w:tr>
      <w:tr w:rsidR="001D35D4" w:rsidTr="00FB04DF">
        <w:tc>
          <w:tcPr>
            <w:tcW w:w="4148" w:type="dxa"/>
            <w:shd w:val="clear" w:color="auto" w:fill="ACB9CA" w:themeFill="text2" w:themeFillTint="66"/>
          </w:tcPr>
          <w:p w:rsidR="001D35D4" w:rsidRDefault="001D35D4" w:rsidP="001D35D4">
            <w:r w:rsidRPr="001D35D4">
              <w:t xml:space="preserve">Dreamweaver 8 </w:t>
            </w:r>
            <w:r>
              <w:t>简体中文</w:t>
            </w:r>
            <w:r w:rsidRPr="001D35D4">
              <w:t>版</w:t>
            </w:r>
          </w:p>
        </w:tc>
        <w:tc>
          <w:tcPr>
            <w:tcW w:w="4148" w:type="dxa"/>
            <w:shd w:val="clear" w:color="auto" w:fill="ACB9CA" w:themeFill="text2" w:themeFillTint="66"/>
          </w:tcPr>
          <w:p w:rsidR="001D35D4" w:rsidRDefault="00342F98" w:rsidP="00342F98">
            <w:r>
              <w:rPr>
                <w:rFonts w:hint="eastAsia"/>
              </w:rPr>
              <w:t>编辑网页具体内容</w:t>
            </w:r>
            <w:r>
              <w:rPr>
                <w:rFonts w:hint="eastAsia"/>
              </w:rPr>
              <w:t>(</w:t>
            </w:r>
            <w:r>
              <w:rPr>
                <w:rFonts w:hint="eastAsia"/>
              </w:rPr>
              <w:t>使用较少）</w:t>
            </w:r>
          </w:p>
        </w:tc>
      </w:tr>
      <w:tr w:rsidR="001D35D4" w:rsidTr="00FB04DF">
        <w:tc>
          <w:tcPr>
            <w:tcW w:w="4148" w:type="dxa"/>
            <w:shd w:val="clear" w:color="auto" w:fill="ACB9CA" w:themeFill="text2" w:themeFillTint="66"/>
          </w:tcPr>
          <w:p w:rsidR="001D35D4" w:rsidRPr="001D35D4" w:rsidRDefault="001D35D4" w:rsidP="001D35D4">
            <w:r w:rsidRPr="001D35D4">
              <w:lastRenderedPageBreak/>
              <w:t>Adobe Flash Professional CS6</w:t>
            </w:r>
          </w:p>
        </w:tc>
        <w:tc>
          <w:tcPr>
            <w:tcW w:w="4148" w:type="dxa"/>
            <w:shd w:val="clear" w:color="auto" w:fill="ACB9CA" w:themeFill="text2" w:themeFillTint="66"/>
          </w:tcPr>
          <w:p w:rsidR="001D35D4" w:rsidRDefault="00342F98" w:rsidP="001D35D4">
            <w:r>
              <w:rPr>
                <w:rFonts w:hint="eastAsia"/>
              </w:rPr>
              <w:t>制作网页</w:t>
            </w:r>
            <w:r>
              <w:rPr>
                <w:rFonts w:hint="eastAsia"/>
              </w:rPr>
              <w:t>flash</w:t>
            </w:r>
            <w:r>
              <w:rPr>
                <w:rFonts w:hint="eastAsia"/>
              </w:rPr>
              <w:t>动画</w:t>
            </w:r>
          </w:p>
        </w:tc>
      </w:tr>
      <w:tr w:rsidR="001D35D4" w:rsidTr="00FB04DF">
        <w:tc>
          <w:tcPr>
            <w:tcW w:w="4148" w:type="dxa"/>
            <w:shd w:val="clear" w:color="auto" w:fill="ACB9CA" w:themeFill="text2" w:themeFillTint="66"/>
          </w:tcPr>
          <w:p w:rsidR="001D35D4" w:rsidRPr="001D35D4" w:rsidRDefault="001D35D4" w:rsidP="001D35D4">
            <w:proofErr w:type="spellStart"/>
            <w:r w:rsidRPr="001D35D4">
              <w:t>Ulead</w:t>
            </w:r>
            <w:proofErr w:type="spellEnd"/>
            <w:r w:rsidRPr="001D35D4">
              <w:t xml:space="preserve"> GIF Animator 5</w:t>
            </w:r>
          </w:p>
        </w:tc>
        <w:tc>
          <w:tcPr>
            <w:tcW w:w="4148" w:type="dxa"/>
            <w:shd w:val="clear" w:color="auto" w:fill="ACB9CA" w:themeFill="text2" w:themeFillTint="66"/>
          </w:tcPr>
          <w:p w:rsidR="001D35D4" w:rsidRDefault="00342F98" w:rsidP="001D35D4">
            <w:r>
              <w:rPr>
                <w:rFonts w:hint="eastAsia"/>
              </w:rPr>
              <w:t>g</w:t>
            </w:r>
            <w:r>
              <w:t>if</w:t>
            </w:r>
            <w:proofErr w:type="gramStart"/>
            <w:r>
              <w:rPr>
                <w:rFonts w:hint="eastAsia"/>
              </w:rPr>
              <w:t>动图制作</w:t>
            </w:r>
            <w:proofErr w:type="gramEnd"/>
          </w:p>
        </w:tc>
      </w:tr>
      <w:tr w:rsidR="001D35D4" w:rsidTr="00FB04DF">
        <w:tc>
          <w:tcPr>
            <w:tcW w:w="4148" w:type="dxa"/>
            <w:shd w:val="clear" w:color="auto" w:fill="ACB9CA" w:themeFill="text2" w:themeFillTint="66"/>
          </w:tcPr>
          <w:p w:rsidR="001D35D4" w:rsidRPr="001D35D4" w:rsidRDefault="001D35D4" w:rsidP="001D35D4">
            <w:r w:rsidRPr="001D35D4">
              <w:t>Adobe Photoshop CC 2018</w:t>
            </w:r>
          </w:p>
        </w:tc>
        <w:tc>
          <w:tcPr>
            <w:tcW w:w="4148" w:type="dxa"/>
            <w:shd w:val="clear" w:color="auto" w:fill="ACB9CA" w:themeFill="text2" w:themeFillTint="66"/>
          </w:tcPr>
          <w:p w:rsidR="001D35D4" w:rsidRDefault="00342F98" w:rsidP="001D35D4">
            <w:r>
              <w:rPr>
                <w:rFonts w:hint="eastAsia"/>
              </w:rPr>
              <w:t>图像处理</w:t>
            </w:r>
          </w:p>
        </w:tc>
      </w:tr>
      <w:tr w:rsidR="001D35D4" w:rsidTr="00FB04DF">
        <w:tc>
          <w:tcPr>
            <w:tcW w:w="4148" w:type="dxa"/>
            <w:shd w:val="clear" w:color="auto" w:fill="ACB9CA" w:themeFill="text2" w:themeFillTint="66"/>
          </w:tcPr>
          <w:p w:rsidR="001D35D4" w:rsidRPr="001D35D4" w:rsidRDefault="001D35D4" w:rsidP="001D35D4">
            <w:r>
              <w:rPr>
                <w:rFonts w:hint="eastAsia"/>
              </w:rPr>
              <w:t>G</w:t>
            </w:r>
            <w:r>
              <w:t>oogle chrome 73.0.3683.103</w:t>
            </w:r>
          </w:p>
        </w:tc>
        <w:tc>
          <w:tcPr>
            <w:tcW w:w="4148" w:type="dxa"/>
            <w:shd w:val="clear" w:color="auto" w:fill="ACB9CA" w:themeFill="text2" w:themeFillTint="66"/>
          </w:tcPr>
          <w:p w:rsidR="001D35D4" w:rsidRDefault="00342F98" w:rsidP="001D35D4">
            <w:r>
              <w:rPr>
                <w:rFonts w:hint="eastAsia"/>
              </w:rPr>
              <w:t>网页效果测试，兼容性测试</w:t>
            </w:r>
          </w:p>
        </w:tc>
      </w:tr>
      <w:tr w:rsidR="00342F98" w:rsidTr="00FB04DF">
        <w:tc>
          <w:tcPr>
            <w:tcW w:w="4148" w:type="dxa"/>
            <w:shd w:val="clear" w:color="auto" w:fill="ACB9CA" w:themeFill="text2" w:themeFillTint="66"/>
          </w:tcPr>
          <w:p w:rsidR="00342F98" w:rsidRDefault="00342F98" w:rsidP="00342F98">
            <w:r>
              <w:rPr>
                <w:rFonts w:hint="eastAsia"/>
              </w:rPr>
              <w:t>M</w:t>
            </w:r>
            <w:r>
              <w:t>icrosoft Edge 42.17134.1.0</w:t>
            </w:r>
          </w:p>
        </w:tc>
        <w:tc>
          <w:tcPr>
            <w:tcW w:w="4148" w:type="dxa"/>
            <w:shd w:val="clear" w:color="auto" w:fill="ACB9CA" w:themeFill="text2" w:themeFillTint="66"/>
          </w:tcPr>
          <w:p w:rsidR="00342F98" w:rsidRDefault="00342F98" w:rsidP="00342F98">
            <w:r>
              <w:rPr>
                <w:rFonts w:hint="eastAsia"/>
              </w:rPr>
              <w:t>网页效果测试，兼容性测试</w:t>
            </w:r>
          </w:p>
        </w:tc>
      </w:tr>
      <w:tr w:rsidR="00342F98" w:rsidTr="00FB04DF">
        <w:tc>
          <w:tcPr>
            <w:tcW w:w="4148" w:type="dxa"/>
            <w:shd w:val="clear" w:color="auto" w:fill="ACB9CA" w:themeFill="text2" w:themeFillTint="66"/>
          </w:tcPr>
          <w:p w:rsidR="00342F98" w:rsidRDefault="00342F98" w:rsidP="00342F98">
            <w:r>
              <w:t>Internet Explorer 11.00.17134.1</w:t>
            </w:r>
          </w:p>
        </w:tc>
        <w:tc>
          <w:tcPr>
            <w:tcW w:w="4148" w:type="dxa"/>
            <w:shd w:val="clear" w:color="auto" w:fill="ACB9CA" w:themeFill="text2" w:themeFillTint="66"/>
          </w:tcPr>
          <w:p w:rsidR="00342F98" w:rsidRDefault="00342F98" w:rsidP="00342F98">
            <w:r>
              <w:rPr>
                <w:rFonts w:hint="eastAsia"/>
              </w:rPr>
              <w:t>兼容性测试</w:t>
            </w:r>
          </w:p>
        </w:tc>
      </w:tr>
    </w:tbl>
    <w:p w:rsidR="00342F98" w:rsidRDefault="00342F98" w:rsidP="00342F98">
      <w:pPr>
        <w:pStyle w:val="2"/>
      </w:pPr>
      <w:bookmarkStart w:id="5" w:name="_Toc7203090"/>
      <w:r>
        <w:rPr>
          <w:rFonts w:hint="eastAsia"/>
        </w:rPr>
        <w:t>文件命名规则</w:t>
      </w:r>
      <w:bookmarkEnd w:id="5"/>
    </w:p>
    <w:p w:rsidR="00683B15" w:rsidRPr="00683B15" w:rsidRDefault="00683B15" w:rsidP="005D6494">
      <w:pPr>
        <w:ind w:firstLine="420"/>
      </w:pPr>
      <w:r>
        <w:rPr>
          <w:rFonts w:hint="eastAsia"/>
        </w:rPr>
        <w:t>本次网页制作中，为避免不同设备编码方式不同造成“乱码”现象，文件（夹）的命名全部使用英文字符，命名时尽量使用了与该文件有关的单词，并使用下划线作为分隔符。具体命名方式见下表。</w:t>
      </w:r>
    </w:p>
    <w:tbl>
      <w:tblPr>
        <w:tblStyle w:val="aa"/>
        <w:tblW w:w="0" w:type="auto"/>
        <w:tblLook w:val="04A0" w:firstRow="1" w:lastRow="0" w:firstColumn="1" w:lastColumn="0" w:noHBand="0" w:noVBand="1"/>
      </w:tblPr>
      <w:tblGrid>
        <w:gridCol w:w="4148"/>
        <w:gridCol w:w="4148"/>
      </w:tblGrid>
      <w:tr w:rsidR="00342F98" w:rsidTr="00FB04DF">
        <w:tc>
          <w:tcPr>
            <w:tcW w:w="4148" w:type="dxa"/>
            <w:shd w:val="clear" w:color="auto" w:fill="323E4F" w:themeFill="text2" w:themeFillShade="BF"/>
          </w:tcPr>
          <w:p w:rsidR="00342F98" w:rsidRDefault="00342F98" w:rsidP="00342F98">
            <w:r>
              <w:rPr>
                <w:rFonts w:hint="eastAsia"/>
              </w:rPr>
              <w:t>文件（类型）</w:t>
            </w:r>
          </w:p>
        </w:tc>
        <w:tc>
          <w:tcPr>
            <w:tcW w:w="4148" w:type="dxa"/>
            <w:shd w:val="clear" w:color="auto" w:fill="323E4F" w:themeFill="text2" w:themeFillShade="BF"/>
          </w:tcPr>
          <w:p w:rsidR="00342F98" w:rsidRDefault="00342F98" w:rsidP="00342F98">
            <w:r>
              <w:rPr>
                <w:rFonts w:hint="eastAsia"/>
              </w:rPr>
              <w:t>命名（方式）</w:t>
            </w:r>
          </w:p>
        </w:tc>
      </w:tr>
      <w:tr w:rsidR="00342F98" w:rsidTr="00FB04DF">
        <w:tc>
          <w:tcPr>
            <w:tcW w:w="4148" w:type="dxa"/>
            <w:shd w:val="clear" w:color="auto" w:fill="8496B0" w:themeFill="text2" w:themeFillTint="99"/>
          </w:tcPr>
          <w:p w:rsidR="00342F98" w:rsidRDefault="00342F98" w:rsidP="00342F98">
            <w:r>
              <w:rPr>
                <w:rFonts w:hint="eastAsia"/>
              </w:rPr>
              <w:t>html</w:t>
            </w:r>
            <w:r>
              <w:rPr>
                <w:rFonts w:hint="eastAsia"/>
              </w:rPr>
              <w:t>文件</w:t>
            </w:r>
          </w:p>
        </w:tc>
        <w:tc>
          <w:tcPr>
            <w:tcW w:w="4148" w:type="dxa"/>
            <w:shd w:val="clear" w:color="auto" w:fill="8496B0" w:themeFill="text2" w:themeFillTint="99"/>
          </w:tcPr>
          <w:p w:rsidR="00342F98" w:rsidRDefault="007C279E" w:rsidP="00342F98">
            <w:r>
              <w:rPr>
                <w:rFonts w:hint="eastAsia"/>
              </w:rPr>
              <w:t>*</w:t>
            </w:r>
            <w:r>
              <w:t>.html</w:t>
            </w:r>
          </w:p>
        </w:tc>
      </w:tr>
      <w:tr w:rsidR="00342F98" w:rsidTr="00FB04DF">
        <w:tc>
          <w:tcPr>
            <w:tcW w:w="4148" w:type="dxa"/>
            <w:shd w:val="clear" w:color="auto" w:fill="ACB9CA" w:themeFill="text2" w:themeFillTint="66"/>
          </w:tcPr>
          <w:p w:rsidR="00342F98" w:rsidRDefault="007C279E" w:rsidP="00342F98">
            <w:r>
              <w:rPr>
                <w:rFonts w:hint="eastAsia"/>
              </w:rPr>
              <w:t>欢迎页</w:t>
            </w:r>
          </w:p>
        </w:tc>
        <w:tc>
          <w:tcPr>
            <w:tcW w:w="4148" w:type="dxa"/>
            <w:shd w:val="clear" w:color="auto" w:fill="ACB9CA" w:themeFill="text2" w:themeFillTint="66"/>
          </w:tcPr>
          <w:p w:rsidR="00342F98" w:rsidRDefault="007C279E" w:rsidP="00342F98">
            <w:r>
              <w:rPr>
                <w:rFonts w:hint="eastAsia"/>
              </w:rPr>
              <w:t>index</w:t>
            </w:r>
            <w:r>
              <w:t>.html</w:t>
            </w:r>
          </w:p>
        </w:tc>
      </w:tr>
      <w:tr w:rsidR="00342F98" w:rsidTr="00FB04DF">
        <w:tc>
          <w:tcPr>
            <w:tcW w:w="4148" w:type="dxa"/>
            <w:shd w:val="clear" w:color="auto" w:fill="ACB9CA" w:themeFill="text2" w:themeFillTint="66"/>
          </w:tcPr>
          <w:p w:rsidR="00342F98" w:rsidRDefault="007C279E" w:rsidP="00342F98">
            <w:r>
              <w:rPr>
                <w:rFonts w:hint="eastAsia"/>
              </w:rPr>
              <w:t>主页</w:t>
            </w:r>
          </w:p>
        </w:tc>
        <w:tc>
          <w:tcPr>
            <w:tcW w:w="4148" w:type="dxa"/>
            <w:shd w:val="clear" w:color="auto" w:fill="ACB9CA" w:themeFill="text2" w:themeFillTint="66"/>
          </w:tcPr>
          <w:p w:rsidR="00342F98" w:rsidRDefault="007C279E" w:rsidP="00342F98">
            <w:r>
              <w:rPr>
                <w:rFonts w:hint="eastAsia"/>
              </w:rPr>
              <w:t>home</w:t>
            </w:r>
            <w:r>
              <w:t>.html</w:t>
            </w:r>
          </w:p>
        </w:tc>
      </w:tr>
      <w:tr w:rsidR="00342F98" w:rsidTr="00FB04DF">
        <w:tc>
          <w:tcPr>
            <w:tcW w:w="4148" w:type="dxa"/>
            <w:shd w:val="clear" w:color="auto" w:fill="ACB9CA" w:themeFill="text2" w:themeFillTint="66"/>
          </w:tcPr>
          <w:p w:rsidR="00342F98" w:rsidRDefault="007C279E" w:rsidP="00342F98">
            <w:r>
              <w:rPr>
                <w:rFonts w:hint="eastAsia"/>
              </w:rPr>
              <w:t>菜单页</w:t>
            </w:r>
          </w:p>
        </w:tc>
        <w:tc>
          <w:tcPr>
            <w:tcW w:w="4148" w:type="dxa"/>
            <w:shd w:val="clear" w:color="auto" w:fill="ACB9CA" w:themeFill="text2" w:themeFillTint="66"/>
          </w:tcPr>
          <w:p w:rsidR="00342F98" w:rsidRDefault="007C279E" w:rsidP="00342F98">
            <w:r>
              <w:rPr>
                <w:rFonts w:hint="eastAsia"/>
              </w:rPr>
              <w:t>f</w:t>
            </w:r>
            <w:r>
              <w:t>rame_head.html</w:t>
            </w:r>
          </w:p>
        </w:tc>
      </w:tr>
      <w:tr w:rsidR="00342F98" w:rsidTr="00FB04DF">
        <w:tc>
          <w:tcPr>
            <w:tcW w:w="4148" w:type="dxa"/>
            <w:shd w:val="clear" w:color="auto" w:fill="ACB9CA" w:themeFill="text2" w:themeFillTint="66"/>
          </w:tcPr>
          <w:p w:rsidR="00342F98" w:rsidRDefault="007C279E" w:rsidP="00342F98">
            <w:r>
              <w:rPr>
                <w:rFonts w:hint="eastAsia"/>
              </w:rPr>
              <w:t>默认框架下部（水墨画介绍）</w:t>
            </w:r>
          </w:p>
        </w:tc>
        <w:tc>
          <w:tcPr>
            <w:tcW w:w="4148" w:type="dxa"/>
            <w:shd w:val="clear" w:color="auto" w:fill="ACB9CA" w:themeFill="text2" w:themeFillTint="66"/>
          </w:tcPr>
          <w:p w:rsidR="00342F98" w:rsidRDefault="007C279E" w:rsidP="00342F98">
            <w:r>
              <w:rPr>
                <w:rFonts w:hint="eastAsia"/>
              </w:rPr>
              <w:t>f</w:t>
            </w:r>
            <w:r>
              <w:t>rame_center.html</w:t>
            </w:r>
          </w:p>
        </w:tc>
      </w:tr>
      <w:tr w:rsidR="007C279E" w:rsidTr="00FB04DF">
        <w:tc>
          <w:tcPr>
            <w:tcW w:w="4148" w:type="dxa"/>
            <w:shd w:val="clear" w:color="auto" w:fill="ACB9CA" w:themeFill="text2" w:themeFillTint="66"/>
          </w:tcPr>
          <w:p w:rsidR="007C279E" w:rsidRDefault="007C279E" w:rsidP="00342F98">
            <w:r>
              <w:rPr>
                <w:rFonts w:hint="eastAsia"/>
              </w:rPr>
              <w:t>名家介绍页</w:t>
            </w:r>
          </w:p>
        </w:tc>
        <w:tc>
          <w:tcPr>
            <w:tcW w:w="4148" w:type="dxa"/>
            <w:shd w:val="clear" w:color="auto" w:fill="ACB9CA" w:themeFill="text2" w:themeFillTint="66"/>
          </w:tcPr>
          <w:p w:rsidR="007C279E" w:rsidRDefault="007C279E" w:rsidP="00342F98">
            <w:r>
              <w:rPr>
                <w:rFonts w:hint="eastAsia"/>
              </w:rPr>
              <w:t>姓名拼音</w:t>
            </w:r>
            <w:r w:rsidR="00495533">
              <w:rPr>
                <w:rFonts w:hint="eastAsia"/>
              </w:rPr>
              <w:t>+</w:t>
            </w:r>
            <w:r w:rsidR="00495533">
              <w:rPr>
                <w:rFonts w:hint="eastAsia"/>
              </w:rPr>
              <w:t>“</w:t>
            </w:r>
            <w:r>
              <w:rPr>
                <w:rFonts w:hint="eastAsia"/>
              </w:rPr>
              <w:t>.</w:t>
            </w:r>
            <w:r>
              <w:t>html</w:t>
            </w:r>
            <w:r w:rsidR="00495533">
              <w:rPr>
                <w:rFonts w:hint="eastAsia"/>
              </w:rPr>
              <w:t>”</w:t>
            </w:r>
          </w:p>
        </w:tc>
      </w:tr>
      <w:tr w:rsidR="007C279E" w:rsidTr="00FB04DF">
        <w:tc>
          <w:tcPr>
            <w:tcW w:w="4148" w:type="dxa"/>
            <w:shd w:val="clear" w:color="auto" w:fill="ACB9CA" w:themeFill="text2" w:themeFillTint="66"/>
          </w:tcPr>
          <w:p w:rsidR="007C279E" w:rsidRDefault="00FB04DF" w:rsidP="00342F98">
            <w:r>
              <w:rPr>
                <w:rFonts w:hint="eastAsia"/>
              </w:rPr>
              <w:t>作品欣赏</w:t>
            </w:r>
            <w:r w:rsidR="007C279E">
              <w:rPr>
                <w:rFonts w:hint="eastAsia"/>
              </w:rPr>
              <w:t>页</w:t>
            </w:r>
          </w:p>
        </w:tc>
        <w:tc>
          <w:tcPr>
            <w:tcW w:w="4148" w:type="dxa"/>
            <w:shd w:val="clear" w:color="auto" w:fill="ACB9CA" w:themeFill="text2" w:themeFillTint="66"/>
          </w:tcPr>
          <w:p w:rsidR="007C279E" w:rsidRDefault="007C279E" w:rsidP="00342F98">
            <w:r>
              <w:rPr>
                <w:rFonts w:hint="eastAsia"/>
              </w:rPr>
              <w:t>w</w:t>
            </w:r>
            <w:r>
              <w:t>orks.html</w:t>
            </w:r>
          </w:p>
        </w:tc>
      </w:tr>
      <w:tr w:rsidR="007C279E" w:rsidTr="00FB04DF">
        <w:tc>
          <w:tcPr>
            <w:tcW w:w="4148" w:type="dxa"/>
            <w:shd w:val="clear" w:color="auto" w:fill="ACB9CA" w:themeFill="text2" w:themeFillTint="66"/>
          </w:tcPr>
          <w:p w:rsidR="007C279E" w:rsidRDefault="007C279E" w:rsidP="00342F98">
            <w:r>
              <w:rPr>
                <w:rFonts w:hint="eastAsia"/>
              </w:rPr>
              <w:t>版权声明页</w:t>
            </w:r>
          </w:p>
        </w:tc>
        <w:tc>
          <w:tcPr>
            <w:tcW w:w="4148" w:type="dxa"/>
            <w:shd w:val="clear" w:color="auto" w:fill="ACB9CA" w:themeFill="text2" w:themeFillTint="66"/>
          </w:tcPr>
          <w:p w:rsidR="007C279E" w:rsidRDefault="007C279E" w:rsidP="00342F98">
            <w:r>
              <w:rPr>
                <w:rFonts w:hint="eastAsia"/>
              </w:rPr>
              <w:t>h</w:t>
            </w:r>
            <w:r>
              <w:t>elp.html</w:t>
            </w:r>
          </w:p>
        </w:tc>
      </w:tr>
      <w:tr w:rsidR="007C279E" w:rsidTr="00FB04DF">
        <w:tc>
          <w:tcPr>
            <w:tcW w:w="4148" w:type="dxa"/>
            <w:shd w:val="clear" w:color="auto" w:fill="8496B0" w:themeFill="text2" w:themeFillTint="99"/>
          </w:tcPr>
          <w:p w:rsidR="007C279E" w:rsidRDefault="00495533" w:rsidP="00342F98">
            <w:r>
              <w:rPr>
                <w:rFonts w:hint="eastAsia"/>
              </w:rPr>
              <w:t>图片</w:t>
            </w:r>
          </w:p>
        </w:tc>
        <w:tc>
          <w:tcPr>
            <w:tcW w:w="4148" w:type="dxa"/>
            <w:shd w:val="clear" w:color="auto" w:fill="8496B0" w:themeFill="text2" w:themeFillTint="99"/>
          </w:tcPr>
          <w:p w:rsidR="007C279E" w:rsidRDefault="00495533" w:rsidP="00342F98">
            <w:r>
              <w:rPr>
                <w:rFonts w:hint="eastAsia"/>
              </w:rPr>
              <w:t>.</w:t>
            </w:r>
            <w:r>
              <w:t>jpg/.</w:t>
            </w:r>
            <w:proofErr w:type="spellStart"/>
            <w:r>
              <w:t>png</w:t>
            </w:r>
            <w:proofErr w:type="spellEnd"/>
            <w:r>
              <w:t>/.gif</w:t>
            </w:r>
          </w:p>
        </w:tc>
      </w:tr>
      <w:tr w:rsidR="00495533" w:rsidTr="00FB04DF">
        <w:tc>
          <w:tcPr>
            <w:tcW w:w="4148" w:type="dxa"/>
            <w:shd w:val="clear" w:color="auto" w:fill="ACB9CA" w:themeFill="text2" w:themeFillTint="66"/>
          </w:tcPr>
          <w:p w:rsidR="00495533" w:rsidRDefault="00FB04DF" w:rsidP="00342F98">
            <w:r>
              <w:rPr>
                <w:rFonts w:hint="eastAsia"/>
              </w:rPr>
              <w:t>作品欣赏</w:t>
            </w:r>
            <w:r w:rsidR="00495533">
              <w:rPr>
                <w:rFonts w:hint="eastAsia"/>
              </w:rPr>
              <w:t>图</w:t>
            </w:r>
          </w:p>
        </w:tc>
        <w:tc>
          <w:tcPr>
            <w:tcW w:w="4148" w:type="dxa"/>
            <w:shd w:val="clear" w:color="auto" w:fill="ACB9CA" w:themeFill="text2" w:themeFillTint="66"/>
          </w:tcPr>
          <w:p w:rsidR="00495533" w:rsidRDefault="00495533" w:rsidP="00342F98">
            <w:r>
              <w:rPr>
                <w:rFonts w:hint="eastAsia"/>
              </w:rPr>
              <w:t>作品名称拼音</w:t>
            </w:r>
            <w:r>
              <w:rPr>
                <w:rFonts w:hint="eastAsia"/>
              </w:rPr>
              <w:t>+</w:t>
            </w:r>
            <w:r>
              <w:rPr>
                <w:rFonts w:hint="eastAsia"/>
              </w:rPr>
              <w:t>“</w:t>
            </w:r>
            <w:r>
              <w:rPr>
                <w:rFonts w:hint="eastAsia"/>
              </w:rPr>
              <w:t>.</w:t>
            </w:r>
            <w:r>
              <w:t>jpg</w:t>
            </w:r>
            <w:r>
              <w:rPr>
                <w:rFonts w:hint="eastAsia"/>
              </w:rPr>
              <w:t>”</w:t>
            </w:r>
            <w:r>
              <w:t>/</w:t>
            </w:r>
            <w:r>
              <w:rPr>
                <w:rFonts w:hint="eastAsia"/>
              </w:rPr>
              <w:t>“</w:t>
            </w:r>
            <w:r>
              <w:t>.</w:t>
            </w:r>
            <w:proofErr w:type="spellStart"/>
            <w:r>
              <w:t>png</w:t>
            </w:r>
            <w:proofErr w:type="spellEnd"/>
            <w:r>
              <w:rPr>
                <w:rFonts w:hint="eastAsia"/>
              </w:rPr>
              <w:t>”</w:t>
            </w:r>
          </w:p>
        </w:tc>
      </w:tr>
      <w:tr w:rsidR="00070346" w:rsidTr="00FB04DF">
        <w:tc>
          <w:tcPr>
            <w:tcW w:w="4148" w:type="dxa"/>
            <w:shd w:val="clear" w:color="auto" w:fill="ACB9CA" w:themeFill="text2" w:themeFillTint="66"/>
          </w:tcPr>
          <w:p w:rsidR="00070346" w:rsidRDefault="00070346" w:rsidP="00342F98">
            <w:proofErr w:type="gramStart"/>
            <w:r>
              <w:rPr>
                <w:rFonts w:hint="eastAsia"/>
              </w:rPr>
              <w:lastRenderedPageBreak/>
              <w:t>页面动图</w:t>
            </w:r>
            <w:proofErr w:type="gramEnd"/>
          </w:p>
        </w:tc>
        <w:tc>
          <w:tcPr>
            <w:tcW w:w="4148" w:type="dxa"/>
            <w:shd w:val="clear" w:color="auto" w:fill="ACB9CA" w:themeFill="text2" w:themeFillTint="66"/>
          </w:tcPr>
          <w:p w:rsidR="00070346" w:rsidRDefault="00070346" w:rsidP="00342F98">
            <w:r>
              <w:rPr>
                <w:rFonts w:hint="eastAsia"/>
              </w:rPr>
              <w:t>t</w:t>
            </w:r>
            <w:r>
              <w:t>itle.png</w:t>
            </w:r>
          </w:p>
        </w:tc>
      </w:tr>
      <w:tr w:rsidR="00495533" w:rsidTr="00FB04DF">
        <w:tc>
          <w:tcPr>
            <w:tcW w:w="4148" w:type="dxa"/>
            <w:shd w:val="clear" w:color="auto" w:fill="ACB9CA" w:themeFill="text2" w:themeFillTint="66"/>
          </w:tcPr>
          <w:p w:rsidR="00495533" w:rsidRDefault="00495533" w:rsidP="00342F98">
            <w:r>
              <w:rPr>
                <w:rFonts w:hint="eastAsia"/>
              </w:rPr>
              <w:t>其他</w:t>
            </w:r>
          </w:p>
        </w:tc>
        <w:tc>
          <w:tcPr>
            <w:tcW w:w="4148" w:type="dxa"/>
            <w:shd w:val="clear" w:color="auto" w:fill="ACB9CA" w:themeFill="text2" w:themeFillTint="66"/>
          </w:tcPr>
          <w:p w:rsidR="00495533" w:rsidRDefault="00495533" w:rsidP="00342F98">
            <w:r>
              <w:rPr>
                <w:rFonts w:hint="eastAsia"/>
              </w:rPr>
              <w:t>数字</w:t>
            </w:r>
            <w:r>
              <w:rPr>
                <w:rFonts w:hint="eastAsia"/>
              </w:rPr>
              <w:t>/</w:t>
            </w:r>
            <w:r>
              <w:rPr>
                <w:rFonts w:hint="eastAsia"/>
              </w:rPr>
              <w:t>位置</w:t>
            </w:r>
            <w:r>
              <w:rPr>
                <w:rFonts w:hint="eastAsia"/>
              </w:rPr>
              <w:t>/</w:t>
            </w:r>
            <w:r>
              <w:rPr>
                <w:rFonts w:hint="eastAsia"/>
              </w:rPr>
              <w:t>性质</w:t>
            </w:r>
            <w:r>
              <w:rPr>
                <w:rFonts w:hint="eastAsia"/>
              </w:rPr>
              <w:t>+</w:t>
            </w:r>
            <w:r>
              <w:rPr>
                <w:rFonts w:hint="eastAsia"/>
              </w:rPr>
              <w:t>“</w:t>
            </w:r>
            <w:r>
              <w:rPr>
                <w:rFonts w:hint="eastAsia"/>
              </w:rPr>
              <w:t>.</w:t>
            </w:r>
            <w:r>
              <w:t>jpg</w:t>
            </w:r>
            <w:r>
              <w:rPr>
                <w:rFonts w:hint="eastAsia"/>
              </w:rPr>
              <w:t>”</w:t>
            </w:r>
            <w:r>
              <w:t>/</w:t>
            </w:r>
            <w:r>
              <w:rPr>
                <w:rFonts w:hint="eastAsia"/>
              </w:rPr>
              <w:t>“</w:t>
            </w:r>
            <w:r>
              <w:t>.</w:t>
            </w:r>
            <w:proofErr w:type="spellStart"/>
            <w:r>
              <w:t>png</w:t>
            </w:r>
            <w:proofErr w:type="spellEnd"/>
            <w:r>
              <w:rPr>
                <w:rFonts w:hint="eastAsia"/>
              </w:rPr>
              <w:t>”</w:t>
            </w:r>
          </w:p>
        </w:tc>
      </w:tr>
      <w:tr w:rsidR="00495533" w:rsidTr="00FB04DF">
        <w:tc>
          <w:tcPr>
            <w:tcW w:w="4148" w:type="dxa"/>
            <w:shd w:val="clear" w:color="auto" w:fill="8496B0" w:themeFill="text2" w:themeFillTint="99"/>
          </w:tcPr>
          <w:p w:rsidR="00495533" w:rsidRPr="00495533" w:rsidRDefault="00495533" w:rsidP="00342F98">
            <w:r>
              <w:rPr>
                <w:rFonts w:hint="eastAsia"/>
              </w:rPr>
              <w:t>视频</w:t>
            </w:r>
          </w:p>
        </w:tc>
        <w:tc>
          <w:tcPr>
            <w:tcW w:w="4148" w:type="dxa"/>
            <w:shd w:val="clear" w:color="auto" w:fill="8496B0" w:themeFill="text2" w:themeFillTint="99"/>
          </w:tcPr>
          <w:p w:rsidR="00495533" w:rsidRDefault="00495533" w:rsidP="00342F98">
            <w:r>
              <w:rPr>
                <w:rFonts w:hint="eastAsia"/>
              </w:rPr>
              <w:t>.</w:t>
            </w:r>
            <w:proofErr w:type="spellStart"/>
            <w:r>
              <w:t>mp4</w:t>
            </w:r>
            <w:proofErr w:type="spellEnd"/>
          </w:p>
        </w:tc>
      </w:tr>
      <w:tr w:rsidR="00495533" w:rsidTr="00FB04DF">
        <w:tc>
          <w:tcPr>
            <w:tcW w:w="4148" w:type="dxa"/>
            <w:shd w:val="clear" w:color="auto" w:fill="ACB9CA" w:themeFill="text2" w:themeFillTint="66"/>
          </w:tcPr>
          <w:p w:rsidR="00495533" w:rsidRDefault="00495533" w:rsidP="00342F98">
            <w:r>
              <w:rPr>
                <w:rFonts w:hint="eastAsia"/>
              </w:rPr>
              <w:t>介绍视频</w:t>
            </w:r>
          </w:p>
        </w:tc>
        <w:tc>
          <w:tcPr>
            <w:tcW w:w="4148" w:type="dxa"/>
            <w:shd w:val="clear" w:color="auto" w:fill="ACB9CA" w:themeFill="text2" w:themeFillTint="66"/>
          </w:tcPr>
          <w:p w:rsidR="00495533" w:rsidRDefault="00495533" w:rsidP="00342F98">
            <w:r>
              <w:rPr>
                <w:rFonts w:hint="eastAsia"/>
              </w:rPr>
              <w:t>i</w:t>
            </w:r>
            <w:r>
              <w:t>ntro.mp4</w:t>
            </w:r>
          </w:p>
        </w:tc>
      </w:tr>
      <w:tr w:rsidR="00495533" w:rsidTr="00FB04DF">
        <w:tc>
          <w:tcPr>
            <w:tcW w:w="4148" w:type="dxa"/>
            <w:shd w:val="clear" w:color="auto" w:fill="8496B0" w:themeFill="text2" w:themeFillTint="99"/>
          </w:tcPr>
          <w:p w:rsidR="00495533" w:rsidRDefault="00495533" w:rsidP="00342F98">
            <w:r>
              <w:rPr>
                <w:rFonts w:hint="eastAsia"/>
              </w:rPr>
              <w:t>音乐</w:t>
            </w:r>
          </w:p>
        </w:tc>
        <w:tc>
          <w:tcPr>
            <w:tcW w:w="4148" w:type="dxa"/>
            <w:shd w:val="clear" w:color="auto" w:fill="8496B0" w:themeFill="text2" w:themeFillTint="99"/>
          </w:tcPr>
          <w:p w:rsidR="00495533" w:rsidRDefault="00495533" w:rsidP="00342F98">
            <w:r>
              <w:rPr>
                <w:rFonts w:hint="eastAsia"/>
              </w:rPr>
              <w:t>.</w:t>
            </w:r>
            <w:proofErr w:type="spellStart"/>
            <w:r>
              <w:t>mp3</w:t>
            </w:r>
            <w:proofErr w:type="spellEnd"/>
          </w:p>
        </w:tc>
      </w:tr>
      <w:tr w:rsidR="00495533" w:rsidTr="00FB04DF">
        <w:tc>
          <w:tcPr>
            <w:tcW w:w="4148" w:type="dxa"/>
            <w:shd w:val="clear" w:color="auto" w:fill="ACB9CA" w:themeFill="text2" w:themeFillTint="66"/>
          </w:tcPr>
          <w:p w:rsidR="00495533" w:rsidRDefault="00495533" w:rsidP="00342F98">
            <w:r>
              <w:rPr>
                <w:rFonts w:hint="eastAsia"/>
              </w:rPr>
              <w:t>背景音乐</w:t>
            </w:r>
          </w:p>
        </w:tc>
        <w:tc>
          <w:tcPr>
            <w:tcW w:w="4148" w:type="dxa"/>
            <w:shd w:val="clear" w:color="auto" w:fill="ACB9CA" w:themeFill="text2" w:themeFillTint="66"/>
          </w:tcPr>
          <w:p w:rsidR="00495533" w:rsidRDefault="00495533" w:rsidP="00342F98">
            <w:r>
              <w:rPr>
                <w:rFonts w:hint="eastAsia"/>
              </w:rPr>
              <w:t>b</w:t>
            </w:r>
            <w:r>
              <w:t>gmusic.mp3</w:t>
            </w:r>
          </w:p>
        </w:tc>
      </w:tr>
      <w:tr w:rsidR="00495533" w:rsidTr="00FB04DF">
        <w:tc>
          <w:tcPr>
            <w:tcW w:w="4148" w:type="dxa"/>
            <w:shd w:val="clear" w:color="auto" w:fill="8496B0" w:themeFill="text2" w:themeFillTint="99"/>
          </w:tcPr>
          <w:p w:rsidR="00495533" w:rsidRDefault="00495533" w:rsidP="00342F98">
            <w:r>
              <w:rPr>
                <w:rFonts w:hint="eastAsia"/>
              </w:rPr>
              <w:t>f</w:t>
            </w:r>
            <w:r>
              <w:t>lash</w:t>
            </w:r>
            <w:r>
              <w:rPr>
                <w:rFonts w:hint="eastAsia"/>
              </w:rPr>
              <w:t>动画</w:t>
            </w:r>
          </w:p>
        </w:tc>
        <w:tc>
          <w:tcPr>
            <w:tcW w:w="4148" w:type="dxa"/>
            <w:shd w:val="clear" w:color="auto" w:fill="8496B0" w:themeFill="text2" w:themeFillTint="99"/>
          </w:tcPr>
          <w:p w:rsidR="00495533" w:rsidRDefault="00495533" w:rsidP="00342F98">
            <w:r>
              <w:rPr>
                <w:rFonts w:hint="eastAsia"/>
              </w:rPr>
              <w:t>.</w:t>
            </w:r>
            <w:proofErr w:type="spellStart"/>
            <w:r>
              <w:t>swf</w:t>
            </w:r>
            <w:proofErr w:type="spellEnd"/>
          </w:p>
        </w:tc>
      </w:tr>
      <w:tr w:rsidR="00495533" w:rsidTr="00FB04DF">
        <w:tc>
          <w:tcPr>
            <w:tcW w:w="4148" w:type="dxa"/>
            <w:shd w:val="clear" w:color="auto" w:fill="ACB9CA" w:themeFill="text2" w:themeFillTint="66"/>
          </w:tcPr>
          <w:p w:rsidR="00495533" w:rsidRDefault="00FB04DF" w:rsidP="00342F98">
            <w:r>
              <w:rPr>
                <w:rFonts w:hint="eastAsia"/>
              </w:rPr>
              <w:t>作品欣赏</w:t>
            </w:r>
            <w:r w:rsidR="00495533">
              <w:rPr>
                <w:rFonts w:hint="eastAsia"/>
              </w:rPr>
              <w:t>动画</w:t>
            </w:r>
          </w:p>
        </w:tc>
        <w:tc>
          <w:tcPr>
            <w:tcW w:w="4148" w:type="dxa"/>
            <w:shd w:val="clear" w:color="auto" w:fill="ACB9CA" w:themeFill="text2" w:themeFillTint="66"/>
          </w:tcPr>
          <w:p w:rsidR="00495533" w:rsidRDefault="00495533" w:rsidP="00342F98">
            <w:r>
              <w:rPr>
                <w:rFonts w:hint="eastAsia"/>
              </w:rPr>
              <w:t>t</w:t>
            </w:r>
            <w:r>
              <w:t>itle.swf</w:t>
            </w:r>
          </w:p>
        </w:tc>
      </w:tr>
    </w:tbl>
    <w:p w:rsidR="00342F98" w:rsidRPr="00342F98" w:rsidRDefault="00342F98" w:rsidP="00342F98"/>
    <w:p w:rsidR="00342F98" w:rsidRDefault="00342F98" w:rsidP="00342F98">
      <w:pPr>
        <w:pStyle w:val="2"/>
      </w:pPr>
      <w:bookmarkStart w:id="6" w:name="_Toc7203091"/>
      <w:r>
        <w:rPr>
          <w:rFonts w:hint="eastAsia"/>
        </w:rPr>
        <w:t>文件组织结构</w:t>
      </w:r>
      <w:bookmarkEnd w:id="6"/>
    </w:p>
    <w:p w:rsidR="00683B15" w:rsidRDefault="00683B15" w:rsidP="005D6494">
      <w:pPr>
        <w:ind w:firstLine="420"/>
      </w:pPr>
      <w:r>
        <w:rPr>
          <w:rFonts w:hint="eastAsia"/>
        </w:rPr>
        <w:t>本次页面设计中，欢迎页作为特效使用了第三方资源，并改动了部分代码，为了保证其完好性，特保留了其原有文件夹，包括</w:t>
      </w:r>
      <w:proofErr w:type="spellStart"/>
      <w:r>
        <w:rPr>
          <w:rFonts w:hint="eastAsia"/>
        </w:rPr>
        <w:t>css</w:t>
      </w:r>
      <w:proofErr w:type="spellEnd"/>
      <w:r>
        <w:rPr>
          <w:rFonts w:hint="eastAsia"/>
        </w:rPr>
        <w:t>、</w:t>
      </w:r>
      <w:r>
        <w:rPr>
          <w:rFonts w:hint="eastAsia"/>
        </w:rPr>
        <w:t>i</w:t>
      </w:r>
      <w:r>
        <w:t>mage</w:t>
      </w:r>
      <w:r>
        <w:rPr>
          <w:rFonts w:hint="eastAsia"/>
        </w:rPr>
        <w:t>、</w:t>
      </w:r>
      <w:proofErr w:type="spellStart"/>
      <w:r>
        <w:rPr>
          <w:rFonts w:hint="eastAsia"/>
        </w:rPr>
        <w:t>j</w:t>
      </w:r>
      <w:r>
        <w:t>s</w:t>
      </w:r>
      <w:proofErr w:type="spellEnd"/>
      <w:r>
        <w:rPr>
          <w:rFonts w:hint="eastAsia"/>
        </w:rPr>
        <w:t>三个根目录文件夹</w:t>
      </w:r>
      <w:r w:rsidR="007469BA">
        <w:rPr>
          <w:rFonts w:hint="eastAsia"/>
        </w:rPr>
        <w:t>。</w:t>
      </w:r>
    </w:p>
    <w:p w:rsidR="007469BA" w:rsidRDefault="007469BA" w:rsidP="005D6494">
      <w:pPr>
        <w:ind w:firstLine="420"/>
      </w:pPr>
      <w:r>
        <w:rPr>
          <w:rFonts w:hint="eastAsia"/>
        </w:rPr>
        <w:t>为了使用方便，除了入口页之外，其他页面文件和</w:t>
      </w:r>
      <w:proofErr w:type="spellStart"/>
      <w:r>
        <w:rPr>
          <w:rFonts w:hint="eastAsia"/>
        </w:rPr>
        <w:t>css</w:t>
      </w:r>
      <w:proofErr w:type="spellEnd"/>
      <w:r>
        <w:rPr>
          <w:rFonts w:hint="eastAsia"/>
        </w:rPr>
        <w:t>外部样式表文件全部放在了</w:t>
      </w:r>
      <w:r>
        <w:rPr>
          <w:rFonts w:hint="eastAsia"/>
        </w:rPr>
        <w:t>h</w:t>
      </w:r>
      <w:r>
        <w:t>tml</w:t>
      </w:r>
      <w:r>
        <w:rPr>
          <w:rFonts w:hint="eastAsia"/>
        </w:rPr>
        <w:t>文件夹之中。</w:t>
      </w:r>
    </w:p>
    <w:p w:rsidR="007469BA" w:rsidRDefault="007469BA" w:rsidP="005D6494">
      <w:pPr>
        <w:ind w:firstLine="420"/>
      </w:pPr>
      <w:r>
        <w:rPr>
          <w:rFonts w:hint="eastAsia"/>
        </w:rPr>
        <w:t>为了避免和下载的第三</w:t>
      </w:r>
      <w:proofErr w:type="gramStart"/>
      <w:r>
        <w:rPr>
          <w:rFonts w:hint="eastAsia"/>
        </w:rPr>
        <w:t>方文件</w:t>
      </w:r>
      <w:proofErr w:type="gramEnd"/>
      <w:r>
        <w:rPr>
          <w:rFonts w:hint="eastAsia"/>
        </w:rPr>
        <w:t>混淆，页面中使用的图片放在了</w:t>
      </w:r>
      <w:r>
        <w:rPr>
          <w:rFonts w:hint="eastAsia"/>
        </w:rPr>
        <w:t>images</w:t>
      </w:r>
      <w:r>
        <w:rPr>
          <w:rFonts w:hint="eastAsia"/>
        </w:rPr>
        <w:t>文件夹之下，特别地，为了管理方便，为每一个页面都创立了单独的子文件夹。</w:t>
      </w:r>
    </w:p>
    <w:p w:rsidR="007469BA" w:rsidRDefault="007469BA" w:rsidP="005D6494">
      <w:pPr>
        <w:ind w:firstLine="420"/>
      </w:pPr>
      <w:r>
        <w:rPr>
          <w:rFonts w:hint="eastAsia"/>
        </w:rPr>
        <w:t>其他媒体文件，如视频、音频和</w:t>
      </w:r>
      <w:r>
        <w:rPr>
          <w:rFonts w:hint="eastAsia"/>
        </w:rPr>
        <w:t>flas</w:t>
      </w:r>
      <w:r>
        <w:t>h</w:t>
      </w:r>
      <w:r>
        <w:rPr>
          <w:rFonts w:hint="eastAsia"/>
        </w:rPr>
        <w:t>动画等都放在</w:t>
      </w:r>
      <w:r>
        <w:rPr>
          <w:rFonts w:hint="eastAsia"/>
        </w:rPr>
        <w:t>m</w:t>
      </w:r>
      <w:r>
        <w:t>edia</w:t>
      </w:r>
      <w:r>
        <w:rPr>
          <w:rFonts w:hint="eastAsia"/>
        </w:rPr>
        <w:t>文件夹中。具体文件组织结构如</w:t>
      </w:r>
      <w:r w:rsidR="00A339E1">
        <w:rPr>
          <w:rFonts w:hint="eastAsia"/>
        </w:rPr>
        <w:t>图（</w:t>
      </w:r>
      <w:r w:rsidR="00A339E1">
        <w:rPr>
          <w:rFonts w:hint="eastAsia"/>
        </w:rPr>
        <w:t>2</w:t>
      </w:r>
      <w:r w:rsidR="00A339E1">
        <w:rPr>
          <w:rFonts w:hint="eastAsia"/>
        </w:rPr>
        <w:t>）</w:t>
      </w:r>
      <w:r>
        <w:rPr>
          <w:rFonts w:hint="eastAsia"/>
        </w:rPr>
        <w:t>。</w:t>
      </w:r>
    </w:p>
    <w:p w:rsidR="00A0342E" w:rsidRDefault="00A0342E" w:rsidP="00683B15">
      <w:r>
        <w:rPr>
          <w:rFonts w:hint="eastAsia"/>
          <w:noProof/>
        </w:rPr>
        <w:lastRenderedPageBreak/>
        <w:drawing>
          <wp:anchor distT="0" distB="0" distL="114300" distR="114300" simplePos="0" relativeHeight="251663360" behindDoc="0" locked="0" layoutInCell="1" allowOverlap="1" wp14:anchorId="152BA74A" wp14:editId="46BD8ADD">
            <wp:simplePos x="0" y="0"/>
            <wp:positionH relativeFrom="page">
              <wp:posOffset>1242060</wp:posOffset>
            </wp:positionH>
            <wp:positionV relativeFrom="margin">
              <wp:posOffset>-328295</wp:posOffset>
            </wp:positionV>
            <wp:extent cx="5274310" cy="8497570"/>
            <wp:effectExtent l="0" t="38100" r="0" b="0"/>
            <wp:wrapTopAndBottom/>
            <wp:docPr id="5" name="图示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14:sizeRelV relativeFrom="margin">
              <wp14:pctHeight>0</wp14:pctHeight>
            </wp14:sizeRelV>
          </wp:anchor>
        </w:drawing>
      </w:r>
    </w:p>
    <w:p w:rsidR="00A0342E" w:rsidRDefault="00272C06" w:rsidP="00A0342E">
      <w:pPr>
        <w:pStyle w:val="2"/>
      </w:pPr>
      <w:bookmarkStart w:id="7" w:name="_Toc7203092"/>
      <w:r>
        <w:rPr>
          <w:rFonts w:hint="eastAsia"/>
        </w:rPr>
        <w:lastRenderedPageBreak/>
        <w:t>素材来源</w:t>
      </w:r>
      <w:bookmarkEnd w:id="7"/>
    </w:p>
    <w:p w:rsidR="00667DEF" w:rsidRDefault="00A0342E" w:rsidP="00667DEF">
      <w:pPr>
        <w:pStyle w:val="3"/>
      </w:pPr>
      <w:bookmarkStart w:id="8" w:name="_Toc7203093"/>
      <w:r>
        <w:rPr>
          <w:rFonts w:hint="eastAsia"/>
        </w:rPr>
        <w:t>文本</w:t>
      </w:r>
      <w:bookmarkEnd w:id="8"/>
    </w:p>
    <w:p w:rsidR="00667DEF" w:rsidRPr="00667DEF" w:rsidRDefault="00667DEF" w:rsidP="005D6494">
      <w:pPr>
        <w:ind w:firstLine="420"/>
      </w:pPr>
      <w:r>
        <w:rPr>
          <w:rFonts w:hint="eastAsia"/>
        </w:rPr>
        <w:t>本网页的所有介绍性文本（包括水墨画介绍、名家介绍和</w:t>
      </w:r>
      <w:r w:rsidR="00FB04DF">
        <w:rPr>
          <w:rFonts w:hint="eastAsia"/>
        </w:rPr>
        <w:t>作品欣赏</w:t>
      </w:r>
      <w:r>
        <w:rPr>
          <w:rFonts w:hint="eastAsia"/>
        </w:rPr>
        <w:t>中的介绍）均来自网络。</w:t>
      </w:r>
    </w:p>
    <w:p w:rsidR="00A0342E" w:rsidRDefault="00A0342E" w:rsidP="00667DEF">
      <w:pPr>
        <w:pStyle w:val="3"/>
      </w:pPr>
      <w:bookmarkStart w:id="9" w:name="_Toc7203094"/>
      <w:r>
        <w:rPr>
          <w:rFonts w:hint="eastAsia"/>
        </w:rPr>
        <w:t>视频</w:t>
      </w:r>
      <w:bookmarkEnd w:id="9"/>
    </w:p>
    <w:p w:rsidR="00667DEF" w:rsidRPr="00667DEF" w:rsidRDefault="00F945D7" w:rsidP="005D6494">
      <w:pPr>
        <w:ind w:firstLine="420"/>
      </w:pPr>
      <w:r>
        <w:rPr>
          <w:rFonts w:hint="eastAsia"/>
        </w:rPr>
        <w:t>本网页中使用视频素材一处，位于</w:t>
      </w:r>
      <w:r w:rsidR="00667DEF">
        <w:rPr>
          <w:rFonts w:hint="eastAsia"/>
        </w:rPr>
        <w:t>“水墨画介绍”页</w:t>
      </w:r>
      <w:r>
        <w:rPr>
          <w:rFonts w:hint="eastAsia"/>
        </w:rPr>
        <w:t>中，素材来自百度百科。</w:t>
      </w:r>
    </w:p>
    <w:p w:rsidR="00A0342E" w:rsidRDefault="00A0342E" w:rsidP="00667DEF">
      <w:pPr>
        <w:pStyle w:val="3"/>
      </w:pPr>
      <w:bookmarkStart w:id="10" w:name="_Toc7203095"/>
      <w:r>
        <w:rPr>
          <w:rFonts w:hint="eastAsia"/>
        </w:rPr>
        <w:t>flash</w:t>
      </w:r>
      <w:r>
        <w:rPr>
          <w:rFonts w:hint="eastAsia"/>
        </w:rPr>
        <w:t>动画</w:t>
      </w:r>
      <w:bookmarkEnd w:id="10"/>
    </w:p>
    <w:p w:rsidR="00F945D7" w:rsidRPr="00F945D7" w:rsidRDefault="00F945D7" w:rsidP="005D6494">
      <w:pPr>
        <w:ind w:firstLine="420"/>
      </w:pPr>
      <w:r>
        <w:rPr>
          <w:rFonts w:hint="eastAsia"/>
        </w:rPr>
        <w:t>本网页中使用</w:t>
      </w:r>
      <w:r>
        <w:rPr>
          <w:rFonts w:hint="eastAsia"/>
        </w:rPr>
        <w:t>flash</w:t>
      </w:r>
      <w:r>
        <w:rPr>
          <w:rFonts w:hint="eastAsia"/>
        </w:rPr>
        <w:t>动画素材一个，位于“作品欣赏”页。该</w:t>
      </w:r>
      <w:r>
        <w:rPr>
          <w:rFonts w:hint="eastAsia"/>
        </w:rPr>
        <w:t>flash</w:t>
      </w:r>
      <w:r>
        <w:rPr>
          <w:rFonts w:hint="eastAsia"/>
        </w:rPr>
        <w:t>动画制作过程中使用了</w:t>
      </w:r>
      <w:r>
        <w:rPr>
          <w:rFonts w:hint="eastAsia"/>
        </w:rPr>
        <w:t>3</w:t>
      </w:r>
      <w:r>
        <w:rPr>
          <w:rFonts w:hint="eastAsia"/>
        </w:rPr>
        <w:t>幅水墨画作为主体素材，利用</w:t>
      </w:r>
      <w:proofErr w:type="spellStart"/>
      <w:r>
        <w:rPr>
          <w:rFonts w:hint="eastAsia"/>
        </w:rPr>
        <w:t>photoshop</w:t>
      </w:r>
      <w:proofErr w:type="spellEnd"/>
      <w:r>
        <w:rPr>
          <w:rFonts w:hint="eastAsia"/>
        </w:rPr>
        <w:t>软件将画中船与背景分离，并在</w:t>
      </w:r>
      <w:r>
        <w:rPr>
          <w:rFonts w:hint="eastAsia"/>
        </w:rPr>
        <w:t>flash</w:t>
      </w:r>
      <w:r>
        <w:rPr>
          <w:rFonts w:hint="eastAsia"/>
        </w:rPr>
        <w:t>中为“船”</w:t>
      </w:r>
      <w:proofErr w:type="gramStart"/>
      <w:r>
        <w:rPr>
          <w:rFonts w:hint="eastAsia"/>
        </w:rPr>
        <w:t>制作补间动画</w:t>
      </w:r>
      <w:proofErr w:type="gramEnd"/>
      <w:r>
        <w:rPr>
          <w:rFonts w:hint="eastAsia"/>
        </w:rPr>
        <w:t>。蝴蝶、片尾旋转的墨痕与文本“水墨”均使用网络素材。</w:t>
      </w:r>
    </w:p>
    <w:p w:rsidR="00A0342E" w:rsidRDefault="00A0342E" w:rsidP="00667DEF">
      <w:pPr>
        <w:pStyle w:val="3"/>
      </w:pPr>
      <w:bookmarkStart w:id="11" w:name="_Toc7203096"/>
      <w:r>
        <w:rPr>
          <w:rFonts w:hint="eastAsia"/>
        </w:rPr>
        <w:t>图像</w:t>
      </w:r>
      <w:bookmarkEnd w:id="11"/>
    </w:p>
    <w:p w:rsidR="00A0342E" w:rsidRDefault="00F945D7" w:rsidP="00667DEF">
      <w:pPr>
        <w:pStyle w:val="4"/>
      </w:pPr>
      <w:r w:rsidRPr="00F945D7">
        <w:rPr>
          <w:noProof/>
        </w:rPr>
        <w:drawing>
          <wp:anchor distT="0" distB="0" distL="114300" distR="114300" simplePos="0" relativeHeight="251665408" behindDoc="0" locked="0" layoutInCell="1" allowOverlap="1">
            <wp:simplePos x="0" y="0"/>
            <wp:positionH relativeFrom="margin">
              <wp:align>right</wp:align>
            </wp:positionH>
            <wp:positionV relativeFrom="paragraph">
              <wp:posOffset>593090</wp:posOffset>
            </wp:positionV>
            <wp:extent cx="5049520" cy="1579880"/>
            <wp:effectExtent l="0" t="0" r="0" b="0"/>
            <wp:wrapTopAndBottom/>
            <wp:docPr id="3" name="图片 3" descr="E:\seafile\Seafile\私人资料库\课件\网页制作基础\作业\课程设计\images\introduction\tit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seafile\Seafile\私人资料库\课件\网页制作基础\作业\课程设计\images\introduction\titl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9520" cy="1579880"/>
                    </a:xfrm>
                    <a:prstGeom prst="rect">
                      <a:avLst/>
                    </a:prstGeom>
                    <a:noFill/>
                    <a:ln>
                      <a:noFill/>
                    </a:ln>
                  </pic:spPr>
                </pic:pic>
              </a:graphicData>
            </a:graphic>
            <wp14:sizeRelH relativeFrom="page">
              <wp14:pctWidth>0</wp14:pctWidth>
            </wp14:sizeRelH>
            <wp14:sizeRelV relativeFrom="page">
              <wp14:pctHeight>0</wp14:pctHeight>
            </wp14:sizeRelV>
          </wp:anchor>
        </w:drawing>
      </w:r>
      <w:r w:rsidR="00667DEF">
        <w:rPr>
          <w:rFonts w:hint="eastAsia"/>
        </w:rPr>
        <w:t>logo</w:t>
      </w:r>
      <w:r w:rsidR="00667DEF">
        <w:rPr>
          <w:rFonts w:hint="eastAsia"/>
        </w:rPr>
        <w:t>设计与制作</w:t>
      </w:r>
    </w:p>
    <w:p w:rsidR="00F945D7" w:rsidRPr="00F945D7" w:rsidRDefault="00680DE9" w:rsidP="005D6494">
      <w:pPr>
        <w:ind w:firstLine="420"/>
      </w:pPr>
      <w:r>
        <w:rPr>
          <w:rFonts w:hint="eastAsia"/>
        </w:rPr>
        <w:t>本网页的</w:t>
      </w:r>
      <w:r>
        <w:rPr>
          <w:rFonts w:hint="eastAsia"/>
        </w:rPr>
        <w:t>logo</w:t>
      </w:r>
      <w:r>
        <w:rPr>
          <w:rFonts w:hint="eastAsia"/>
        </w:rPr>
        <w:t>如图所示，</w:t>
      </w:r>
      <w:r>
        <w:rPr>
          <w:rFonts w:hint="eastAsia"/>
        </w:rPr>
        <w:t>logo</w:t>
      </w:r>
      <w:r>
        <w:rPr>
          <w:rFonts w:hint="eastAsia"/>
        </w:rPr>
        <w:t>文字部分使用“中国水墨画”，并且使用与毛笔</w:t>
      </w:r>
      <w:proofErr w:type="gramStart"/>
      <w:r>
        <w:rPr>
          <w:rFonts w:hint="eastAsia"/>
        </w:rPr>
        <w:t>字效果</w:t>
      </w:r>
      <w:proofErr w:type="gramEnd"/>
      <w:r>
        <w:rPr>
          <w:rFonts w:hint="eastAsia"/>
        </w:rPr>
        <w:t>相近的字体，突出了网页主题；为了避免视觉疲</w:t>
      </w:r>
      <w:r>
        <w:rPr>
          <w:rFonts w:hint="eastAsia"/>
        </w:rPr>
        <w:lastRenderedPageBreak/>
        <w:t>劳，将“中国”两个字字号放大，颜色设置为红色；背景使用墨色丝带，将两部分文字串起来，加强整体性。“中国”二字背后使用圆弧状的墨痕，使</w:t>
      </w:r>
      <w:r>
        <w:rPr>
          <w:rFonts w:hint="eastAsia"/>
        </w:rPr>
        <w:t>l</w:t>
      </w:r>
      <w:r>
        <w:t>ogo</w:t>
      </w:r>
      <w:r>
        <w:rPr>
          <w:rFonts w:hint="eastAsia"/>
        </w:rPr>
        <w:t>的视觉重量左右平衡。</w:t>
      </w:r>
    </w:p>
    <w:p w:rsidR="00667DEF" w:rsidRDefault="00667DEF" w:rsidP="00667DEF">
      <w:pPr>
        <w:pStyle w:val="4"/>
      </w:pPr>
      <w:r>
        <w:t>gif</w:t>
      </w:r>
      <w:r>
        <w:rPr>
          <w:rFonts w:hint="eastAsia"/>
        </w:rPr>
        <w:t>动图</w:t>
      </w:r>
    </w:p>
    <w:p w:rsidR="00680DE9" w:rsidRPr="00680DE9" w:rsidRDefault="00680DE9" w:rsidP="005D6494">
      <w:pPr>
        <w:ind w:firstLine="420"/>
      </w:pPr>
      <w:r>
        <w:rPr>
          <w:rFonts w:hint="eastAsia"/>
        </w:rPr>
        <w:t>本网页中使用</w:t>
      </w:r>
      <w:r>
        <w:t>gif</w:t>
      </w:r>
      <w:r>
        <w:rPr>
          <w:rFonts w:hint="eastAsia"/>
        </w:rPr>
        <w:t>动画素材一个，位于“</w:t>
      </w:r>
      <w:r w:rsidR="000843CA">
        <w:rPr>
          <w:rFonts w:hint="eastAsia"/>
        </w:rPr>
        <w:t>水墨画简介</w:t>
      </w:r>
      <w:r>
        <w:rPr>
          <w:rFonts w:hint="eastAsia"/>
        </w:rPr>
        <w:t>”页</w:t>
      </w:r>
      <w:r w:rsidR="000843CA">
        <w:rPr>
          <w:rFonts w:hint="eastAsia"/>
        </w:rPr>
        <w:t>。制作</w:t>
      </w:r>
      <w:r w:rsidR="000843CA">
        <w:rPr>
          <w:rFonts w:hint="eastAsia"/>
        </w:rPr>
        <w:t>gif</w:t>
      </w:r>
      <w:proofErr w:type="gramStart"/>
      <w:r w:rsidR="000843CA">
        <w:rPr>
          <w:rFonts w:hint="eastAsia"/>
        </w:rPr>
        <w:t>动图时</w:t>
      </w:r>
      <w:proofErr w:type="gramEnd"/>
      <w:r w:rsidR="000843CA">
        <w:rPr>
          <w:rFonts w:hint="eastAsia"/>
        </w:rPr>
        <w:t>，使用了</w:t>
      </w:r>
      <w:proofErr w:type="spellStart"/>
      <w:r w:rsidR="000843CA" w:rsidRPr="001D35D4">
        <w:t>Ulead</w:t>
      </w:r>
      <w:proofErr w:type="spellEnd"/>
      <w:r w:rsidR="000843CA" w:rsidRPr="001D35D4">
        <w:t xml:space="preserve"> GIF Animator 5</w:t>
      </w:r>
      <w:proofErr w:type="gramStart"/>
      <w:r w:rsidR="000843CA">
        <w:rPr>
          <w:rFonts w:hint="eastAsia"/>
        </w:rPr>
        <w:t>动图制作</w:t>
      </w:r>
      <w:proofErr w:type="gramEnd"/>
      <w:r w:rsidR="000843CA">
        <w:rPr>
          <w:rFonts w:hint="eastAsia"/>
        </w:rPr>
        <w:t>软件，</w:t>
      </w:r>
      <w:proofErr w:type="gramStart"/>
      <w:r w:rsidR="000843CA">
        <w:rPr>
          <w:rFonts w:hint="eastAsia"/>
        </w:rPr>
        <w:t>动图的</w:t>
      </w:r>
      <w:proofErr w:type="gramEnd"/>
      <w:r w:rsidR="000843CA">
        <w:rPr>
          <w:rFonts w:hint="eastAsia"/>
        </w:rPr>
        <w:t>内容为随机选取的水墨画网络素材。</w:t>
      </w:r>
    </w:p>
    <w:p w:rsidR="00667DEF" w:rsidRDefault="00667DEF" w:rsidP="00667DEF">
      <w:pPr>
        <w:pStyle w:val="4"/>
      </w:pPr>
      <w:r>
        <w:rPr>
          <w:rFonts w:hint="eastAsia"/>
        </w:rPr>
        <w:t>其他图片</w:t>
      </w:r>
    </w:p>
    <w:p w:rsidR="000843CA" w:rsidRPr="000843CA" w:rsidRDefault="000843CA" w:rsidP="005D6494">
      <w:pPr>
        <w:ind w:firstLine="420"/>
      </w:pPr>
      <w:r>
        <w:rPr>
          <w:rFonts w:hint="eastAsia"/>
        </w:rPr>
        <w:t>其他图片均来源于网络，使用过程中为了网页的美观，使用</w:t>
      </w:r>
      <w:r>
        <w:rPr>
          <w:rFonts w:hint="eastAsia"/>
        </w:rPr>
        <w:t>Photoshop</w:t>
      </w:r>
      <w:r>
        <w:rPr>
          <w:rFonts w:hint="eastAsia"/>
        </w:rPr>
        <w:t>软件去除了一些图片的水印，调整了一些图片的透明度及其他属性。</w:t>
      </w:r>
    </w:p>
    <w:p w:rsidR="007469BA" w:rsidRDefault="00272C06" w:rsidP="00A0342E">
      <w:pPr>
        <w:pStyle w:val="2"/>
      </w:pPr>
      <w:bookmarkStart w:id="12" w:name="_Toc7203097"/>
      <w:r>
        <w:rPr>
          <w:rFonts w:hint="eastAsia"/>
        </w:rPr>
        <w:t>兼容性</w:t>
      </w:r>
      <w:bookmarkEnd w:id="12"/>
    </w:p>
    <w:p w:rsidR="00272C06" w:rsidRDefault="00272C06" w:rsidP="005D6494">
      <w:pPr>
        <w:ind w:firstLine="420"/>
      </w:pPr>
      <w:r>
        <w:rPr>
          <w:rFonts w:hint="eastAsia"/>
        </w:rPr>
        <w:t>通过在作者机器（</w:t>
      </w:r>
      <w:r>
        <w:rPr>
          <w:rFonts w:hint="eastAsia"/>
        </w:rPr>
        <w:t>windows</w:t>
      </w:r>
      <w:r>
        <w:t xml:space="preserve"> 10</w:t>
      </w:r>
      <w:r>
        <w:rPr>
          <w:rFonts w:hint="eastAsia"/>
        </w:rPr>
        <w:t>专业版</w:t>
      </w:r>
      <w:r>
        <w:rPr>
          <w:rFonts w:hint="eastAsia"/>
        </w:rPr>
        <w:t>6</w:t>
      </w:r>
      <w:r>
        <w:t>4</w:t>
      </w:r>
      <w:r>
        <w:rPr>
          <w:rFonts w:hint="eastAsia"/>
        </w:rPr>
        <w:t>位）上实测，推荐使用</w:t>
      </w:r>
      <w:r>
        <w:rPr>
          <w:rFonts w:hint="eastAsia"/>
        </w:rPr>
        <w:t>G</w:t>
      </w:r>
      <w:r>
        <w:t>oogle chrome</w:t>
      </w:r>
      <w:r>
        <w:rPr>
          <w:rFonts w:hint="eastAsia"/>
        </w:rPr>
        <w:t>浏览器打开本网页，截止</w:t>
      </w:r>
      <w:r>
        <w:t>2019</w:t>
      </w:r>
      <w:r>
        <w:t>年</w:t>
      </w:r>
      <w:r>
        <w:t>4</w:t>
      </w:r>
      <w:r>
        <w:t>月</w:t>
      </w:r>
      <w:r>
        <w:t>26</w:t>
      </w:r>
      <w:r>
        <w:t>日</w:t>
      </w:r>
      <w:r>
        <w:rPr>
          <w:rFonts w:hint="eastAsia"/>
        </w:rPr>
        <w:t>，发现的兼容性问题有以下：</w:t>
      </w:r>
    </w:p>
    <w:p w:rsidR="00272C06" w:rsidRDefault="00272C06" w:rsidP="00272C06">
      <w:r>
        <w:tab/>
      </w:r>
      <w:r w:rsidR="005D6494">
        <w:t xml:space="preserve"> </w:t>
      </w:r>
      <w:r>
        <w:rPr>
          <w:rFonts w:hint="eastAsia"/>
        </w:rPr>
        <w:t>1</w:t>
      </w:r>
      <w:r>
        <w:rPr>
          <w:rFonts w:hint="eastAsia"/>
        </w:rPr>
        <w:t>）</w:t>
      </w:r>
      <w:r w:rsidR="008368B9">
        <w:rPr>
          <w:rFonts w:hint="eastAsia"/>
        </w:rPr>
        <w:t>使用</w:t>
      </w:r>
      <w:r>
        <w:rPr>
          <w:rFonts w:hint="eastAsia"/>
        </w:rPr>
        <w:t>Mi</w:t>
      </w:r>
      <w:r>
        <w:t>crosoft Edge</w:t>
      </w:r>
      <w:r>
        <w:rPr>
          <w:rFonts w:hint="eastAsia"/>
        </w:rPr>
        <w:t>浏览器浏览时</w:t>
      </w:r>
      <w:r w:rsidR="008368B9">
        <w:rPr>
          <w:rFonts w:hint="eastAsia"/>
        </w:rPr>
        <w:t>，网页会出现水平滚动条，需要将滚动条拖到中间位置才</w:t>
      </w:r>
      <w:r w:rsidR="00FB04DF">
        <w:rPr>
          <w:rFonts w:hint="eastAsia"/>
        </w:rPr>
        <w:t>能</w:t>
      </w:r>
      <w:r w:rsidR="008368B9">
        <w:rPr>
          <w:rFonts w:hint="eastAsia"/>
        </w:rPr>
        <w:t>达到设计效果；</w:t>
      </w:r>
    </w:p>
    <w:p w:rsidR="007469BA" w:rsidRPr="00683B15" w:rsidRDefault="008368B9" w:rsidP="008368B9">
      <w:pPr>
        <w:ind w:firstLineChars="200" w:firstLine="560"/>
      </w:pPr>
      <w:r>
        <w:rPr>
          <w:rFonts w:hint="eastAsia"/>
        </w:rPr>
        <w:t>2</w:t>
      </w:r>
      <w:r>
        <w:rPr>
          <w:rFonts w:hint="eastAsia"/>
        </w:rPr>
        <w:t>）使用</w:t>
      </w:r>
      <w:r>
        <w:t>Internet Explorer</w:t>
      </w:r>
      <w:r>
        <w:rPr>
          <w:rFonts w:hint="eastAsia"/>
        </w:rPr>
        <w:t>浏览器浏览时，级联菜单位置出现大幅度偏差，不推荐使用此浏览器。</w:t>
      </w:r>
    </w:p>
    <w:p w:rsidR="008B6FDF" w:rsidRDefault="002D7B2B" w:rsidP="002D7B2B">
      <w:pPr>
        <w:pStyle w:val="1"/>
      </w:pPr>
      <w:bookmarkStart w:id="13" w:name="_Toc7203098"/>
      <w:r>
        <w:rPr>
          <w:rFonts w:hint="eastAsia"/>
        </w:rPr>
        <w:t>操作说明</w:t>
      </w:r>
      <w:bookmarkEnd w:id="13"/>
    </w:p>
    <w:p w:rsidR="008368B9" w:rsidRDefault="008368B9" w:rsidP="00D03CB4">
      <w:pPr>
        <w:ind w:firstLine="420"/>
      </w:pPr>
      <w:r>
        <w:rPr>
          <w:rFonts w:hint="eastAsia"/>
        </w:rPr>
        <w:lastRenderedPageBreak/>
        <w:t>本网页使用较简单，进入欢迎页后，鼠标</w:t>
      </w:r>
      <w:r w:rsidR="00D03CB4">
        <w:rPr>
          <w:rFonts w:hint="eastAsia"/>
        </w:rPr>
        <w:t>向左或向右移动会出现向左或向右的箭头，点击可以切换展示图片；上下滑动鼠标滚轮可以上下切换页面，下滑到最后一页时，有“进入”文本，点击可进入主页。</w:t>
      </w:r>
    </w:p>
    <w:p w:rsidR="00D03CB4" w:rsidRDefault="00D03CB4" w:rsidP="00D03CB4">
      <w:pPr>
        <w:ind w:firstLine="420"/>
      </w:pPr>
      <w:r>
        <w:rPr>
          <w:rFonts w:hint="eastAsia"/>
        </w:rPr>
        <w:t>进入主页后可通过点击不同菜单切换展示内容；点击帮助按钮会打开新的页面，页面内容为版权</w:t>
      </w:r>
      <w:r w:rsidR="00FB04DF">
        <w:rPr>
          <w:rFonts w:hint="eastAsia"/>
        </w:rPr>
        <w:t>声明，为了方面与作者取得联系，在版权声明页添加了“联系我们”链接</w:t>
      </w:r>
      <w:bookmarkStart w:id="14" w:name="_GoBack"/>
      <w:bookmarkEnd w:id="14"/>
      <w:r>
        <w:rPr>
          <w:rFonts w:hint="eastAsia"/>
        </w:rPr>
        <w:t>文本，可打开邮件程序给作者发送邮件。</w:t>
      </w:r>
    </w:p>
    <w:p w:rsidR="008368B9" w:rsidRPr="008368B9" w:rsidRDefault="008368B9" w:rsidP="008368B9"/>
    <w:p w:rsidR="002D7B2B" w:rsidRPr="002835D1" w:rsidRDefault="002D7B2B">
      <w:pPr>
        <w:rPr>
          <w:b/>
        </w:rPr>
      </w:pPr>
    </w:p>
    <w:sectPr w:rsidR="002D7B2B" w:rsidRPr="002835D1" w:rsidSect="00A40B24">
      <w:footerReference w:type="default" r:id="rId26"/>
      <w:pgSz w:w="11906" w:h="16838"/>
      <w:pgMar w:top="1440" w:right="1800" w:bottom="1440" w:left="1800" w:header="851" w:footer="992" w:gutter="0"/>
      <w:pgNumType w:start="1"/>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74F0" w:rsidRDefault="006574F0" w:rsidP="00096131">
      <w:pPr>
        <w:spacing w:line="240" w:lineRule="auto"/>
      </w:pPr>
      <w:r>
        <w:separator/>
      </w:r>
    </w:p>
  </w:endnote>
  <w:endnote w:type="continuationSeparator" w:id="0">
    <w:p w:rsidR="006574F0" w:rsidRDefault="006574F0" w:rsidP="0009613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B24" w:rsidRDefault="00A40B24">
    <w:pPr>
      <w:pStyle w:val="a6"/>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B24" w:rsidRDefault="00A40B24">
    <w:pPr>
      <w:pStyle w:val="a6"/>
    </w:pPr>
  </w:p>
  <w:p w:rsidR="000528AF" w:rsidRDefault="000528AF">
    <w:pPr>
      <w:pStyle w:val="a6"/>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B24" w:rsidRDefault="00A40B24">
    <w:pPr>
      <w:pStyle w:val="a6"/>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2092302"/>
      <w:docPartObj>
        <w:docPartGallery w:val="Page Numbers (Bottom of Page)"/>
        <w:docPartUnique/>
      </w:docPartObj>
    </w:sdtPr>
    <w:sdtEndPr/>
    <w:sdtContent>
      <w:sdt>
        <w:sdtPr>
          <w:id w:val="-1599092684"/>
          <w:docPartObj>
            <w:docPartGallery w:val="Page Numbers (Top of Page)"/>
            <w:docPartUnique/>
          </w:docPartObj>
        </w:sdtPr>
        <w:sdtEndPr/>
        <w:sdtContent>
          <w:p w:rsidR="009C6D2D" w:rsidRDefault="00A40B24" w:rsidP="00A40B24">
            <w:pPr>
              <w:pStyle w:val="a6"/>
              <w:jc w:val="center"/>
              <w:rPr>
                <w:b/>
                <w:bCs/>
                <w:sz w:val="24"/>
                <w:szCs w:val="24"/>
              </w:rPr>
            </w:pPr>
            <w:r>
              <w:rPr>
                <w:lang w:val="zh-CN"/>
              </w:rPr>
              <w:t xml:space="preserve"> </w:t>
            </w:r>
            <w:r>
              <w:rPr>
                <w:b/>
                <w:bCs/>
                <w:sz w:val="24"/>
                <w:szCs w:val="24"/>
              </w:rPr>
              <w:fldChar w:fldCharType="begin"/>
            </w:r>
            <w:r>
              <w:rPr>
                <w:b/>
                <w:bCs/>
              </w:rPr>
              <w:instrText>PAGE</w:instrText>
            </w:r>
            <w:r>
              <w:rPr>
                <w:b/>
                <w:bCs/>
                <w:sz w:val="24"/>
                <w:szCs w:val="24"/>
              </w:rPr>
              <w:fldChar w:fldCharType="separate"/>
            </w:r>
            <w:r w:rsidR="00FB04DF">
              <w:rPr>
                <w:b/>
                <w:bCs/>
                <w:noProof/>
              </w:rPr>
              <w:t>7</w:t>
            </w:r>
            <w:r>
              <w:rPr>
                <w:b/>
                <w:bCs/>
                <w:sz w:val="24"/>
                <w:szCs w:val="24"/>
              </w:rPr>
              <w:fldChar w:fldCharType="end"/>
            </w:r>
            <w:r>
              <w:rPr>
                <w:lang w:val="zh-CN"/>
              </w:rPr>
              <w:t xml:space="preserve"> </w:t>
            </w:r>
            <w:r>
              <w:rPr>
                <w:lang w:val="zh-CN"/>
              </w:rPr>
              <w:t>/</w:t>
            </w:r>
            <w:r w:rsidR="009C6D2D" w:rsidRPr="009C6D2D">
              <w:rPr>
                <w:b/>
                <w:lang w:val="zh-CN"/>
              </w:rPr>
              <w:t xml:space="preserve"> 8</w:t>
            </w:r>
            <w:r>
              <w:rPr>
                <w:lang w:val="zh-CN"/>
              </w:rPr>
              <w:t xml:space="preserve"> </w:t>
            </w:r>
          </w:p>
          <w:p w:rsidR="00A40B24" w:rsidRDefault="006574F0" w:rsidP="00A40B24">
            <w:pPr>
              <w:pStyle w:val="a6"/>
              <w:jc w:val="center"/>
            </w:pPr>
          </w:p>
        </w:sdtContent>
      </w:sdt>
    </w:sdtContent>
  </w:sdt>
  <w:p w:rsidR="00A40B24" w:rsidRDefault="00A40B24">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74F0" w:rsidRDefault="006574F0" w:rsidP="00096131">
      <w:pPr>
        <w:spacing w:line="240" w:lineRule="auto"/>
      </w:pPr>
      <w:r>
        <w:separator/>
      </w:r>
    </w:p>
  </w:footnote>
  <w:footnote w:type="continuationSeparator" w:id="0">
    <w:p w:rsidR="006574F0" w:rsidRDefault="006574F0" w:rsidP="0009613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B24" w:rsidRDefault="00A40B24">
    <w:pPr>
      <w:pStyle w:val="a4"/>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528AF" w:rsidRDefault="000528AF" w:rsidP="000528AF">
    <w:pPr>
      <w:pStyle w:val="a4"/>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0B24" w:rsidRDefault="00A40B24">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802F4"/>
    <w:multiLevelType w:val="hybridMultilevel"/>
    <w:tmpl w:val="17A46616"/>
    <w:lvl w:ilvl="0" w:tplc="5678AE50">
      <w:start w:val="1"/>
      <w:numFmt w:val="chineseCountingThousand"/>
      <w:lvlText w:val="%1、"/>
      <w:lvlJc w:val="left"/>
      <w:pPr>
        <w:ind w:left="420" w:hanging="420"/>
      </w:pPr>
      <w:rPr>
        <w:lang w:val="en-US"/>
      </w:rPr>
    </w:lvl>
    <w:lvl w:ilvl="1" w:tplc="4776ED54">
      <w:start w:val="1"/>
      <w:numFmt w:val="decimal"/>
      <w:lvlText w:val="%2."/>
      <w:lvlJc w:val="left"/>
      <w:pPr>
        <w:ind w:left="840" w:hanging="420"/>
      </w:pPr>
      <w:rPr>
        <w:rFonts w:hint="eastAsia"/>
      </w:rPr>
    </w:lvl>
    <w:lvl w:ilvl="2" w:tplc="3F9A4074">
      <w:start w:val="1"/>
      <w:numFmt w:val="decimal"/>
      <w:lvlText w:val="%3)"/>
      <w:lvlJc w:val="left"/>
      <w:pPr>
        <w:ind w:left="1260" w:hanging="420"/>
      </w:pPr>
    </w:lvl>
    <w:lvl w:ilvl="3" w:tplc="C2165890">
      <w:start w:val="1"/>
      <w:numFmt w:val="lowerRoman"/>
      <w:pStyle w:val="4"/>
      <w:lvlText w:val="%4."/>
      <w:lvlJc w:val="righ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CC0049C"/>
    <w:multiLevelType w:val="hybridMultilevel"/>
    <w:tmpl w:val="16CC0A58"/>
    <w:lvl w:ilvl="0" w:tplc="5678AE50">
      <w:start w:val="1"/>
      <w:numFmt w:val="chineseCountingThousand"/>
      <w:pStyle w:val="1"/>
      <w:lvlText w:val="%1、"/>
      <w:lvlJc w:val="left"/>
      <w:pPr>
        <w:ind w:left="420" w:hanging="420"/>
      </w:pPr>
      <w:rPr>
        <w:lang w:val="en-US"/>
      </w:rPr>
    </w:lvl>
    <w:lvl w:ilvl="1" w:tplc="4776ED54">
      <w:start w:val="1"/>
      <w:numFmt w:val="decimal"/>
      <w:pStyle w:val="2"/>
      <w:lvlText w:val="%2."/>
      <w:lvlJc w:val="left"/>
      <w:pPr>
        <w:ind w:left="840" w:hanging="420"/>
      </w:pPr>
      <w:rPr>
        <w:rFonts w:hint="eastAsia"/>
      </w:rPr>
    </w:lvl>
    <w:lvl w:ilvl="2" w:tplc="380EEA8E">
      <w:start w:val="1"/>
      <w:numFmt w:val="decimal"/>
      <w:pStyle w:val="3"/>
      <w:lvlText w:val="%3)"/>
      <w:lvlJc w:val="left"/>
      <w:pPr>
        <w:ind w:left="1260" w:hanging="420"/>
      </w:pPr>
    </w:lvl>
    <w:lvl w:ilvl="3" w:tplc="0409000F">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bordersDoNotSurroundHeader/>
  <w:bordersDoNotSurroundFooter/>
  <w:proofState w:spelling="clean" w:grammar="clean"/>
  <w:defaultTabStop w:val="420"/>
  <w:drawingGridHorizontalSpacing w:val="140"/>
  <w:drawingGridVerticalSpacing w:val="381"/>
  <w:displayHorizontalDrawingGridEvery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3NDUzNzExtDAyMDJT0lEKTi0uzszPAykwrgUAPAZLxywAAAA="/>
  </w:docVars>
  <w:rsids>
    <w:rsidRoot w:val="00B76318"/>
    <w:rsid w:val="000115EE"/>
    <w:rsid w:val="000439D9"/>
    <w:rsid w:val="000528AF"/>
    <w:rsid w:val="00060C3C"/>
    <w:rsid w:val="00070346"/>
    <w:rsid w:val="000843CA"/>
    <w:rsid w:val="00096131"/>
    <w:rsid w:val="001D35D4"/>
    <w:rsid w:val="00242F03"/>
    <w:rsid w:val="0026549F"/>
    <w:rsid w:val="00272C06"/>
    <w:rsid w:val="002835D1"/>
    <w:rsid w:val="00293BE0"/>
    <w:rsid w:val="002D7B2B"/>
    <w:rsid w:val="00342F98"/>
    <w:rsid w:val="00447B66"/>
    <w:rsid w:val="00495533"/>
    <w:rsid w:val="005D6494"/>
    <w:rsid w:val="0062796A"/>
    <w:rsid w:val="006574F0"/>
    <w:rsid w:val="00667DEF"/>
    <w:rsid w:val="00680DE9"/>
    <w:rsid w:val="00683B15"/>
    <w:rsid w:val="006D77A2"/>
    <w:rsid w:val="0072064A"/>
    <w:rsid w:val="00726C62"/>
    <w:rsid w:val="007469BA"/>
    <w:rsid w:val="007C279E"/>
    <w:rsid w:val="007F15CF"/>
    <w:rsid w:val="00803578"/>
    <w:rsid w:val="008368B9"/>
    <w:rsid w:val="00852CE9"/>
    <w:rsid w:val="008B6FDF"/>
    <w:rsid w:val="009C6D2D"/>
    <w:rsid w:val="00A0342E"/>
    <w:rsid w:val="00A21467"/>
    <w:rsid w:val="00A339E1"/>
    <w:rsid w:val="00A40B24"/>
    <w:rsid w:val="00B76318"/>
    <w:rsid w:val="00C8181E"/>
    <w:rsid w:val="00D03CB4"/>
    <w:rsid w:val="00E83775"/>
    <w:rsid w:val="00F945D7"/>
    <w:rsid w:val="00FB04DF"/>
    <w:rsid w:val="00FC22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0C985E"/>
  <w15:chartTrackingRefBased/>
  <w15:docId w15:val="{419CDDF4-851B-46DF-BD94-866D90522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B6FDF"/>
    <w:pPr>
      <w:widowControl w:val="0"/>
      <w:spacing w:line="360" w:lineRule="auto"/>
      <w:jc w:val="both"/>
    </w:pPr>
    <w:rPr>
      <w:rFonts w:eastAsia="宋体"/>
      <w:sz w:val="28"/>
    </w:rPr>
  </w:style>
  <w:style w:type="paragraph" w:styleId="1">
    <w:name w:val="heading 1"/>
    <w:basedOn w:val="a0"/>
    <w:next w:val="a"/>
    <w:link w:val="10"/>
    <w:uiPriority w:val="9"/>
    <w:qFormat/>
    <w:rsid w:val="002D7B2B"/>
    <w:pPr>
      <w:numPr>
        <w:numId w:val="1"/>
      </w:numPr>
      <w:ind w:firstLineChars="0" w:firstLine="0"/>
      <w:outlineLvl w:val="0"/>
    </w:pPr>
    <w:rPr>
      <w:b/>
    </w:rPr>
  </w:style>
  <w:style w:type="paragraph" w:styleId="2">
    <w:name w:val="heading 2"/>
    <w:basedOn w:val="1"/>
    <w:next w:val="a"/>
    <w:link w:val="20"/>
    <w:uiPriority w:val="9"/>
    <w:unhideWhenUsed/>
    <w:qFormat/>
    <w:rsid w:val="002D7B2B"/>
    <w:pPr>
      <w:numPr>
        <w:ilvl w:val="1"/>
      </w:numPr>
      <w:outlineLvl w:val="1"/>
    </w:pPr>
  </w:style>
  <w:style w:type="paragraph" w:styleId="3">
    <w:name w:val="heading 3"/>
    <w:basedOn w:val="2"/>
    <w:next w:val="a"/>
    <w:link w:val="30"/>
    <w:uiPriority w:val="9"/>
    <w:unhideWhenUsed/>
    <w:qFormat/>
    <w:rsid w:val="00667DEF"/>
    <w:pPr>
      <w:numPr>
        <w:ilvl w:val="2"/>
      </w:numPr>
      <w:ind w:left="709" w:hanging="283"/>
      <w:outlineLvl w:val="2"/>
    </w:pPr>
  </w:style>
  <w:style w:type="paragraph" w:styleId="4">
    <w:name w:val="heading 4"/>
    <w:basedOn w:val="3"/>
    <w:next w:val="a"/>
    <w:link w:val="40"/>
    <w:uiPriority w:val="9"/>
    <w:unhideWhenUsed/>
    <w:qFormat/>
    <w:rsid w:val="00667DEF"/>
    <w:pPr>
      <w:numPr>
        <w:ilvl w:val="3"/>
        <w:numId w:val="2"/>
      </w:numPr>
      <w:ind w:left="567" w:firstLine="0"/>
      <w:outlineLvl w:val="3"/>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096131"/>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096131"/>
    <w:rPr>
      <w:sz w:val="18"/>
      <w:szCs w:val="18"/>
    </w:rPr>
  </w:style>
  <w:style w:type="paragraph" w:styleId="a6">
    <w:name w:val="footer"/>
    <w:basedOn w:val="a"/>
    <w:link w:val="a7"/>
    <w:uiPriority w:val="99"/>
    <w:unhideWhenUsed/>
    <w:rsid w:val="00096131"/>
    <w:pPr>
      <w:tabs>
        <w:tab w:val="center" w:pos="4153"/>
        <w:tab w:val="right" w:pos="8306"/>
      </w:tabs>
      <w:snapToGrid w:val="0"/>
      <w:jc w:val="left"/>
    </w:pPr>
    <w:rPr>
      <w:sz w:val="18"/>
      <w:szCs w:val="18"/>
    </w:rPr>
  </w:style>
  <w:style w:type="character" w:customStyle="1" w:styleId="a7">
    <w:name w:val="页脚 字符"/>
    <w:basedOn w:val="a1"/>
    <w:link w:val="a6"/>
    <w:uiPriority w:val="99"/>
    <w:rsid w:val="00096131"/>
    <w:rPr>
      <w:sz w:val="18"/>
      <w:szCs w:val="18"/>
    </w:rPr>
  </w:style>
  <w:style w:type="paragraph" w:styleId="a0">
    <w:name w:val="List Paragraph"/>
    <w:basedOn w:val="a"/>
    <w:uiPriority w:val="34"/>
    <w:qFormat/>
    <w:rsid w:val="002D7B2B"/>
    <w:pPr>
      <w:ind w:firstLineChars="200" w:firstLine="420"/>
    </w:pPr>
  </w:style>
  <w:style w:type="character" w:customStyle="1" w:styleId="10">
    <w:name w:val="标题 1 字符"/>
    <w:basedOn w:val="a1"/>
    <w:link w:val="1"/>
    <w:uiPriority w:val="9"/>
    <w:rsid w:val="002D7B2B"/>
    <w:rPr>
      <w:rFonts w:eastAsia="宋体"/>
      <w:b/>
      <w:sz w:val="28"/>
    </w:rPr>
  </w:style>
  <w:style w:type="character" w:customStyle="1" w:styleId="20">
    <w:name w:val="标题 2 字符"/>
    <w:basedOn w:val="a1"/>
    <w:link w:val="2"/>
    <w:uiPriority w:val="9"/>
    <w:rsid w:val="002D7B2B"/>
    <w:rPr>
      <w:rFonts w:eastAsia="宋体"/>
      <w:b/>
      <w:sz w:val="28"/>
    </w:rPr>
  </w:style>
  <w:style w:type="paragraph" w:styleId="a8">
    <w:name w:val="Balloon Text"/>
    <w:basedOn w:val="a"/>
    <w:link w:val="a9"/>
    <w:uiPriority w:val="99"/>
    <w:semiHidden/>
    <w:unhideWhenUsed/>
    <w:rsid w:val="002D7B2B"/>
    <w:pPr>
      <w:spacing w:line="240" w:lineRule="auto"/>
    </w:pPr>
    <w:rPr>
      <w:sz w:val="18"/>
      <w:szCs w:val="18"/>
    </w:rPr>
  </w:style>
  <w:style w:type="character" w:customStyle="1" w:styleId="a9">
    <w:name w:val="批注框文本 字符"/>
    <w:basedOn w:val="a1"/>
    <w:link w:val="a8"/>
    <w:uiPriority w:val="99"/>
    <w:semiHidden/>
    <w:rsid w:val="002D7B2B"/>
    <w:rPr>
      <w:rFonts w:eastAsia="宋体"/>
      <w:sz w:val="18"/>
      <w:szCs w:val="18"/>
    </w:rPr>
  </w:style>
  <w:style w:type="table" w:styleId="aa">
    <w:name w:val="Table Grid"/>
    <w:basedOn w:val="a2"/>
    <w:uiPriority w:val="39"/>
    <w:rsid w:val="001D35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1"/>
    <w:link w:val="3"/>
    <w:uiPriority w:val="9"/>
    <w:rsid w:val="00667DEF"/>
    <w:rPr>
      <w:rFonts w:eastAsia="宋体"/>
      <w:b/>
      <w:sz w:val="28"/>
    </w:rPr>
  </w:style>
  <w:style w:type="character" w:customStyle="1" w:styleId="40">
    <w:name w:val="标题 4 字符"/>
    <w:basedOn w:val="a1"/>
    <w:link w:val="4"/>
    <w:uiPriority w:val="9"/>
    <w:rsid w:val="00667DEF"/>
    <w:rPr>
      <w:rFonts w:eastAsia="宋体"/>
      <w:b/>
      <w:sz w:val="28"/>
    </w:rPr>
  </w:style>
  <w:style w:type="paragraph" w:styleId="TOC">
    <w:name w:val="TOC Heading"/>
    <w:basedOn w:val="1"/>
    <w:next w:val="a"/>
    <w:uiPriority w:val="39"/>
    <w:unhideWhenUsed/>
    <w:qFormat/>
    <w:rsid w:val="000528AF"/>
    <w:pPr>
      <w:keepNext/>
      <w:keepLines/>
      <w:widowControl/>
      <w:numPr>
        <w:numId w:val="0"/>
      </w:numPr>
      <w:spacing w:before="240" w:line="259" w:lineRule="auto"/>
      <w:jc w:val="left"/>
      <w:outlineLvl w:val="9"/>
    </w:pPr>
    <w:rPr>
      <w:rFonts w:asciiTheme="majorHAnsi" w:eastAsiaTheme="majorEastAsia" w:hAnsiTheme="majorHAnsi" w:cstheme="majorBidi"/>
      <w:b w:val="0"/>
      <w:color w:val="2E74B5" w:themeColor="accent1" w:themeShade="BF"/>
      <w:kern w:val="0"/>
      <w:sz w:val="32"/>
      <w:szCs w:val="32"/>
    </w:rPr>
  </w:style>
  <w:style w:type="paragraph" w:styleId="11">
    <w:name w:val="toc 1"/>
    <w:basedOn w:val="a"/>
    <w:next w:val="a"/>
    <w:autoRedefine/>
    <w:uiPriority w:val="39"/>
    <w:unhideWhenUsed/>
    <w:rsid w:val="000528AF"/>
  </w:style>
  <w:style w:type="paragraph" w:styleId="21">
    <w:name w:val="toc 2"/>
    <w:basedOn w:val="a"/>
    <w:next w:val="a"/>
    <w:autoRedefine/>
    <w:uiPriority w:val="39"/>
    <w:unhideWhenUsed/>
    <w:rsid w:val="000528AF"/>
    <w:pPr>
      <w:ind w:leftChars="200" w:left="420"/>
    </w:pPr>
  </w:style>
  <w:style w:type="paragraph" w:styleId="31">
    <w:name w:val="toc 3"/>
    <w:basedOn w:val="a"/>
    <w:next w:val="a"/>
    <w:autoRedefine/>
    <w:uiPriority w:val="39"/>
    <w:unhideWhenUsed/>
    <w:rsid w:val="000528AF"/>
    <w:pPr>
      <w:ind w:leftChars="400" w:left="840"/>
    </w:pPr>
  </w:style>
  <w:style w:type="character" w:styleId="ab">
    <w:name w:val="Hyperlink"/>
    <w:basedOn w:val="a1"/>
    <w:uiPriority w:val="99"/>
    <w:unhideWhenUsed/>
    <w:rsid w:val="000528A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7517907">
      <w:bodyDiv w:val="1"/>
      <w:marLeft w:val="0"/>
      <w:marRight w:val="0"/>
      <w:marTop w:val="0"/>
      <w:marBottom w:val="0"/>
      <w:divBdr>
        <w:top w:val="none" w:sz="0" w:space="0" w:color="auto"/>
        <w:left w:val="none" w:sz="0" w:space="0" w:color="auto"/>
        <w:bottom w:val="none" w:sz="0" w:space="0" w:color="auto"/>
        <w:right w:val="none" w:sz="0" w:space="0" w:color="auto"/>
      </w:divBdr>
      <w:divsChild>
        <w:div w:id="1836846702">
          <w:marLeft w:val="547"/>
          <w:marRight w:val="0"/>
          <w:marTop w:val="0"/>
          <w:marBottom w:val="0"/>
          <w:divBdr>
            <w:top w:val="none" w:sz="0" w:space="0" w:color="auto"/>
            <w:left w:val="none" w:sz="0" w:space="0" w:color="auto"/>
            <w:bottom w:val="none" w:sz="0" w:space="0" w:color="auto"/>
            <w:right w:val="none" w:sz="0" w:space="0" w:color="auto"/>
          </w:divBdr>
        </w:div>
      </w:divsChild>
    </w:div>
    <w:div w:id="656693522">
      <w:bodyDiv w:val="1"/>
      <w:marLeft w:val="0"/>
      <w:marRight w:val="0"/>
      <w:marTop w:val="0"/>
      <w:marBottom w:val="0"/>
      <w:divBdr>
        <w:top w:val="none" w:sz="0" w:space="0" w:color="auto"/>
        <w:left w:val="none" w:sz="0" w:space="0" w:color="auto"/>
        <w:bottom w:val="none" w:sz="0" w:space="0" w:color="auto"/>
        <w:right w:val="none" w:sz="0" w:space="0" w:color="auto"/>
      </w:divBdr>
      <w:divsChild>
        <w:div w:id="832985145">
          <w:marLeft w:val="547"/>
          <w:marRight w:val="0"/>
          <w:marTop w:val="0"/>
          <w:marBottom w:val="0"/>
          <w:divBdr>
            <w:top w:val="none" w:sz="0" w:space="0" w:color="auto"/>
            <w:left w:val="none" w:sz="0" w:space="0" w:color="auto"/>
            <w:bottom w:val="none" w:sz="0" w:space="0" w:color="auto"/>
            <w:right w:val="none" w:sz="0" w:space="0" w:color="auto"/>
          </w:divBdr>
        </w:div>
      </w:divsChild>
    </w:div>
    <w:div w:id="1011107800">
      <w:bodyDiv w:val="1"/>
      <w:marLeft w:val="0"/>
      <w:marRight w:val="0"/>
      <w:marTop w:val="0"/>
      <w:marBottom w:val="0"/>
      <w:divBdr>
        <w:top w:val="none" w:sz="0" w:space="0" w:color="auto"/>
        <w:left w:val="none" w:sz="0" w:space="0" w:color="auto"/>
        <w:bottom w:val="none" w:sz="0" w:space="0" w:color="auto"/>
        <w:right w:val="none" w:sz="0" w:space="0" w:color="auto"/>
      </w:divBdr>
      <w:divsChild>
        <w:div w:id="1350259986">
          <w:marLeft w:val="547"/>
          <w:marRight w:val="0"/>
          <w:marTop w:val="0"/>
          <w:marBottom w:val="0"/>
          <w:divBdr>
            <w:top w:val="none" w:sz="0" w:space="0" w:color="auto"/>
            <w:left w:val="none" w:sz="0" w:space="0" w:color="auto"/>
            <w:bottom w:val="none" w:sz="0" w:space="0" w:color="auto"/>
            <w:right w:val="none" w:sz="0" w:space="0" w:color="auto"/>
          </w:divBdr>
        </w:div>
      </w:divsChild>
    </w:div>
    <w:div w:id="1122069916">
      <w:bodyDiv w:val="1"/>
      <w:marLeft w:val="0"/>
      <w:marRight w:val="0"/>
      <w:marTop w:val="0"/>
      <w:marBottom w:val="0"/>
      <w:divBdr>
        <w:top w:val="none" w:sz="0" w:space="0" w:color="auto"/>
        <w:left w:val="none" w:sz="0" w:space="0" w:color="auto"/>
        <w:bottom w:val="none" w:sz="0" w:space="0" w:color="auto"/>
        <w:right w:val="none" w:sz="0" w:space="0" w:color="auto"/>
      </w:divBdr>
      <w:divsChild>
        <w:div w:id="160696339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header" Target="header3.xml"/><Relationship Id="rId18" Type="http://schemas.openxmlformats.org/officeDocument/2006/relationships/diagramColors" Target="diagrams/colors1.xm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diagramLayout" Target="diagrams/layout2.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diagramQuickStyle" Target="diagrams/quickStyle1.xml"/><Relationship Id="rId25"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diagramData" Target="diagrams/data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microsoft.com/office/2007/relationships/diagramDrawing" Target="diagrams/drawing2.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diagramColors" Target="diagrams/colors2.xml"/><Relationship Id="rId28" Type="http://schemas.openxmlformats.org/officeDocument/2006/relationships/theme" Target="theme/theme1.xml"/><Relationship Id="rId10" Type="http://schemas.openxmlformats.org/officeDocument/2006/relationships/header" Target="header2.xml"/><Relationship Id="rId19"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diagramQuickStyle" Target="diagrams/quickStyle2.xml"/><Relationship Id="rId27"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6DC8032-9E3A-4988-80CE-8F4815E29C65}" type="doc">
      <dgm:prSet loTypeId="urn:microsoft.com/office/officeart/2005/8/layout/hierarchy2" loCatId="hierarchy" qsTypeId="urn:microsoft.com/office/officeart/2005/8/quickstyle/simple3" qsCatId="simple" csTypeId="urn:microsoft.com/office/officeart/2005/8/colors/accent0_1" csCatId="mainScheme" phldr="1"/>
      <dgm:spPr/>
      <dgm:t>
        <a:bodyPr/>
        <a:lstStyle/>
        <a:p>
          <a:endParaRPr lang="zh-CN" altLang="en-US"/>
        </a:p>
      </dgm:t>
    </dgm:pt>
    <dgm:pt modelId="{366B0AF2-6289-43EB-8211-AEEEF54552C2}">
      <dgm:prSet phldrT="[文本]"/>
      <dgm:spPr>
        <a:solidFill>
          <a:schemeClr val="accent5">
            <a:lumMod val="40000"/>
            <a:lumOff val="60000"/>
          </a:schemeClr>
        </a:solidFill>
      </dgm:spPr>
      <dgm:t>
        <a:bodyPr/>
        <a:lstStyle/>
        <a:p>
          <a:r>
            <a:rPr lang="zh-CN" altLang="en-US"/>
            <a:t>欢迎页</a:t>
          </a:r>
        </a:p>
      </dgm:t>
    </dgm:pt>
    <dgm:pt modelId="{53F633FF-0C65-4397-9661-F9B50643EA8C}" type="parTrans" cxnId="{E819CB9B-BEFD-429D-9AFD-DD9C39C4FA3D}">
      <dgm:prSet/>
      <dgm:spPr/>
      <dgm:t>
        <a:bodyPr/>
        <a:lstStyle/>
        <a:p>
          <a:endParaRPr lang="zh-CN" altLang="en-US"/>
        </a:p>
      </dgm:t>
    </dgm:pt>
    <dgm:pt modelId="{9A0EF25A-A36D-4FF4-97D7-857F25DF8CC6}" type="sibTrans" cxnId="{E819CB9B-BEFD-429D-9AFD-DD9C39C4FA3D}">
      <dgm:prSet/>
      <dgm:spPr/>
      <dgm:t>
        <a:bodyPr/>
        <a:lstStyle/>
        <a:p>
          <a:endParaRPr lang="zh-CN" altLang="en-US"/>
        </a:p>
      </dgm:t>
    </dgm:pt>
    <dgm:pt modelId="{9F7C4E9E-3D79-4603-ADE0-0EF80CA0203E}">
      <dgm:prSet phldrT="[文本]"/>
      <dgm:spPr>
        <a:solidFill>
          <a:schemeClr val="accent5">
            <a:lumMod val="40000"/>
            <a:lumOff val="60000"/>
          </a:schemeClr>
        </a:solidFill>
      </dgm:spPr>
      <dgm:t>
        <a:bodyPr/>
        <a:lstStyle/>
        <a:p>
          <a:r>
            <a:rPr lang="zh-CN" altLang="en-US"/>
            <a:t>主页</a:t>
          </a:r>
          <a:r>
            <a:rPr lang="en-US" altLang="zh-CN"/>
            <a:t>(</a:t>
          </a:r>
          <a:r>
            <a:rPr lang="zh-CN" altLang="en-US"/>
            <a:t>框架</a:t>
          </a:r>
          <a:r>
            <a:rPr lang="en-US" altLang="zh-CN"/>
            <a:t>)</a:t>
          </a:r>
          <a:endParaRPr lang="zh-CN" altLang="en-US"/>
        </a:p>
      </dgm:t>
    </dgm:pt>
    <dgm:pt modelId="{BAC49082-770F-42E9-8F67-0CC63477B9E8}" type="parTrans" cxnId="{C5D7380B-D23D-43DC-B7AD-05272538973D}">
      <dgm:prSet/>
      <dgm:spPr/>
      <dgm:t>
        <a:bodyPr/>
        <a:lstStyle/>
        <a:p>
          <a:endParaRPr lang="zh-CN" altLang="en-US"/>
        </a:p>
      </dgm:t>
    </dgm:pt>
    <dgm:pt modelId="{2BAADCCE-2861-4CE9-B369-5F35A6402D3E}" type="sibTrans" cxnId="{C5D7380B-D23D-43DC-B7AD-05272538973D}">
      <dgm:prSet/>
      <dgm:spPr/>
      <dgm:t>
        <a:bodyPr/>
        <a:lstStyle/>
        <a:p>
          <a:endParaRPr lang="zh-CN" altLang="en-US"/>
        </a:p>
      </dgm:t>
    </dgm:pt>
    <dgm:pt modelId="{38EE6DC9-2ECA-4FCA-ADD3-36CBB62CE79A}">
      <dgm:prSet phldrT="[文本]"/>
      <dgm:spPr>
        <a:solidFill>
          <a:schemeClr val="accent5">
            <a:lumMod val="40000"/>
            <a:lumOff val="60000"/>
          </a:schemeClr>
        </a:solidFill>
      </dgm:spPr>
      <dgm:t>
        <a:bodyPr/>
        <a:lstStyle/>
        <a:p>
          <a:r>
            <a:rPr lang="zh-CN" altLang="en-US"/>
            <a:t>水墨画简介</a:t>
          </a:r>
        </a:p>
      </dgm:t>
    </dgm:pt>
    <dgm:pt modelId="{6865DE40-C4D7-402B-8AC7-0B91F1543076}" type="parTrans" cxnId="{54FF8044-7EE0-4B0B-A69B-DFFC987CD00E}">
      <dgm:prSet/>
      <dgm:spPr/>
      <dgm:t>
        <a:bodyPr/>
        <a:lstStyle/>
        <a:p>
          <a:endParaRPr lang="zh-CN" altLang="en-US"/>
        </a:p>
      </dgm:t>
    </dgm:pt>
    <dgm:pt modelId="{9C7B6C3E-1FDE-4100-893B-0256B8631B1F}" type="sibTrans" cxnId="{54FF8044-7EE0-4B0B-A69B-DFFC987CD00E}">
      <dgm:prSet/>
      <dgm:spPr/>
      <dgm:t>
        <a:bodyPr/>
        <a:lstStyle/>
        <a:p>
          <a:endParaRPr lang="zh-CN" altLang="en-US"/>
        </a:p>
      </dgm:t>
    </dgm:pt>
    <dgm:pt modelId="{DA0DE21E-413F-4A08-AD60-0853ED3743CC}">
      <dgm:prSet phldrT="[文本]"/>
      <dgm:spPr>
        <a:solidFill>
          <a:schemeClr val="accent5">
            <a:lumMod val="40000"/>
            <a:lumOff val="60000"/>
          </a:schemeClr>
        </a:solidFill>
      </dgm:spPr>
      <dgm:t>
        <a:bodyPr/>
        <a:lstStyle/>
        <a:p>
          <a:r>
            <a:rPr lang="zh-CN" altLang="en-US"/>
            <a:t>名家介绍</a:t>
          </a:r>
        </a:p>
      </dgm:t>
    </dgm:pt>
    <dgm:pt modelId="{0AFAADC6-6E48-463E-B829-F7348B7F8CF4}" type="parTrans" cxnId="{5E940DBE-F2B5-44F6-A7C0-597DD4AB4294}">
      <dgm:prSet/>
      <dgm:spPr/>
      <dgm:t>
        <a:bodyPr/>
        <a:lstStyle/>
        <a:p>
          <a:endParaRPr lang="zh-CN" altLang="en-US"/>
        </a:p>
      </dgm:t>
    </dgm:pt>
    <dgm:pt modelId="{484A9467-03AB-4FBB-AC08-EDAA22717AB5}" type="sibTrans" cxnId="{5E940DBE-F2B5-44F6-A7C0-597DD4AB4294}">
      <dgm:prSet/>
      <dgm:spPr/>
      <dgm:t>
        <a:bodyPr/>
        <a:lstStyle/>
        <a:p>
          <a:endParaRPr lang="zh-CN" altLang="en-US"/>
        </a:p>
      </dgm:t>
    </dgm:pt>
    <dgm:pt modelId="{605E2639-D3E0-450B-91A3-DC3E31D7E5AF}">
      <dgm:prSet phldrT="[文本]"/>
      <dgm:spPr>
        <a:solidFill>
          <a:schemeClr val="accent5">
            <a:lumMod val="40000"/>
            <a:lumOff val="60000"/>
          </a:schemeClr>
        </a:solidFill>
      </dgm:spPr>
      <dgm:t>
        <a:bodyPr/>
        <a:lstStyle/>
        <a:p>
          <a:r>
            <a:rPr lang="zh-CN" altLang="en-US"/>
            <a:t>作品欣赏</a:t>
          </a:r>
        </a:p>
      </dgm:t>
    </dgm:pt>
    <dgm:pt modelId="{3AD94B97-2680-4A4D-9D23-2BCC04D15637}" type="parTrans" cxnId="{65513A15-D8C8-42CC-955C-DBAB7D0758A5}">
      <dgm:prSet/>
      <dgm:spPr/>
      <dgm:t>
        <a:bodyPr/>
        <a:lstStyle/>
        <a:p>
          <a:endParaRPr lang="zh-CN" altLang="en-US"/>
        </a:p>
      </dgm:t>
    </dgm:pt>
    <dgm:pt modelId="{F838B039-777B-4481-860B-8770859AE9B5}" type="sibTrans" cxnId="{65513A15-D8C8-42CC-955C-DBAB7D0758A5}">
      <dgm:prSet/>
      <dgm:spPr/>
      <dgm:t>
        <a:bodyPr/>
        <a:lstStyle/>
        <a:p>
          <a:endParaRPr lang="zh-CN" altLang="en-US"/>
        </a:p>
      </dgm:t>
    </dgm:pt>
    <dgm:pt modelId="{1BDF9E35-41E6-4AC6-A6C7-C11C1ED02506}">
      <dgm:prSet phldrT="[文本]"/>
      <dgm:spPr>
        <a:solidFill>
          <a:schemeClr val="accent5">
            <a:lumMod val="40000"/>
            <a:lumOff val="60000"/>
          </a:schemeClr>
        </a:solidFill>
      </dgm:spPr>
      <dgm:t>
        <a:bodyPr/>
        <a:lstStyle/>
        <a:p>
          <a:r>
            <a:rPr lang="zh-CN" altLang="en-US"/>
            <a:t>帮助</a:t>
          </a:r>
        </a:p>
      </dgm:t>
    </dgm:pt>
    <dgm:pt modelId="{D3407BC3-D0F8-44E9-A7D4-77FEEFB42D05}" type="parTrans" cxnId="{5F33BD49-E353-421C-B42F-DA3F95F7621B}">
      <dgm:prSet/>
      <dgm:spPr/>
      <dgm:t>
        <a:bodyPr/>
        <a:lstStyle/>
        <a:p>
          <a:endParaRPr lang="zh-CN" altLang="en-US"/>
        </a:p>
      </dgm:t>
    </dgm:pt>
    <dgm:pt modelId="{1F0BE567-5520-4842-BF5B-571333D221FF}" type="sibTrans" cxnId="{5F33BD49-E353-421C-B42F-DA3F95F7621B}">
      <dgm:prSet/>
      <dgm:spPr/>
      <dgm:t>
        <a:bodyPr/>
        <a:lstStyle/>
        <a:p>
          <a:endParaRPr lang="zh-CN" altLang="en-US"/>
        </a:p>
      </dgm:t>
    </dgm:pt>
    <dgm:pt modelId="{7CDC6B80-51ED-47D3-AD6E-930BC979555F}">
      <dgm:prSet phldrT="[文本]"/>
      <dgm:spPr>
        <a:solidFill>
          <a:schemeClr val="accent5">
            <a:lumMod val="40000"/>
            <a:lumOff val="60000"/>
          </a:schemeClr>
        </a:solidFill>
      </dgm:spPr>
      <dgm:t>
        <a:bodyPr/>
        <a:lstStyle/>
        <a:p>
          <a:r>
            <a:rPr lang="zh-CN" altLang="en-US"/>
            <a:t>版权声明</a:t>
          </a:r>
        </a:p>
      </dgm:t>
    </dgm:pt>
    <dgm:pt modelId="{5ADE596C-C24B-42EC-9C26-8E680B0DA7A2}" type="parTrans" cxnId="{292FFAF7-2262-43DC-82D3-1EAFCF8DD55A}">
      <dgm:prSet/>
      <dgm:spPr/>
      <dgm:t>
        <a:bodyPr/>
        <a:lstStyle/>
        <a:p>
          <a:endParaRPr lang="zh-CN" altLang="en-US"/>
        </a:p>
      </dgm:t>
    </dgm:pt>
    <dgm:pt modelId="{29A36E59-8C19-42B2-8A4F-09459D983038}" type="sibTrans" cxnId="{292FFAF7-2262-43DC-82D3-1EAFCF8DD55A}">
      <dgm:prSet/>
      <dgm:spPr/>
      <dgm:t>
        <a:bodyPr/>
        <a:lstStyle/>
        <a:p>
          <a:endParaRPr lang="zh-CN" altLang="en-US"/>
        </a:p>
      </dgm:t>
    </dgm:pt>
    <dgm:pt modelId="{2804B059-2467-4B29-8BD1-C2B8C8B59B05}">
      <dgm:prSet phldrT="[文本]"/>
      <dgm:spPr>
        <a:solidFill>
          <a:schemeClr val="accent5">
            <a:lumMod val="40000"/>
            <a:lumOff val="60000"/>
          </a:schemeClr>
        </a:solidFill>
      </dgm:spPr>
      <dgm:t>
        <a:bodyPr/>
        <a:lstStyle/>
        <a:p>
          <a:r>
            <a:rPr lang="zh-CN" altLang="en-US"/>
            <a:t>上部分</a:t>
          </a:r>
        </a:p>
      </dgm:t>
    </dgm:pt>
    <dgm:pt modelId="{BA9DA89C-78C8-4F5E-B31D-D2BC3FD1B6DC}" type="parTrans" cxnId="{17317B53-232C-4D06-ADD1-33556A427555}">
      <dgm:prSet/>
      <dgm:spPr/>
      <dgm:t>
        <a:bodyPr/>
        <a:lstStyle/>
        <a:p>
          <a:endParaRPr lang="zh-CN" altLang="en-US"/>
        </a:p>
      </dgm:t>
    </dgm:pt>
    <dgm:pt modelId="{0541E059-D338-4885-B6E6-CBE638F43B78}" type="sibTrans" cxnId="{17317B53-232C-4D06-ADD1-33556A427555}">
      <dgm:prSet/>
      <dgm:spPr/>
      <dgm:t>
        <a:bodyPr/>
        <a:lstStyle/>
        <a:p>
          <a:endParaRPr lang="zh-CN" altLang="en-US"/>
        </a:p>
      </dgm:t>
    </dgm:pt>
    <dgm:pt modelId="{D3AB5600-D982-4397-A35C-63D0659CB11E}">
      <dgm:prSet phldrT="[文本]"/>
      <dgm:spPr>
        <a:solidFill>
          <a:schemeClr val="accent5">
            <a:lumMod val="40000"/>
            <a:lumOff val="60000"/>
          </a:schemeClr>
        </a:solidFill>
      </dgm:spPr>
      <dgm:t>
        <a:bodyPr/>
        <a:lstStyle/>
        <a:p>
          <a:r>
            <a:rPr lang="zh-CN" altLang="en-US"/>
            <a:t>下部分</a:t>
          </a:r>
        </a:p>
      </dgm:t>
    </dgm:pt>
    <dgm:pt modelId="{C27D4A13-54E2-4D63-90A6-85AC3EF0E438}" type="parTrans" cxnId="{8D4D0604-EFBA-4818-9604-415077D1BFF7}">
      <dgm:prSet/>
      <dgm:spPr/>
      <dgm:t>
        <a:bodyPr/>
        <a:lstStyle/>
        <a:p>
          <a:endParaRPr lang="zh-CN" altLang="en-US"/>
        </a:p>
      </dgm:t>
    </dgm:pt>
    <dgm:pt modelId="{345832B5-A811-4F17-A199-943B17464F4B}" type="sibTrans" cxnId="{8D4D0604-EFBA-4818-9604-415077D1BFF7}">
      <dgm:prSet/>
      <dgm:spPr/>
      <dgm:t>
        <a:bodyPr/>
        <a:lstStyle/>
        <a:p>
          <a:endParaRPr lang="zh-CN" altLang="en-US"/>
        </a:p>
      </dgm:t>
    </dgm:pt>
    <dgm:pt modelId="{CBED8836-E4A6-4683-9F85-D9E2596C5C73}">
      <dgm:prSet/>
      <dgm:spPr>
        <a:noFill/>
        <a:ln>
          <a:noFill/>
        </a:ln>
      </dgm:spPr>
      <dgm:t>
        <a:bodyPr/>
        <a:lstStyle/>
        <a:p>
          <a:r>
            <a:rPr lang="zh-CN"/>
            <a:t>图（</a:t>
          </a:r>
          <a:r>
            <a:rPr lang="en-US"/>
            <a:t>1</a:t>
          </a:r>
          <a:r>
            <a:rPr lang="zh-CN"/>
            <a:t>）网页设计结构</a:t>
          </a:r>
        </a:p>
      </dgm:t>
    </dgm:pt>
    <dgm:pt modelId="{29B49D61-52A5-4797-B1AA-7BE57DA10FCF}" type="parTrans" cxnId="{035A6D84-5B0D-4572-84B3-A4C858BDD034}">
      <dgm:prSet/>
      <dgm:spPr/>
      <dgm:t>
        <a:bodyPr/>
        <a:lstStyle/>
        <a:p>
          <a:endParaRPr lang="zh-CN" altLang="en-US"/>
        </a:p>
      </dgm:t>
    </dgm:pt>
    <dgm:pt modelId="{403C5D30-DE95-458E-B111-997BA2C0A6C8}" type="sibTrans" cxnId="{035A6D84-5B0D-4572-84B3-A4C858BDD034}">
      <dgm:prSet/>
      <dgm:spPr/>
      <dgm:t>
        <a:bodyPr/>
        <a:lstStyle/>
        <a:p>
          <a:endParaRPr lang="zh-CN" altLang="en-US"/>
        </a:p>
      </dgm:t>
    </dgm:pt>
    <dgm:pt modelId="{1AB45977-E2BA-4980-98CD-0B8A0DD6A369}" type="pres">
      <dgm:prSet presAssocID="{96DC8032-9E3A-4988-80CE-8F4815E29C65}" presName="diagram" presStyleCnt="0">
        <dgm:presLayoutVars>
          <dgm:chPref val="1"/>
          <dgm:dir/>
          <dgm:animOne val="branch"/>
          <dgm:animLvl val="lvl"/>
          <dgm:resizeHandles val="exact"/>
        </dgm:presLayoutVars>
      </dgm:prSet>
      <dgm:spPr/>
      <dgm:t>
        <a:bodyPr/>
        <a:lstStyle/>
        <a:p>
          <a:endParaRPr lang="zh-CN" altLang="en-US"/>
        </a:p>
      </dgm:t>
    </dgm:pt>
    <dgm:pt modelId="{D0CEC33D-B79C-4BD7-A712-75B6F45CBD21}" type="pres">
      <dgm:prSet presAssocID="{366B0AF2-6289-43EB-8211-AEEEF54552C2}" presName="root1" presStyleCnt="0"/>
      <dgm:spPr/>
      <dgm:t>
        <a:bodyPr/>
        <a:lstStyle/>
        <a:p>
          <a:endParaRPr lang="zh-CN" altLang="en-US"/>
        </a:p>
      </dgm:t>
    </dgm:pt>
    <dgm:pt modelId="{99F36F5A-6759-4DDD-9998-A48B106CEFB4}" type="pres">
      <dgm:prSet presAssocID="{366B0AF2-6289-43EB-8211-AEEEF54552C2}" presName="LevelOneTextNode" presStyleLbl="node0" presStyleIdx="0" presStyleCnt="2">
        <dgm:presLayoutVars>
          <dgm:chPref val="3"/>
        </dgm:presLayoutVars>
      </dgm:prSet>
      <dgm:spPr/>
      <dgm:t>
        <a:bodyPr/>
        <a:lstStyle/>
        <a:p>
          <a:endParaRPr lang="zh-CN" altLang="en-US"/>
        </a:p>
      </dgm:t>
    </dgm:pt>
    <dgm:pt modelId="{61006DA0-8D6E-42A7-8013-8A86E429A3A1}" type="pres">
      <dgm:prSet presAssocID="{366B0AF2-6289-43EB-8211-AEEEF54552C2}" presName="level2hierChild" presStyleCnt="0"/>
      <dgm:spPr/>
      <dgm:t>
        <a:bodyPr/>
        <a:lstStyle/>
        <a:p>
          <a:endParaRPr lang="zh-CN" altLang="en-US"/>
        </a:p>
      </dgm:t>
    </dgm:pt>
    <dgm:pt modelId="{407F4B14-ABC9-41EE-8407-F0278D14B651}" type="pres">
      <dgm:prSet presAssocID="{BAC49082-770F-42E9-8F67-0CC63477B9E8}" presName="conn2-1" presStyleLbl="parChTrans1D2" presStyleIdx="0" presStyleCnt="1"/>
      <dgm:spPr/>
      <dgm:t>
        <a:bodyPr/>
        <a:lstStyle/>
        <a:p>
          <a:endParaRPr lang="zh-CN" altLang="en-US"/>
        </a:p>
      </dgm:t>
    </dgm:pt>
    <dgm:pt modelId="{3E5F01A2-1AB7-4B9F-9DC7-0510396AD96A}" type="pres">
      <dgm:prSet presAssocID="{BAC49082-770F-42E9-8F67-0CC63477B9E8}" presName="connTx" presStyleLbl="parChTrans1D2" presStyleIdx="0" presStyleCnt="1"/>
      <dgm:spPr/>
      <dgm:t>
        <a:bodyPr/>
        <a:lstStyle/>
        <a:p>
          <a:endParaRPr lang="zh-CN" altLang="en-US"/>
        </a:p>
      </dgm:t>
    </dgm:pt>
    <dgm:pt modelId="{2F5B8E3D-F31F-4A78-A934-3B48F84F8462}" type="pres">
      <dgm:prSet presAssocID="{9F7C4E9E-3D79-4603-ADE0-0EF80CA0203E}" presName="root2" presStyleCnt="0"/>
      <dgm:spPr/>
      <dgm:t>
        <a:bodyPr/>
        <a:lstStyle/>
        <a:p>
          <a:endParaRPr lang="zh-CN" altLang="en-US"/>
        </a:p>
      </dgm:t>
    </dgm:pt>
    <dgm:pt modelId="{72BE1AB3-5C76-4DF7-A08B-99E173A8F618}" type="pres">
      <dgm:prSet presAssocID="{9F7C4E9E-3D79-4603-ADE0-0EF80CA0203E}" presName="LevelTwoTextNode" presStyleLbl="node2" presStyleIdx="0" presStyleCnt="1">
        <dgm:presLayoutVars>
          <dgm:chPref val="3"/>
        </dgm:presLayoutVars>
      </dgm:prSet>
      <dgm:spPr/>
      <dgm:t>
        <a:bodyPr/>
        <a:lstStyle/>
        <a:p>
          <a:endParaRPr lang="zh-CN" altLang="en-US"/>
        </a:p>
      </dgm:t>
    </dgm:pt>
    <dgm:pt modelId="{3E96932E-DBC4-4C27-8662-30D58BF580A1}" type="pres">
      <dgm:prSet presAssocID="{9F7C4E9E-3D79-4603-ADE0-0EF80CA0203E}" presName="level3hierChild" presStyleCnt="0"/>
      <dgm:spPr/>
      <dgm:t>
        <a:bodyPr/>
        <a:lstStyle/>
        <a:p>
          <a:endParaRPr lang="zh-CN" altLang="en-US"/>
        </a:p>
      </dgm:t>
    </dgm:pt>
    <dgm:pt modelId="{D18D9857-6AA0-44A7-A7B1-F84886253E1B}" type="pres">
      <dgm:prSet presAssocID="{BA9DA89C-78C8-4F5E-B31D-D2BC3FD1B6DC}" presName="conn2-1" presStyleLbl="parChTrans1D3" presStyleIdx="0" presStyleCnt="2"/>
      <dgm:spPr/>
      <dgm:t>
        <a:bodyPr/>
        <a:lstStyle/>
        <a:p>
          <a:endParaRPr lang="zh-CN" altLang="en-US"/>
        </a:p>
      </dgm:t>
    </dgm:pt>
    <dgm:pt modelId="{64EC9905-50BD-49CD-829C-49D5124CF148}" type="pres">
      <dgm:prSet presAssocID="{BA9DA89C-78C8-4F5E-B31D-D2BC3FD1B6DC}" presName="connTx" presStyleLbl="parChTrans1D3" presStyleIdx="0" presStyleCnt="2"/>
      <dgm:spPr/>
      <dgm:t>
        <a:bodyPr/>
        <a:lstStyle/>
        <a:p>
          <a:endParaRPr lang="zh-CN" altLang="en-US"/>
        </a:p>
      </dgm:t>
    </dgm:pt>
    <dgm:pt modelId="{4FF7C2F0-6574-4582-9B82-B7D707D37560}" type="pres">
      <dgm:prSet presAssocID="{2804B059-2467-4B29-8BD1-C2B8C8B59B05}" presName="root2" presStyleCnt="0"/>
      <dgm:spPr/>
      <dgm:t>
        <a:bodyPr/>
        <a:lstStyle/>
        <a:p>
          <a:endParaRPr lang="zh-CN" altLang="en-US"/>
        </a:p>
      </dgm:t>
    </dgm:pt>
    <dgm:pt modelId="{CC42B0BE-1F2C-497A-997B-33173FFCE1AC}" type="pres">
      <dgm:prSet presAssocID="{2804B059-2467-4B29-8BD1-C2B8C8B59B05}" presName="LevelTwoTextNode" presStyleLbl="node3" presStyleIdx="0" presStyleCnt="2">
        <dgm:presLayoutVars>
          <dgm:chPref val="3"/>
        </dgm:presLayoutVars>
      </dgm:prSet>
      <dgm:spPr/>
      <dgm:t>
        <a:bodyPr/>
        <a:lstStyle/>
        <a:p>
          <a:endParaRPr lang="zh-CN" altLang="en-US"/>
        </a:p>
      </dgm:t>
    </dgm:pt>
    <dgm:pt modelId="{0CC775D4-EF20-4418-916A-3A63F9310FDF}" type="pres">
      <dgm:prSet presAssocID="{2804B059-2467-4B29-8BD1-C2B8C8B59B05}" presName="level3hierChild" presStyleCnt="0"/>
      <dgm:spPr/>
      <dgm:t>
        <a:bodyPr/>
        <a:lstStyle/>
        <a:p>
          <a:endParaRPr lang="zh-CN" altLang="en-US"/>
        </a:p>
      </dgm:t>
    </dgm:pt>
    <dgm:pt modelId="{6A85FFE0-60B7-4D3F-834B-15A94C89AE24}" type="pres">
      <dgm:prSet presAssocID="{6865DE40-C4D7-402B-8AC7-0B91F1543076}" presName="conn2-1" presStyleLbl="parChTrans1D4" presStyleIdx="0" presStyleCnt="5"/>
      <dgm:spPr/>
      <dgm:t>
        <a:bodyPr/>
        <a:lstStyle/>
        <a:p>
          <a:endParaRPr lang="zh-CN" altLang="en-US"/>
        </a:p>
      </dgm:t>
    </dgm:pt>
    <dgm:pt modelId="{0BEA62F3-A05C-4D58-ADAF-9B2C9D9BF72D}" type="pres">
      <dgm:prSet presAssocID="{6865DE40-C4D7-402B-8AC7-0B91F1543076}" presName="connTx" presStyleLbl="parChTrans1D4" presStyleIdx="0" presStyleCnt="5"/>
      <dgm:spPr/>
      <dgm:t>
        <a:bodyPr/>
        <a:lstStyle/>
        <a:p>
          <a:endParaRPr lang="zh-CN" altLang="en-US"/>
        </a:p>
      </dgm:t>
    </dgm:pt>
    <dgm:pt modelId="{E6630B05-DC02-48F6-A3F3-58539B0B794F}" type="pres">
      <dgm:prSet presAssocID="{38EE6DC9-2ECA-4FCA-ADD3-36CBB62CE79A}" presName="root2" presStyleCnt="0"/>
      <dgm:spPr/>
      <dgm:t>
        <a:bodyPr/>
        <a:lstStyle/>
        <a:p>
          <a:endParaRPr lang="zh-CN" altLang="en-US"/>
        </a:p>
      </dgm:t>
    </dgm:pt>
    <dgm:pt modelId="{2E91BC75-C115-4D75-A569-23D94637C7B1}" type="pres">
      <dgm:prSet presAssocID="{38EE6DC9-2ECA-4FCA-ADD3-36CBB62CE79A}" presName="LevelTwoTextNode" presStyleLbl="node4" presStyleIdx="0" presStyleCnt="5">
        <dgm:presLayoutVars>
          <dgm:chPref val="3"/>
        </dgm:presLayoutVars>
      </dgm:prSet>
      <dgm:spPr/>
      <dgm:t>
        <a:bodyPr/>
        <a:lstStyle/>
        <a:p>
          <a:endParaRPr lang="zh-CN" altLang="en-US"/>
        </a:p>
      </dgm:t>
    </dgm:pt>
    <dgm:pt modelId="{03032DE2-474F-4E6E-BD69-FC6F68B86F5F}" type="pres">
      <dgm:prSet presAssocID="{38EE6DC9-2ECA-4FCA-ADD3-36CBB62CE79A}" presName="level3hierChild" presStyleCnt="0"/>
      <dgm:spPr/>
      <dgm:t>
        <a:bodyPr/>
        <a:lstStyle/>
        <a:p>
          <a:endParaRPr lang="zh-CN" altLang="en-US"/>
        </a:p>
      </dgm:t>
    </dgm:pt>
    <dgm:pt modelId="{C5E102C9-73C4-454D-823B-8DD8435098CB}" type="pres">
      <dgm:prSet presAssocID="{0AFAADC6-6E48-463E-B829-F7348B7F8CF4}" presName="conn2-1" presStyleLbl="parChTrans1D4" presStyleIdx="1" presStyleCnt="5"/>
      <dgm:spPr/>
      <dgm:t>
        <a:bodyPr/>
        <a:lstStyle/>
        <a:p>
          <a:endParaRPr lang="zh-CN" altLang="en-US"/>
        </a:p>
      </dgm:t>
    </dgm:pt>
    <dgm:pt modelId="{6689CDC7-B802-48B8-AB5A-BB282D78DE27}" type="pres">
      <dgm:prSet presAssocID="{0AFAADC6-6E48-463E-B829-F7348B7F8CF4}" presName="connTx" presStyleLbl="parChTrans1D4" presStyleIdx="1" presStyleCnt="5"/>
      <dgm:spPr/>
      <dgm:t>
        <a:bodyPr/>
        <a:lstStyle/>
        <a:p>
          <a:endParaRPr lang="zh-CN" altLang="en-US"/>
        </a:p>
      </dgm:t>
    </dgm:pt>
    <dgm:pt modelId="{9F4CD0D0-9102-4C07-9B2C-0D8451681C5B}" type="pres">
      <dgm:prSet presAssocID="{DA0DE21E-413F-4A08-AD60-0853ED3743CC}" presName="root2" presStyleCnt="0"/>
      <dgm:spPr/>
      <dgm:t>
        <a:bodyPr/>
        <a:lstStyle/>
        <a:p>
          <a:endParaRPr lang="zh-CN" altLang="en-US"/>
        </a:p>
      </dgm:t>
    </dgm:pt>
    <dgm:pt modelId="{637D27FD-1A38-4478-B3B2-B723465C00C2}" type="pres">
      <dgm:prSet presAssocID="{DA0DE21E-413F-4A08-AD60-0853ED3743CC}" presName="LevelTwoTextNode" presStyleLbl="node4" presStyleIdx="1" presStyleCnt="5">
        <dgm:presLayoutVars>
          <dgm:chPref val="3"/>
        </dgm:presLayoutVars>
      </dgm:prSet>
      <dgm:spPr/>
      <dgm:t>
        <a:bodyPr/>
        <a:lstStyle/>
        <a:p>
          <a:endParaRPr lang="zh-CN" altLang="en-US"/>
        </a:p>
      </dgm:t>
    </dgm:pt>
    <dgm:pt modelId="{C07D72D4-871A-42DC-8956-070EE0B7B4A5}" type="pres">
      <dgm:prSet presAssocID="{DA0DE21E-413F-4A08-AD60-0853ED3743CC}" presName="level3hierChild" presStyleCnt="0"/>
      <dgm:spPr/>
      <dgm:t>
        <a:bodyPr/>
        <a:lstStyle/>
        <a:p>
          <a:endParaRPr lang="zh-CN" altLang="en-US"/>
        </a:p>
      </dgm:t>
    </dgm:pt>
    <dgm:pt modelId="{EDACD176-A19D-489C-AAAA-1FF32A35C628}" type="pres">
      <dgm:prSet presAssocID="{3AD94B97-2680-4A4D-9D23-2BCC04D15637}" presName="conn2-1" presStyleLbl="parChTrans1D4" presStyleIdx="2" presStyleCnt="5"/>
      <dgm:spPr/>
      <dgm:t>
        <a:bodyPr/>
        <a:lstStyle/>
        <a:p>
          <a:endParaRPr lang="zh-CN" altLang="en-US"/>
        </a:p>
      </dgm:t>
    </dgm:pt>
    <dgm:pt modelId="{713E9A2E-969B-4D9C-B27D-E3D895F17C43}" type="pres">
      <dgm:prSet presAssocID="{3AD94B97-2680-4A4D-9D23-2BCC04D15637}" presName="connTx" presStyleLbl="parChTrans1D4" presStyleIdx="2" presStyleCnt="5"/>
      <dgm:spPr/>
      <dgm:t>
        <a:bodyPr/>
        <a:lstStyle/>
        <a:p>
          <a:endParaRPr lang="zh-CN" altLang="en-US"/>
        </a:p>
      </dgm:t>
    </dgm:pt>
    <dgm:pt modelId="{549420D6-7226-456C-A386-E1AA8C57367C}" type="pres">
      <dgm:prSet presAssocID="{605E2639-D3E0-450B-91A3-DC3E31D7E5AF}" presName="root2" presStyleCnt="0"/>
      <dgm:spPr/>
      <dgm:t>
        <a:bodyPr/>
        <a:lstStyle/>
        <a:p>
          <a:endParaRPr lang="zh-CN" altLang="en-US"/>
        </a:p>
      </dgm:t>
    </dgm:pt>
    <dgm:pt modelId="{8CF1E1E8-97B1-4FBA-82B9-4324D1E90570}" type="pres">
      <dgm:prSet presAssocID="{605E2639-D3E0-450B-91A3-DC3E31D7E5AF}" presName="LevelTwoTextNode" presStyleLbl="node4" presStyleIdx="2" presStyleCnt="5">
        <dgm:presLayoutVars>
          <dgm:chPref val="3"/>
        </dgm:presLayoutVars>
      </dgm:prSet>
      <dgm:spPr/>
      <dgm:t>
        <a:bodyPr/>
        <a:lstStyle/>
        <a:p>
          <a:endParaRPr lang="zh-CN" altLang="en-US"/>
        </a:p>
      </dgm:t>
    </dgm:pt>
    <dgm:pt modelId="{AC2F53A4-4411-4FCC-8776-09CE4411D8C5}" type="pres">
      <dgm:prSet presAssocID="{605E2639-D3E0-450B-91A3-DC3E31D7E5AF}" presName="level3hierChild" presStyleCnt="0"/>
      <dgm:spPr/>
      <dgm:t>
        <a:bodyPr/>
        <a:lstStyle/>
        <a:p>
          <a:endParaRPr lang="zh-CN" altLang="en-US"/>
        </a:p>
      </dgm:t>
    </dgm:pt>
    <dgm:pt modelId="{1E4CBF8C-0431-44B0-91B2-DBB21A7AAAD4}" type="pres">
      <dgm:prSet presAssocID="{D3407BC3-D0F8-44E9-A7D4-77FEEFB42D05}" presName="conn2-1" presStyleLbl="parChTrans1D4" presStyleIdx="3" presStyleCnt="5"/>
      <dgm:spPr/>
      <dgm:t>
        <a:bodyPr/>
        <a:lstStyle/>
        <a:p>
          <a:endParaRPr lang="zh-CN" altLang="en-US"/>
        </a:p>
      </dgm:t>
    </dgm:pt>
    <dgm:pt modelId="{2A8D24C8-CA2F-4B2F-8229-A747B2A520C5}" type="pres">
      <dgm:prSet presAssocID="{D3407BC3-D0F8-44E9-A7D4-77FEEFB42D05}" presName="connTx" presStyleLbl="parChTrans1D4" presStyleIdx="3" presStyleCnt="5"/>
      <dgm:spPr/>
      <dgm:t>
        <a:bodyPr/>
        <a:lstStyle/>
        <a:p>
          <a:endParaRPr lang="zh-CN" altLang="en-US"/>
        </a:p>
      </dgm:t>
    </dgm:pt>
    <dgm:pt modelId="{9290FD26-90C7-41D1-BD6E-80BAB8ADA0CF}" type="pres">
      <dgm:prSet presAssocID="{1BDF9E35-41E6-4AC6-A6C7-C11C1ED02506}" presName="root2" presStyleCnt="0"/>
      <dgm:spPr/>
      <dgm:t>
        <a:bodyPr/>
        <a:lstStyle/>
        <a:p>
          <a:endParaRPr lang="zh-CN" altLang="en-US"/>
        </a:p>
      </dgm:t>
    </dgm:pt>
    <dgm:pt modelId="{93BC87B4-5CB2-4DCD-99E8-9DDD8881A89A}" type="pres">
      <dgm:prSet presAssocID="{1BDF9E35-41E6-4AC6-A6C7-C11C1ED02506}" presName="LevelTwoTextNode" presStyleLbl="node4" presStyleIdx="3" presStyleCnt="5">
        <dgm:presLayoutVars>
          <dgm:chPref val="3"/>
        </dgm:presLayoutVars>
      </dgm:prSet>
      <dgm:spPr/>
      <dgm:t>
        <a:bodyPr/>
        <a:lstStyle/>
        <a:p>
          <a:endParaRPr lang="zh-CN" altLang="en-US"/>
        </a:p>
      </dgm:t>
    </dgm:pt>
    <dgm:pt modelId="{81D96798-18A7-4B2A-A7F5-FF23EF61FC5B}" type="pres">
      <dgm:prSet presAssocID="{1BDF9E35-41E6-4AC6-A6C7-C11C1ED02506}" presName="level3hierChild" presStyleCnt="0"/>
      <dgm:spPr/>
      <dgm:t>
        <a:bodyPr/>
        <a:lstStyle/>
        <a:p>
          <a:endParaRPr lang="zh-CN" altLang="en-US"/>
        </a:p>
      </dgm:t>
    </dgm:pt>
    <dgm:pt modelId="{9F66667B-788A-4797-812B-7C6A66F94793}" type="pres">
      <dgm:prSet presAssocID="{5ADE596C-C24B-42EC-9C26-8E680B0DA7A2}" presName="conn2-1" presStyleLbl="parChTrans1D4" presStyleIdx="4" presStyleCnt="5"/>
      <dgm:spPr/>
      <dgm:t>
        <a:bodyPr/>
        <a:lstStyle/>
        <a:p>
          <a:endParaRPr lang="zh-CN" altLang="en-US"/>
        </a:p>
      </dgm:t>
    </dgm:pt>
    <dgm:pt modelId="{3558D6EB-ACDD-48F8-8F31-C3C18D9B34B8}" type="pres">
      <dgm:prSet presAssocID="{5ADE596C-C24B-42EC-9C26-8E680B0DA7A2}" presName="connTx" presStyleLbl="parChTrans1D4" presStyleIdx="4" presStyleCnt="5"/>
      <dgm:spPr/>
      <dgm:t>
        <a:bodyPr/>
        <a:lstStyle/>
        <a:p>
          <a:endParaRPr lang="zh-CN" altLang="en-US"/>
        </a:p>
      </dgm:t>
    </dgm:pt>
    <dgm:pt modelId="{5793CBE9-B43B-4EE7-A476-6CFC6B250220}" type="pres">
      <dgm:prSet presAssocID="{7CDC6B80-51ED-47D3-AD6E-930BC979555F}" presName="root2" presStyleCnt="0"/>
      <dgm:spPr/>
      <dgm:t>
        <a:bodyPr/>
        <a:lstStyle/>
        <a:p>
          <a:endParaRPr lang="zh-CN" altLang="en-US"/>
        </a:p>
      </dgm:t>
    </dgm:pt>
    <dgm:pt modelId="{6D51BDE9-5105-49E7-9AD2-33A58E01BC40}" type="pres">
      <dgm:prSet presAssocID="{7CDC6B80-51ED-47D3-AD6E-930BC979555F}" presName="LevelTwoTextNode" presStyleLbl="node4" presStyleIdx="4" presStyleCnt="5">
        <dgm:presLayoutVars>
          <dgm:chPref val="3"/>
        </dgm:presLayoutVars>
      </dgm:prSet>
      <dgm:spPr/>
      <dgm:t>
        <a:bodyPr/>
        <a:lstStyle/>
        <a:p>
          <a:endParaRPr lang="zh-CN" altLang="en-US"/>
        </a:p>
      </dgm:t>
    </dgm:pt>
    <dgm:pt modelId="{052891D4-9A48-4BAE-B83C-6085C56EBD82}" type="pres">
      <dgm:prSet presAssocID="{7CDC6B80-51ED-47D3-AD6E-930BC979555F}" presName="level3hierChild" presStyleCnt="0"/>
      <dgm:spPr/>
      <dgm:t>
        <a:bodyPr/>
        <a:lstStyle/>
        <a:p>
          <a:endParaRPr lang="zh-CN" altLang="en-US"/>
        </a:p>
      </dgm:t>
    </dgm:pt>
    <dgm:pt modelId="{481CDE60-A4F7-44D0-8B5A-5075BC13BDB9}" type="pres">
      <dgm:prSet presAssocID="{C27D4A13-54E2-4D63-90A6-85AC3EF0E438}" presName="conn2-1" presStyleLbl="parChTrans1D3" presStyleIdx="1" presStyleCnt="2"/>
      <dgm:spPr/>
      <dgm:t>
        <a:bodyPr/>
        <a:lstStyle/>
        <a:p>
          <a:endParaRPr lang="zh-CN" altLang="en-US"/>
        </a:p>
      </dgm:t>
    </dgm:pt>
    <dgm:pt modelId="{578DE182-18C3-4B2C-99FA-D9BE764112FB}" type="pres">
      <dgm:prSet presAssocID="{C27D4A13-54E2-4D63-90A6-85AC3EF0E438}" presName="connTx" presStyleLbl="parChTrans1D3" presStyleIdx="1" presStyleCnt="2"/>
      <dgm:spPr/>
      <dgm:t>
        <a:bodyPr/>
        <a:lstStyle/>
        <a:p>
          <a:endParaRPr lang="zh-CN" altLang="en-US"/>
        </a:p>
      </dgm:t>
    </dgm:pt>
    <dgm:pt modelId="{8793288E-6E45-45CB-94EB-A4FFF10E7CEF}" type="pres">
      <dgm:prSet presAssocID="{D3AB5600-D982-4397-A35C-63D0659CB11E}" presName="root2" presStyleCnt="0"/>
      <dgm:spPr/>
      <dgm:t>
        <a:bodyPr/>
        <a:lstStyle/>
        <a:p>
          <a:endParaRPr lang="zh-CN" altLang="en-US"/>
        </a:p>
      </dgm:t>
    </dgm:pt>
    <dgm:pt modelId="{FA70EADE-D8A5-4655-A079-1C8544C024B2}" type="pres">
      <dgm:prSet presAssocID="{D3AB5600-D982-4397-A35C-63D0659CB11E}" presName="LevelTwoTextNode" presStyleLbl="node3" presStyleIdx="1" presStyleCnt="2">
        <dgm:presLayoutVars>
          <dgm:chPref val="3"/>
        </dgm:presLayoutVars>
      </dgm:prSet>
      <dgm:spPr/>
      <dgm:t>
        <a:bodyPr/>
        <a:lstStyle/>
        <a:p>
          <a:endParaRPr lang="zh-CN" altLang="en-US"/>
        </a:p>
      </dgm:t>
    </dgm:pt>
    <dgm:pt modelId="{63F12C36-00DE-42F2-90B9-0369DC771284}" type="pres">
      <dgm:prSet presAssocID="{D3AB5600-D982-4397-A35C-63D0659CB11E}" presName="level3hierChild" presStyleCnt="0"/>
      <dgm:spPr/>
      <dgm:t>
        <a:bodyPr/>
        <a:lstStyle/>
        <a:p>
          <a:endParaRPr lang="zh-CN" altLang="en-US"/>
        </a:p>
      </dgm:t>
    </dgm:pt>
    <dgm:pt modelId="{C0E6A337-5126-4AC3-A15D-C33B790A968E}" type="pres">
      <dgm:prSet presAssocID="{CBED8836-E4A6-4683-9F85-D9E2596C5C73}" presName="root1" presStyleCnt="0"/>
      <dgm:spPr/>
      <dgm:t>
        <a:bodyPr/>
        <a:lstStyle/>
        <a:p>
          <a:endParaRPr lang="zh-CN" altLang="en-US"/>
        </a:p>
      </dgm:t>
    </dgm:pt>
    <dgm:pt modelId="{BE8F7116-4B0C-44D9-B2BE-7C2B51CC19A4}" type="pres">
      <dgm:prSet presAssocID="{CBED8836-E4A6-4683-9F85-D9E2596C5C73}" presName="LevelOneTextNode" presStyleLbl="node0" presStyleIdx="1" presStyleCnt="2" custScaleX="218952" custLinFactX="100000" custLinFactY="1959" custLinFactNeighborX="118786" custLinFactNeighborY="100000">
        <dgm:presLayoutVars>
          <dgm:chPref val="3"/>
        </dgm:presLayoutVars>
      </dgm:prSet>
      <dgm:spPr/>
      <dgm:t>
        <a:bodyPr/>
        <a:lstStyle/>
        <a:p>
          <a:endParaRPr lang="zh-CN" altLang="en-US"/>
        </a:p>
      </dgm:t>
    </dgm:pt>
    <dgm:pt modelId="{77DA1EB1-D85D-4835-AD0A-8931679B217D}" type="pres">
      <dgm:prSet presAssocID="{CBED8836-E4A6-4683-9F85-D9E2596C5C73}" presName="level2hierChild" presStyleCnt="0"/>
      <dgm:spPr/>
      <dgm:t>
        <a:bodyPr/>
        <a:lstStyle/>
        <a:p>
          <a:endParaRPr lang="zh-CN" altLang="en-US"/>
        </a:p>
      </dgm:t>
    </dgm:pt>
  </dgm:ptLst>
  <dgm:cxnLst>
    <dgm:cxn modelId="{41B6803F-8CCD-4F84-B911-8F0A5210E9D4}" type="presOf" srcId="{BAC49082-770F-42E9-8F67-0CC63477B9E8}" destId="{407F4B14-ABC9-41EE-8407-F0278D14B651}" srcOrd="0" destOrd="0" presId="urn:microsoft.com/office/officeart/2005/8/layout/hierarchy2"/>
    <dgm:cxn modelId="{EC4B0B80-0D94-44C5-95A7-8C4CF2B3D286}" type="presOf" srcId="{0AFAADC6-6E48-463E-B829-F7348B7F8CF4}" destId="{6689CDC7-B802-48B8-AB5A-BB282D78DE27}" srcOrd="1" destOrd="0" presId="urn:microsoft.com/office/officeart/2005/8/layout/hierarchy2"/>
    <dgm:cxn modelId="{F24E05B1-D42C-4B0E-BD6D-20436C75E6E8}" type="presOf" srcId="{CBED8836-E4A6-4683-9F85-D9E2596C5C73}" destId="{BE8F7116-4B0C-44D9-B2BE-7C2B51CC19A4}" srcOrd="0" destOrd="0" presId="urn:microsoft.com/office/officeart/2005/8/layout/hierarchy2"/>
    <dgm:cxn modelId="{ECB4D9FB-4D21-4E4A-AB5E-E1CE8DA1CE1A}" type="presOf" srcId="{6865DE40-C4D7-402B-8AC7-0B91F1543076}" destId="{0BEA62F3-A05C-4D58-ADAF-9B2C9D9BF72D}" srcOrd="1" destOrd="0" presId="urn:microsoft.com/office/officeart/2005/8/layout/hierarchy2"/>
    <dgm:cxn modelId="{23B58109-585E-4883-8D80-FC83DAB15347}" type="presOf" srcId="{0AFAADC6-6E48-463E-B829-F7348B7F8CF4}" destId="{C5E102C9-73C4-454D-823B-8DD8435098CB}" srcOrd="0" destOrd="0" presId="urn:microsoft.com/office/officeart/2005/8/layout/hierarchy2"/>
    <dgm:cxn modelId="{F36FFFE3-B71F-47CC-AFD8-4F9E16D862B8}" type="presOf" srcId="{BAC49082-770F-42E9-8F67-0CC63477B9E8}" destId="{3E5F01A2-1AB7-4B9F-9DC7-0510396AD96A}" srcOrd="1" destOrd="0" presId="urn:microsoft.com/office/officeart/2005/8/layout/hierarchy2"/>
    <dgm:cxn modelId="{292FFAF7-2262-43DC-82D3-1EAFCF8DD55A}" srcId="{1BDF9E35-41E6-4AC6-A6C7-C11C1ED02506}" destId="{7CDC6B80-51ED-47D3-AD6E-930BC979555F}" srcOrd="0" destOrd="0" parTransId="{5ADE596C-C24B-42EC-9C26-8E680B0DA7A2}" sibTransId="{29A36E59-8C19-42B2-8A4F-09459D983038}"/>
    <dgm:cxn modelId="{035090A3-B492-4186-99A6-74A2946E3AD9}" type="presOf" srcId="{D3AB5600-D982-4397-A35C-63D0659CB11E}" destId="{FA70EADE-D8A5-4655-A079-1C8544C024B2}" srcOrd="0" destOrd="0" presId="urn:microsoft.com/office/officeart/2005/8/layout/hierarchy2"/>
    <dgm:cxn modelId="{FA4E390D-F195-4713-8FB8-C7F4F146EB4D}" type="presOf" srcId="{96DC8032-9E3A-4988-80CE-8F4815E29C65}" destId="{1AB45977-E2BA-4980-98CD-0B8A0DD6A369}" srcOrd="0" destOrd="0" presId="urn:microsoft.com/office/officeart/2005/8/layout/hierarchy2"/>
    <dgm:cxn modelId="{64B9B224-3579-41C9-AAB7-571F1FD5CF96}" type="presOf" srcId="{9F7C4E9E-3D79-4603-ADE0-0EF80CA0203E}" destId="{72BE1AB3-5C76-4DF7-A08B-99E173A8F618}" srcOrd="0" destOrd="0" presId="urn:microsoft.com/office/officeart/2005/8/layout/hierarchy2"/>
    <dgm:cxn modelId="{E537FBC5-72F0-4F57-A7CC-35457F2CB23B}" type="presOf" srcId="{BA9DA89C-78C8-4F5E-B31D-D2BC3FD1B6DC}" destId="{D18D9857-6AA0-44A7-A7B1-F84886253E1B}" srcOrd="0" destOrd="0" presId="urn:microsoft.com/office/officeart/2005/8/layout/hierarchy2"/>
    <dgm:cxn modelId="{54252B5D-CECF-498B-AEBE-943915F1CBC0}" type="presOf" srcId="{605E2639-D3E0-450B-91A3-DC3E31D7E5AF}" destId="{8CF1E1E8-97B1-4FBA-82B9-4324D1E90570}" srcOrd="0" destOrd="0" presId="urn:microsoft.com/office/officeart/2005/8/layout/hierarchy2"/>
    <dgm:cxn modelId="{E6307960-18FF-4747-A806-FF84856DCF2D}" type="presOf" srcId="{DA0DE21E-413F-4A08-AD60-0853ED3743CC}" destId="{637D27FD-1A38-4478-B3B2-B723465C00C2}" srcOrd="0" destOrd="0" presId="urn:microsoft.com/office/officeart/2005/8/layout/hierarchy2"/>
    <dgm:cxn modelId="{17317B53-232C-4D06-ADD1-33556A427555}" srcId="{9F7C4E9E-3D79-4603-ADE0-0EF80CA0203E}" destId="{2804B059-2467-4B29-8BD1-C2B8C8B59B05}" srcOrd="0" destOrd="0" parTransId="{BA9DA89C-78C8-4F5E-B31D-D2BC3FD1B6DC}" sibTransId="{0541E059-D338-4885-B6E6-CBE638F43B78}"/>
    <dgm:cxn modelId="{1F465440-B970-4F35-B676-A2CCAC95FF3C}" type="presOf" srcId="{C27D4A13-54E2-4D63-90A6-85AC3EF0E438}" destId="{481CDE60-A4F7-44D0-8B5A-5075BC13BDB9}" srcOrd="0" destOrd="0" presId="urn:microsoft.com/office/officeart/2005/8/layout/hierarchy2"/>
    <dgm:cxn modelId="{986DA147-3714-49ED-B4D0-D2301F00A4AC}" type="presOf" srcId="{5ADE596C-C24B-42EC-9C26-8E680B0DA7A2}" destId="{9F66667B-788A-4797-812B-7C6A66F94793}" srcOrd="0" destOrd="0" presId="urn:microsoft.com/office/officeart/2005/8/layout/hierarchy2"/>
    <dgm:cxn modelId="{B3360322-FE28-4BEF-A4CA-EE3323CBCDDB}" type="presOf" srcId="{BA9DA89C-78C8-4F5E-B31D-D2BC3FD1B6DC}" destId="{64EC9905-50BD-49CD-829C-49D5124CF148}" srcOrd="1" destOrd="0" presId="urn:microsoft.com/office/officeart/2005/8/layout/hierarchy2"/>
    <dgm:cxn modelId="{54FF8044-7EE0-4B0B-A69B-DFFC987CD00E}" srcId="{2804B059-2467-4B29-8BD1-C2B8C8B59B05}" destId="{38EE6DC9-2ECA-4FCA-ADD3-36CBB62CE79A}" srcOrd="0" destOrd="0" parTransId="{6865DE40-C4D7-402B-8AC7-0B91F1543076}" sibTransId="{9C7B6C3E-1FDE-4100-893B-0256B8631B1F}"/>
    <dgm:cxn modelId="{F47F6E7E-B866-4411-85EA-D2C000D8CF9F}" type="presOf" srcId="{6865DE40-C4D7-402B-8AC7-0B91F1543076}" destId="{6A85FFE0-60B7-4D3F-834B-15A94C89AE24}" srcOrd="0" destOrd="0" presId="urn:microsoft.com/office/officeart/2005/8/layout/hierarchy2"/>
    <dgm:cxn modelId="{2C4B9EC6-E377-4A6B-AE1F-B70AFB593880}" type="presOf" srcId="{C27D4A13-54E2-4D63-90A6-85AC3EF0E438}" destId="{578DE182-18C3-4B2C-99FA-D9BE764112FB}" srcOrd="1" destOrd="0" presId="urn:microsoft.com/office/officeart/2005/8/layout/hierarchy2"/>
    <dgm:cxn modelId="{CFC97C68-BEAA-4FA0-9E05-92932FFA8C3C}" type="presOf" srcId="{3AD94B97-2680-4A4D-9D23-2BCC04D15637}" destId="{EDACD176-A19D-489C-AAAA-1FF32A35C628}" srcOrd="0" destOrd="0" presId="urn:microsoft.com/office/officeart/2005/8/layout/hierarchy2"/>
    <dgm:cxn modelId="{E5F49F20-3736-4F56-B613-25AB78AEF057}" type="presOf" srcId="{D3407BC3-D0F8-44E9-A7D4-77FEEFB42D05}" destId="{1E4CBF8C-0431-44B0-91B2-DBB21A7AAAD4}" srcOrd="0" destOrd="0" presId="urn:microsoft.com/office/officeart/2005/8/layout/hierarchy2"/>
    <dgm:cxn modelId="{5E940DBE-F2B5-44F6-A7C0-597DD4AB4294}" srcId="{2804B059-2467-4B29-8BD1-C2B8C8B59B05}" destId="{DA0DE21E-413F-4A08-AD60-0853ED3743CC}" srcOrd="1" destOrd="0" parTransId="{0AFAADC6-6E48-463E-B829-F7348B7F8CF4}" sibTransId="{484A9467-03AB-4FBB-AC08-EDAA22717AB5}"/>
    <dgm:cxn modelId="{B23C9CD2-1D00-46C2-87FA-1FFB44D0FFA0}" type="presOf" srcId="{D3407BC3-D0F8-44E9-A7D4-77FEEFB42D05}" destId="{2A8D24C8-CA2F-4B2F-8229-A747B2A520C5}" srcOrd="1" destOrd="0" presId="urn:microsoft.com/office/officeart/2005/8/layout/hierarchy2"/>
    <dgm:cxn modelId="{A80BF139-E8E0-4CE4-B662-359BA0B7738F}" type="presOf" srcId="{366B0AF2-6289-43EB-8211-AEEEF54552C2}" destId="{99F36F5A-6759-4DDD-9998-A48B106CEFB4}" srcOrd="0" destOrd="0" presId="urn:microsoft.com/office/officeart/2005/8/layout/hierarchy2"/>
    <dgm:cxn modelId="{C5D7380B-D23D-43DC-B7AD-05272538973D}" srcId="{366B0AF2-6289-43EB-8211-AEEEF54552C2}" destId="{9F7C4E9E-3D79-4603-ADE0-0EF80CA0203E}" srcOrd="0" destOrd="0" parTransId="{BAC49082-770F-42E9-8F67-0CC63477B9E8}" sibTransId="{2BAADCCE-2861-4CE9-B369-5F35A6402D3E}"/>
    <dgm:cxn modelId="{F2CFE2C3-0D12-42B6-90B5-EB2E4A826A51}" type="presOf" srcId="{3AD94B97-2680-4A4D-9D23-2BCC04D15637}" destId="{713E9A2E-969B-4D9C-B27D-E3D895F17C43}" srcOrd="1" destOrd="0" presId="urn:microsoft.com/office/officeart/2005/8/layout/hierarchy2"/>
    <dgm:cxn modelId="{E819CB9B-BEFD-429D-9AFD-DD9C39C4FA3D}" srcId="{96DC8032-9E3A-4988-80CE-8F4815E29C65}" destId="{366B0AF2-6289-43EB-8211-AEEEF54552C2}" srcOrd="0" destOrd="0" parTransId="{53F633FF-0C65-4397-9661-F9B50643EA8C}" sibTransId="{9A0EF25A-A36D-4FF4-97D7-857F25DF8CC6}"/>
    <dgm:cxn modelId="{1ED310A5-C426-4E19-9481-87860871529B}" type="presOf" srcId="{38EE6DC9-2ECA-4FCA-ADD3-36CBB62CE79A}" destId="{2E91BC75-C115-4D75-A569-23D94637C7B1}" srcOrd="0" destOrd="0" presId="urn:microsoft.com/office/officeart/2005/8/layout/hierarchy2"/>
    <dgm:cxn modelId="{5F33BD49-E353-421C-B42F-DA3F95F7621B}" srcId="{2804B059-2467-4B29-8BD1-C2B8C8B59B05}" destId="{1BDF9E35-41E6-4AC6-A6C7-C11C1ED02506}" srcOrd="3" destOrd="0" parTransId="{D3407BC3-D0F8-44E9-A7D4-77FEEFB42D05}" sibTransId="{1F0BE567-5520-4842-BF5B-571333D221FF}"/>
    <dgm:cxn modelId="{7FCABD7E-6239-4B8B-84AB-FB6F1D0EA4A0}" type="presOf" srcId="{1BDF9E35-41E6-4AC6-A6C7-C11C1ED02506}" destId="{93BC87B4-5CB2-4DCD-99E8-9DDD8881A89A}" srcOrd="0" destOrd="0" presId="urn:microsoft.com/office/officeart/2005/8/layout/hierarchy2"/>
    <dgm:cxn modelId="{67090BB7-7A97-4D3C-A1B9-A42B3AC951DE}" type="presOf" srcId="{2804B059-2467-4B29-8BD1-C2B8C8B59B05}" destId="{CC42B0BE-1F2C-497A-997B-33173FFCE1AC}" srcOrd="0" destOrd="0" presId="urn:microsoft.com/office/officeart/2005/8/layout/hierarchy2"/>
    <dgm:cxn modelId="{8D4D0604-EFBA-4818-9604-415077D1BFF7}" srcId="{9F7C4E9E-3D79-4603-ADE0-0EF80CA0203E}" destId="{D3AB5600-D982-4397-A35C-63D0659CB11E}" srcOrd="1" destOrd="0" parTransId="{C27D4A13-54E2-4D63-90A6-85AC3EF0E438}" sibTransId="{345832B5-A811-4F17-A199-943B17464F4B}"/>
    <dgm:cxn modelId="{8798C64F-50EB-4C1D-BAD7-091BAFECEA33}" type="presOf" srcId="{7CDC6B80-51ED-47D3-AD6E-930BC979555F}" destId="{6D51BDE9-5105-49E7-9AD2-33A58E01BC40}" srcOrd="0" destOrd="0" presId="urn:microsoft.com/office/officeart/2005/8/layout/hierarchy2"/>
    <dgm:cxn modelId="{92141057-F706-48AD-8ADD-63DF8CFACB64}" type="presOf" srcId="{5ADE596C-C24B-42EC-9C26-8E680B0DA7A2}" destId="{3558D6EB-ACDD-48F8-8F31-C3C18D9B34B8}" srcOrd="1" destOrd="0" presId="urn:microsoft.com/office/officeart/2005/8/layout/hierarchy2"/>
    <dgm:cxn modelId="{65513A15-D8C8-42CC-955C-DBAB7D0758A5}" srcId="{2804B059-2467-4B29-8BD1-C2B8C8B59B05}" destId="{605E2639-D3E0-450B-91A3-DC3E31D7E5AF}" srcOrd="2" destOrd="0" parTransId="{3AD94B97-2680-4A4D-9D23-2BCC04D15637}" sibTransId="{F838B039-777B-4481-860B-8770859AE9B5}"/>
    <dgm:cxn modelId="{035A6D84-5B0D-4572-84B3-A4C858BDD034}" srcId="{96DC8032-9E3A-4988-80CE-8F4815E29C65}" destId="{CBED8836-E4A6-4683-9F85-D9E2596C5C73}" srcOrd="1" destOrd="0" parTransId="{29B49D61-52A5-4797-B1AA-7BE57DA10FCF}" sibTransId="{403C5D30-DE95-458E-B111-997BA2C0A6C8}"/>
    <dgm:cxn modelId="{7A837F7B-BADE-41AD-B19A-00EF3D3E1026}" type="presParOf" srcId="{1AB45977-E2BA-4980-98CD-0B8A0DD6A369}" destId="{D0CEC33D-B79C-4BD7-A712-75B6F45CBD21}" srcOrd="0" destOrd="0" presId="urn:microsoft.com/office/officeart/2005/8/layout/hierarchy2"/>
    <dgm:cxn modelId="{F6615BBC-6C71-4D0B-8746-E8F6B54B3E88}" type="presParOf" srcId="{D0CEC33D-B79C-4BD7-A712-75B6F45CBD21}" destId="{99F36F5A-6759-4DDD-9998-A48B106CEFB4}" srcOrd="0" destOrd="0" presId="urn:microsoft.com/office/officeart/2005/8/layout/hierarchy2"/>
    <dgm:cxn modelId="{7D7B5F57-04BF-4F54-8E1C-D53CA3BC27FF}" type="presParOf" srcId="{D0CEC33D-B79C-4BD7-A712-75B6F45CBD21}" destId="{61006DA0-8D6E-42A7-8013-8A86E429A3A1}" srcOrd="1" destOrd="0" presId="urn:microsoft.com/office/officeart/2005/8/layout/hierarchy2"/>
    <dgm:cxn modelId="{FDEDCF45-4B18-47CC-8181-490F58EB10C5}" type="presParOf" srcId="{61006DA0-8D6E-42A7-8013-8A86E429A3A1}" destId="{407F4B14-ABC9-41EE-8407-F0278D14B651}" srcOrd="0" destOrd="0" presId="urn:microsoft.com/office/officeart/2005/8/layout/hierarchy2"/>
    <dgm:cxn modelId="{C80401AC-D8B8-4CD1-9EFE-AB251592EFB2}" type="presParOf" srcId="{407F4B14-ABC9-41EE-8407-F0278D14B651}" destId="{3E5F01A2-1AB7-4B9F-9DC7-0510396AD96A}" srcOrd="0" destOrd="0" presId="urn:microsoft.com/office/officeart/2005/8/layout/hierarchy2"/>
    <dgm:cxn modelId="{3DA751E1-647A-4036-BF74-CDC5EF5388AF}" type="presParOf" srcId="{61006DA0-8D6E-42A7-8013-8A86E429A3A1}" destId="{2F5B8E3D-F31F-4A78-A934-3B48F84F8462}" srcOrd="1" destOrd="0" presId="urn:microsoft.com/office/officeart/2005/8/layout/hierarchy2"/>
    <dgm:cxn modelId="{BBE6844B-3F7A-4DE0-850B-FCBE4F3CCD90}" type="presParOf" srcId="{2F5B8E3D-F31F-4A78-A934-3B48F84F8462}" destId="{72BE1AB3-5C76-4DF7-A08B-99E173A8F618}" srcOrd="0" destOrd="0" presId="urn:microsoft.com/office/officeart/2005/8/layout/hierarchy2"/>
    <dgm:cxn modelId="{06A03CE9-DAC5-4169-B49B-ED0DB62893D2}" type="presParOf" srcId="{2F5B8E3D-F31F-4A78-A934-3B48F84F8462}" destId="{3E96932E-DBC4-4C27-8662-30D58BF580A1}" srcOrd="1" destOrd="0" presId="urn:microsoft.com/office/officeart/2005/8/layout/hierarchy2"/>
    <dgm:cxn modelId="{1C37E1DC-5A80-4B35-A491-8D773B8AF7FD}" type="presParOf" srcId="{3E96932E-DBC4-4C27-8662-30D58BF580A1}" destId="{D18D9857-6AA0-44A7-A7B1-F84886253E1B}" srcOrd="0" destOrd="0" presId="urn:microsoft.com/office/officeart/2005/8/layout/hierarchy2"/>
    <dgm:cxn modelId="{80BB2A38-698D-4EB8-B6DB-2E1617C290B7}" type="presParOf" srcId="{D18D9857-6AA0-44A7-A7B1-F84886253E1B}" destId="{64EC9905-50BD-49CD-829C-49D5124CF148}" srcOrd="0" destOrd="0" presId="urn:microsoft.com/office/officeart/2005/8/layout/hierarchy2"/>
    <dgm:cxn modelId="{1C5575C7-5D94-44D3-BC24-485E1E1B5F2A}" type="presParOf" srcId="{3E96932E-DBC4-4C27-8662-30D58BF580A1}" destId="{4FF7C2F0-6574-4582-9B82-B7D707D37560}" srcOrd="1" destOrd="0" presId="urn:microsoft.com/office/officeart/2005/8/layout/hierarchy2"/>
    <dgm:cxn modelId="{847544BD-2A51-4500-AEEE-A98FD05BD9F7}" type="presParOf" srcId="{4FF7C2F0-6574-4582-9B82-B7D707D37560}" destId="{CC42B0BE-1F2C-497A-997B-33173FFCE1AC}" srcOrd="0" destOrd="0" presId="urn:microsoft.com/office/officeart/2005/8/layout/hierarchy2"/>
    <dgm:cxn modelId="{0527BA0A-7911-4396-ABD0-14E63A271D98}" type="presParOf" srcId="{4FF7C2F0-6574-4582-9B82-B7D707D37560}" destId="{0CC775D4-EF20-4418-916A-3A63F9310FDF}" srcOrd="1" destOrd="0" presId="urn:microsoft.com/office/officeart/2005/8/layout/hierarchy2"/>
    <dgm:cxn modelId="{B89F563E-1D7B-46BD-8724-4E4E852BA9E2}" type="presParOf" srcId="{0CC775D4-EF20-4418-916A-3A63F9310FDF}" destId="{6A85FFE0-60B7-4D3F-834B-15A94C89AE24}" srcOrd="0" destOrd="0" presId="urn:microsoft.com/office/officeart/2005/8/layout/hierarchy2"/>
    <dgm:cxn modelId="{B8AC7CDE-A244-40DD-A56D-8F51AAE2F950}" type="presParOf" srcId="{6A85FFE0-60B7-4D3F-834B-15A94C89AE24}" destId="{0BEA62F3-A05C-4D58-ADAF-9B2C9D9BF72D}" srcOrd="0" destOrd="0" presId="urn:microsoft.com/office/officeart/2005/8/layout/hierarchy2"/>
    <dgm:cxn modelId="{D4C9ACE9-3819-4DF3-8BF6-D2518DDBD90F}" type="presParOf" srcId="{0CC775D4-EF20-4418-916A-3A63F9310FDF}" destId="{E6630B05-DC02-48F6-A3F3-58539B0B794F}" srcOrd="1" destOrd="0" presId="urn:microsoft.com/office/officeart/2005/8/layout/hierarchy2"/>
    <dgm:cxn modelId="{1A17855E-94E3-4163-9417-C954534B04BB}" type="presParOf" srcId="{E6630B05-DC02-48F6-A3F3-58539B0B794F}" destId="{2E91BC75-C115-4D75-A569-23D94637C7B1}" srcOrd="0" destOrd="0" presId="urn:microsoft.com/office/officeart/2005/8/layout/hierarchy2"/>
    <dgm:cxn modelId="{965F52F8-AFE9-4399-803C-D59893ADC04A}" type="presParOf" srcId="{E6630B05-DC02-48F6-A3F3-58539B0B794F}" destId="{03032DE2-474F-4E6E-BD69-FC6F68B86F5F}" srcOrd="1" destOrd="0" presId="urn:microsoft.com/office/officeart/2005/8/layout/hierarchy2"/>
    <dgm:cxn modelId="{4DFD1AC6-0F7E-4258-902C-2319DCF07EC6}" type="presParOf" srcId="{0CC775D4-EF20-4418-916A-3A63F9310FDF}" destId="{C5E102C9-73C4-454D-823B-8DD8435098CB}" srcOrd="2" destOrd="0" presId="urn:microsoft.com/office/officeart/2005/8/layout/hierarchy2"/>
    <dgm:cxn modelId="{758D44F9-029B-47F9-B9A5-D37235AFBFEC}" type="presParOf" srcId="{C5E102C9-73C4-454D-823B-8DD8435098CB}" destId="{6689CDC7-B802-48B8-AB5A-BB282D78DE27}" srcOrd="0" destOrd="0" presId="urn:microsoft.com/office/officeart/2005/8/layout/hierarchy2"/>
    <dgm:cxn modelId="{716CDE1F-2495-4442-BD96-0EEEF0FC2F10}" type="presParOf" srcId="{0CC775D4-EF20-4418-916A-3A63F9310FDF}" destId="{9F4CD0D0-9102-4C07-9B2C-0D8451681C5B}" srcOrd="3" destOrd="0" presId="urn:microsoft.com/office/officeart/2005/8/layout/hierarchy2"/>
    <dgm:cxn modelId="{54EDBB74-FC4E-415E-97C5-264E1050BF3F}" type="presParOf" srcId="{9F4CD0D0-9102-4C07-9B2C-0D8451681C5B}" destId="{637D27FD-1A38-4478-B3B2-B723465C00C2}" srcOrd="0" destOrd="0" presId="urn:microsoft.com/office/officeart/2005/8/layout/hierarchy2"/>
    <dgm:cxn modelId="{9FE8362B-FC59-470F-B77A-842BA49169B9}" type="presParOf" srcId="{9F4CD0D0-9102-4C07-9B2C-0D8451681C5B}" destId="{C07D72D4-871A-42DC-8956-070EE0B7B4A5}" srcOrd="1" destOrd="0" presId="urn:microsoft.com/office/officeart/2005/8/layout/hierarchy2"/>
    <dgm:cxn modelId="{722E2B25-50A2-4653-B1E0-2912390E72C3}" type="presParOf" srcId="{0CC775D4-EF20-4418-916A-3A63F9310FDF}" destId="{EDACD176-A19D-489C-AAAA-1FF32A35C628}" srcOrd="4" destOrd="0" presId="urn:microsoft.com/office/officeart/2005/8/layout/hierarchy2"/>
    <dgm:cxn modelId="{08B676D1-2746-4FA7-8C9E-22EF02E7A5ED}" type="presParOf" srcId="{EDACD176-A19D-489C-AAAA-1FF32A35C628}" destId="{713E9A2E-969B-4D9C-B27D-E3D895F17C43}" srcOrd="0" destOrd="0" presId="urn:microsoft.com/office/officeart/2005/8/layout/hierarchy2"/>
    <dgm:cxn modelId="{CC8A258D-C218-4A19-BC55-26065D3F64E1}" type="presParOf" srcId="{0CC775D4-EF20-4418-916A-3A63F9310FDF}" destId="{549420D6-7226-456C-A386-E1AA8C57367C}" srcOrd="5" destOrd="0" presId="urn:microsoft.com/office/officeart/2005/8/layout/hierarchy2"/>
    <dgm:cxn modelId="{CD74832B-8DED-448E-89AF-63E883CE0670}" type="presParOf" srcId="{549420D6-7226-456C-A386-E1AA8C57367C}" destId="{8CF1E1E8-97B1-4FBA-82B9-4324D1E90570}" srcOrd="0" destOrd="0" presId="urn:microsoft.com/office/officeart/2005/8/layout/hierarchy2"/>
    <dgm:cxn modelId="{83CECF90-99CF-455C-914B-0B26091639ED}" type="presParOf" srcId="{549420D6-7226-456C-A386-E1AA8C57367C}" destId="{AC2F53A4-4411-4FCC-8776-09CE4411D8C5}" srcOrd="1" destOrd="0" presId="urn:microsoft.com/office/officeart/2005/8/layout/hierarchy2"/>
    <dgm:cxn modelId="{2AC2B648-6483-414B-A953-E8C1E5806DAB}" type="presParOf" srcId="{0CC775D4-EF20-4418-916A-3A63F9310FDF}" destId="{1E4CBF8C-0431-44B0-91B2-DBB21A7AAAD4}" srcOrd="6" destOrd="0" presId="urn:microsoft.com/office/officeart/2005/8/layout/hierarchy2"/>
    <dgm:cxn modelId="{E090C49E-F9A6-42FA-B5DF-416A2A12E913}" type="presParOf" srcId="{1E4CBF8C-0431-44B0-91B2-DBB21A7AAAD4}" destId="{2A8D24C8-CA2F-4B2F-8229-A747B2A520C5}" srcOrd="0" destOrd="0" presId="urn:microsoft.com/office/officeart/2005/8/layout/hierarchy2"/>
    <dgm:cxn modelId="{9CEB0FB0-4D0C-4337-B5F5-E5EAD930DC0B}" type="presParOf" srcId="{0CC775D4-EF20-4418-916A-3A63F9310FDF}" destId="{9290FD26-90C7-41D1-BD6E-80BAB8ADA0CF}" srcOrd="7" destOrd="0" presId="urn:microsoft.com/office/officeart/2005/8/layout/hierarchy2"/>
    <dgm:cxn modelId="{D9EA5130-2687-4135-8941-9A62CA8BE75A}" type="presParOf" srcId="{9290FD26-90C7-41D1-BD6E-80BAB8ADA0CF}" destId="{93BC87B4-5CB2-4DCD-99E8-9DDD8881A89A}" srcOrd="0" destOrd="0" presId="urn:microsoft.com/office/officeart/2005/8/layout/hierarchy2"/>
    <dgm:cxn modelId="{B791AB7B-060A-4C9A-81D0-DA5E9E1334A0}" type="presParOf" srcId="{9290FD26-90C7-41D1-BD6E-80BAB8ADA0CF}" destId="{81D96798-18A7-4B2A-A7F5-FF23EF61FC5B}" srcOrd="1" destOrd="0" presId="urn:microsoft.com/office/officeart/2005/8/layout/hierarchy2"/>
    <dgm:cxn modelId="{5773ABD2-BB9B-4AC9-A066-FBC4ED50DE55}" type="presParOf" srcId="{81D96798-18A7-4B2A-A7F5-FF23EF61FC5B}" destId="{9F66667B-788A-4797-812B-7C6A66F94793}" srcOrd="0" destOrd="0" presId="urn:microsoft.com/office/officeart/2005/8/layout/hierarchy2"/>
    <dgm:cxn modelId="{2BCD49F7-84BB-43AC-AC12-A399538858D1}" type="presParOf" srcId="{9F66667B-788A-4797-812B-7C6A66F94793}" destId="{3558D6EB-ACDD-48F8-8F31-C3C18D9B34B8}" srcOrd="0" destOrd="0" presId="urn:microsoft.com/office/officeart/2005/8/layout/hierarchy2"/>
    <dgm:cxn modelId="{CF67D1C4-CEB3-4581-8BFC-DD8F84795875}" type="presParOf" srcId="{81D96798-18A7-4B2A-A7F5-FF23EF61FC5B}" destId="{5793CBE9-B43B-4EE7-A476-6CFC6B250220}" srcOrd="1" destOrd="0" presId="urn:microsoft.com/office/officeart/2005/8/layout/hierarchy2"/>
    <dgm:cxn modelId="{C65AACD0-C5F6-4835-B0C0-C6C69E0ED727}" type="presParOf" srcId="{5793CBE9-B43B-4EE7-A476-6CFC6B250220}" destId="{6D51BDE9-5105-49E7-9AD2-33A58E01BC40}" srcOrd="0" destOrd="0" presId="urn:microsoft.com/office/officeart/2005/8/layout/hierarchy2"/>
    <dgm:cxn modelId="{179BAD10-9509-49D5-A9F6-B14EB4A58905}" type="presParOf" srcId="{5793CBE9-B43B-4EE7-A476-6CFC6B250220}" destId="{052891D4-9A48-4BAE-B83C-6085C56EBD82}" srcOrd="1" destOrd="0" presId="urn:microsoft.com/office/officeart/2005/8/layout/hierarchy2"/>
    <dgm:cxn modelId="{1970FDD2-EBFB-4104-A756-168F62064819}" type="presParOf" srcId="{3E96932E-DBC4-4C27-8662-30D58BF580A1}" destId="{481CDE60-A4F7-44D0-8B5A-5075BC13BDB9}" srcOrd="2" destOrd="0" presId="urn:microsoft.com/office/officeart/2005/8/layout/hierarchy2"/>
    <dgm:cxn modelId="{3CCFE53D-88EE-4E9E-A2C4-7C3BA07E33C9}" type="presParOf" srcId="{481CDE60-A4F7-44D0-8B5A-5075BC13BDB9}" destId="{578DE182-18C3-4B2C-99FA-D9BE764112FB}" srcOrd="0" destOrd="0" presId="urn:microsoft.com/office/officeart/2005/8/layout/hierarchy2"/>
    <dgm:cxn modelId="{E919C7C1-67DC-40D3-969C-0044D5D16324}" type="presParOf" srcId="{3E96932E-DBC4-4C27-8662-30D58BF580A1}" destId="{8793288E-6E45-45CB-94EB-A4FFF10E7CEF}" srcOrd="3" destOrd="0" presId="urn:microsoft.com/office/officeart/2005/8/layout/hierarchy2"/>
    <dgm:cxn modelId="{A19EB985-BCB1-4926-80AC-AED3D790AC97}" type="presParOf" srcId="{8793288E-6E45-45CB-94EB-A4FFF10E7CEF}" destId="{FA70EADE-D8A5-4655-A079-1C8544C024B2}" srcOrd="0" destOrd="0" presId="urn:microsoft.com/office/officeart/2005/8/layout/hierarchy2"/>
    <dgm:cxn modelId="{945F8F88-89B2-465A-BDD8-F104B078014C}" type="presParOf" srcId="{8793288E-6E45-45CB-94EB-A4FFF10E7CEF}" destId="{63F12C36-00DE-42F2-90B9-0369DC771284}" srcOrd="1" destOrd="0" presId="urn:microsoft.com/office/officeart/2005/8/layout/hierarchy2"/>
    <dgm:cxn modelId="{EA5E1C15-9B47-45E6-9266-6DACDD6466FB}" type="presParOf" srcId="{1AB45977-E2BA-4980-98CD-0B8A0DD6A369}" destId="{C0E6A337-5126-4AC3-A15D-C33B790A968E}" srcOrd="1" destOrd="0" presId="urn:microsoft.com/office/officeart/2005/8/layout/hierarchy2"/>
    <dgm:cxn modelId="{94624CC1-FAEB-4F7D-8C11-7854E61E1E6D}" type="presParOf" srcId="{C0E6A337-5126-4AC3-A15D-C33B790A968E}" destId="{BE8F7116-4B0C-44D9-B2BE-7C2B51CC19A4}" srcOrd="0" destOrd="0" presId="urn:microsoft.com/office/officeart/2005/8/layout/hierarchy2"/>
    <dgm:cxn modelId="{FA90EFFB-9C04-4B2B-8423-1089D75A9BAE}" type="presParOf" srcId="{C0E6A337-5126-4AC3-A15D-C33B790A968E}" destId="{77DA1EB1-D85D-4835-AD0A-8931679B217D}" srcOrd="1" destOrd="0" presId="urn:microsoft.com/office/officeart/2005/8/layout/hierarchy2"/>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03ED87B7-B8A9-4795-AFD6-30540BD7E7EF}" type="doc">
      <dgm:prSet loTypeId="urn:microsoft.com/office/officeart/2009/3/layout/HorizontalOrganizationChart" loCatId="hierarchy" qsTypeId="urn:microsoft.com/office/officeart/2005/8/quickstyle/simple3" qsCatId="simple" csTypeId="urn:microsoft.com/office/officeart/2005/8/colors/accent0_1" csCatId="mainScheme" phldr="1"/>
      <dgm:spPr/>
      <dgm:t>
        <a:bodyPr/>
        <a:lstStyle/>
        <a:p>
          <a:endParaRPr lang="zh-CN" altLang="en-US"/>
        </a:p>
      </dgm:t>
    </dgm:pt>
    <dgm:pt modelId="{E845138B-B1CA-4D02-8962-02D82955D006}">
      <dgm:prSet phldrT="[文本]"/>
      <dgm:spPr>
        <a:solidFill>
          <a:schemeClr val="accent5">
            <a:lumMod val="40000"/>
            <a:lumOff val="60000"/>
          </a:schemeClr>
        </a:solidFill>
      </dgm:spPr>
      <dgm:t>
        <a:bodyPr/>
        <a:lstStyle/>
        <a:p>
          <a:r>
            <a:rPr lang="en-US" altLang="zh-CN"/>
            <a:t>css(</a:t>
          </a:r>
          <a:r>
            <a:rPr lang="zh-CN" altLang="en-US"/>
            <a:t>第三方文件夹</a:t>
          </a:r>
          <a:r>
            <a:rPr lang="en-US" altLang="zh-CN"/>
            <a:t>)</a:t>
          </a:r>
          <a:endParaRPr lang="zh-CN" altLang="en-US"/>
        </a:p>
      </dgm:t>
    </dgm:pt>
    <dgm:pt modelId="{325DA55B-A564-402A-85C3-3FFE69B5CE55}" type="parTrans" cxnId="{0A85AF73-410B-42C8-8EF5-C9A6D226510F}">
      <dgm:prSet/>
      <dgm:spPr/>
      <dgm:t>
        <a:bodyPr/>
        <a:lstStyle/>
        <a:p>
          <a:endParaRPr lang="zh-CN" altLang="en-US"/>
        </a:p>
      </dgm:t>
    </dgm:pt>
    <dgm:pt modelId="{0AFEDFD4-AFE3-4A7B-A00C-1455A6145BA6}" type="sibTrans" cxnId="{0A85AF73-410B-42C8-8EF5-C9A6D226510F}">
      <dgm:prSet/>
      <dgm:spPr/>
      <dgm:t>
        <a:bodyPr/>
        <a:lstStyle/>
        <a:p>
          <a:endParaRPr lang="zh-CN" altLang="en-US"/>
        </a:p>
      </dgm:t>
    </dgm:pt>
    <dgm:pt modelId="{CEA7BE98-288E-4090-8356-F1C3E17963DB}">
      <dgm:prSet phldrT="[文本]"/>
      <dgm:spPr>
        <a:solidFill>
          <a:schemeClr val="accent5">
            <a:lumMod val="40000"/>
            <a:lumOff val="60000"/>
          </a:schemeClr>
        </a:solidFill>
      </dgm:spPr>
      <dgm:t>
        <a:bodyPr/>
        <a:lstStyle/>
        <a:p>
          <a:r>
            <a:rPr lang="en-US" altLang="zh-CN"/>
            <a:t>image(</a:t>
          </a:r>
          <a:r>
            <a:rPr lang="zh-CN" altLang="en-US"/>
            <a:t>第三方文件夹</a:t>
          </a:r>
          <a:r>
            <a:rPr lang="en-US" altLang="zh-CN"/>
            <a:t>)</a:t>
          </a:r>
          <a:endParaRPr lang="zh-CN" altLang="en-US"/>
        </a:p>
      </dgm:t>
    </dgm:pt>
    <dgm:pt modelId="{0EAFA85C-CA39-4A8A-AA16-938867E81E97}" type="parTrans" cxnId="{2E406AD9-3A05-402C-8FF6-4314C4B8B859}">
      <dgm:prSet/>
      <dgm:spPr/>
      <dgm:t>
        <a:bodyPr/>
        <a:lstStyle/>
        <a:p>
          <a:endParaRPr lang="zh-CN" altLang="en-US"/>
        </a:p>
      </dgm:t>
    </dgm:pt>
    <dgm:pt modelId="{6FD52B1F-6488-4B39-B11B-03DAC48E951C}" type="sibTrans" cxnId="{2E406AD9-3A05-402C-8FF6-4314C4B8B859}">
      <dgm:prSet/>
      <dgm:spPr/>
      <dgm:t>
        <a:bodyPr/>
        <a:lstStyle/>
        <a:p>
          <a:endParaRPr lang="zh-CN" altLang="en-US"/>
        </a:p>
      </dgm:t>
    </dgm:pt>
    <dgm:pt modelId="{E24D1E88-5B8F-4950-91C4-9F46B987D768}">
      <dgm:prSet phldrT="[文本]"/>
      <dgm:spPr>
        <a:solidFill>
          <a:schemeClr val="accent5">
            <a:lumMod val="40000"/>
            <a:lumOff val="60000"/>
          </a:schemeClr>
        </a:solidFill>
      </dgm:spPr>
      <dgm:t>
        <a:bodyPr/>
        <a:lstStyle/>
        <a:p>
          <a:r>
            <a:rPr lang="en-US" altLang="zh-CN"/>
            <a:t>images</a:t>
          </a:r>
          <a:endParaRPr lang="zh-CN" altLang="en-US"/>
        </a:p>
      </dgm:t>
    </dgm:pt>
    <dgm:pt modelId="{7CC20310-7D0F-4720-8F08-E0488C04180E}" type="parTrans" cxnId="{8E415946-2EE9-4B15-8778-1E4D7CDB7382}">
      <dgm:prSet/>
      <dgm:spPr/>
      <dgm:t>
        <a:bodyPr/>
        <a:lstStyle/>
        <a:p>
          <a:endParaRPr lang="zh-CN" altLang="en-US"/>
        </a:p>
      </dgm:t>
    </dgm:pt>
    <dgm:pt modelId="{468EE99E-8219-4C86-823B-D2E14E342B5C}" type="sibTrans" cxnId="{8E415946-2EE9-4B15-8778-1E4D7CDB7382}">
      <dgm:prSet/>
      <dgm:spPr/>
      <dgm:t>
        <a:bodyPr/>
        <a:lstStyle/>
        <a:p>
          <a:endParaRPr lang="zh-CN" altLang="en-US"/>
        </a:p>
      </dgm:t>
    </dgm:pt>
    <dgm:pt modelId="{FDB757EE-9354-4A0F-A451-5CAEFE4E2472}">
      <dgm:prSet phldrT="[文本]"/>
      <dgm:spPr>
        <a:solidFill>
          <a:schemeClr val="accent5">
            <a:lumMod val="40000"/>
            <a:lumOff val="60000"/>
          </a:schemeClr>
        </a:solidFill>
      </dgm:spPr>
      <dgm:t>
        <a:bodyPr/>
        <a:lstStyle/>
        <a:p>
          <a:r>
            <a:rPr lang="en-US" altLang="zh-CN"/>
            <a:t>media</a:t>
          </a:r>
          <a:endParaRPr lang="zh-CN" altLang="en-US"/>
        </a:p>
      </dgm:t>
    </dgm:pt>
    <dgm:pt modelId="{32ED83E4-91E0-4B61-801A-DF8380D0A12D}" type="parTrans" cxnId="{396A8BD3-9BE6-4895-AF7C-46891DB9CDC7}">
      <dgm:prSet/>
      <dgm:spPr/>
      <dgm:t>
        <a:bodyPr/>
        <a:lstStyle/>
        <a:p>
          <a:endParaRPr lang="zh-CN" altLang="en-US"/>
        </a:p>
      </dgm:t>
    </dgm:pt>
    <dgm:pt modelId="{28A11B72-13F4-4BD7-B212-442F16CCA637}" type="sibTrans" cxnId="{396A8BD3-9BE6-4895-AF7C-46891DB9CDC7}">
      <dgm:prSet/>
      <dgm:spPr/>
      <dgm:t>
        <a:bodyPr/>
        <a:lstStyle/>
        <a:p>
          <a:endParaRPr lang="zh-CN" altLang="en-US"/>
        </a:p>
      </dgm:t>
    </dgm:pt>
    <dgm:pt modelId="{B80E7FC5-4BAF-47DF-946E-A5B85DD4EB02}">
      <dgm:prSet phldrT="[文本]"/>
      <dgm:spPr>
        <a:solidFill>
          <a:schemeClr val="accent5">
            <a:lumMod val="40000"/>
            <a:lumOff val="60000"/>
          </a:schemeClr>
        </a:solidFill>
      </dgm:spPr>
      <dgm:t>
        <a:bodyPr/>
        <a:lstStyle/>
        <a:p>
          <a:r>
            <a:rPr lang="en-US" altLang="zh-CN"/>
            <a:t>html</a:t>
          </a:r>
          <a:endParaRPr lang="zh-CN" altLang="en-US"/>
        </a:p>
      </dgm:t>
    </dgm:pt>
    <dgm:pt modelId="{33CBEE7D-CFB1-4E63-A6C8-EC2F06C25381}" type="parTrans" cxnId="{629FA948-600E-43C4-A697-F3F22B296D2E}">
      <dgm:prSet/>
      <dgm:spPr/>
      <dgm:t>
        <a:bodyPr/>
        <a:lstStyle/>
        <a:p>
          <a:endParaRPr lang="zh-CN" altLang="en-US"/>
        </a:p>
      </dgm:t>
    </dgm:pt>
    <dgm:pt modelId="{4054F4C6-F16C-4C6F-AFD1-E359555E4280}" type="sibTrans" cxnId="{629FA948-600E-43C4-A697-F3F22B296D2E}">
      <dgm:prSet/>
      <dgm:spPr/>
      <dgm:t>
        <a:bodyPr/>
        <a:lstStyle/>
        <a:p>
          <a:endParaRPr lang="zh-CN" altLang="en-US"/>
        </a:p>
      </dgm:t>
    </dgm:pt>
    <dgm:pt modelId="{2DB6DCE5-D4AE-4F37-AC0D-11E0B356D1EF}">
      <dgm:prSet phldrT="[文本]"/>
      <dgm:spPr>
        <a:solidFill>
          <a:schemeClr val="accent5">
            <a:lumMod val="40000"/>
            <a:lumOff val="60000"/>
          </a:schemeClr>
        </a:solidFill>
      </dgm:spPr>
      <dgm:t>
        <a:bodyPr/>
        <a:lstStyle/>
        <a:p>
          <a:r>
            <a:rPr lang="en-US" altLang="zh-CN"/>
            <a:t>index.html</a:t>
          </a:r>
          <a:endParaRPr lang="zh-CN" altLang="en-US"/>
        </a:p>
      </dgm:t>
    </dgm:pt>
    <dgm:pt modelId="{0EA3C917-177C-44ED-9A10-5EADD10EF410}" type="parTrans" cxnId="{BB667754-94EF-4920-920E-4D0A35B12F37}">
      <dgm:prSet/>
      <dgm:spPr/>
      <dgm:t>
        <a:bodyPr/>
        <a:lstStyle/>
        <a:p>
          <a:endParaRPr lang="zh-CN" altLang="en-US"/>
        </a:p>
      </dgm:t>
    </dgm:pt>
    <dgm:pt modelId="{08138DD6-7B05-48A1-9E29-B24CFB7FA76E}" type="sibTrans" cxnId="{BB667754-94EF-4920-920E-4D0A35B12F37}">
      <dgm:prSet/>
      <dgm:spPr/>
      <dgm:t>
        <a:bodyPr/>
        <a:lstStyle/>
        <a:p>
          <a:endParaRPr lang="zh-CN" altLang="en-US"/>
        </a:p>
      </dgm:t>
    </dgm:pt>
    <dgm:pt modelId="{1C46634A-F5D2-4F4F-AC9F-8FAB0BD320C5}">
      <dgm:prSet phldrT="[文本]"/>
      <dgm:spPr>
        <a:solidFill>
          <a:schemeClr val="accent5">
            <a:lumMod val="40000"/>
            <a:lumOff val="60000"/>
          </a:schemeClr>
        </a:solidFill>
      </dgm:spPr>
      <dgm:t>
        <a:bodyPr/>
        <a:lstStyle/>
        <a:p>
          <a:r>
            <a:rPr lang="en-US" altLang="zh-CN"/>
            <a:t>js(</a:t>
          </a:r>
          <a:r>
            <a:rPr lang="zh-CN" altLang="en-US"/>
            <a:t>第三方文件夹</a:t>
          </a:r>
          <a:r>
            <a:rPr lang="en-US" altLang="zh-CN"/>
            <a:t>)</a:t>
          </a:r>
          <a:endParaRPr lang="zh-CN" altLang="en-US"/>
        </a:p>
      </dgm:t>
    </dgm:pt>
    <dgm:pt modelId="{215AC94B-2EF7-4124-A942-72E2834F95C1}" type="parTrans" cxnId="{912B09F2-9F07-46B0-804C-E88B12DADA2C}">
      <dgm:prSet/>
      <dgm:spPr/>
      <dgm:t>
        <a:bodyPr/>
        <a:lstStyle/>
        <a:p>
          <a:endParaRPr lang="zh-CN" altLang="en-US"/>
        </a:p>
      </dgm:t>
    </dgm:pt>
    <dgm:pt modelId="{F7718E0B-0362-4783-8563-7345D121092A}" type="sibTrans" cxnId="{912B09F2-9F07-46B0-804C-E88B12DADA2C}">
      <dgm:prSet/>
      <dgm:spPr/>
      <dgm:t>
        <a:bodyPr/>
        <a:lstStyle/>
        <a:p>
          <a:endParaRPr lang="zh-CN" altLang="en-US"/>
        </a:p>
      </dgm:t>
    </dgm:pt>
    <dgm:pt modelId="{D4F0EEC7-D4BC-4FB1-BFBE-7C0284D517FD}">
      <dgm:prSet phldrT="[文本]"/>
      <dgm:spPr>
        <a:solidFill>
          <a:schemeClr val="accent5">
            <a:lumMod val="40000"/>
            <a:lumOff val="60000"/>
          </a:schemeClr>
        </a:solidFill>
      </dgm:spPr>
      <dgm:t>
        <a:bodyPr/>
        <a:lstStyle/>
        <a:p>
          <a:r>
            <a:rPr lang="en-US" altLang="zh-CN"/>
            <a:t>firstPage</a:t>
          </a:r>
          <a:endParaRPr lang="zh-CN" altLang="en-US"/>
        </a:p>
      </dgm:t>
    </dgm:pt>
    <dgm:pt modelId="{16CA0B51-E90E-4E15-A4E8-BB965FED9D83}" type="parTrans" cxnId="{8B2E00A6-2132-488D-BBE2-3D1489AAD0E6}">
      <dgm:prSet/>
      <dgm:spPr/>
      <dgm:t>
        <a:bodyPr/>
        <a:lstStyle/>
        <a:p>
          <a:endParaRPr lang="zh-CN" altLang="en-US"/>
        </a:p>
      </dgm:t>
    </dgm:pt>
    <dgm:pt modelId="{3BE6788C-3388-433E-B4FD-69B9D49A0817}" type="sibTrans" cxnId="{8B2E00A6-2132-488D-BBE2-3D1489AAD0E6}">
      <dgm:prSet/>
      <dgm:spPr/>
      <dgm:t>
        <a:bodyPr/>
        <a:lstStyle/>
        <a:p>
          <a:endParaRPr lang="zh-CN" altLang="en-US"/>
        </a:p>
      </dgm:t>
    </dgm:pt>
    <dgm:pt modelId="{42A65126-8DD8-4065-BF43-9006C13B649F}">
      <dgm:prSet phldrT="[文本]"/>
      <dgm:spPr>
        <a:solidFill>
          <a:schemeClr val="accent5">
            <a:lumMod val="40000"/>
            <a:lumOff val="60000"/>
          </a:schemeClr>
        </a:solidFill>
      </dgm:spPr>
      <dgm:t>
        <a:bodyPr/>
        <a:lstStyle/>
        <a:p>
          <a:r>
            <a:rPr lang="en-US" altLang="zh-CN"/>
            <a:t>fubaoshi</a:t>
          </a:r>
          <a:endParaRPr lang="zh-CN" altLang="en-US"/>
        </a:p>
      </dgm:t>
    </dgm:pt>
    <dgm:pt modelId="{19A234DA-D2B6-48F2-850F-446E841FCDDD}" type="parTrans" cxnId="{FBD67F7F-2960-42F5-B8D5-7C6E89274C78}">
      <dgm:prSet/>
      <dgm:spPr/>
      <dgm:t>
        <a:bodyPr/>
        <a:lstStyle/>
        <a:p>
          <a:endParaRPr lang="zh-CN" altLang="en-US"/>
        </a:p>
      </dgm:t>
    </dgm:pt>
    <dgm:pt modelId="{6E00F0F0-A01B-4C59-B089-84E660815600}" type="sibTrans" cxnId="{FBD67F7F-2960-42F5-B8D5-7C6E89274C78}">
      <dgm:prSet/>
      <dgm:spPr/>
      <dgm:t>
        <a:bodyPr/>
        <a:lstStyle/>
        <a:p>
          <a:endParaRPr lang="zh-CN" altLang="en-US"/>
        </a:p>
      </dgm:t>
    </dgm:pt>
    <dgm:pt modelId="{39D91FC2-6F74-4B5D-946D-FEC40FAD6AE6}">
      <dgm:prSet phldrT="[文本]"/>
      <dgm:spPr>
        <a:solidFill>
          <a:schemeClr val="accent5">
            <a:lumMod val="40000"/>
            <a:lumOff val="60000"/>
          </a:schemeClr>
        </a:solidFill>
      </dgm:spPr>
      <dgm:t>
        <a:bodyPr/>
        <a:lstStyle/>
        <a:p>
          <a:r>
            <a:rPr lang="en-US" altLang="zh-CN"/>
            <a:t>huangbinhong</a:t>
          </a:r>
          <a:endParaRPr lang="zh-CN" altLang="en-US"/>
        </a:p>
      </dgm:t>
    </dgm:pt>
    <dgm:pt modelId="{41343D2F-1BFF-46C4-A287-34954BB1F8D1}" type="parTrans" cxnId="{3EBEAE96-9752-4D77-BA89-C3ACBA5295E5}">
      <dgm:prSet/>
      <dgm:spPr/>
      <dgm:t>
        <a:bodyPr/>
        <a:lstStyle/>
        <a:p>
          <a:endParaRPr lang="zh-CN" altLang="en-US"/>
        </a:p>
      </dgm:t>
    </dgm:pt>
    <dgm:pt modelId="{65D09127-C5AA-4E80-BD71-746C76FBD083}" type="sibTrans" cxnId="{3EBEAE96-9752-4D77-BA89-C3ACBA5295E5}">
      <dgm:prSet/>
      <dgm:spPr/>
      <dgm:t>
        <a:bodyPr/>
        <a:lstStyle/>
        <a:p>
          <a:endParaRPr lang="zh-CN" altLang="en-US"/>
        </a:p>
      </dgm:t>
    </dgm:pt>
    <dgm:pt modelId="{BC77C43D-79C1-4A5C-848A-9EECACAEE207}">
      <dgm:prSet phldrT="[文本]"/>
      <dgm:spPr>
        <a:solidFill>
          <a:schemeClr val="accent5">
            <a:lumMod val="40000"/>
            <a:lumOff val="60000"/>
          </a:schemeClr>
        </a:solidFill>
      </dgm:spPr>
      <dgm:t>
        <a:bodyPr/>
        <a:lstStyle/>
        <a:p>
          <a:r>
            <a:rPr lang="en-US" altLang="zh-CN"/>
            <a:t>introduction</a:t>
          </a:r>
          <a:endParaRPr lang="zh-CN" altLang="en-US"/>
        </a:p>
      </dgm:t>
    </dgm:pt>
    <dgm:pt modelId="{20BE9B09-5212-4805-A994-489762DEC709}" type="parTrans" cxnId="{298494AF-C6E2-45D5-AA7C-A6D2139D0504}">
      <dgm:prSet/>
      <dgm:spPr/>
      <dgm:t>
        <a:bodyPr/>
        <a:lstStyle/>
        <a:p>
          <a:endParaRPr lang="zh-CN" altLang="en-US"/>
        </a:p>
      </dgm:t>
    </dgm:pt>
    <dgm:pt modelId="{AA407D17-29E4-4A07-BF13-6ADE2B4E8C14}" type="sibTrans" cxnId="{298494AF-C6E2-45D5-AA7C-A6D2139D0504}">
      <dgm:prSet/>
      <dgm:spPr/>
      <dgm:t>
        <a:bodyPr/>
        <a:lstStyle/>
        <a:p>
          <a:endParaRPr lang="zh-CN" altLang="en-US"/>
        </a:p>
      </dgm:t>
    </dgm:pt>
    <dgm:pt modelId="{65144187-7D2B-4B56-B712-83E170C86D50}">
      <dgm:prSet phldrT="[文本]"/>
      <dgm:spPr>
        <a:solidFill>
          <a:schemeClr val="accent5">
            <a:lumMod val="40000"/>
            <a:lumOff val="60000"/>
          </a:schemeClr>
        </a:solidFill>
      </dgm:spPr>
      <dgm:t>
        <a:bodyPr/>
        <a:lstStyle/>
        <a:p>
          <a:r>
            <a:rPr lang="en-US" altLang="zh-CN"/>
            <a:t>qibaishi</a:t>
          </a:r>
          <a:endParaRPr lang="zh-CN" altLang="en-US"/>
        </a:p>
      </dgm:t>
    </dgm:pt>
    <dgm:pt modelId="{9300E681-BA48-4DC8-B936-851ECB58755F}" type="parTrans" cxnId="{839005DE-67C3-4686-AEA8-125726CF4C09}">
      <dgm:prSet/>
      <dgm:spPr/>
      <dgm:t>
        <a:bodyPr/>
        <a:lstStyle/>
        <a:p>
          <a:endParaRPr lang="zh-CN" altLang="en-US"/>
        </a:p>
      </dgm:t>
    </dgm:pt>
    <dgm:pt modelId="{AE5B6204-3258-415C-B4E6-4C8C6DC66E10}" type="sibTrans" cxnId="{839005DE-67C3-4686-AEA8-125726CF4C09}">
      <dgm:prSet/>
      <dgm:spPr/>
      <dgm:t>
        <a:bodyPr/>
        <a:lstStyle/>
        <a:p>
          <a:endParaRPr lang="zh-CN" altLang="en-US"/>
        </a:p>
      </dgm:t>
    </dgm:pt>
    <dgm:pt modelId="{C1B3BF91-1F8E-438A-8BD0-A69E58C4ABEE}">
      <dgm:prSet phldrT="[文本]"/>
      <dgm:spPr>
        <a:solidFill>
          <a:schemeClr val="accent5">
            <a:lumMod val="40000"/>
            <a:lumOff val="60000"/>
          </a:schemeClr>
        </a:solidFill>
      </dgm:spPr>
      <dgm:t>
        <a:bodyPr/>
        <a:lstStyle/>
        <a:p>
          <a:r>
            <a:rPr lang="en-US" altLang="zh-CN"/>
            <a:t>works</a:t>
          </a:r>
          <a:endParaRPr lang="zh-CN" altLang="en-US"/>
        </a:p>
      </dgm:t>
    </dgm:pt>
    <dgm:pt modelId="{EC548292-753C-4151-B939-D802C284D58E}" type="parTrans" cxnId="{D718FBE8-4FC3-4A4D-8B7D-463976C0EE0A}">
      <dgm:prSet/>
      <dgm:spPr/>
      <dgm:t>
        <a:bodyPr/>
        <a:lstStyle/>
        <a:p>
          <a:endParaRPr lang="zh-CN" altLang="en-US"/>
        </a:p>
      </dgm:t>
    </dgm:pt>
    <dgm:pt modelId="{F5EFED7E-71A1-4965-853B-BAC13A0DA02E}" type="sibTrans" cxnId="{D718FBE8-4FC3-4A4D-8B7D-463976C0EE0A}">
      <dgm:prSet/>
      <dgm:spPr/>
      <dgm:t>
        <a:bodyPr/>
        <a:lstStyle/>
        <a:p>
          <a:endParaRPr lang="zh-CN" altLang="en-US"/>
        </a:p>
      </dgm:t>
    </dgm:pt>
    <dgm:pt modelId="{2E7E3AB0-F20E-4DDF-8C1E-49BD2DA6E588}">
      <dgm:prSet phldrT="[文本]"/>
      <dgm:spPr>
        <a:solidFill>
          <a:schemeClr val="accent5">
            <a:lumMod val="40000"/>
            <a:lumOff val="60000"/>
          </a:schemeClr>
        </a:solidFill>
      </dgm:spPr>
      <dgm:t>
        <a:bodyPr/>
        <a:lstStyle/>
        <a:p>
          <a:r>
            <a:rPr lang="en-US" altLang="zh-CN"/>
            <a:t>zhangdaqian</a:t>
          </a:r>
          <a:endParaRPr lang="zh-CN" altLang="en-US"/>
        </a:p>
      </dgm:t>
    </dgm:pt>
    <dgm:pt modelId="{A86F7E14-7863-4378-B3DD-F3D8999A7509}" type="parTrans" cxnId="{E3C508D1-F772-4B98-A2CB-72A38D0DA538}">
      <dgm:prSet/>
      <dgm:spPr/>
      <dgm:t>
        <a:bodyPr/>
        <a:lstStyle/>
        <a:p>
          <a:endParaRPr lang="zh-CN" altLang="en-US"/>
        </a:p>
      </dgm:t>
    </dgm:pt>
    <dgm:pt modelId="{A1D37780-E4A7-4110-A251-D61E87402A6D}" type="sibTrans" cxnId="{E3C508D1-F772-4B98-A2CB-72A38D0DA538}">
      <dgm:prSet/>
      <dgm:spPr/>
      <dgm:t>
        <a:bodyPr/>
        <a:lstStyle/>
        <a:p>
          <a:endParaRPr lang="zh-CN" altLang="en-US"/>
        </a:p>
      </dgm:t>
    </dgm:pt>
    <dgm:pt modelId="{B54F95DE-E1A6-4321-B70F-5311D952A5F8}">
      <dgm:prSet phldrT="[文本]"/>
      <dgm:spPr>
        <a:solidFill>
          <a:schemeClr val="accent5">
            <a:lumMod val="40000"/>
            <a:lumOff val="60000"/>
          </a:schemeClr>
        </a:solidFill>
      </dgm:spPr>
      <dgm:t>
        <a:bodyPr/>
        <a:lstStyle/>
        <a:p>
          <a:r>
            <a:rPr lang="en-US" altLang="zh-CN"/>
            <a:t>bgmusic.mp3</a:t>
          </a:r>
          <a:endParaRPr lang="zh-CN" altLang="en-US"/>
        </a:p>
      </dgm:t>
    </dgm:pt>
    <dgm:pt modelId="{7ED4FC5E-59F2-43E7-B883-07854F66F90A}" type="parTrans" cxnId="{21617E9F-4935-45CC-B2A9-7EE63F30B9A2}">
      <dgm:prSet/>
      <dgm:spPr/>
      <dgm:t>
        <a:bodyPr/>
        <a:lstStyle/>
        <a:p>
          <a:endParaRPr lang="zh-CN" altLang="en-US"/>
        </a:p>
      </dgm:t>
    </dgm:pt>
    <dgm:pt modelId="{274C3FF4-B4A0-4C91-88DA-37266F1EF894}" type="sibTrans" cxnId="{21617E9F-4935-45CC-B2A9-7EE63F30B9A2}">
      <dgm:prSet/>
      <dgm:spPr/>
      <dgm:t>
        <a:bodyPr/>
        <a:lstStyle/>
        <a:p>
          <a:endParaRPr lang="zh-CN" altLang="en-US"/>
        </a:p>
      </dgm:t>
    </dgm:pt>
    <dgm:pt modelId="{AF5A4C10-6DC5-44BB-810A-ED19517D236F}">
      <dgm:prSet phldrT="[文本]"/>
      <dgm:spPr>
        <a:solidFill>
          <a:schemeClr val="accent5">
            <a:lumMod val="40000"/>
            <a:lumOff val="60000"/>
          </a:schemeClr>
        </a:solidFill>
      </dgm:spPr>
      <dgm:t>
        <a:bodyPr/>
        <a:lstStyle/>
        <a:p>
          <a:r>
            <a:rPr lang="en-US" altLang="zh-CN"/>
            <a:t>intro.mp4</a:t>
          </a:r>
          <a:endParaRPr lang="zh-CN" altLang="en-US"/>
        </a:p>
      </dgm:t>
    </dgm:pt>
    <dgm:pt modelId="{B23AEBA5-500F-4DF9-8890-91B527F6F1A9}" type="parTrans" cxnId="{29984FD0-DB37-4374-A059-69551CDC326E}">
      <dgm:prSet/>
      <dgm:spPr/>
      <dgm:t>
        <a:bodyPr/>
        <a:lstStyle/>
        <a:p>
          <a:endParaRPr lang="zh-CN" altLang="en-US"/>
        </a:p>
      </dgm:t>
    </dgm:pt>
    <dgm:pt modelId="{CEC98563-B72A-4FCD-AD01-FFE1D1E7F425}" type="sibTrans" cxnId="{29984FD0-DB37-4374-A059-69551CDC326E}">
      <dgm:prSet/>
      <dgm:spPr/>
      <dgm:t>
        <a:bodyPr/>
        <a:lstStyle/>
        <a:p>
          <a:endParaRPr lang="zh-CN" altLang="en-US"/>
        </a:p>
      </dgm:t>
    </dgm:pt>
    <dgm:pt modelId="{837422DF-D7A2-41ED-92AF-4AB9DB0F2FE1}">
      <dgm:prSet phldrT="[文本]"/>
      <dgm:spPr>
        <a:solidFill>
          <a:schemeClr val="accent5">
            <a:lumMod val="40000"/>
            <a:lumOff val="60000"/>
          </a:schemeClr>
        </a:solidFill>
      </dgm:spPr>
      <dgm:t>
        <a:bodyPr/>
        <a:lstStyle/>
        <a:p>
          <a:r>
            <a:rPr lang="en-US" altLang="zh-CN"/>
            <a:t>title.swf</a:t>
          </a:r>
          <a:endParaRPr lang="zh-CN" altLang="en-US"/>
        </a:p>
      </dgm:t>
    </dgm:pt>
    <dgm:pt modelId="{9D568127-F1C2-47D5-A8F4-095AE4325F76}" type="parTrans" cxnId="{596426CA-DF95-44FF-A16D-4C05875A96B8}">
      <dgm:prSet/>
      <dgm:spPr/>
      <dgm:t>
        <a:bodyPr/>
        <a:lstStyle/>
        <a:p>
          <a:endParaRPr lang="zh-CN" altLang="en-US"/>
        </a:p>
      </dgm:t>
    </dgm:pt>
    <dgm:pt modelId="{0D8850B4-C7EC-443D-A8A0-7E28ACB69F60}" type="sibTrans" cxnId="{596426CA-DF95-44FF-A16D-4C05875A96B8}">
      <dgm:prSet/>
      <dgm:spPr/>
      <dgm:t>
        <a:bodyPr/>
        <a:lstStyle/>
        <a:p>
          <a:endParaRPr lang="zh-CN" altLang="en-US"/>
        </a:p>
      </dgm:t>
    </dgm:pt>
    <dgm:pt modelId="{CC978E09-356B-485E-B457-0C121235F134}">
      <dgm:prSet phldrT="[文本]"/>
      <dgm:spPr>
        <a:solidFill>
          <a:schemeClr val="accent5">
            <a:lumMod val="40000"/>
            <a:lumOff val="60000"/>
          </a:schemeClr>
        </a:solidFill>
      </dgm:spPr>
      <dgm:t>
        <a:bodyPr/>
        <a:lstStyle/>
        <a:p>
          <a:r>
            <a:rPr lang="en-US" altLang="zh-CN"/>
            <a:t>Script</a:t>
          </a:r>
          <a:endParaRPr lang="zh-CN" altLang="en-US"/>
        </a:p>
      </dgm:t>
    </dgm:pt>
    <dgm:pt modelId="{5597BDEF-FFC9-4FCB-815B-6BBBA9C5A258}" type="parTrans" cxnId="{C97114F3-B66F-47C2-A52F-61B014189169}">
      <dgm:prSet/>
      <dgm:spPr/>
      <dgm:t>
        <a:bodyPr/>
        <a:lstStyle/>
        <a:p>
          <a:endParaRPr lang="zh-CN" altLang="en-US"/>
        </a:p>
      </dgm:t>
    </dgm:pt>
    <dgm:pt modelId="{4308AF9A-036E-47DE-BF1B-EAE597A536B4}" type="sibTrans" cxnId="{C97114F3-B66F-47C2-A52F-61B014189169}">
      <dgm:prSet/>
      <dgm:spPr/>
      <dgm:t>
        <a:bodyPr/>
        <a:lstStyle/>
        <a:p>
          <a:endParaRPr lang="zh-CN" altLang="en-US"/>
        </a:p>
      </dgm:t>
    </dgm:pt>
    <dgm:pt modelId="{53520F5A-8ADD-4A0B-AC48-A8A910EF2D40}">
      <dgm:prSet phldrT="[文本]"/>
      <dgm:spPr>
        <a:solidFill>
          <a:schemeClr val="accent5">
            <a:lumMod val="40000"/>
            <a:lumOff val="60000"/>
          </a:schemeClr>
        </a:solidFill>
      </dgm:spPr>
      <dgm:t>
        <a:bodyPr/>
        <a:lstStyle/>
        <a:p>
          <a:r>
            <a:rPr lang="en-US" altLang="zh-CN"/>
            <a:t>*.html</a:t>
          </a:r>
          <a:endParaRPr lang="zh-CN" altLang="en-US"/>
        </a:p>
      </dgm:t>
    </dgm:pt>
    <dgm:pt modelId="{E1EDE49F-7C31-403F-8DFC-1D8E2CD11618}" type="parTrans" cxnId="{B2B0F29D-CB91-48C6-9E03-B26361541D41}">
      <dgm:prSet/>
      <dgm:spPr/>
      <dgm:t>
        <a:bodyPr/>
        <a:lstStyle/>
        <a:p>
          <a:endParaRPr lang="zh-CN" altLang="en-US"/>
        </a:p>
      </dgm:t>
    </dgm:pt>
    <dgm:pt modelId="{7F857A6D-B45E-49AA-8110-C30A432F7FDE}" type="sibTrans" cxnId="{B2B0F29D-CB91-48C6-9E03-B26361541D41}">
      <dgm:prSet/>
      <dgm:spPr/>
      <dgm:t>
        <a:bodyPr/>
        <a:lstStyle/>
        <a:p>
          <a:endParaRPr lang="zh-CN" altLang="en-US"/>
        </a:p>
      </dgm:t>
    </dgm:pt>
    <dgm:pt modelId="{697EDB47-2DFC-4BA5-8FBC-EA7A9211D727}">
      <dgm:prSet phldrT="[文本]"/>
      <dgm:spPr>
        <a:solidFill>
          <a:schemeClr val="accent5">
            <a:lumMod val="40000"/>
            <a:lumOff val="60000"/>
          </a:schemeClr>
        </a:solidFill>
      </dgm:spPr>
      <dgm:t>
        <a:bodyPr/>
        <a:lstStyle/>
        <a:p>
          <a:r>
            <a:rPr lang="en-US" altLang="zh-CN"/>
            <a:t>*.css</a:t>
          </a:r>
          <a:endParaRPr lang="zh-CN" altLang="en-US"/>
        </a:p>
      </dgm:t>
    </dgm:pt>
    <dgm:pt modelId="{1D05FE34-1406-490A-9C15-1DDD9AE43226}" type="parTrans" cxnId="{28795538-F163-40C1-91AF-37A7F5B0220D}">
      <dgm:prSet/>
      <dgm:spPr/>
      <dgm:t>
        <a:bodyPr/>
        <a:lstStyle/>
        <a:p>
          <a:endParaRPr lang="zh-CN" altLang="en-US"/>
        </a:p>
      </dgm:t>
    </dgm:pt>
    <dgm:pt modelId="{4AE8FFDA-6783-412E-A162-41CC1BE79BED}" type="sibTrans" cxnId="{28795538-F163-40C1-91AF-37A7F5B0220D}">
      <dgm:prSet/>
      <dgm:spPr/>
      <dgm:t>
        <a:bodyPr/>
        <a:lstStyle/>
        <a:p>
          <a:endParaRPr lang="zh-CN" altLang="en-US"/>
        </a:p>
      </dgm:t>
    </dgm:pt>
    <dgm:pt modelId="{82D67305-99BB-4619-A606-B2FF6DC93F7D}">
      <dgm:prSet phldrT="[文本]"/>
      <dgm:spPr>
        <a:solidFill>
          <a:schemeClr val="accent5">
            <a:lumMod val="40000"/>
            <a:lumOff val="60000"/>
          </a:schemeClr>
        </a:solidFill>
      </dgm:spPr>
      <dgm:t>
        <a:bodyPr/>
        <a:lstStyle/>
        <a:p>
          <a:r>
            <a:rPr lang="zh-CN" altLang="en-US"/>
            <a:t>根目录</a:t>
          </a:r>
        </a:p>
      </dgm:t>
    </dgm:pt>
    <dgm:pt modelId="{08439AF5-CBFA-43AE-93EA-3C2CFBC54A1A}" type="parTrans" cxnId="{9FAF7CBC-C439-4164-B12F-2B60243AA0DA}">
      <dgm:prSet/>
      <dgm:spPr/>
      <dgm:t>
        <a:bodyPr/>
        <a:lstStyle/>
        <a:p>
          <a:endParaRPr lang="zh-CN" altLang="en-US"/>
        </a:p>
      </dgm:t>
    </dgm:pt>
    <dgm:pt modelId="{866C993F-FC7E-44CE-B536-FB39C0FAB6C7}" type="sibTrans" cxnId="{9FAF7CBC-C439-4164-B12F-2B60243AA0DA}">
      <dgm:prSet/>
      <dgm:spPr/>
      <dgm:t>
        <a:bodyPr/>
        <a:lstStyle/>
        <a:p>
          <a:endParaRPr lang="zh-CN" altLang="en-US"/>
        </a:p>
      </dgm:t>
    </dgm:pt>
    <dgm:pt modelId="{6BF54F92-F281-4438-83C8-65B4B36AB3BA}">
      <dgm:prSet/>
      <dgm:spPr>
        <a:noFill/>
        <a:ln>
          <a:noFill/>
        </a:ln>
      </dgm:spPr>
      <dgm:t>
        <a:bodyPr/>
        <a:lstStyle/>
        <a:p>
          <a:r>
            <a:rPr lang="zh-CN"/>
            <a:t>图（</a:t>
          </a:r>
          <a:r>
            <a:rPr lang="en-US" altLang="zh-CN"/>
            <a:t>2</a:t>
          </a:r>
          <a:r>
            <a:rPr lang="zh-CN"/>
            <a:t>）</a:t>
          </a:r>
          <a:r>
            <a:rPr lang="zh-CN" altLang="en-US"/>
            <a:t>文件组织结构示意图</a:t>
          </a:r>
          <a:endParaRPr lang="zh-CN"/>
        </a:p>
      </dgm:t>
    </dgm:pt>
    <dgm:pt modelId="{772D4C9B-B1DD-436F-9674-7928D267B1C4}" type="parTrans" cxnId="{88A047D6-B376-4DD3-AED7-41BC4F2C27E8}">
      <dgm:prSet/>
      <dgm:spPr/>
      <dgm:t>
        <a:bodyPr/>
        <a:lstStyle/>
        <a:p>
          <a:endParaRPr lang="zh-CN" altLang="en-US"/>
        </a:p>
      </dgm:t>
    </dgm:pt>
    <dgm:pt modelId="{6B42A151-6F8D-4165-83B3-2A9492EAE373}" type="sibTrans" cxnId="{88A047D6-B376-4DD3-AED7-41BC4F2C27E8}">
      <dgm:prSet/>
      <dgm:spPr/>
      <dgm:t>
        <a:bodyPr/>
        <a:lstStyle/>
        <a:p>
          <a:endParaRPr lang="zh-CN" altLang="en-US"/>
        </a:p>
      </dgm:t>
    </dgm:pt>
    <dgm:pt modelId="{79433DF6-E986-474E-A4CD-9B126F2E0CAE}" type="pres">
      <dgm:prSet presAssocID="{03ED87B7-B8A9-4795-AFD6-30540BD7E7EF}" presName="hierChild1" presStyleCnt="0">
        <dgm:presLayoutVars>
          <dgm:orgChart val="1"/>
          <dgm:chPref val="1"/>
          <dgm:dir/>
          <dgm:animOne val="branch"/>
          <dgm:animLvl val="lvl"/>
          <dgm:resizeHandles/>
        </dgm:presLayoutVars>
      </dgm:prSet>
      <dgm:spPr/>
      <dgm:t>
        <a:bodyPr/>
        <a:lstStyle/>
        <a:p>
          <a:endParaRPr lang="zh-CN" altLang="en-US"/>
        </a:p>
      </dgm:t>
    </dgm:pt>
    <dgm:pt modelId="{685D2ADE-CFF8-40DF-A6F5-4BC9FD441EC9}" type="pres">
      <dgm:prSet presAssocID="{82D67305-99BB-4619-A606-B2FF6DC93F7D}" presName="hierRoot1" presStyleCnt="0">
        <dgm:presLayoutVars>
          <dgm:hierBranch val="init"/>
        </dgm:presLayoutVars>
      </dgm:prSet>
      <dgm:spPr/>
      <dgm:t>
        <a:bodyPr/>
        <a:lstStyle/>
        <a:p>
          <a:endParaRPr lang="zh-CN" altLang="en-US"/>
        </a:p>
      </dgm:t>
    </dgm:pt>
    <dgm:pt modelId="{6F4A59B3-BF45-4BE9-A153-FE14468AB70C}" type="pres">
      <dgm:prSet presAssocID="{82D67305-99BB-4619-A606-B2FF6DC93F7D}" presName="rootComposite1" presStyleCnt="0"/>
      <dgm:spPr/>
      <dgm:t>
        <a:bodyPr/>
        <a:lstStyle/>
        <a:p>
          <a:endParaRPr lang="zh-CN" altLang="en-US"/>
        </a:p>
      </dgm:t>
    </dgm:pt>
    <dgm:pt modelId="{5DE62C0A-CBF4-4637-8083-1931E34227F2}" type="pres">
      <dgm:prSet presAssocID="{82D67305-99BB-4619-A606-B2FF6DC93F7D}" presName="rootText1" presStyleLbl="node0" presStyleIdx="0" presStyleCnt="2">
        <dgm:presLayoutVars>
          <dgm:chPref val="3"/>
        </dgm:presLayoutVars>
      </dgm:prSet>
      <dgm:spPr/>
      <dgm:t>
        <a:bodyPr/>
        <a:lstStyle/>
        <a:p>
          <a:endParaRPr lang="zh-CN" altLang="en-US"/>
        </a:p>
      </dgm:t>
    </dgm:pt>
    <dgm:pt modelId="{D69179EB-DF0B-418F-A972-96BDCD573E56}" type="pres">
      <dgm:prSet presAssocID="{82D67305-99BB-4619-A606-B2FF6DC93F7D}" presName="rootConnector1" presStyleLbl="node1" presStyleIdx="0" presStyleCnt="0"/>
      <dgm:spPr/>
      <dgm:t>
        <a:bodyPr/>
        <a:lstStyle/>
        <a:p>
          <a:endParaRPr lang="zh-CN" altLang="en-US"/>
        </a:p>
      </dgm:t>
    </dgm:pt>
    <dgm:pt modelId="{CDB8AA50-4DEB-43C1-895E-A89C409E91C1}" type="pres">
      <dgm:prSet presAssocID="{82D67305-99BB-4619-A606-B2FF6DC93F7D}" presName="hierChild2" presStyleCnt="0"/>
      <dgm:spPr/>
      <dgm:t>
        <a:bodyPr/>
        <a:lstStyle/>
        <a:p>
          <a:endParaRPr lang="zh-CN" altLang="en-US"/>
        </a:p>
      </dgm:t>
    </dgm:pt>
    <dgm:pt modelId="{5DA2A180-7837-4031-9290-E0C3D90EDBE6}" type="pres">
      <dgm:prSet presAssocID="{7CC20310-7D0F-4720-8F08-E0488C04180E}" presName="Name64" presStyleLbl="parChTrans1D2" presStyleIdx="0" presStyleCnt="7"/>
      <dgm:spPr/>
      <dgm:t>
        <a:bodyPr/>
        <a:lstStyle/>
        <a:p>
          <a:endParaRPr lang="zh-CN" altLang="en-US"/>
        </a:p>
      </dgm:t>
    </dgm:pt>
    <dgm:pt modelId="{4FF57CBD-6042-4187-950A-284C8047685B}" type="pres">
      <dgm:prSet presAssocID="{E24D1E88-5B8F-4950-91C4-9F46B987D768}" presName="hierRoot2" presStyleCnt="0">
        <dgm:presLayoutVars>
          <dgm:hierBranch val="init"/>
        </dgm:presLayoutVars>
      </dgm:prSet>
      <dgm:spPr/>
      <dgm:t>
        <a:bodyPr/>
        <a:lstStyle/>
        <a:p>
          <a:endParaRPr lang="zh-CN" altLang="en-US"/>
        </a:p>
      </dgm:t>
    </dgm:pt>
    <dgm:pt modelId="{142F25C2-ECB4-4533-BE09-ADB384B9F75A}" type="pres">
      <dgm:prSet presAssocID="{E24D1E88-5B8F-4950-91C4-9F46B987D768}" presName="rootComposite" presStyleCnt="0"/>
      <dgm:spPr/>
      <dgm:t>
        <a:bodyPr/>
        <a:lstStyle/>
        <a:p>
          <a:endParaRPr lang="zh-CN" altLang="en-US"/>
        </a:p>
      </dgm:t>
    </dgm:pt>
    <dgm:pt modelId="{39DF3335-9CB6-4317-8090-6DE030347958}" type="pres">
      <dgm:prSet presAssocID="{E24D1E88-5B8F-4950-91C4-9F46B987D768}" presName="rootText" presStyleLbl="node2" presStyleIdx="0" presStyleCnt="7">
        <dgm:presLayoutVars>
          <dgm:chPref val="3"/>
        </dgm:presLayoutVars>
      </dgm:prSet>
      <dgm:spPr/>
      <dgm:t>
        <a:bodyPr/>
        <a:lstStyle/>
        <a:p>
          <a:endParaRPr lang="zh-CN" altLang="en-US"/>
        </a:p>
      </dgm:t>
    </dgm:pt>
    <dgm:pt modelId="{6D2103EF-7E8B-4B3D-9378-FCA48F283AA5}" type="pres">
      <dgm:prSet presAssocID="{E24D1E88-5B8F-4950-91C4-9F46B987D768}" presName="rootConnector" presStyleLbl="node2" presStyleIdx="0" presStyleCnt="7"/>
      <dgm:spPr/>
      <dgm:t>
        <a:bodyPr/>
        <a:lstStyle/>
        <a:p>
          <a:endParaRPr lang="zh-CN" altLang="en-US"/>
        </a:p>
      </dgm:t>
    </dgm:pt>
    <dgm:pt modelId="{5BE4440E-6D54-4E1A-B1BA-70C9D27B690C}" type="pres">
      <dgm:prSet presAssocID="{E24D1E88-5B8F-4950-91C4-9F46B987D768}" presName="hierChild4" presStyleCnt="0"/>
      <dgm:spPr/>
      <dgm:t>
        <a:bodyPr/>
        <a:lstStyle/>
        <a:p>
          <a:endParaRPr lang="zh-CN" altLang="en-US"/>
        </a:p>
      </dgm:t>
    </dgm:pt>
    <dgm:pt modelId="{32F87E50-113A-44E8-A916-642F5EE3098A}" type="pres">
      <dgm:prSet presAssocID="{16CA0B51-E90E-4E15-A4E8-BB965FED9D83}" presName="Name64" presStyleLbl="parChTrans1D3" presStyleIdx="0" presStyleCnt="13"/>
      <dgm:spPr/>
      <dgm:t>
        <a:bodyPr/>
        <a:lstStyle/>
        <a:p>
          <a:endParaRPr lang="zh-CN" altLang="en-US"/>
        </a:p>
      </dgm:t>
    </dgm:pt>
    <dgm:pt modelId="{70CBB3F8-4B98-422D-87BD-D0CAE52A05C0}" type="pres">
      <dgm:prSet presAssocID="{D4F0EEC7-D4BC-4FB1-BFBE-7C0284D517FD}" presName="hierRoot2" presStyleCnt="0">
        <dgm:presLayoutVars>
          <dgm:hierBranch val="init"/>
        </dgm:presLayoutVars>
      </dgm:prSet>
      <dgm:spPr/>
      <dgm:t>
        <a:bodyPr/>
        <a:lstStyle/>
        <a:p>
          <a:endParaRPr lang="zh-CN" altLang="en-US"/>
        </a:p>
      </dgm:t>
    </dgm:pt>
    <dgm:pt modelId="{452451CA-D1EA-4D62-B57F-5AA3D17BB5EA}" type="pres">
      <dgm:prSet presAssocID="{D4F0EEC7-D4BC-4FB1-BFBE-7C0284D517FD}" presName="rootComposite" presStyleCnt="0"/>
      <dgm:spPr/>
      <dgm:t>
        <a:bodyPr/>
        <a:lstStyle/>
        <a:p>
          <a:endParaRPr lang="zh-CN" altLang="en-US"/>
        </a:p>
      </dgm:t>
    </dgm:pt>
    <dgm:pt modelId="{6CFC5BD8-3E16-46B7-ACF8-4A4BD7F05DD1}" type="pres">
      <dgm:prSet presAssocID="{D4F0EEC7-D4BC-4FB1-BFBE-7C0284D517FD}" presName="rootText" presStyleLbl="node3" presStyleIdx="0" presStyleCnt="13">
        <dgm:presLayoutVars>
          <dgm:chPref val="3"/>
        </dgm:presLayoutVars>
      </dgm:prSet>
      <dgm:spPr/>
      <dgm:t>
        <a:bodyPr/>
        <a:lstStyle/>
        <a:p>
          <a:endParaRPr lang="zh-CN" altLang="en-US"/>
        </a:p>
      </dgm:t>
    </dgm:pt>
    <dgm:pt modelId="{C31A0EC1-B210-4354-8631-54BB69CF4C2C}" type="pres">
      <dgm:prSet presAssocID="{D4F0EEC7-D4BC-4FB1-BFBE-7C0284D517FD}" presName="rootConnector" presStyleLbl="node3" presStyleIdx="0" presStyleCnt="13"/>
      <dgm:spPr/>
      <dgm:t>
        <a:bodyPr/>
        <a:lstStyle/>
        <a:p>
          <a:endParaRPr lang="zh-CN" altLang="en-US"/>
        </a:p>
      </dgm:t>
    </dgm:pt>
    <dgm:pt modelId="{59651AFA-D8E4-4794-BB00-0599B91352F6}" type="pres">
      <dgm:prSet presAssocID="{D4F0EEC7-D4BC-4FB1-BFBE-7C0284D517FD}" presName="hierChild4" presStyleCnt="0"/>
      <dgm:spPr/>
      <dgm:t>
        <a:bodyPr/>
        <a:lstStyle/>
        <a:p>
          <a:endParaRPr lang="zh-CN" altLang="en-US"/>
        </a:p>
      </dgm:t>
    </dgm:pt>
    <dgm:pt modelId="{AC8ABBE2-CB28-4B77-B992-B2190F4DA4FF}" type="pres">
      <dgm:prSet presAssocID="{D4F0EEC7-D4BC-4FB1-BFBE-7C0284D517FD}" presName="hierChild5" presStyleCnt="0"/>
      <dgm:spPr/>
      <dgm:t>
        <a:bodyPr/>
        <a:lstStyle/>
        <a:p>
          <a:endParaRPr lang="zh-CN" altLang="en-US"/>
        </a:p>
      </dgm:t>
    </dgm:pt>
    <dgm:pt modelId="{2F5EFD2F-7C50-4D41-BB66-799611A1BC90}" type="pres">
      <dgm:prSet presAssocID="{19A234DA-D2B6-48F2-850F-446E841FCDDD}" presName="Name64" presStyleLbl="parChTrans1D3" presStyleIdx="1" presStyleCnt="13"/>
      <dgm:spPr/>
      <dgm:t>
        <a:bodyPr/>
        <a:lstStyle/>
        <a:p>
          <a:endParaRPr lang="zh-CN" altLang="en-US"/>
        </a:p>
      </dgm:t>
    </dgm:pt>
    <dgm:pt modelId="{F0214300-66EE-4622-A10C-3D6D6675CEC6}" type="pres">
      <dgm:prSet presAssocID="{42A65126-8DD8-4065-BF43-9006C13B649F}" presName="hierRoot2" presStyleCnt="0">
        <dgm:presLayoutVars>
          <dgm:hierBranch val="init"/>
        </dgm:presLayoutVars>
      </dgm:prSet>
      <dgm:spPr/>
      <dgm:t>
        <a:bodyPr/>
        <a:lstStyle/>
        <a:p>
          <a:endParaRPr lang="zh-CN" altLang="en-US"/>
        </a:p>
      </dgm:t>
    </dgm:pt>
    <dgm:pt modelId="{6ED435D3-4BA8-4031-B4E2-7BA127AE8380}" type="pres">
      <dgm:prSet presAssocID="{42A65126-8DD8-4065-BF43-9006C13B649F}" presName="rootComposite" presStyleCnt="0"/>
      <dgm:spPr/>
      <dgm:t>
        <a:bodyPr/>
        <a:lstStyle/>
        <a:p>
          <a:endParaRPr lang="zh-CN" altLang="en-US"/>
        </a:p>
      </dgm:t>
    </dgm:pt>
    <dgm:pt modelId="{965DFEEF-C9E8-4539-8DA6-CC8956470CD8}" type="pres">
      <dgm:prSet presAssocID="{42A65126-8DD8-4065-BF43-9006C13B649F}" presName="rootText" presStyleLbl="node3" presStyleIdx="1" presStyleCnt="13">
        <dgm:presLayoutVars>
          <dgm:chPref val="3"/>
        </dgm:presLayoutVars>
      </dgm:prSet>
      <dgm:spPr/>
      <dgm:t>
        <a:bodyPr/>
        <a:lstStyle/>
        <a:p>
          <a:endParaRPr lang="zh-CN" altLang="en-US"/>
        </a:p>
      </dgm:t>
    </dgm:pt>
    <dgm:pt modelId="{94D2D148-D0CE-409D-BE8B-96CB2A99F394}" type="pres">
      <dgm:prSet presAssocID="{42A65126-8DD8-4065-BF43-9006C13B649F}" presName="rootConnector" presStyleLbl="node3" presStyleIdx="1" presStyleCnt="13"/>
      <dgm:spPr/>
      <dgm:t>
        <a:bodyPr/>
        <a:lstStyle/>
        <a:p>
          <a:endParaRPr lang="zh-CN" altLang="en-US"/>
        </a:p>
      </dgm:t>
    </dgm:pt>
    <dgm:pt modelId="{3A9B696E-D1ED-48AC-8F8B-B33158F518A2}" type="pres">
      <dgm:prSet presAssocID="{42A65126-8DD8-4065-BF43-9006C13B649F}" presName="hierChild4" presStyleCnt="0"/>
      <dgm:spPr/>
      <dgm:t>
        <a:bodyPr/>
        <a:lstStyle/>
        <a:p>
          <a:endParaRPr lang="zh-CN" altLang="en-US"/>
        </a:p>
      </dgm:t>
    </dgm:pt>
    <dgm:pt modelId="{95EE975F-524D-46FC-A2F4-103D3A19E8EA}" type="pres">
      <dgm:prSet presAssocID="{42A65126-8DD8-4065-BF43-9006C13B649F}" presName="hierChild5" presStyleCnt="0"/>
      <dgm:spPr/>
      <dgm:t>
        <a:bodyPr/>
        <a:lstStyle/>
        <a:p>
          <a:endParaRPr lang="zh-CN" altLang="en-US"/>
        </a:p>
      </dgm:t>
    </dgm:pt>
    <dgm:pt modelId="{5AF0DAB3-0DA1-4003-8EC2-83253A4B6A7C}" type="pres">
      <dgm:prSet presAssocID="{41343D2F-1BFF-46C4-A287-34954BB1F8D1}" presName="Name64" presStyleLbl="parChTrans1D3" presStyleIdx="2" presStyleCnt="13"/>
      <dgm:spPr/>
      <dgm:t>
        <a:bodyPr/>
        <a:lstStyle/>
        <a:p>
          <a:endParaRPr lang="zh-CN" altLang="en-US"/>
        </a:p>
      </dgm:t>
    </dgm:pt>
    <dgm:pt modelId="{B42A3406-BE54-453D-8953-1CCC54400325}" type="pres">
      <dgm:prSet presAssocID="{39D91FC2-6F74-4B5D-946D-FEC40FAD6AE6}" presName="hierRoot2" presStyleCnt="0">
        <dgm:presLayoutVars>
          <dgm:hierBranch val="init"/>
        </dgm:presLayoutVars>
      </dgm:prSet>
      <dgm:spPr/>
      <dgm:t>
        <a:bodyPr/>
        <a:lstStyle/>
        <a:p>
          <a:endParaRPr lang="zh-CN" altLang="en-US"/>
        </a:p>
      </dgm:t>
    </dgm:pt>
    <dgm:pt modelId="{73425389-D6DD-4AD7-9A12-E4DEA5F0A388}" type="pres">
      <dgm:prSet presAssocID="{39D91FC2-6F74-4B5D-946D-FEC40FAD6AE6}" presName="rootComposite" presStyleCnt="0"/>
      <dgm:spPr/>
      <dgm:t>
        <a:bodyPr/>
        <a:lstStyle/>
        <a:p>
          <a:endParaRPr lang="zh-CN" altLang="en-US"/>
        </a:p>
      </dgm:t>
    </dgm:pt>
    <dgm:pt modelId="{157FC52B-B553-417D-A364-C9A624A10F44}" type="pres">
      <dgm:prSet presAssocID="{39D91FC2-6F74-4B5D-946D-FEC40FAD6AE6}" presName="rootText" presStyleLbl="node3" presStyleIdx="2" presStyleCnt="13">
        <dgm:presLayoutVars>
          <dgm:chPref val="3"/>
        </dgm:presLayoutVars>
      </dgm:prSet>
      <dgm:spPr/>
      <dgm:t>
        <a:bodyPr/>
        <a:lstStyle/>
        <a:p>
          <a:endParaRPr lang="zh-CN" altLang="en-US"/>
        </a:p>
      </dgm:t>
    </dgm:pt>
    <dgm:pt modelId="{C52BC0BC-1E34-49A4-9B3A-ECC214392DE9}" type="pres">
      <dgm:prSet presAssocID="{39D91FC2-6F74-4B5D-946D-FEC40FAD6AE6}" presName="rootConnector" presStyleLbl="node3" presStyleIdx="2" presStyleCnt="13"/>
      <dgm:spPr/>
      <dgm:t>
        <a:bodyPr/>
        <a:lstStyle/>
        <a:p>
          <a:endParaRPr lang="zh-CN" altLang="en-US"/>
        </a:p>
      </dgm:t>
    </dgm:pt>
    <dgm:pt modelId="{3EC44902-D33F-4C3D-B64E-D05195E42028}" type="pres">
      <dgm:prSet presAssocID="{39D91FC2-6F74-4B5D-946D-FEC40FAD6AE6}" presName="hierChild4" presStyleCnt="0"/>
      <dgm:spPr/>
      <dgm:t>
        <a:bodyPr/>
        <a:lstStyle/>
        <a:p>
          <a:endParaRPr lang="zh-CN" altLang="en-US"/>
        </a:p>
      </dgm:t>
    </dgm:pt>
    <dgm:pt modelId="{FE82E646-9EF0-4341-954D-DE398B01246D}" type="pres">
      <dgm:prSet presAssocID="{39D91FC2-6F74-4B5D-946D-FEC40FAD6AE6}" presName="hierChild5" presStyleCnt="0"/>
      <dgm:spPr/>
      <dgm:t>
        <a:bodyPr/>
        <a:lstStyle/>
        <a:p>
          <a:endParaRPr lang="zh-CN" altLang="en-US"/>
        </a:p>
      </dgm:t>
    </dgm:pt>
    <dgm:pt modelId="{4F6A7F85-41EE-4BB7-A440-C30752B39C53}" type="pres">
      <dgm:prSet presAssocID="{20BE9B09-5212-4805-A994-489762DEC709}" presName="Name64" presStyleLbl="parChTrans1D3" presStyleIdx="3" presStyleCnt="13"/>
      <dgm:spPr/>
      <dgm:t>
        <a:bodyPr/>
        <a:lstStyle/>
        <a:p>
          <a:endParaRPr lang="zh-CN" altLang="en-US"/>
        </a:p>
      </dgm:t>
    </dgm:pt>
    <dgm:pt modelId="{ED92A044-22ED-411E-B77D-7EC30DC9CA83}" type="pres">
      <dgm:prSet presAssocID="{BC77C43D-79C1-4A5C-848A-9EECACAEE207}" presName="hierRoot2" presStyleCnt="0">
        <dgm:presLayoutVars>
          <dgm:hierBranch val="init"/>
        </dgm:presLayoutVars>
      </dgm:prSet>
      <dgm:spPr/>
      <dgm:t>
        <a:bodyPr/>
        <a:lstStyle/>
        <a:p>
          <a:endParaRPr lang="zh-CN" altLang="en-US"/>
        </a:p>
      </dgm:t>
    </dgm:pt>
    <dgm:pt modelId="{2CE02474-BB33-46C2-9681-55AFC57056C3}" type="pres">
      <dgm:prSet presAssocID="{BC77C43D-79C1-4A5C-848A-9EECACAEE207}" presName="rootComposite" presStyleCnt="0"/>
      <dgm:spPr/>
      <dgm:t>
        <a:bodyPr/>
        <a:lstStyle/>
        <a:p>
          <a:endParaRPr lang="zh-CN" altLang="en-US"/>
        </a:p>
      </dgm:t>
    </dgm:pt>
    <dgm:pt modelId="{0034B985-342C-43B7-B7E7-895A41EBA690}" type="pres">
      <dgm:prSet presAssocID="{BC77C43D-79C1-4A5C-848A-9EECACAEE207}" presName="rootText" presStyleLbl="node3" presStyleIdx="3" presStyleCnt="13">
        <dgm:presLayoutVars>
          <dgm:chPref val="3"/>
        </dgm:presLayoutVars>
      </dgm:prSet>
      <dgm:spPr/>
      <dgm:t>
        <a:bodyPr/>
        <a:lstStyle/>
        <a:p>
          <a:endParaRPr lang="zh-CN" altLang="en-US"/>
        </a:p>
      </dgm:t>
    </dgm:pt>
    <dgm:pt modelId="{A0BF71C4-B2EB-4EAE-82EE-8EAB7B1E7D8B}" type="pres">
      <dgm:prSet presAssocID="{BC77C43D-79C1-4A5C-848A-9EECACAEE207}" presName="rootConnector" presStyleLbl="node3" presStyleIdx="3" presStyleCnt="13"/>
      <dgm:spPr/>
      <dgm:t>
        <a:bodyPr/>
        <a:lstStyle/>
        <a:p>
          <a:endParaRPr lang="zh-CN" altLang="en-US"/>
        </a:p>
      </dgm:t>
    </dgm:pt>
    <dgm:pt modelId="{32D3A4E2-55AB-4C15-A930-B0721A16A59A}" type="pres">
      <dgm:prSet presAssocID="{BC77C43D-79C1-4A5C-848A-9EECACAEE207}" presName="hierChild4" presStyleCnt="0"/>
      <dgm:spPr/>
      <dgm:t>
        <a:bodyPr/>
        <a:lstStyle/>
        <a:p>
          <a:endParaRPr lang="zh-CN" altLang="en-US"/>
        </a:p>
      </dgm:t>
    </dgm:pt>
    <dgm:pt modelId="{FBA1563E-003F-4D35-85A0-CC2A3292174C}" type="pres">
      <dgm:prSet presAssocID="{BC77C43D-79C1-4A5C-848A-9EECACAEE207}" presName="hierChild5" presStyleCnt="0"/>
      <dgm:spPr/>
      <dgm:t>
        <a:bodyPr/>
        <a:lstStyle/>
        <a:p>
          <a:endParaRPr lang="zh-CN" altLang="en-US"/>
        </a:p>
      </dgm:t>
    </dgm:pt>
    <dgm:pt modelId="{7F53AA01-6372-4F3B-9898-1BA7D03ED38E}" type="pres">
      <dgm:prSet presAssocID="{9300E681-BA48-4DC8-B936-851ECB58755F}" presName="Name64" presStyleLbl="parChTrans1D3" presStyleIdx="4" presStyleCnt="13"/>
      <dgm:spPr/>
      <dgm:t>
        <a:bodyPr/>
        <a:lstStyle/>
        <a:p>
          <a:endParaRPr lang="zh-CN" altLang="en-US"/>
        </a:p>
      </dgm:t>
    </dgm:pt>
    <dgm:pt modelId="{0D827A6F-AC18-4DDE-8063-5B41C6A9CBBF}" type="pres">
      <dgm:prSet presAssocID="{65144187-7D2B-4B56-B712-83E170C86D50}" presName="hierRoot2" presStyleCnt="0">
        <dgm:presLayoutVars>
          <dgm:hierBranch val="init"/>
        </dgm:presLayoutVars>
      </dgm:prSet>
      <dgm:spPr/>
      <dgm:t>
        <a:bodyPr/>
        <a:lstStyle/>
        <a:p>
          <a:endParaRPr lang="zh-CN" altLang="en-US"/>
        </a:p>
      </dgm:t>
    </dgm:pt>
    <dgm:pt modelId="{3C05F97A-3E46-4D5C-8EB3-E58ED5B8A5FF}" type="pres">
      <dgm:prSet presAssocID="{65144187-7D2B-4B56-B712-83E170C86D50}" presName="rootComposite" presStyleCnt="0"/>
      <dgm:spPr/>
      <dgm:t>
        <a:bodyPr/>
        <a:lstStyle/>
        <a:p>
          <a:endParaRPr lang="zh-CN" altLang="en-US"/>
        </a:p>
      </dgm:t>
    </dgm:pt>
    <dgm:pt modelId="{EECF9C28-9DC9-4CC5-8E45-EAB4E78F058A}" type="pres">
      <dgm:prSet presAssocID="{65144187-7D2B-4B56-B712-83E170C86D50}" presName="rootText" presStyleLbl="node3" presStyleIdx="4" presStyleCnt="13">
        <dgm:presLayoutVars>
          <dgm:chPref val="3"/>
        </dgm:presLayoutVars>
      </dgm:prSet>
      <dgm:spPr/>
      <dgm:t>
        <a:bodyPr/>
        <a:lstStyle/>
        <a:p>
          <a:endParaRPr lang="zh-CN" altLang="en-US"/>
        </a:p>
      </dgm:t>
    </dgm:pt>
    <dgm:pt modelId="{B8997BA1-60C7-47A8-BADB-D5D241D2CA82}" type="pres">
      <dgm:prSet presAssocID="{65144187-7D2B-4B56-B712-83E170C86D50}" presName="rootConnector" presStyleLbl="node3" presStyleIdx="4" presStyleCnt="13"/>
      <dgm:spPr/>
      <dgm:t>
        <a:bodyPr/>
        <a:lstStyle/>
        <a:p>
          <a:endParaRPr lang="zh-CN" altLang="en-US"/>
        </a:p>
      </dgm:t>
    </dgm:pt>
    <dgm:pt modelId="{3CB78345-7627-46B6-A986-36E728975B76}" type="pres">
      <dgm:prSet presAssocID="{65144187-7D2B-4B56-B712-83E170C86D50}" presName="hierChild4" presStyleCnt="0"/>
      <dgm:spPr/>
      <dgm:t>
        <a:bodyPr/>
        <a:lstStyle/>
        <a:p>
          <a:endParaRPr lang="zh-CN" altLang="en-US"/>
        </a:p>
      </dgm:t>
    </dgm:pt>
    <dgm:pt modelId="{6E4AFDD4-7424-403F-B69F-3B0D8454C449}" type="pres">
      <dgm:prSet presAssocID="{65144187-7D2B-4B56-B712-83E170C86D50}" presName="hierChild5" presStyleCnt="0"/>
      <dgm:spPr/>
      <dgm:t>
        <a:bodyPr/>
        <a:lstStyle/>
        <a:p>
          <a:endParaRPr lang="zh-CN" altLang="en-US"/>
        </a:p>
      </dgm:t>
    </dgm:pt>
    <dgm:pt modelId="{B84A0F68-55E6-4F47-B64D-B738B9820011}" type="pres">
      <dgm:prSet presAssocID="{EC548292-753C-4151-B939-D802C284D58E}" presName="Name64" presStyleLbl="parChTrans1D3" presStyleIdx="5" presStyleCnt="13"/>
      <dgm:spPr/>
      <dgm:t>
        <a:bodyPr/>
        <a:lstStyle/>
        <a:p>
          <a:endParaRPr lang="zh-CN" altLang="en-US"/>
        </a:p>
      </dgm:t>
    </dgm:pt>
    <dgm:pt modelId="{6FFBFEFB-0A7B-4F88-88F8-5A9AF796F0AB}" type="pres">
      <dgm:prSet presAssocID="{C1B3BF91-1F8E-438A-8BD0-A69E58C4ABEE}" presName="hierRoot2" presStyleCnt="0">
        <dgm:presLayoutVars>
          <dgm:hierBranch val="init"/>
        </dgm:presLayoutVars>
      </dgm:prSet>
      <dgm:spPr/>
      <dgm:t>
        <a:bodyPr/>
        <a:lstStyle/>
        <a:p>
          <a:endParaRPr lang="zh-CN" altLang="en-US"/>
        </a:p>
      </dgm:t>
    </dgm:pt>
    <dgm:pt modelId="{BD41B999-5AEA-4303-8FEB-51F1671B9BEA}" type="pres">
      <dgm:prSet presAssocID="{C1B3BF91-1F8E-438A-8BD0-A69E58C4ABEE}" presName="rootComposite" presStyleCnt="0"/>
      <dgm:spPr/>
      <dgm:t>
        <a:bodyPr/>
        <a:lstStyle/>
        <a:p>
          <a:endParaRPr lang="zh-CN" altLang="en-US"/>
        </a:p>
      </dgm:t>
    </dgm:pt>
    <dgm:pt modelId="{7FEC9DAA-8C06-4DE6-A668-B458F9F8C166}" type="pres">
      <dgm:prSet presAssocID="{C1B3BF91-1F8E-438A-8BD0-A69E58C4ABEE}" presName="rootText" presStyleLbl="node3" presStyleIdx="5" presStyleCnt="13">
        <dgm:presLayoutVars>
          <dgm:chPref val="3"/>
        </dgm:presLayoutVars>
      </dgm:prSet>
      <dgm:spPr/>
      <dgm:t>
        <a:bodyPr/>
        <a:lstStyle/>
        <a:p>
          <a:endParaRPr lang="zh-CN" altLang="en-US"/>
        </a:p>
      </dgm:t>
    </dgm:pt>
    <dgm:pt modelId="{7BA9AD16-43B5-41E5-87A2-D9BC3FF609B6}" type="pres">
      <dgm:prSet presAssocID="{C1B3BF91-1F8E-438A-8BD0-A69E58C4ABEE}" presName="rootConnector" presStyleLbl="node3" presStyleIdx="5" presStyleCnt="13"/>
      <dgm:spPr/>
      <dgm:t>
        <a:bodyPr/>
        <a:lstStyle/>
        <a:p>
          <a:endParaRPr lang="zh-CN" altLang="en-US"/>
        </a:p>
      </dgm:t>
    </dgm:pt>
    <dgm:pt modelId="{144774B7-767B-47C2-A653-78D89F73A2EF}" type="pres">
      <dgm:prSet presAssocID="{C1B3BF91-1F8E-438A-8BD0-A69E58C4ABEE}" presName="hierChild4" presStyleCnt="0"/>
      <dgm:spPr/>
      <dgm:t>
        <a:bodyPr/>
        <a:lstStyle/>
        <a:p>
          <a:endParaRPr lang="zh-CN" altLang="en-US"/>
        </a:p>
      </dgm:t>
    </dgm:pt>
    <dgm:pt modelId="{D78ECD91-2E8C-48E7-B74F-84DB89007654}" type="pres">
      <dgm:prSet presAssocID="{C1B3BF91-1F8E-438A-8BD0-A69E58C4ABEE}" presName="hierChild5" presStyleCnt="0"/>
      <dgm:spPr/>
      <dgm:t>
        <a:bodyPr/>
        <a:lstStyle/>
        <a:p>
          <a:endParaRPr lang="zh-CN" altLang="en-US"/>
        </a:p>
      </dgm:t>
    </dgm:pt>
    <dgm:pt modelId="{161A6275-2475-4420-8936-0F967E5CA855}" type="pres">
      <dgm:prSet presAssocID="{A86F7E14-7863-4378-B3DD-F3D8999A7509}" presName="Name64" presStyleLbl="parChTrans1D3" presStyleIdx="6" presStyleCnt="13"/>
      <dgm:spPr/>
      <dgm:t>
        <a:bodyPr/>
        <a:lstStyle/>
        <a:p>
          <a:endParaRPr lang="zh-CN" altLang="en-US"/>
        </a:p>
      </dgm:t>
    </dgm:pt>
    <dgm:pt modelId="{D5A96FBE-DC28-4D64-A7B9-7FFC0549907B}" type="pres">
      <dgm:prSet presAssocID="{2E7E3AB0-F20E-4DDF-8C1E-49BD2DA6E588}" presName="hierRoot2" presStyleCnt="0">
        <dgm:presLayoutVars>
          <dgm:hierBranch val="init"/>
        </dgm:presLayoutVars>
      </dgm:prSet>
      <dgm:spPr/>
      <dgm:t>
        <a:bodyPr/>
        <a:lstStyle/>
        <a:p>
          <a:endParaRPr lang="zh-CN" altLang="en-US"/>
        </a:p>
      </dgm:t>
    </dgm:pt>
    <dgm:pt modelId="{CAC563BB-3837-4338-9077-F28D68ABA45C}" type="pres">
      <dgm:prSet presAssocID="{2E7E3AB0-F20E-4DDF-8C1E-49BD2DA6E588}" presName="rootComposite" presStyleCnt="0"/>
      <dgm:spPr/>
      <dgm:t>
        <a:bodyPr/>
        <a:lstStyle/>
        <a:p>
          <a:endParaRPr lang="zh-CN" altLang="en-US"/>
        </a:p>
      </dgm:t>
    </dgm:pt>
    <dgm:pt modelId="{90E3B468-F848-42B1-AD56-8D4703F19B89}" type="pres">
      <dgm:prSet presAssocID="{2E7E3AB0-F20E-4DDF-8C1E-49BD2DA6E588}" presName="rootText" presStyleLbl="node3" presStyleIdx="6" presStyleCnt="13">
        <dgm:presLayoutVars>
          <dgm:chPref val="3"/>
        </dgm:presLayoutVars>
      </dgm:prSet>
      <dgm:spPr/>
      <dgm:t>
        <a:bodyPr/>
        <a:lstStyle/>
        <a:p>
          <a:endParaRPr lang="zh-CN" altLang="en-US"/>
        </a:p>
      </dgm:t>
    </dgm:pt>
    <dgm:pt modelId="{D3338AE8-9366-4550-978D-A3CB9B66C73C}" type="pres">
      <dgm:prSet presAssocID="{2E7E3AB0-F20E-4DDF-8C1E-49BD2DA6E588}" presName="rootConnector" presStyleLbl="node3" presStyleIdx="6" presStyleCnt="13"/>
      <dgm:spPr/>
      <dgm:t>
        <a:bodyPr/>
        <a:lstStyle/>
        <a:p>
          <a:endParaRPr lang="zh-CN" altLang="en-US"/>
        </a:p>
      </dgm:t>
    </dgm:pt>
    <dgm:pt modelId="{22F884A7-8D93-4159-B5DF-028F68004B24}" type="pres">
      <dgm:prSet presAssocID="{2E7E3AB0-F20E-4DDF-8C1E-49BD2DA6E588}" presName="hierChild4" presStyleCnt="0"/>
      <dgm:spPr/>
      <dgm:t>
        <a:bodyPr/>
        <a:lstStyle/>
        <a:p>
          <a:endParaRPr lang="zh-CN" altLang="en-US"/>
        </a:p>
      </dgm:t>
    </dgm:pt>
    <dgm:pt modelId="{3298D99B-5E1B-4767-BFC0-6E8206162CB8}" type="pres">
      <dgm:prSet presAssocID="{2E7E3AB0-F20E-4DDF-8C1E-49BD2DA6E588}" presName="hierChild5" presStyleCnt="0"/>
      <dgm:spPr/>
      <dgm:t>
        <a:bodyPr/>
        <a:lstStyle/>
        <a:p>
          <a:endParaRPr lang="zh-CN" altLang="en-US"/>
        </a:p>
      </dgm:t>
    </dgm:pt>
    <dgm:pt modelId="{5E0D849D-A4F1-4ED4-A8FF-095999FD038C}" type="pres">
      <dgm:prSet presAssocID="{E24D1E88-5B8F-4950-91C4-9F46B987D768}" presName="hierChild5" presStyleCnt="0"/>
      <dgm:spPr/>
      <dgm:t>
        <a:bodyPr/>
        <a:lstStyle/>
        <a:p>
          <a:endParaRPr lang="zh-CN" altLang="en-US"/>
        </a:p>
      </dgm:t>
    </dgm:pt>
    <dgm:pt modelId="{0DEFF03D-B9E1-439D-8C11-F0A5232B6012}" type="pres">
      <dgm:prSet presAssocID="{32ED83E4-91E0-4B61-801A-DF8380D0A12D}" presName="Name64" presStyleLbl="parChTrans1D2" presStyleIdx="1" presStyleCnt="7"/>
      <dgm:spPr/>
      <dgm:t>
        <a:bodyPr/>
        <a:lstStyle/>
        <a:p>
          <a:endParaRPr lang="zh-CN" altLang="en-US"/>
        </a:p>
      </dgm:t>
    </dgm:pt>
    <dgm:pt modelId="{A507FC9A-989B-4127-93C9-6A4C8CDB84E1}" type="pres">
      <dgm:prSet presAssocID="{FDB757EE-9354-4A0F-A451-5CAEFE4E2472}" presName="hierRoot2" presStyleCnt="0">
        <dgm:presLayoutVars>
          <dgm:hierBranch val="init"/>
        </dgm:presLayoutVars>
      </dgm:prSet>
      <dgm:spPr/>
      <dgm:t>
        <a:bodyPr/>
        <a:lstStyle/>
        <a:p>
          <a:endParaRPr lang="zh-CN" altLang="en-US"/>
        </a:p>
      </dgm:t>
    </dgm:pt>
    <dgm:pt modelId="{EFD83987-7810-4363-A815-D53FEA96471D}" type="pres">
      <dgm:prSet presAssocID="{FDB757EE-9354-4A0F-A451-5CAEFE4E2472}" presName="rootComposite" presStyleCnt="0"/>
      <dgm:spPr/>
      <dgm:t>
        <a:bodyPr/>
        <a:lstStyle/>
        <a:p>
          <a:endParaRPr lang="zh-CN" altLang="en-US"/>
        </a:p>
      </dgm:t>
    </dgm:pt>
    <dgm:pt modelId="{D28E2E75-F37B-4832-9859-277FEEA9E12A}" type="pres">
      <dgm:prSet presAssocID="{FDB757EE-9354-4A0F-A451-5CAEFE4E2472}" presName="rootText" presStyleLbl="node2" presStyleIdx="1" presStyleCnt="7">
        <dgm:presLayoutVars>
          <dgm:chPref val="3"/>
        </dgm:presLayoutVars>
      </dgm:prSet>
      <dgm:spPr/>
      <dgm:t>
        <a:bodyPr/>
        <a:lstStyle/>
        <a:p>
          <a:endParaRPr lang="zh-CN" altLang="en-US"/>
        </a:p>
      </dgm:t>
    </dgm:pt>
    <dgm:pt modelId="{24CB2C7E-FBA0-4DA8-9B3F-5680C4D0BC73}" type="pres">
      <dgm:prSet presAssocID="{FDB757EE-9354-4A0F-A451-5CAEFE4E2472}" presName="rootConnector" presStyleLbl="node2" presStyleIdx="1" presStyleCnt="7"/>
      <dgm:spPr/>
      <dgm:t>
        <a:bodyPr/>
        <a:lstStyle/>
        <a:p>
          <a:endParaRPr lang="zh-CN" altLang="en-US"/>
        </a:p>
      </dgm:t>
    </dgm:pt>
    <dgm:pt modelId="{BF7F7590-5ADF-4BBC-AC97-8317817B4241}" type="pres">
      <dgm:prSet presAssocID="{FDB757EE-9354-4A0F-A451-5CAEFE4E2472}" presName="hierChild4" presStyleCnt="0"/>
      <dgm:spPr/>
      <dgm:t>
        <a:bodyPr/>
        <a:lstStyle/>
        <a:p>
          <a:endParaRPr lang="zh-CN" altLang="en-US"/>
        </a:p>
      </dgm:t>
    </dgm:pt>
    <dgm:pt modelId="{BEB6935E-C9F7-46C4-B1CF-C279A720DD16}" type="pres">
      <dgm:prSet presAssocID="{7ED4FC5E-59F2-43E7-B883-07854F66F90A}" presName="Name64" presStyleLbl="parChTrans1D3" presStyleIdx="7" presStyleCnt="13"/>
      <dgm:spPr/>
      <dgm:t>
        <a:bodyPr/>
        <a:lstStyle/>
        <a:p>
          <a:endParaRPr lang="zh-CN" altLang="en-US"/>
        </a:p>
      </dgm:t>
    </dgm:pt>
    <dgm:pt modelId="{AD43F693-BE04-40D3-8E56-2A306F1616B7}" type="pres">
      <dgm:prSet presAssocID="{B54F95DE-E1A6-4321-B70F-5311D952A5F8}" presName="hierRoot2" presStyleCnt="0">
        <dgm:presLayoutVars>
          <dgm:hierBranch val="init"/>
        </dgm:presLayoutVars>
      </dgm:prSet>
      <dgm:spPr/>
      <dgm:t>
        <a:bodyPr/>
        <a:lstStyle/>
        <a:p>
          <a:endParaRPr lang="zh-CN" altLang="en-US"/>
        </a:p>
      </dgm:t>
    </dgm:pt>
    <dgm:pt modelId="{C4BD8827-8C3F-430C-B502-4725FE85247C}" type="pres">
      <dgm:prSet presAssocID="{B54F95DE-E1A6-4321-B70F-5311D952A5F8}" presName="rootComposite" presStyleCnt="0"/>
      <dgm:spPr/>
      <dgm:t>
        <a:bodyPr/>
        <a:lstStyle/>
        <a:p>
          <a:endParaRPr lang="zh-CN" altLang="en-US"/>
        </a:p>
      </dgm:t>
    </dgm:pt>
    <dgm:pt modelId="{ACB39C61-56E6-4D83-8C95-1B1E29612791}" type="pres">
      <dgm:prSet presAssocID="{B54F95DE-E1A6-4321-B70F-5311D952A5F8}" presName="rootText" presStyleLbl="node3" presStyleIdx="7" presStyleCnt="13">
        <dgm:presLayoutVars>
          <dgm:chPref val="3"/>
        </dgm:presLayoutVars>
      </dgm:prSet>
      <dgm:spPr/>
      <dgm:t>
        <a:bodyPr/>
        <a:lstStyle/>
        <a:p>
          <a:endParaRPr lang="zh-CN" altLang="en-US"/>
        </a:p>
      </dgm:t>
    </dgm:pt>
    <dgm:pt modelId="{6D995389-ABE6-4302-873D-10D40435264D}" type="pres">
      <dgm:prSet presAssocID="{B54F95DE-E1A6-4321-B70F-5311D952A5F8}" presName="rootConnector" presStyleLbl="node3" presStyleIdx="7" presStyleCnt="13"/>
      <dgm:spPr/>
      <dgm:t>
        <a:bodyPr/>
        <a:lstStyle/>
        <a:p>
          <a:endParaRPr lang="zh-CN" altLang="en-US"/>
        </a:p>
      </dgm:t>
    </dgm:pt>
    <dgm:pt modelId="{DADC0F0F-EC1C-414F-A5BA-1E51391B7581}" type="pres">
      <dgm:prSet presAssocID="{B54F95DE-E1A6-4321-B70F-5311D952A5F8}" presName="hierChild4" presStyleCnt="0"/>
      <dgm:spPr/>
      <dgm:t>
        <a:bodyPr/>
        <a:lstStyle/>
        <a:p>
          <a:endParaRPr lang="zh-CN" altLang="en-US"/>
        </a:p>
      </dgm:t>
    </dgm:pt>
    <dgm:pt modelId="{CA548670-B94A-464B-BEC3-2395C79488D9}" type="pres">
      <dgm:prSet presAssocID="{B54F95DE-E1A6-4321-B70F-5311D952A5F8}" presName="hierChild5" presStyleCnt="0"/>
      <dgm:spPr/>
      <dgm:t>
        <a:bodyPr/>
        <a:lstStyle/>
        <a:p>
          <a:endParaRPr lang="zh-CN" altLang="en-US"/>
        </a:p>
      </dgm:t>
    </dgm:pt>
    <dgm:pt modelId="{6A2593C7-61BE-41CA-8FF5-9C26368E4129}" type="pres">
      <dgm:prSet presAssocID="{B23AEBA5-500F-4DF9-8890-91B527F6F1A9}" presName="Name64" presStyleLbl="parChTrans1D3" presStyleIdx="8" presStyleCnt="13"/>
      <dgm:spPr/>
      <dgm:t>
        <a:bodyPr/>
        <a:lstStyle/>
        <a:p>
          <a:endParaRPr lang="zh-CN" altLang="en-US"/>
        </a:p>
      </dgm:t>
    </dgm:pt>
    <dgm:pt modelId="{B091888F-A217-4E0C-988B-9EF865DE61B2}" type="pres">
      <dgm:prSet presAssocID="{AF5A4C10-6DC5-44BB-810A-ED19517D236F}" presName="hierRoot2" presStyleCnt="0">
        <dgm:presLayoutVars>
          <dgm:hierBranch val="init"/>
        </dgm:presLayoutVars>
      </dgm:prSet>
      <dgm:spPr/>
      <dgm:t>
        <a:bodyPr/>
        <a:lstStyle/>
        <a:p>
          <a:endParaRPr lang="zh-CN" altLang="en-US"/>
        </a:p>
      </dgm:t>
    </dgm:pt>
    <dgm:pt modelId="{86AE7DF5-C5E4-4664-8275-484D5066DC4A}" type="pres">
      <dgm:prSet presAssocID="{AF5A4C10-6DC5-44BB-810A-ED19517D236F}" presName="rootComposite" presStyleCnt="0"/>
      <dgm:spPr/>
      <dgm:t>
        <a:bodyPr/>
        <a:lstStyle/>
        <a:p>
          <a:endParaRPr lang="zh-CN" altLang="en-US"/>
        </a:p>
      </dgm:t>
    </dgm:pt>
    <dgm:pt modelId="{38D6879A-9BD7-4DB7-9EFC-B9F0048DB949}" type="pres">
      <dgm:prSet presAssocID="{AF5A4C10-6DC5-44BB-810A-ED19517D236F}" presName="rootText" presStyleLbl="node3" presStyleIdx="8" presStyleCnt="13">
        <dgm:presLayoutVars>
          <dgm:chPref val="3"/>
        </dgm:presLayoutVars>
      </dgm:prSet>
      <dgm:spPr/>
      <dgm:t>
        <a:bodyPr/>
        <a:lstStyle/>
        <a:p>
          <a:endParaRPr lang="zh-CN" altLang="en-US"/>
        </a:p>
      </dgm:t>
    </dgm:pt>
    <dgm:pt modelId="{EA4A357C-006E-4660-8935-15CF0050982A}" type="pres">
      <dgm:prSet presAssocID="{AF5A4C10-6DC5-44BB-810A-ED19517D236F}" presName="rootConnector" presStyleLbl="node3" presStyleIdx="8" presStyleCnt="13"/>
      <dgm:spPr/>
      <dgm:t>
        <a:bodyPr/>
        <a:lstStyle/>
        <a:p>
          <a:endParaRPr lang="zh-CN" altLang="en-US"/>
        </a:p>
      </dgm:t>
    </dgm:pt>
    <dgm:pt modelId="{19198A01-2EA5-419A-ABB4-947925ED7AE4}" type="pres">
      <dgm:prSet presAssocID="{AF5A4C10-6DC5-44BB-810A-ED19517D236F}" presName="hierChild4" presStyleCnt="0"/>
      <dgm:spPr/>
      <dgm:t>
        <a:bodyPr/>
        <a:lstStyle/>
        <a:p>
          <a:endParaRPr lang="zh-CN" altLang="en-US"/>
        </a:p>
      </dgm:t>
    </dgm:pt>
    <dgm:pt modelId="{5670A23B-61E1-459B-BCBA-E73D09CE16F5}" type="pres">
      <dgm:prSet presAssocID="{AF5A4C10-6DC5-44BB-810A-ED19517D236F}" presName="hierChild5" presStyleCnt="0"/>
      <dgm:spPr/>
      <dgm:t>
        <a:bodyPr/>
        <a:lstStyle/>
        <a:p>
          <a:endParaRPr lang="zh-CN" altLang="en-US"/>
        </a:p>
      </dgm:t>
    </dgm:pt>
    <dgm:pt modelId="{F89D0E2D-9583-4959-9BAC-BAA4306B55A0}" type="pres">
      <dgm:prSet presAssocID="{9D568127-F1C2-47D5-A8F4-095AE4325F76}" presName="Name64" presStyleLbl="parChTrans1D3" presStyleIdx="9" presStyleCnt="13"/>
      <dgm:spPr/>
      <dgm:t>
        <a:bodyPr/>
        <a:lstStyle/>
        <a:p>
          <a:endParaRPr lang="zh-CN" altLang="en-US"/>
        </a:p>
      </dgm:t>
    </dgm:pt>
    <dgm:pt modelId="{4D774D8D-32C3-46C0-B5EA-2176154FC240}" type="pres">
      <dgm:prSet presAssocID="{837422DF-D7A2-41ED-92AF-4AB9DB0F2FE1}" presName="hierRoot2" presStyleCnt="0">
        <dgm:presLayoutVars>
          <dgm:hierBranch val="init"/>
        </dgm:presLayoutVars>
      </dgm:prSet>
      <dgm:spPr/>
      <dgm:t>
        <a:bodyPr/>
        <a:lstStyle/>
        <a:p>
          <a:endParaRPr lang="zh-CN" altLang="en-US"/>
        </a:p>
      </dgm:t>
    </dgm:pt>
    <dgm:pt modelId="{5306D506-02C7-4A07-903A-06EF26F383D5}" type="pres">
      <dgm:prSet presAssocID="{837422DF-D7A2-41ED-92AF-4AB9DB0F2FE1}" presName="rootComposite" presStyleCnt="0"/>
      <dgm:spPr/>
      <dgm:t>
        <a:bodyPr/>
        <a:lstStyle/>
        <a:p>
          <a:endParaRPr lang="zh-CN" altLang="en-US"/>
        </a:p>
      </dgm:t>
    </dgm:pt>
    <dgm:pt modelId="{FD7A04BE-9672-4BCB-B06E-9C8A8348A493}" type="pres">
      <dgm:prSet presAssocID="{837422DF-D7A2-41ED-92AF-4AB9DB0F2FE1}" presName="rootText" presStyleLbl="node3" presStyleIdx="9" presStyleCnt="13">
        <dgm:presLayoutVars>
          <dgm:chPref val="3"/>
        </dgm:presLayoutVars>
      </dgm:prSet>
      <dgm:spPr/>
      <dgm:t>
        <a:bodyPr/>
        <a:lstStyle/>
        <a:p>
          <a:endParaRPr lang="zh-CN" altLang="en-US"/>
        </a:p>
      </dgm:t>
    </dgm:pt>
    <dgm:pt modelId="{AEB555B2-C6A6-4CF1-B01F-C53B062FDE06}" type="pres">
      <dgm:prSet presAssocID="{837422DF-D7A2-41ED-92AF-4AB9DB0F2FE1}" presName="rootConnector" presStyleLbl="node3" presStyleIdx="9" presStyleCnt="13"/>
      <dgm:spPr/>
      <dgm:t>
        <a:bodyPr/>
        <a:lstStyle/>
        <a:p>
          <a:endParaRPr lang="zh-CN" altLang="en-US"/>
        </a:p>
      </dgm:t>
    </dgm:pt>
    <dgm:pt modelId="{BE32D534-4B4D-40C5-BB47-93CF9C9A6CC2}" type="pres">
      <dgm:prSet presAssocID="{837422DF-D7A2-41ED-92AF-4AB9DB0F2FE1}" presName="hierChild4" presStyleCnt="0"/>
      <dgm:spPr/>
      <dgm:t>
        <a:bodyPr/>
        <a:lstStyle/>
        <a:p>
          <a:endParaRPr lang="zh-CN" altLang="en-US"/>
        </a:p>
      </dgm:t>
    </dgm:pt>
    <dgm:pt modelId="{6E8978A2-C4E6-4754-B451-30EF17EE32F0}" type="pres">
      <dgm:prSet presAssocID="{837422DF-D7A2-41ED-92AF-4AB9DB0F2FE1}" presName="hierChild5" presStyleCnt="0"/>
      <dgm:spPr/>
      <dgm:t>
        <a:bodyPr/>
        <a:lstStyle/>
        <a:p>
          <a:endParaRPr lang="zh-CN" altLang="en-US"/>
        </a:p>
      </dgm:t>
    </dgm:pt>
    <dgm:pt modelId="{54D991CC-7554-432E-BB91-E9560ADC71AE}" type="pres">
      <dgm:prSet presAssocID="{FDB757EE-9354-4A0F-A451-5CAEFE4E2472}" presName="hierChild5" presStyleCnt="0"/>
      <dgm:spPr/>
      <dgm:t>
        <a:bodyPr/>
        <a:lstStyle/>
        <a:p>
          <a:endParaRPr lang="zh-CN" altLang="en-US"/>
        </a:p>
      </dgm:t>
    </dgm:pt>
    <dgm:pt modelId="{CA10CA8F-DC3C-4125-B2D1-D95703635061}" type="pres">
      <dgm:prSet presAssocID="{33CBEE7D-CFB1-4E63-A6C8-EC2F06C25381}" presName="Name64" presStyleLbl="parChTrans1D2" presStyleIdx="2" presStyleCnt="7"/>
      <dgm:spPr/>
      <dgm:t>
        <a:bodyPr/>
        <a:lstStyle/>
        <a:p>
          <a:endParaRPr lang="zh-CN" altLang="en-US"/>
        </a:p>
      </dgm:t>
    </dgm:pt>
    <dgm:pt modelId="{D7B706A2-9CBC-4050-85F7-2199A0B88F36}" type="pres">
      <dgm:prSet presAssocID="{B80E7FC5-4BAF-47DF-946E-A5B85DD4EB02}" presName="hierRoot2" presStyleCnt="0">
        <dgm:presLayoutVars>
          <dgm:hierBranch val="init"/>
        </dgm:presLayoutVars>
      </dgm:prSet>
      <dgm:spPr/>
      <dgm:t>
        <a:bodyPr/>
        <a:lstStyle/>
        <a:p>
          <a:endParaRPr lang="zh-CN" altLang="en-US"/>
        </a:p>
      </dgm:t>
    </dgm:pt>
    <dgm:pt modelId="{3451C917-A731-47F2-A088-A3548B531F7A}" type="pres">
      <dgm:prSet presAssocID="{B80E7FC5-4BAF-47DF-946E-A5B85DD4EB02}" presName="rootComposite" presStyleCnt="0"/>
      <dgm:spPr/>
      <dgm:t>
        <a:bodyPr/>
        <a:lstStyle/>
        <a:p>
          <a:endParaRPr lang="zh-CN" altLang="en-US"/>
        </a:p>
      </dgm:t>
    </dgm:pt>
    <dgm:pt modelId="{9D1E745C-2B44-4F11-ADF8-FBBE8BD42A05}" type="pres">
      <dgm:prSet presAssocID="{B80E7FC5-4BAF-47DF-946E-A5B85DD4EB02}" presName="rootText" presStyleLbl="node2" presStyleIdx="2" presStyleCnt="7">
        <dgm:presLayoutVars>
          <dgm:chPref val="3"/>
        </dgm:presLayoutVars>
      </dgm:prSet>
      <dgm:spPr/>
      <dgm:t>
        <a:bodyPr/>
        <a:lstStyle/>
        <a:p>
          <a:endParaRPr lang="zh-CN" altLang="en-US"/>
        </a:p>
      </dgm:t>
    </dgm:pt>
    <dgm:pt modelId="{906D3BDF-A2D4-4FB6-BA51-F9F1F8987053}" type="pres">
      <dgm:prSet presAssocID="{B80E7FC5-4BAF-47DF-946E-A5B85DD4EB02}" presName="rootConnector" presStyleLbl="node2" presStyleIdx="2" presStyleCnt="7"/>
      <dgm:spPr/>
      <dgm:t>
        <a:bodyPr/>
        <a:lstStyle/>
        <a:p>
          <a:endParaRPr lang="zh-CN" altLang="en-US"/>
        </a:p>
      </dgm:t>
    </dgm:pt>
    <dgm:pt modelId="{B47B4EFF-5A75-42D4-AD65-067F5AF555BB}" type="pres">
      <dgm:prSet presAssocID="{B80E7FC5-4BAF-47DF-946E-A5B85DD4EB02}" presName="hierChild4" presStyleCnt="0"/>
      <dgm:spPr/>
      <dgm:t>
        <a:bodyPr/>
        <a:lstStyle/>
        <a:p>
          <a:endParaRPr lang="zh-CN" altLang="en-US"/>
        </a:p>
      </dgm:t>
    </dgm:pt>
    <dgm:pt modelId="{D1A288CF-6B04-4347-9803-5DE628193C0A}" type="pres">
      <dgm:prSet presAssocID="{5597BDEF-FFC9-4FCB-815B-6BBBA9C5A258}" presName="Name64" presStyleLbl="parChTrans1D3" presStyleIdx="10" presStyleCnt="13"/>
      <dgm:spPr/>
      <dgm:t>
        <a:bodyPr/>
        <a:lstStyle/>
        <a:p>
          <a:endParaRPr lang="zh-CN" altLang="en-US"/>
        </a:p>
      </dgm:t>
    </dgm:pt>
    <dgm:pt modelId="{E6B8D082-867A-4671-810E-CF6A701AF954}" type="pres">
      <dgm:prSet presAssocID="{CC978E09-356B-485E-B457-0C121235F134}" presName="hierRoot2" presStyleCnt="0">
        <dgm:presLayoutVars>
          <dgm:hierBranch val="init"/>
        </dgm:presLayoutVars>
      </dgm:prSet>
      <dgm:spPr/>
      <dgm:t>
        <a:bodyPr/>
        <a:lstStyle/>
        <a:p>
          <a:endParaRPr lang="zh-CN" altLang="en-US"/>
        </a:p>
      </dgm:t>
    </dgm:pt>
    <dgm:pt modelId="{EDE51B10-25D2-45C6-8D24-85B13A046181}" type="pres">
      <dgm:prSet presAssocID="{CC978E09-356B-485E-B457-0C121235F134}" presName="rootComposite" presStyleCnt="0"/>
      <dgm:spPr/>
      <dgm:t>
        <a:bodyPr/>
        <a:lstStyle/>
        <a:p>
          <a:endParaRPr lang="zh-CN" altLang="en-US"/>
        </a:p>
      </dgm:t>
    </dgm:pt>
    <dgm:pt modelId="{8C3382DB-5E7B-4080-A4B5-BF9B617BC8BE}" type="pres">
      <dgm:prSet presAssocID="{CC978E09-356B-485E-B457-0C121235F134}" presName="rootText" presStyleLbl="node3" presStyleIdx="10" presStyleCnt="13">
        <dgm:presLayoutVars>
          <dgm:chPref val="3"/>
        </dgm:presLayoutVars>
      </dgm:prSet>
      <dgm:spPr/>
      <dgm:t>
        <a:bodyPr/>
        <a:lstStyle/>
        <a:p>
          <a:endParaRPr lang="zh-CN" altLang="en-US"/>
        </a:p>
      </dgm:t>
    </dgm:pt>
    <dgm:pt modelId="{283496D7-8614-4338-8D70-5EDBD2615F60}" type="pres">
      <dgm:prSet presAssocID="{CC978E09-356B-485E-B457-0C121235F134}" presName="rootConnector" presStyleLbl="node3" presStyleIdx="10" presStyleCnt="13"/>
      <dgm:spPr/>
      <dgm:t>
        <a:bodyPr/>
        <a:lstStyle/>
        <a:p>
          <a:endParaRPr lang="zh-CN" altLang="en-US"/>
        </a:p>
      </dgm:t>
    </dgm:pt>
    <dgm:pt modelId="{4CCEC4D4-1714-4E03-B88B-6C5E1A5BEDF9}" type="pres">
      <dgm:prSet presAssocID="{CC978E09-356B-485E-B457-0C121235F134}" presName="hierChild4" presStyleCnt="0"/>
      <dgm:spPr/>
      <dgm:t>
        <a:bodyPr/>
        <a:lstStyle/>
        <a:p>
          <a:endParaRPr lang="zh-CN" altLang="en-US"/>
        </a:p>
      </dgm:t>
    </dgm:pt>
    <dgm:pt modelId="{29D97236-D44F-4B2D-89D5-4E8DDE0DAF82}" type="pres">
      <dgm:prSet presAssocID="{CC978E09-356B-485E-B457-0C121235F134}" presName="hierChild5" presStyleCnt="0"/>
      <dgm:spPr/>
      <dgm:t>
        <a:bodyPr/>
        <a:lstStyle/>
        <a:p>
          <a:endParaRPr lang="zh-CN" altLang="en-US"/>
        </a:p>
      </dgm:t>
    </dgm:pt>
    <dgm:pt modelId="{9EA328CF-1BE7-4608-B349-4BA526DEF90F}" type="pres">
      <dgm:prSet presAssocID="{E1EDE49F-7C31-403F-8DFC-1D8E2CD11618}" presName="Name64" presStyleLbl="parChTrans1D3" presStyleIdx="11" presStyleCnt="13"/>
      <dgm:spPr/>
      <dgm:t>
        <a:bodyPr/>
        <a:lstStyle/>
        <a:p>
          <a:endParaRPr lang="zh-CN" altLang="en-US"/>
        </a:p>
      </dgm:t>
    </dgm:pt>
    <dgm:pt modelId="{17194E08-3DDA-4E73-AA9B-38CB9709E6FF}" type="pres">
      <dgm:prSet presAssocID="{53520F5A-8ADD-4A0B-AC48-A8A910EF2D40}" presName="hierRoot2" presStyleCnt="0">
        <dgm:presLayoutVars>
          <dgm:hierBranch val="init"/>
        </dgm:presLayoutVars>
      </dgm:prSet>
      <dgm:spPr/>
      <dgm:t>
        <a:bodyPr/>
        <a:lstStyle/>
        <a:p>
          <a:endParaRPr lang="zh-CN" altLang="en-US"/>
        </a:p>
      </dgm:t>
    </dgm:pt>
    <dgm:pt modelId="{74DD643F-C6E8-49F8-B698-E7D501292C34}" type="pres">
      <dgm:prSet presAssocID="{53520F5A-8ADD-4A0B-AC48-A8A910EF2D40}" presName="rootComposite" presStyleCnt="0"/>
      <dgm:spPr/>
      <dgm:t>
        <a:bodyPr/>
        <a:lstStyle/>
        <a:p>
          <a:endParaRPr lang="zh-CN" altLang="en-US"/>
        </a:p>
      </dgm:t>
    </dgm:pt>
    <dgm:pt modelId="{C78CC8D7-EC55-4911-8D4D-597B4E049AFB}" type="pres">
      <dgm:prSet presAssocID="{53520F5A-8ADD-4A0B-AC48-A8A910EF2D40}" presName="rootText" presStyleLbl="node3" presStyleIdx="11" presStyleCnt="13">
        <dgm:presLayoutVars>
          <dgm:chPref val="3"/>
        </dgm:presLayoutVars>
      </dgm:prSet>
      <dgm:spPr/>
      <dgm:t>
        <a:bodyPr/>
        <a:lstStyle/>
        <a:p>
          <a:endParaRPr lang="zh-CN" altLang="en-US"/>
        </a:p>
      </dgm:t>
    </dgm:pt>
    <dgm:pt modelId="{16839DE3-9B54-4A01-B714-4B0BEC425529}" type="pres">
      <dgm:prSet presAssocID="{53520F5A-8ADD-4A0B-AC48-A8A910EF2D40}" presName="rootConnector" presStyleLbl="node3" presStyleIdx="11" presStyleCnt="13"/>
      <dgm:spPr/>
      <dgm:t>
        <a:bodyPr/>
        <a:lstStyle/>
        <a:p>
          <a:endParaRPr lang="zh-CN" altLang="en-US"/>
        </a:p>
      </dgm:t>
    </dgm:pt>
    <dgm:pt modelId="{F4E6D78D-58E8-4113-A531-A70733F4C341}" type="pres">
      <dgm:prSet presAssocID="{53520F5A-8ADD-4A0B-AC48-A8A910EF2D40}" presName="hierChild4" presStyleCnt="0"/>
      <dgm:spPr/>
      <dgm:t>
        <a:bodyPr/>
        <a:lstStyle/>
        <a:p>
          <a:endParaRPr lang="zh-CN" altLang="en-US"/>
        </a:p>
      </dgm:t>
    </dgm:pt>
    <dgm:pt modelId="{D84A6DCD-13B9-4885-9B08-98C728DDBE4A}" type="pres">
      <dgm:prSet presAssocID="{53520F5A-8ADD-4A0B-AC48-A8A910EF2D40}" presName="hierChild5" presStyleCnt="0"/>
      <dgm:spPr/>
      <dgm:t>
        <a:bodyPr/>
        <a:lstStyle/>
        <a:p>
          <a:endParaRPr lang="zh-CN" altLang="en-US"/>
        </a:p>
      </dgm:t>
    </dgm:pt>
    <dgm:pt modelId="{F811A1B9-FF63-4BE6-927F-F035A9CF1CB0}" type="pres">
      <dgm:prSet presAssocID="{1D05FE34-1406-490A-9C15-1DDD9AE43226}" presName="Name64" presStyleLbl="parChTrans1D3" presStyleIdx="12" presStyleCnt="13"/>
      <dgm:spPr/>
      <dgm:t>
        <a:bodyPr/>
        <a:lstStyle/>
        <a:p>
          <a:endParaRPr lang="zh-CN" altLang="en-US"/>
        </a:p>
      </dgm:t>
    </dgm:pt>
    <dgm:pt modelId="{D4B8F6E9-5EE7-4364-B1C0-E3B2AF497F9C}" type="pres">
      <dgm:prSet presAssocID="{697EDB47-2DFC-4BA5-8FBC-EA7A9211D727}" presName="hierRoot2" presStyleCnt="0">
        <dgm:presLayoutVars>
          <dgm:hierBranch val="init"/>
        </dgm:presLayoutVars>
      </dgm:prSet>
      <dgm:spPr/>
      <dgm:t>
        <a:bodyPr/>
        <a:lstStyle/>
        <a:p>
          <a:endParaRPr lang="zh-CN" altLang="en-US"/>
        </a:p>
      </dgm:t>
    </dgm:pt>
    <dgm:pt modelId="{9B56EFBE-AB55-4C26-A623-8DE494FAF52E}" type="pres">
      <dgm:prSet presAssocID="{697EDB47-2DFC-4BA5-8FBC-EA7A9211D727}" presName="rootComposite" presStyleCnt="0"/>
      <dgm:spPr/>
      <dgm:t>
        <a:bodyPr/>
        <a:lstStyle/>
        <a:p>
          <a:endParaRPr lang="zh-CN" altLang="en-US"/>
        </a:p>
      </dgm:t>
    </dgm:pt>
    <dgm:pt modelId="{A661C4D7-6AEA-450E-ACC1-37AA59FB8A9F}" type="pres">
      <dgm:prSet presAssocID="{697EDB47-2DFC-4BA5-8FBC-EA7A9211D727}" presName="rootText" presStyleLbl="node3" presStyleIdx="12" presStyleCnt="13">
        <dgm:presLayoutVars>
          <dgm:chPref val="3"/>
        </dgm:presLayoutVars>
      </dgm:prSet>
      <dgm:spPr/>
      <dgm:t>
        <a:bodyPr/>
        <a:lstStyle/>
        <a:p>
          <a:endParaRPr lang="zh-CN" altLang="en-US"/>
        </a:p>
      </dgm:t>
    </dgm:pt>
    <dgm:pt modelId="{E49F0201-4AAF-439B-9DB1-122CEC18B01D}" type="pres">
      <dgm:prSet presAssocID="{697EDB47-2DFC-4BA5-8FBC-EA7A9211D727}" presName="rootConnector" presStyleLbl="node3" presStyleIdx="12" presStyleCnt="13"/>
      <dgm:spPr/>
      <dgm:t>
        <a:bodyPr/>
        <a:lstStyle/>
        <a:p>
          <a:endParaRPr lang="zh-CN" altLang="en-US"/>
        </a:p>
      </dgm:t>
    </dgm:pt>
    <dgm:pt modelId="{A13F80BB-BEF2-4B44-A083-E4A27F14CC55}" type="pres">
      <dgm:prSet presAssocID="{697EDB47-2DFC-4BA5-8FBC-EA7A9211D727}" presName="hierChild4" presStyleCnt="0"/>
      <dgm:spPr/>
      <dgm:t>
        <a:bodyPr/>
        <a:lstStyle/>
        <a:p>
          <a:endParaRPr lang="zh-CN" altLang="en-US"/>
        </a:p>
      </dgm:t>
    </dgm:pt>
    <dgm:pt modelId="{9C9F0C6F-A392-4EEA-8338-687A51C9780A}" type="pres">
      <dgm:prSet presAssocID="{697EDB47-2DFC-4BA5-8FBC-EA7A9211D727}" presName="hierChild5" presStyleCnt="0"/>
      <dgm:spPr/>
      <dgm:t>
        <a:bodyPr/>
        <a:lstStyle/>
        <a:p>
          <a:endParaRPr lang="zh-CN" altLang="en-US"/>
        </a:p>
      </dgm:t>
    </dgm:pt>
    <dgm:pt modelId="{21B45FE7-53E2-4AD8-AFA2-D51F2ED153CC}" type="pres">
      <dgm:prSet presAssocID="{B80E7FC5-4BAF-47DF-946E-A5B85DD4EB02}" presName="hierChild5" presStyleCnt="0"/>
      <dgm:spPr/>
      <dgm:t>
        <a:bodyPr/>
        <a:lstStyle/>
        <a:p>
          <a:endParaRPr lang="zh-CN" altLang="en-US"/>
        </a:p>
      </dgm:t>
    </dgm:pt>
    <dgm:pt modelId="{16222530-B91F-4FB3-9DFF-7E63C8D9854D}" type="pres">
      <dgm:prSet presAssocID="{0EA3C917-177C-44ED-9A10-5EADD10EF410}" presName="Name64" presStyleLbl="parChTrans1D2" presStyleIdx="3" presStyleCnt="7"/>
      <dgm:spPr/>
      <dgm:t>
        <a:bodyPr/>
        <a:lstStyle/>
        <a:p>
          <a:endParaRPr lang="zh-CN" altLang="en-US"/>
        </a:p>
      </dgm:t>
    </dgm:pt>
    <dgm:pt modelId="{243D741E-0F70-465B-9550-0DAE7970F5CC}" type="pres">
      <dgm:prSet presAssocID="{2DB6DCE5-D4AE-4F37-AC0D-11E0B356D1EF}" presName="hierRoot2" presStyleCnt="0">
        <dgm:presLayoutVars>
          <dgm:hierBranch val="init"/>
        </dgm:presLayoutVars>
      </dgm:prSet>
      <dgm:spPr/>
      <dgm:t>
        <a:bodyPr/>
        <a:lstStyle/>
        <a:p>
          <a:endParaRPr lang="zh-CN" altLang="en-US"/>
        </a:p>
      </dgm:t>
    </dgm:pt>
    <dgm:pt modelId="{6F7ACBA0-CA74-43CF-BF6C-4CC099896A7A}" type="pres">
      <dgm:prSet presAssocID="{2DB6DCE5-D4AE-4F37-AC0D-11E0B356D1EF}" presName="rootComposite" presStyleCnt="0"/>
      <dgm:spPr/>
      <dgm:t>
        <a:bodyPr/>
        <a:lstStyle/>
        <a:p>
          <a:endParaRPr lang="zh-CN" altLang="en-US"/>
        </a:p>
      </dgm:t>
    </dgm:pt>
    <dgm:pt modelId="{6229262C-EB54-4A3B-8E63-A764C39CD1CA}" type="pres">
      <dgm:prSet presAssocID="{2DB6DCE5-D4AE-4F37-AC0D-11E0B356D1EF}" presName="rootText" presStyleLbl="node2" presStyleIdx="3" presStyleCnt="7">
        <dgm:presLayoutVars>
          <dgm:chPref val="3"/>
        </dgm:presLayoutVars>
      </dgm:prSet>
      <dgm:spPr/>
      <dgm:t>
        <a:bodyPr/>
        <a:lstStyle/>
        <a:p>
          <a:endParaRPr lang="zh-CN" altLang="en-US"/>
        </a:p>
      </dgm:t>
    </dgm:pt>
    <dgm:pt modelId="{33E8C57A-26C4-461E-B0F0-046D4F55BDE6}" type="pres">
      <dgm:prSet presAssocID="{2DB6DCE5-D4AE-4F37-AC0D-11E0B356D1EF}" presName="rootConnector" presStyleLbl="node2" presStyleIdx="3" presStyleCnt="7"/>
      <dgm:spPr/>
      <dgm:t>
        <a:bodyPr/>
        <a:lstStyle/>
        <a:p>
          <a:endParaRPr lang="zh-CN" altLang="en-US"/>
        </a:p>
      </dgm:t>
    </dgm:pt>
    <dgm:pt modelId="{68CE196B-2293-445B-8C07-BF2315473D05}" type="pres">
      <dgm:prSet presAssocID="{2DB6DCE5-D4AE-4F37-AC0D-11E0B356D1EF}" presName="hierChild4" presStyleCnt="0"/>
      <dgm:spPr/>
      <dgm:t>
        <a:bodyPr/>
        <a:lstStyle/>
        <a:p>
          <a:endParaRPr lang="zh-CN" altLang="en-US"/>
        </a:p>
      </dgm:t>
    </dgm:pt>
    <dgm:pt modelId="{580EF366-5C33-49B4-8BF8-DA7FF90394AF}" type="pres">
      <dgm:prSet presAssocID="{2DB6DCE5-D4AE-4F37-AC0D-11E0B356D1EF}" presName="hierChild5" presStyleCnt="0"/>
      <dgm:spPr/>
      <dgm:t>
        <a:bodyPr/>
        <a:lstStyle/>
        <a:p>
          <a:endParaRPr lang="zh-CN" altLang="en-US"/>
        </a:p>
      </dgm:t>
    </dgm:pt>
    <dgm:pt modelId="{FBC0EA9B-6621-4D6B-9741-AB59EEE01AFA}" type="pres">
      <dgm:prSet presAssocID="{215AC94B-2EF7-4124-A942-72E2834F95C1}" presName="Name64" presStyleLbl="parChTrans1D2" presStyleIdx="4" presStyleCnt="7"/>
      <dgm:spPr/>
      <dgm:t>
        <a:bodyPr/>
        <a:lstStyle/>
        <a:p>
          <a:endParaRPr lang="zh-CN" altLang="en-US"/>
        </a:p>
      </dgm:t>
    </dgm:pt>
    <dgm:pt modelId="{7C61075B-6C47-4856-BD39-C1618EDFDE60}" type="pres">
      <dgm:prSet presAssocID="{1C46634A-F5D2-4F4F-AC9F-8FAB0BD320C5}" presName="hierRoot2" presStyleCnt="0">
        <dgm:presLayoutVars>
          <dgm:hierBranch val="init"/>
        </dgm:presLayoutVars>
      </dgm:prSet>
      <dgm:spPr/>
      <dgm:t>
        <a:bodyPr/>
        <a:lstStyle/>
        <a:p>
          <a:endParaRPr lang="zh-CN" altLang="en-US"/>
        </a:p>
      </dgm:t>
    </dgm:pt>
    <dgm:pt modelId="{6E48D61D-9C80-4A7E-92FB-644334817A57}" type="pres">
      <dgm:prSet presAssocID="{1C46634A-F5D2-4F4F-AC9F-8FAB0BD320C5}" presName="rootComposite" presStyleCnt="0"/>
      <dgm:spPr/>
      <dgm:t>
        <a:bodyPr/>
        <a:lstStyle/>
        <a:p>
          <a:endParaRPr lang="zh-CN" altLang="en-US"/>
        </a:p>
      </dgm:t>
    </dgm:pt>
    <dgm:pt modelId="{AECF786B-EDEC-4571-9DBB-8E3C175842EC}" type="pres">
      <dgm:prSet presAssocID="{1C46634A-F5D2-4F4F-AC9F-8FAB0BD320C5}" presName="rootText" presStyleLbl="node2" presStyleIdx="4" presStyleCnt="7">
        <dgm:presLayoutVars>
          <dgm:chPref val="3"/>
        </dgm:presLayoutVars>
      </dgm:prSet>
      <dgm:spPr/>
      <dgm:t>
        <a:bodyPr/>
        <a:lstStyle/>
        <a:p>
          <a:endParaRPr lang="zh-CN" altLang="en-US"/>
        </a:p>
      </dgm:t>
    </dgm:pt>
    <dgm:pt modelId="{B3ECAFCA-5BD3-4DEA-AFE7-EC9F2B4F986A}" type="pres">
      <dgm:prSet presAssocID="{1C46634A-F5D2-4F4F-AC9F-8FAB0BD320C5}" presName="rootConnector" presStyleLbl="node2" presStyleIdx="4" presStyleCnt="7"/>
      <dgm:spPr/>
      <dgm:t>
        <a:bodyPr/>
        <a:lstStyle/>
        <a:p>
          <a:endParaRPr lang="zh-CN" altLang="en-US"/>
        </a:p>
      </dgm:t>
    </dgm:pt>
    <dgm:pt modelId="{0E17791A-8DAA-44D3-9F31-251A1DBBA025}" type="pres">
      <dgm:prSet presAssocID="{1C46634A-F5D2-4F4F-AC9F-8FAB0BD320C5}" presName="hierChild4" presStyleCnt="0"/>
      <dgm:spPr/>
      <dgm:t>
        <a:bodyPr/>
        <a:lstStyle/>
        <a:p>
          <a:endParaRPr lang="zh-CN" altLang="en-US"/>
        </a:p>
      </dgm:t>
    </dgm:pt>
    <dgm:pt modelId="{C59F7658-BE3F-4454-B32E-A9D258CB5C5D}" type="pres">
      <dgm:prSet presAssocID="{1C46634A-F5D2-4F4F-AC9F-8FAB0BD320C5}" presName="hierChild5" presStyleCnt="0"/>
      <dgm:spPr/>
      <dgm:t>
        <a:bodyPr/>
        <a:lstStyle/>
        <a:p>
          <a:endParaRPr lang="zh-CN" altLang="en-US"/>
        </a:p>
      </dgm:t>
    </dgm:pt>
    <dgm:pt modelId="{61EBB1A6-E6B5-4C71-9A6C-AA6D17B3CEDD}" type="pres">
      <dgm:prSet presAssocID="{0EAFA85C-CA39-4A8A-AA16-938867E81E97}" presName="Name64" presStyleLbl="parChTrans1D2" presStyleIdx="5" presStyleCnt="7"/>
      <dgm:spPr/>
      <dgm:t>
        <a:bodyPr/>
        <a:lstStyle/>
        <a:p>
          <a:endParaRPr lang="zh-CN" altLang="en-US"/>
        </a:p>
      </dgm:t>
    </dgm:pt>
    <dgm:pt modelId="{0E4253BC-F646-4AC3-9F58-DBCD1D1A70C0}" type="pres">
      <dgm:prSet presAssocID="{CEA7BE98-288E-4090-8356-F1C3E17963DB}" presName="hierRoot2" presStyleCnt="0">
        <dgm:presLayoutVars>
          <dgm:hierBranch val="init"/>
        </dgm:presLayoutVars>
      </dgm:prSet>
      <dgm:spPr/>
      <dgm:t>
        <a:bodyPr/>
        <a:lstStyle/>
        <a:p>
          <a:endParaRPr lang="zh-CN" altLang="en-US"/>
        </a:p>
      </dgm:t>
    </dgm:pt>
    <dgm:pt modelId="{48B8CCC1-DEAE-4949-83F3-E21AF987D4E5}" type="pres">
      <dgm:prSet presAssocID="{CEA7BE98-288E-4090-8356-F1C3E17963DB}" presName="rootComposite" presStyleCnt="0"/>
      <dgm:spPr/>
      <dgm:t>
        <a:bodyPr/>
        <a:lstStyle/>
        <a:p>
          <a:endParaRPr lang="zh-CN" altLang="en-US"/>
        </a:p>
      </dgm:t>
    </dgm:pt>
    <dgm:pt modelId="{38FC31E2-69A9-4183-B816-4A18652D63C3}" type="pres">
      <dgm:prSet presAssocID="{CEA7BE98-288E-4090-8356-F1C3E17963DB}" presName="rootText" presStyleLbl="node2" presStyleIdx="5" presStyleCnt="7">
        <dgm:presLayoutVars>
          <dgm:chPref val="3"/>
        </dgm:presLayoutVars>
      </dgm:prSet>
      <dgm:spPr/>
      <dgm:t>
        <a:bodyPr/>
        <a:lstStyle/>
        <a:p>
          <a:endParaRPr lang="zh-CN" altLang="en-US"/>
        </a:p>
      </dgm:t>
    </dgm:pt>
    <dgm:pt modelId="{F5871983-258A-403A-8D17-3F21D981C12C}" type="pres">
      <dgm:prSet presAssocID="{CEA7BE98-288E-4090-8356-F1C3E17963DB}" presName="rootConnector" presStyleLbl="node2" presStyleIdx="5" presStyleCnt="7"/>
      <dgm:spPr/>
      <dgm:t>
        <a:bodyPr/>
        <a:lstStyle/>
        <a:p>
          <a:endParaRPr lang="zh-CN" altLang="en-US"/>
        </a:p>
      </dgm:t>
    </dgm:pt>
    <dgm:pt modelId="{9F0E724B-9E51-4096-AFB8-C1DEC7861558}" type="pres">
      <dgm:prSet presAssocID="{CEA7BE98-288E-4090-8356-F1C3E17963DB}" presName="hierChild4" presStyleCnt="0"/>
      <dgm:spPr/>
      <dgm:t>
        <a:bodyPr/>
        <a:lstStyle/>
        <a:p>
          <a:endParaRPr lang="zh-CN" altLang="en-US"/>
        </a:p>
      </dgm:t>
    </dgm:pt>
    <dgm:pt modelId="{FCB7A142-D375-44BF-9888-0BD1F0E67478}" type="pres">
      <dgm:prSet presAssocID="{CEA7BE98-288E-4090-8356-F1C3E17963DB}" presName="hierChild5" presStyleCnt="0"/>
      <dgm:spPr/>
      <dgm:t>
        <a:bodyPr/>
        <a:lstStyle/>
        <a:p>
          <a:endParaRPr lang="zh-CN" altLang="en-US"/>
        </a:p>
      </dgm:t>
    </dgm:pt>
    <dgm:pt modelId="{ECCB3623-5F11-4235-BEE9-068AECAD27BA}" type="pres">
      <dgm:prSet presAssocID="{325DA55B-A564-402A-85C3-3FFE69B5CE55}" presName="Name64" presStyleLbl="parChTrans1D2" presStyleIdx="6" presStyleCnt="7"/>
      <dgm:spPr/>
      <dgm:t>
        <a:bodyPr/>
        <a:lstStyle/>
        <a:p>
          <a:endParaRPr lang="zh-CN" altLang="en-US"/>
        </a:p>
      </dgm:t>
    </dgm:pt>
    <dgm:pt modelId="{3E863079-9D26-4EBE-863C-0EEE78607289}" type="pres">
      <dgm:prSet presAssocID="{E845138B-B1CA-4D02-8962-02D82955D006}" presName="hierRoot2" presStyleCnt="0">
        <dgm:presLayoutVars>
          <dgm:hierBranch val="init"/>
        </dgm:presLayoutVars>
      </dgm:prSet>
      <dgm:spPr/>
      <dgm:t>
        <a:bodyPr/>
        <a:lstStyle/>
        <a:p>
          <a:endParaRPr lang="zh-CN" altLang="en-US"/>
        </a:p>
      </dgm:t>
    </dgm:pt>
    <dgm:pt modelId="{0711086C-57B7-4A60-A4BA-C44C1F2CA0A0}" type="pres">
      <dgm:prSet presAssocID="{E845138B-B1CA-4D02-8962-02D82955D006}" presName="rootComposite" presStyleCnt="0"/>
      <dgm:spPr/>
      <dgm:t>
        <a:bodyPr/>
        <a:lstStyle/>
        <a:p>
          <a:endParaRPr lang="zh-CN" altLang="en-US"/>
        </a:p>
      </dgm:t>
    </dgm:pt>
    <dgm:pt modelId="{3503CC7E-C7B5-438F-8176-2A22570C7D60}" type="pres">
      <dgm:prSet presAssocID="{E845138B-B1CA-4D02-8962-02D82955D006}" presName="rootText" presStyleLbl="node2" presStyleIdx="6" presStyleCnt="7">
        <dgm:presLayoutVars>
          <dgm:chPref val="3"/>
        </dgm:presLayoutVars>
      </dgm:prSet>
      <dgm:spPr/>
      <dgm:t>
        <a:bodyPr/>
        <a:lstStyle/>
        <a:p>
          <a:endParaRPr lang="zh-CN" altLang="en-US"/>
        </a:p>
      </dgm:t>
    </dgm:pt>
    <dgm:pt modelId="{5D55A946-2FE1-4A4D-B2D5-C4A2A986A6D4}" type="pres">
      <dgm:prSet presAssocID="{E845138B-B1CA-4D02-8962-02D82955D006}" presName="rootConnector" presStyleLbl="node2" presStyleIdx="6" presStyleCnt="7"/>
      <dgm:spPr/>
      <dgm:t>
        <a:bodyPr/>
        <a:lstStyle/>
        <a:p>
          <a:endParaRPr lang="zh-CN" altLang="en-US"/>
        </a:p>
      </dgm:t>
    </dgm:pt>
    <dgm:pt modelId="{16B2072A-6D78-457C-87BB-11492E0B7D0E}" type="pres">
      <dgm:prSet presAssocID="{E845138B-B1CA-4D02-8962-02D82955D006}" presName="hierChild4" presStyleCnt="0"/>
      <dgm:spPr/>
      <dgm:t>
        <a:bodyPr/>
        <a:lstStyle/>
        <a:p>
          <a:endParaRPr lang="zh-CN" altLang="en-US"/>
        </a:p>
      </dgm:t>
    </dgm:pt>
    <dgm:pt modelId="{9D135223-7D86-4636-8951-050A0726804C}" type="pres">
      <dgm:prSet presAssocID="{E845138B-B1CA-4D02-8962-02D82955D006}" presName="hierChild5" presStyleCnt="0"/>
      <dgm:spPr/>
      <dgm:t>
        <a:bodyPr/>
        <a:lstStyle/>
        <a:p>
          <a:endParaRPr lang="zh-CN" altLang="en-US"/>
        </a:p>
      </dgm:t>
    </dgm:pt>
    <dgm:pt modelId="{20FBDBF5-2C29-461E-B6FB-D11C5F45DFE1}" type="pres">
      <dgm:prSet presAssocID="{82D67305-99BB-4619-A606-B2FF6DC93F7D}" presName="hierChild3" presStyleCnt="0"/>
      <dgm:spPr/>
      <dgm:t>
        <a:bodyPr/>
        <a:lstStyle/>
        <a:p>
          <a:endParaRPr lang="zh-CN" altLang="en-US"/>
        </a:p>
      </dgm:t>
    </dgm:pt>
    <dgm:pt modelId="{808A9EE9-6824-4C59-A6F9-FD0BBD0282A7}" type="pres">
      <dgm:prSet presAssocID="{6BF54F92-F281-4438-83C8-65B4B36AB3BA}" presName="hierRoot1" presStyleCnt="0">
        <dgm:presLayoutVars>
          <dgm:hierBranch val="init"/>
        </dgm:presLayoutVars>
      </dgm:prSet>
      <dgm:spPr/>
      <dgm:t>
        <a:bodyPr/>
        <a:lstStyle/>
        <a:p>
          <a:endParaRPr lang="zh-CN" altLang="en-US"/>
        </a:p>
      </dgm:t>
    </dgm:pt>
    <dgm:pt modelId="{3818AB21-0B1C-4A12-826F-8ABBD284E727}" type="pres">
      <dgm:prSet presAssocID="{6BF54F92-F281-4438-83C8-65B4B36AB3BA}" presName="rootComposite1" presStyleCnt="0"/>
      <dgm:spPr/>
      <dgm:t>
        <a:bodyPr/>
        <a:lstStyle/>
        <a:p>
          <a:endParaRPr lang="zh-CN" altLang="en-US"/>
        </a:p>
      </dgm:t>
    </dgm:pt>
    <dgm:pt modelId="{0B3B390B-3B39-4895-8D14-27A1FE16FB86}" type="pres">
      <dgm:prSet presAssocID="{6BF54F92-F281-4438-83C8-65B4B36AB3BA}" presName="rootText1" presStyleLbl="node0" presStyleIdx="1" presStyleCnt="2" custScaleX="315353" custScaleY="116936" custLinFactNeighborX="4458" custLinFactNeighborY="-15806">
        <dgm:presLayoutVars>
          <dgm:chPref val="3"/>
        </dgm:presLayoutVars>
      </dgm:prSet>
      <dgm:spPr/>
      <dgm:t>
        <a:bodyPr/>
        <a:lstStyle/>
        <a:p>
          <a:endParaRPr lang="zh-CN" altLang="en-US"/>
        </a:p>
      </dgm:t>
    </dgm:pt>
    <dgm:pt modelId="{6D5E9B36-2C26-4EA6-AD6C-A1DBDC50AD22}" type="pres">
      <dgm:prSet presAssocID="{6BF54F92-F281-4438-83C8-65B4B36AB3BA}" presName="rootConnector1" presStyleLbl="node1" presStyleIdx="0" presStyleCnt="0"/>
      <dgm:spPr/>
      <dgm:t>
        <a:bodyPr/>
        <a:lstStyle/>
        <a:p>
          <a:endParaRPr lang="zh-CN" altLang="en-US"/>
        </a:p>
      </dgm:t>
    </dgm:pt>
    <dgm:pt modelId="{ACC067BB-DC77-4E2C-BC0D-38D77C8B89E3}" type="pres">
      <dgm:prSet presAssocID="{6BF54F92-F281-4438-83C8-65B4B36AB3BA}" presName="hierChild2" presStyleCnt="0"/>
      <dgm:spPr/>
      <dgm:t>
        <a:bodyPr/>
        <a:lstStyle/>
        <a:p>
          <a:endParaRPr lang="zh-CN" altLang="en-US"/>
        </a:p>
      </dgm:t>
    </dgm:pt>
    <dgm:pt modelId="{938E5B68-D70F-4DEA-B757-8BBBC26F8169}" type="pres">
      <dgm:prSet presAssocID="{6BF54F92-F281-4438-83C8-65B4B36AB3BA}" presName="hierChild3" presStyleCnt="0"/>
      <dgm:spPr/>
      <dgm:t>
        <a:bodyPr/>
        <a:lstStyle/>
        <a:p>
          <a:endParaRPr lang="zh-CN" altLang="en-US"/>
        </a:p>
      </dgm:t>
    </dgm:pt>
  </dgm:ptLst>
  <dgm:cxnLst>
    <dgm:cxn modelId="{26F8063F-7B31-47BD-9C9A-65AA9748DAB9}" type="presOf" srcId="{0EAFA85C-CA39-4A8A-AA16-938867E81E97}" destId="{61EBB1A6-E6B5-4C71-9A6C-AA6D17B3CEDD}" srcOrd="0" destOrd="0" presId="urn:microsoft.com/office/officeart/2009/3/layout/HorizontalOrganizationChart"/>
    <dgm:cxn modelId="{46E668F6-B8BC-47A0-BE1F-3BF720EAF323}" type="presOf" srcId="{2E7E3AB0-F20E-4DDF-8C1E-49BD2DA6E588}" destId="{90E3B468-F848-42B1-AD56-8D4703F19B89}" srcOrd="0" destOrd="0" presId="urn:microsoft.com/office/officeart/2009/3/layout/HorizontalOrganizationChart"/>
    <dgm:cxn modelId="{1836E235-6389-4909-9336-66E3E3A6577A}" type="presOf" srcId="{65144187-7D2B-4B56-B712-83E170C86D50}" destId="{EECF9C28-9DC9-4CC5-8E45-EAB4E78F058A}" srcOrd="0" destOrd="0" presId="urn:microsoft.com/office/officeart/2009/3/layout/HorizontalOrganizationChart"/>
    <dgm:cxn modelId="{8B2E00A6-2132-488D-BBE2-3D1489AAD0E6}" srcId="{E24D1E88-5B8F-4950-91C4-9F46B987D768}" destId="{D4F0EEC7-D4BC-4FB1-BFBE-7C0284D517FD}" srcOrd="0" destOrd="0" parTransId="{16CA0B51-E90E-4E15-A4E8-BB965FED9D83}" sibTransId="{3BE6788C-3388-433E-B4FD-69B9D49A0817}"/>
    <dgm:cxn modelId="{70513323-F5BD-4161-B63D-261A5ECA2A98}" type="presOf" srcId="{EC548292-753C-4151-B939-D802C284D58E}" destId="{B84A0F68-55E6-4F47-B64D-B738B9820011}" srcOrd="0" destOrd="0" presId="urn:microsoft.com/office/officeart/2009/3/layout/HorizontalOrganizationChart"/>
    <dgm:cxn modelId="{796C2864-DCCB-4F4A-8D60-E70D3D9A8970}" type="presOf" srcId="{39D91FC2-6F74-4B5D-946D-FEC40FAD6AE6}" destId="{157FC52B-B553-417D-A364-C9A624A10F44}" srcOrd="0" destOrd="0" presId="urn:microsoft.com/office/officeart/2009/3/layout/HorizontalOrganizationChart"/>
    <dgm:cxn modelId="{9B598717-7A8A-4A36-A981-F0CA56034BAB}" type="presOf" srcId="{1D05FE34-1406-490A-9C15-1DDD9AE43226}" destId="{F811A1B9-FF63-4BE6-927F-F035A9CF1CB0}" srcOrd="0" destOrd="0" presId="urn:microsoft.com/office/officeart/2009/3/layout/HorizontalOrganizationChart"/>
    <dgm:cxn modelId="{E0063383-471F-4A60-8BE3-414F1228B189}" type="presOf" srcId="{2E7E3AB0-F20E-4DDF-8C1E-49BD2DA6E588}" destId="{D3338AE8-9366-4550-978D-A3CB9B66C73C}" srcOrd="1" destOrd="0" presId="urn:microsoft.com/office/officeart/2009/3/layout/HorizontalOrganizationChart"/>
    <dgm:cxn modelId="{2A6545A9-56E0-481C-8096-E542A8B6FE59}" type="presOf" srcId="{BC77C43D-79C1-4A5C-848A-9EECACAEE207}" destId="{A0BF71C4-B2EB-4EAE-82EE-8EAB7B1E7D8B}" srcOrd="1" destOrd="0" presId="urn:microsoft.com/office/officeart/2009/3/layout/HorizontalOrganizationChart"/>
    <dgm:cxn modelId="{3A3AF5A2-E8E7-408E-BD45-1FD7A3B92AAD}" type="presOf" srcId="{16CA0B51-E90E-4E15-A4E8-BB965FED9D83}" destId="{32F87E50-113A-44E8-A916-642F5EE3098A}" srcOrd="0" destOrd="0" presId="urn:microsoft.com/office/officeart/2009/3/layout/HorizontalOrganizationChart"/>
    <dgm:cxn modelId="{F5AE2CF6-491F-48DA-8AAE-05DD1E751FF4}" type="presOf" srcId="{0EA3C917-177C-44ED-9A10-5EADD10EF410}" destId="{16222530-B91F-4FB3-9DFF-7E63C8D9854D}" srcOrd="0" destOrd="0" presId="urn:microsoft.com/office/officeart/2009/3/layout/HorizontalOrganizationChart"/>
    <dgm:cxn modelId="{9FAE0258-163A-40A3-9287-FF83F25AE916}" type="presOf" srcId="{32ED83E4-91E0-4B61-801A-DF8380D0A12D}" destId="{0DEFF03D-B9E1-439D-8C11-F0A5232B6012}" srcOrd="0" destOrd="0" presId="urn:microsoft.com/office/officeart/2009/3/layout/HorizontalOrganizationChart"/>
    <dgm:cxn modelId="{0D451ED5-5242-440C-9B09-748CB3753528}" type="presOf" srcId="{D4F0EEC7-D4BC-4FB1-BFBE-7C0284D517FD}" destId="{6CFC5BD8-3E16-46B7-ACF8-4A4BD7F05DD1}" srcOrd="0" destOrd="0" presId="urn:microsoft.com/office/officeart/2009/3/layout/HorizontalOrganizationChart"/>
    <dgm:cxn modelId="{A7A650E0-83EA-424A-AA8C-8EF815A718F6}" type="presOf" srcId="{5597BDEF-FFC9-4FCB-815B-6BBBA9C5A258}" destId="{D1A288CF-6B04-4347-9803-5DE628193C0A}" srcOrd="0" destOrd="0" presId="urn:microsoft.com/office/officeart/2009/3/layout/HorizontalOrganizationChart"/>
    <dgm:cxn modelId="{23974442-0F1C-41CD-8951-E794A50C9F4E}" type="presOf" srcId="{19A234DA-D2B6-48F2-850F-446E841FCDDD}" destId="{2F5EFD2F-7C50-4D41-BB66-799611A1BC90}" srcOrd="0" destOrd="0" presId="urn:microsoft.com/office/officeart/2009/3/layout/HorizontalOrganizationChart"/>
    <dgm:cxn modelId="{C97114F3-B66F-47C2-A52F-61B014189169}" srcId="{B80E7FC5-4BAF-47DF-946E-A5B85DD4EB02}" destId="{CC978E09-356B-485E-B457-0C121235F134}" srcOrd="0" destOrd="0" parTransId="{5597BDEF-FFC9-4FCB-815B-6BBBA9C5A258}" sibTransId="{4308AF9A-036E-47DE-BF1B-EAE597A536B4}"/>
    <dgm:cxn modelId="{3D484896-1CC7-4D65-B046-E584F2CA59C4}" type="presOf" srcId="{C1B3BF91-1F8E-438A-8BD0-A69E58C4ABEE}" destId="{7BA9AD16-43B5-41E5-87A2-D9BC3FF609B6}" srcOrd="1" destOrd="0" presId="urn:microsoft.com/office/officeart/2009/3/layout/HorizontalOrganizationChart"/>
    <dgm:cxn modelId="{B861B358-B179-4246-8FBF-A240572E8A09}" type="presOf" srcId="{CEA7BE98-288E-4090-8356-F1C3E17963DB}" destId="{38FC31E2-69A9-4183-B816-4A18652D63C3}" srcOrd="0" destOrd="0" presId="urn:microsoft.com/office/officeart/2009/3/layout/HorizontalOrganizationChart"/>
    <dgm:cxn modelId="{877ED9B7-E426-4BD0-ADAB-04C5C40FDBC8}" type="presOf" srcId="{6BF54F92-F281-4438-83C8-65B4B36AB3BA}" destId="{6D5E9B36-2C26-4EA6-AD6C-A1DBDC50AD22}" srcOrd="1" destOrd="0" presId="urn:microsoft.com/office/officeart/2009/3/layout/HorizontalOrganizationChart"/>
    <dgm:cxn modelId="{519AB5C6-4739-4608-91A4-64FCE6BDF0BD}" type="presOf" srcId="{CEA7BE98-288E-4090-8356-F1C3E17963DB}" destId="{F5871983-258A-403A-8D17-3F21D981C12C}" srcOrd="1" destOrd="0" presId="urn:microsoft.com/office/officeart/2009/3/layout/HorizontalOrganizationChart"/>
    <dgm:cxn modelId="{5AA81EE3-B69F-431A-AA09-4266E5E80DAC}" type="presOf" srcId="{42A65126-8DD8-4065-BF43-9006C13B649F}" destId="{94D2D148-D0CE-409D-BE8B-96CB2A99F394}" srcOrd="1" destOrd="0" presId="urn:microsoft.com/office/officeart/2009/3/layout/HorizontalOrganizationChart"/>
    <dgm:cxn modelId="{3E3E8927-DCAF-4169-B5BE-B56AB0D1CAFD}" type="presOf" srcId="{39D91FC2-6F74-4B5D-946D-FEC40FAD6AE6}" destId="{C52BC0BC-1E34-49A4-9B3A-ECC214392DE9}" srcOrd="1" destOrd="0" presId="urn:microsoft.com/office/officeart/2009/3/layout/HorizontalOrganizationChart"/>
    <dgm:cxn modelId="{BB667754-94EF-4920-920E-4D0A35B12F37}" srcId="{82D67305-99BB-4619-A606-B2FF6DC93F7D}" destId="{2DB6DCE5-D4AE-4F37-AC0D-11E0B356D1EF}" srcOrd="3" destOrd="0" parTransId="{0EA3C917-177C-44ED-9A10-5EADD10EF410}" sibTransId="{08138DD6-7B05-48A1-9E29-B24CFB7FA76E}"/>
    <dgm:cxn modelId="{CF03B9E9-A843-437F-B39B-05A266DABB2B}" type="presOf" srcId="{697EDB47-2DFC-4BA5-8FBC-EA7A9211D727}" destId="{A661C4D7-6AEA-450E-ACC1-37AA59FB8A9F}" srcOrd="0" destOrd="0" presId="urn:microsoft.com/office/officeart/2009/3/layout/HorizontalOrganizationChart"/>
    <dgm:cxn modelId="{0A85AF73-410B-42C8-8EF5-C9A6D226510F}" srcId="{82D67305-99BB-4619-A606-B2FF6DC93F7D}" destId="{E845138B-B1CA-4D02-8962-02D82955D006}" srcOrd="6" destOrd="0" parTransId="{325DA55B-A564-402A-85C3-3FFE69B5CE55}" sibTransId="{0AFEDFD4-AFE3-4A7B-A00C-1455A6145BA6}"/>
    <dgm:cxn modelId="{2E406AD9-3A05-402C-8FF6-4314C4B8B859}" srcId="{82D67305-99BB-4619-A606-B2FF6DC93F7D}" destId="{CEA7BE98-288E-4090-8356-F1C3E17963DB}" srcOrd="5" destOrd="0" parTransId="{0EAFA85C-CA39-4A8A-AA16-938867E81E97}" sibTransId="{6FD52B1F-6488-4B39-B11B-03DAC48E951C}"/>
    <dgm:cxn modelId="{B5BFCD12-D1E5-4EDD-8997-CD80FFA02482}" type="presOf" srcId="{A86F7E14-7863-4378-B3DD-F3D8999A7509}" destId="{161A6275-2475-4420-8936-0F967E5CA855}" srcOrd="0" destOrd="0" presId="urn:microsoft.com/office/officeart/2009/3/layout/HorizontalOrganizationChart"/>
    <dgm:cxn modelId="{8F732241-16F5-4E12-8BE1-3F7AFE626E58}" type="presOf" srcId="{D4F0EEC7-D4BC-4FB1-BFBE-7C0284D517FD}" destId="{C31A0EC1-B210-4354-8631-54BB69CF4C2C}" srcOrd="1" destOrd="0" presId="urn:microsoft.com/office/officeart/2009/3/layout/HorizontalOrganizationChart"/>
    <dgm:cxn modelId="{74F67384-9F52-4FC8-B254-88B656513BA4}" type="presOf" srcId="{E845138B-B1CA-4D02-8962-02D82955D006}" destId="{5D55A946-2FE1-4A4D-B2D5-C4A2A986A6D4}" srcOrd="1" destOrd="0" presId="urn:microsoft.com/office/officeart/2009/3/layout/HorizontalOrganizationChart"/>
    <dgm:cxn modelId="{FBD67F7F-2960-42F5-B8D5-7C6E89274C78}" srcId="{E24D1E88-5B8F-4950-91C4-9F46B987D768}" destId="{42A65126-8DD8-4065-BF43-9006C13B649F}" srcOrd="1" destOrd="0" parTransId="{19A234DA-D2B6-48F2-850F-446E841FCDDD}" sibTransId="{6E00F0F0-A01B-4C59-B089-84E660815600}"/>
    <dgm:cxn modelId="{F0D99E37-CBCE-4CA7-9191-A6A7BAD6FCA5}" type="presOf" srcId="{E845138B-B1CA-4D02-8962-02D82955D006}" destId="{3503CC7E-C7B5-438F-8176-2A22570C7D60}" srcOrd="0" destOrd="0" presId="urn:microsoft.com/office/officeart/2009/3/layout/HorizontalOrganizationChart"/>
    <dgm:cxn modelId="{1EF45ACB-561D-4344-B684-D9F28C27C0FD}" type="presOf" srcId="{215AC94B-2EF7-4124-A942-72E2834F95C1}" destId="{FBC0EA9B-6621-4D6B-9741-AB59EEE01AFA}" srcOrd="0" destOrd="0" presId="urn:microsoft.com/office/officeart/2009/3/layout/HorizontalOrganizationChart"/>
    <dgm:cxn modelId="{E53C40ED-5DAF-4B5C-B085-4ACCBF69440A}" type="presOf" srcId="{AF5A4C10-6DC5-44BB-810A-ED19517D236F}" destId="{38D6879A-9BD7-4DB7-9EFC-B9F0048DB949}" srcOrd="0" destOrd="0" presId="urn:microsoft.com/office/officeart/2009/3/layout/HorizontalOrganizationChart"/>
    <dgm:cxn modelId="{9366C5FC-055E-41EC-B1B5-8586505A572C}" type="presOf" srcId="{82D67305-99BB-4619-A606-B2FF6DC93F7D}" destId="{D69179EB-DF0B-418F-A972-96BDCD573E56}" srcOrd="1" destOrd="0" presId="urn:microsoft.com/office/officeart/2009/3/layout/HorizontalOrganizationChart"/>
    <dgm:cxn modelId="{839005DE-67C3-4686-AEA8-125726CF4C09}" srcId="{E24D1E88-5B8F-4950-91C4-9F46B987D768}" destId="{65144187-7D2B-4B56-B712-83E170C86D50}" srcOrd="4" destOrd="0" parTransId="{9300E681-BA48-4DC8-B936-851ECB58755F}" sibTransId="{AE5B6204-3258-415C-B4E6-4C8C6DC66E10}"/>
    <dgm:cxn modelId="{02D74204-20E3-40CE-97CB-E3F6B818F463}" type="presOf" srcId="{9300E681-BA48-4DC8-B936-851ECB58755F}" destId="{7F53AA01-6372-4F3B-9898-1BA7D03ED38E}" srcOrd="0" destOrd="0" presId="urn:microsoft.com/office/officeart/2009/3/layout/HorizontalOrganizationChart"/>
    <dgm:cxn modelId="{E1CC8026-1253-4C69-88F2-845DDA35B914}" type="presOf" srcId="{53520F5A-8ADD-4A0B-AC48-A8A910EF2D40}" destId="{16839DE3-9B54-4A01-B714-4B0BEC425529}" srcOrd="1" destOrd="0" presId="urn:microsoft.com/office/officeart/2009/3/layout/HorizontalOrganizationChart"/>
    <dgm:cxn modelId="{E49AC45D-775E-41EA-9442-2B06052458F3}" type="presOf" srcId="{2DB6DCE5-D4AE-4F37-AC0D-11E0B356D1EF}" destId="{6229262C-EB54-4A3B-8E63-A764C39CD1CA}" srcOrd="0" destOrd="0" presId="urn:microsoft.com/office/officeart/2009/3/layout/HorizontalOrganizationChart"/>
    <dgm:cxn modelId="{E3C508D1-F772-4B98-A2CB-72A38D0DA538}" srcId="{E24D1E88-5B8F-4950-91C4-9F46B987D768}" destId="{2E7E3AB0-F20E-4DDF-8C1E-49BD2DA6E588}" srcOrd="6" destOrd="0" parTransId="{A86F7E14-7863-4378-B3DD-F3D8999A7509}" sibTransId="{A1D37780-E4A7-4110-A251-D61E87402A6D}"/>
    <dgm:cxn modelId="{4B3BBB49-9E69-4DDC-B04A-DFA72ECC62DA}" type="presOf" srcId="{E24D1E88-5B8F-4950-91C4-9F46B987D768}" destId="{39DF3335-9CB6-4317-8090-6DE030347958}" srcOrd="0" destOrd="0" presId="urn:microsoft.com/office/officeart/2009/3/layout/HorizontalOrganizationChart"/>
    <dgm:cxn modelId="{B2861A29-C628-4426-B419-0C51027D4EFA}" type="presOf" srcId="{CC978E09-356B-485E-B457-0C121235F134}" destId="{283496D7-8614-4338-8D70-5EDBD2615F60}" srcOrd="1" destOrd="0" presId="urn:microsoft.com/office/officeart/2009/3/layout/HorizontalOrganizationChart"/>
    <dgm:cxn modelId="{37DAF2A2-F6AB-49C6-A74D-FD62C2CE59B9}" type="presOf" srcId="{20BE9B09-5212-4805-A994-489762DEC709}" destId="{4F6A7F85-41EE-4BB7-A440-C30752B39C53}" srcOrd="0" destOrd="0" presId="urn:microsoft.com/office/officeart/2009/3/layout/HorizontalOrganizationChart"/>
    <dgm:cxn modelId="{D718FBE8-4FC3-4A4D-8B7D-463976C0EE0A}" srcId="{E24D1E88-5B8F-4950-91C4-9F46B987D768}" destId="{C1B3BF91-1F8E-438A-8BD0-A69E58C4ABEE}" srcOrd="5" destOrd="0" parTransId="{EC548292-753C-4151-B939-D802C284D58E}" sibTransId="{F5EFED7E-71A1-4965-853B-BAC13A0DA02E}"/>
    <dgm:cxn modelId="{6302869F-F6CF-468A-A013-3E5DECF85F8A}" type="presOf" srcId="{7CC20310-7D0F-4720-8F08-E0488C04180E}" destId="{5DA2A180-7837-4031-9290-E0C3D90EDBE6}" srcOrd="0" destOrd="0" presId="urn:microsoft.com/office/officeart/2009/3/layout/HorizontalOrganizationChart"/>
    <dgm:cxn modelId="{76E17FD7-0E50-4646-833F-90B6E9909A8D}" type="presOf" srcId="{FDB757EE-9354-4A0F-A451-5CAEFE4E2472}" destId="{24CB2C7E-FBA0-4DA8-9B3F-5680C4D0BC73}" srcOrd="1" destOrd="0" presId="urn:microsoft.com/office/officeart/2009/3/layout/HorizontalOrganizationChart"/>
    <dgm:cxn modelId="{21617E9F-4935-45CC-B2A9-7EE63F30B9A2}" srcId="{FDB757EE-9354-4A0F-A451-5CAEFE4E2472}" destId="{B54F95DE-E1A6-4321-B70F-5311D952A5F8}" srcOrd="0" destOrd="0" parTransId="{7ED4FC5E-59F2-43E7-B883-07854F66F90A}" sibTransId="{274C3FF4-B4A0-4C91-88DA-37266F1EF894}"/>
    <dgm:cxn modelId="{0DDD7F70-861A-46CE-B141-42EC7A9187F7}" type="presOf" srcId="{B23AEBA5-500F-4DF9-8890-91B527F6F1A9}" destId="{6A2593C7-61BE-41CA-8FF5-9C26368E4129}" srcOrd="0" destOrd="0" presId="urn:microsoft.com/office/officeart/2009/3/layout/HorizontalOrganizationChart"/>
    <dgm:cxn modelId="{88A047D6-B376-4DD3-AED7-41BC4F2C27E8}" srcId="{03ED87B7-B8A9-4795-AFD6-30540BD7E7EF}" destId="{6BF54F92-F281-4438-83C8-65B4B36AB3BA}" srcOrd="1" destOrd="0" parTransId="{772D4C9B-B1DD-436F-9674-7928D267B1C4}" sibTransId="{6B42A151-6F8D-4165-83B3-2A9492EAE373}"/>
    <dgm:cxn modelId="{228021A3-FD01-4AB3-B0D2-A61C6BD53DFD}" type="presOf" srcId="{C1B3BF91-1F8E-438A-8BD0-A69E58C4ABEE}" destId="{7FEC9DAA-8C06-4DE6-A668-B458F9F8C166}" srcOrd="0" destOrd="0" presId="urn:microsoft.com/office/officeart/2009/3/layout/HorizontalOrganizationChart"/>
    <dgm:cxn modelId="{B27D87AF-A35E-441B-A169-D4FF57ED8D1C}" type="presOf" srcId="{697EDB47-2DFC-4BA5-8FBC-EA7A9211D727}" destId="{E49F0201-4AAF-439B-9DB1-122CEC18B01D}" srcOrd="1" destOrd="0" presId="urn:microsoft.com/office/officeart/2009/3/layout/HorizontalOrganizationChart"/>
    <dgm:cxn modelId="{8E3FC898-CFA8-4EDF-A0AB-4C85E5BE1D0F}" type="presOf" srcId="{82D67305-99BB-4619-A606-B2FF6DC93F7D}" destId="{5DE62C0A-CBF4-4637-8083-1931E34227F2}" srcOrd="0" destOrd="0" presId="urn:microsoft.com/office/officeart/2009/3/layout/HorizontalOrganizationChart"/>
    <dgm:cxn modelId="{5D9E4E12-E3D9-444D-98FE-76730BF94E7E}" type="presOf" srcId="{E1EDE49F-7C31-403F-8DFC-1D8E2CD11618}" destId="{9EA328CF-1BE7-4608-B349-4BA526DEF90F}" srcOrd="0" destOrd="0" presId="urn:microsoft.com/office/officeart/2009/3/layout/HorizontalOrganizationChart"/>
    <dgm:cxn modelId="{3D104863-51B7-4FD3-AE88-DBEB78463B2D}" type="presOf" srcId="{E24D1E88-5B8F-4950-91C4-9F46B987D768}" destId="{6D2103EF-7E8B-4B3D-9378-FCA48F283AA5}" srcOrd="1" destOrd="0" presId="urn:microsoft.com/office/officeart/2009/3/layout/HorizontalOrganizationChart"/>
    <dgm:cxn modelId="{253A0690-6059-4DE9-9E29-DCEE4DB6E316}" type="presOf" srcId="{AF5A4C10-6DC5-44BB-810A-ED19517D236F}" destId="{EA4A357C-006E-4660-8935-15CF0050982A}" srcOrd="1" destOrd="0" presId="urn:microsoft.com/office/officeart/2009/3/layout/HorizontalOrganizationChart"/>
    <dgm:cxn modelId="{AD348574-8EA3-4696-962B-A0830C3046EC}" type="presOf" srcId="{9D568127-F1C2-47D5-A8F4-095AE4325F76}" destId="{F89D0E2D-9583-4959-9BAC-BAA4306B55A0}" srcOrd="0" destOrd="0" presId="urn:microsoft.com/office/officeart/2009/3/layout/HorizontalOrganizationChart"/>
    <dgm:cxn modelId="{629FA948-600E-43C4-A697-F3F22B296D2E}" srcId="{82D67305-99BB-4619-A606-B2FF6DC93F7D}" destId="{B80E7FC5-4BAF-47DF-946E-A5B85DD4EB02}" srcOrd="2" destOrd="0" parTransId="{33CBEE7D-CFB1-4E63-A6C8-EC2F06C25381}" sibTransId="{4054F4C6-F16C-4C6F-AFD1-E359555E4280}"/>
    <dgm:cxn modelId="{396A8BD3-9BE6-4895-AF7C-46891DB9CDC7}" srcId="{82D67305-99BB-4619-A606-B2FF6DC93F7D}" destId="{FDB757EE-9354-4A0F-A451-5CAEFE4E2472}" srcOrd="1" destOrd="0" parTransId="{32ED83E4-91E0-4B61-801A-DF8380D0A12D}" sibTransId="{28A11B72-13F4-4BD7-B212-442F16CCA637}"/>
    <dgm:cxn modelId="{8E415946-2EE9-4B15-8778-1E4D7CDB7382}" srcId="{82D67305-99BB-4619-A606-B2FF6DC93F7D}" destId="{E24D1E88-5B8F-4950-91C4-9F46B987D768}" srcOrd="0" destOrd="0" parTransId="{7CC20310-7D0F-4720-8F08-E0488C04180E}" sibTransId="{468EE99E-8219-4C86-823B-D2E14E342B5C}"/>
    <dgm:cxn modelId="{9C857766-56BE-429A-9DED-C34E3A453E3D}" type="presOf" srcId="{837422DF-D7A2-41ED-92AF-4AB9DB0F2FE1}" destId="{FD7A04BE-9672-4BCB-B06E-9C8A8348A493}" srcOrd="0" destOrd="0" presId="urn:microsoft.com/office/officeart/2009/3/layout/HorizontalOrganizationChart"/>
    <dgm:cxn modelId="{F7EEB2A8-FE18-4A1C-ACF8-6ED2DADDE96A}" type="presOf" srcId="{1C46634A-F5D2-4F4F-AC9F-8FAB0BD320C5}" destId="{AECF786B-EDEC-4571-9DBB-8E3C175842EC}" srcOrd="0" destOrd="0" presId="urn:microsoft.com/office/officeart/2009/3/layout/HorizontalOrganizationChart"/>
    <dgm:cxn modelId="{9EE1AD0C-7E23-4FFA-899E-741F439A02C6}" type="presOf" srcId="{41343D2F-1BFF-46C4-A287-34954BB1F8D1}" destId="{5AF0DAB3-0DA1-4003-8EC2-83253A4B6A7C}" srcOrd="0" destOrd="0" presId="urn:microsoft.com/office/officeart/2009/3/layout/HorizontalOrganizationChart"/>
    <dgm:cxn modelId="{9FAF7CBC-C439-4164-B12F-2B60243AA0DA}" srcId="{03ED87B7-B8A9-4795-AFD6-30540BD7E7EF}" destId="{82D67305-99BB-4619-A606-B2FF6DC93F7D}" srcOrd="0" destOrd="0" parTransId="{08439AF5-CBFA-43AE-93EA-3C2CFBC54A1A}" sibTransId="{866C993F-FC7E-44CE-B536-FB39C0FAB6C7}"/>
    <dgm:cxn modelId="{28795538-F163-40C1-91AF-37A7F5B0220D}" srcId="{B80E7FC5-4BAF-47DF-946E-A5B85DD4EB02}" destId="{697EDB47-2DFC-4BA5-8FBC-EA7A9211D727}" srcOrd="2" destOrd="0" parTransId="{1D05FE34-1406-490A-9C15-1DDD9AE43226}" sibTransId="{4AE8FFDA-6783-412E-A162-41CC1BE79BED}"/>
    <dgm:cxn modelId="{72164BF5-6D06-477A-93DE-52C2F766D241}" type="presOf" srcId="{53520F5A-8ADD-4A0B-AC48-A8A910EF2D40}" destId="{C78CC8D7-EC55-4911-8D4D-597B4E049AFB}" srcOrd="0" destOrd="0" presId="urn:microsoft.com/office/officeart/2009/3/layout/HorizontalOrganizationChart"/>
    <dgm:cxn modelId="{02DA9837-9F30-4AFC-BEA0-80CF50C2CB78}" type="presOf" srcId="{325DA55B-A564-402A-85C3-3FFE69B5CE55}" destId="{ECCB3623-5F11-4235-BEE9-068AECAD27BA}" srcOrd="0" destOrd="0" presId="urn:microsoft.com/office/officeart/2009/3/layout/HorizontalOrganizationChart"/>
    <dgm:cxn modelId="{298494AF-C6E2-45D5-AA7C-A6D2139D0504}" srcId="{E24D1E88-5B8F-4950-91C4-9F46B987D768}" destId="{BC77C43D-79C1-4A5C-848A-9EECACAEE207}" srcOrd="3" destOrd="0" parTransId="{20BE9B09-5212-4805-A994-489762DEC709}" sibTransId="{AA407D17-29E4-4A07-BF13-6ADE2B4E8C14}"/>
    <dgm:cxn modelId="{29984FD0-DB37-4374-A059-69551CDC326E}" srcId="{FDB757EE-9354-4A0F-A451-5CAEFE4E2472}" destId="{AF5A4C10-6DC5-44BB-810A-ED19517D236F}" srcOrd="1" destOrd="0" parTransId="{B23AEBA5-500F-4DF9-8890-91B527F6F1A9}" sibTransId="{CEC98563-B72A-4FCD-AD01-FFE1D1E7F425}"/>
    <dgm:cxn modelId="{596426CA-DF95-44FF-A16D-4C05875A96B8}" srcId="{FDB757EE-9354-4A0F-A451-5CAEFE4E2472}" destId="{837422DF-D7A2-41ED-92AF-4AB9DB0F2FE1}" srcOrd="2" destOrd="0" parTransId="{9D568127-F1C2-47D5-A8F4-095AE4325F76}" sibTransId="{0D8850B4-C7EC-443D-A8A0-7E28ACB69F60}"/>
    <dgm:cxn modelId="{CC701C89-AE9D-47A5-A4E6-F7C9B32F39C4}" type="presOf" srcId="{6BF54F92-F281-4438-83C8-65B4B36AB3BA}" destId="{0B3B390B-3B39-4895-8D14-27A1FE16FB86}" srcOrd="0" destOrd="0" presId="urn:microsoft.com/office/officeart/2009/3/layout/HorizontalOrganizationChart"/>
    <dgm:cxn modelId="{E76B97BE-D1BC-4298-89FE-00235604020D}" type="presOf" srcId="{CC978E09-356B-485E-B457-0C121235F134}" destId="{8C3382DB-5E7B-4080-A4B5-BF9B617BC8BE}" srcOrd="0" destOrd="0" presId="urn:microsoft.com/office/officeart/2009/3/layout/HorizontalOrganizationChart"/>
    <dgm:cxn modelId="{DBE19F35-9557-44B2-964F-8A2FE83055A6}" type="presOf" srcId="{33CBEE7D-CFB1-4E63-A6C8-EC2F06C25381}" destId="{CA10CA8F-DC3C-4125-B2D1-D95703635061}" srcOrd="0" destOrd="0" presId="urn:microsoft.com/office/officeart/2009/3/layout/HorizontalOrganizationChart"/>
    <dgm:cxn modelId="{D6A47F47-12A1-4AA1-BF9C-3216649AC202}" type="presOf" srcId="{837422DF-D7A2-41ED-92AF-4AB9DB0F2FE1}" destId="{AEB555B2-C6A6-4CF1-B01F-C53B062FDE06}" srcOrd="1" destOrd="0" presId="urn:microsoft.com/office/officeart/2009/3/layout/HorizontalOrganizationChart"/>
    <dgm:cxn modelId="{B2B0F29D-CB91-48C6-9E03-B26361541D41}" srcId="{B80E7FC5-4BAF-47DF-946E-A5B85DD4EB02}" destId="{53520F5A-8ADD-4A0B-AC48-A8A910EF2D40}" srcOrd="1" destOrd="0" parTransId="{E1EDE49F-7C31-403F-8DFC-1D8E2CD11618}" sibTransId="{7F857A6D-B45E-49AA-8110-C30A432F7FDE}"/>
    <dgm:cxn modelId="{0FB66AEC-2F1C-428D-932C-D32E54A9F572}" type="presOf" srcId="{BC77C43D-79C1-4A5C-848A-9EECACAEE207}" destId="{0034B985-342C-43B7-B7E7-895A41EBA690}" srcOrd="0" destOrd="0" presId="urn:microsoft.com/office/officeart/2009/3/layout/HorizontalOrganizationChart"/>
    <dgm:cxn modelId="{555CE873-9EF6-4143-8CDD-BCF5D67BE5B7}" type="presOf" srcId="{7ED4FC5E-59F2-43E7-B883-07854F66F90A}" destId="{BEB6935E-C9F7-46C4-B1CF-C279A720DD16}" srcOrd="0" destOrd="0" presId="urn:microsoft.com/office/officeart/2009/3/layout/HorizontalOrganizationChart"/>
    <dgm:cxn modelId="{7A1F1F0F-C348-4E65-A4B0-700844E84C5D}" type="presOf" srcId="{B80E7FC5-4BAF-47DF-946E-A5B85DD4EB02}" destId="{906D3BDF-A2D4-4FB6-BA51-F9F1F8987053}" srcOrd="1" destOrd="0" presId="urn:microsoft.com/office/officeart/2009/3/layout/HorizontalOrganizationChart"/>
    <dgm:cxn modelId="{24DB5F66-10B0-4DA7-B814-EE7950891397}" type="presOf" srcId="{03ED87B7-B8A9-4795-AFD6-30540BD7E7EF}" destId="{79433DF6-E986-474E-A4CD-9B126F2E0CAE}" srcOrd="0" destOrd="0" presId="urn:microsoft.com/office/officeart/2009/3/layout/HorizontalOrganizationChart"/>
    <dgm:cxn modelId="{B870D330-3935-4933-BF3D-CBF5E9275A76}" type="presOf" srcId="{B80E7FC5-4BAF-47DF-946E-A5B85DD4EB02}" destId="{9D1E745C-2B44-4F11-ADF8-FBBE8BD42A05}" srcOrd="0" destOrd="0" presId="urn:microsoft.com/office/officeart/2009/3/layout/HorizontalOrganizationChart"/>
    <dgm:cxn modelId="{C389D362-0FB2-47D8-B97E-684180DBFAAE}" type="presOf" srcId="{42A65126-8DD8-4065-BF43-9006C13B649F}" destId="{965DFEEF-C9E8-4539-8DA6-CC8956470CD8}" srcOrd="0" destOrd="0" presId="urn:microsoft.com/office/officeart/2009/3/layout/HorizontalOrganizationChart"/>
    <dgm:cxn modelId="{912B09F2-9F07-46B0-804C-E88B12DADA2C}" srcId="{82D67305-99BB-4619-A606-B2FF6DC93F7D}" destId="{1C46634A-F5D2-4F4F-AC9F-8FAB0BD320C5}" srcOrd="4" destOrd="0" parTransId="{215AC94B-2EF7-4124-A942-72E2834F95C1}" sibTransId="{F7718E0B-0362-4783-8563-7345D121092A}"/>
    <dgm:cxn modelId="{3EBEAE96-9752-4D77-BA89-C3ACBA5295E5}" srcId="{E24D1E88-5B8F-4950-91C4-9F46B987D768}" destId="{39D91FC2-6F74-4B5D-946D-FEC40FAD6AE6}" srcOrd="2" destOrd="0" parTransId="{41343D2F-1BFF-46C4-A287-34954BB1F8D1}" sibTransId="{65D09127-C5AA-4E80-BD71-746C76FBD083}"/>
    <dgm:cxn modelId="{CBE7F1C9-3758-42DE-9BE3-EFB189A05323}" type="presOf" srcId="{FDB757EE-9354-4A0F-A451-5CAEFE4E2472}" destId="{D28E2E75-F37B-4832-9859-277FEEA9E12A}" srcOrd="0" destOrd="0" presId="urn:microsoft.com/office/officeart/2009/3/layout/HorizontalOrganizationChart"/>
    <dgm:cxn modelId="{705F48FF-D6C9-4A2F-85A9-D96CCE37C431}" type="presOf" srcId="{B54F95DE-E1A6-4321-B70F-5311D952A5F8}" destId="{ACB39C61-56E6-4D83-8C95-1B1E29612791}" srcOrd="0" destOrd="0" presId="urn:microsoft.com/office/officeart/2009/3/layout/HorizontalOrganizationChart"/>
    <dgm:cxn modelId="{E8CC0256-0E70-4A8E-8998-62DAC711E398}" type="presOf" srcId="{65144187-7D2B-4B56-B712-83E170C86D50}" destId="{B8997BA1-60C7-47A8-BADB-D5D241D2CA82}" srcOrd="1" destOrd="0" presId="urn:microsoft.com/office/officeart/2009/3/layout/HorizontalOrganizationChart"/>
    <dgm:cxn modelId="{5D899194-941F-4024-BF7D-4292F94B70A7}" type="presOf" srcId="{2DB6DCE5-D4AE-4F37-AC0D-11E0B356D1EF}" destId="{33E8C57A-26C4-461E-B0F0-046D4F55BDE6}" srcOrd="1" destOrd="0" presId="urn:microsoft.com/office/officeart/2009/3/layout/HorizontalOrganizationChart"/>
    <dgm:cxn modelId="{FFB94CCB-F790-4837-99A3-270E8DF5CEAF}" type="presOf" srcId="{1C46634A-F5D2-4F4F-AC9F-8FAB0BD320C5}" destId="{B3ECAFCA-5BD3-4DEA-AFE7-EC9F2B4F986A}" srcOrd="1" destOrd="0" presId="urn:microsoft.com/office/officeart/2009/3/layout/HorizontalOrganizationChart"/>
    <dgm:cxn modelId="{2754620A-8DE0-4E10-A22F-AEE3FD56A93B}" type="presOf" srcId="{B54F95DE-E1A6-4321-B70F-5311D952A5F8}" destId="{6D995389-ABE6-4302-873D-10D40435264D}" srcOrd="1" destOrd="0" presId="urn:microsoft.com/office/officeart/2009/3/layout/HorizontalOrganizationChart"/>
    <dgm:cxn modelId="{8A3B8C1F-777F-4924-8D1A-53B87C426149}" type="presParOf" srcId="{79433DF6-E986-474E-A4CD-9B126F2E0CAE}" destId="{685D2ADE-CFF8-40DF-A6F5-4BC9FD441EC9}" srcOrd="0" destOrd="0" presId="urn:microsoft.com/office/officeart/2009/3/layout/HorizontalOrganizationChart"/>
    <dgm:cxn modelId="{8F030035-5C85-4E31-99D9-164D5D82D4A8}" type="presParOf" srcId="{685D2ADE-CFF8-40DF-A6F5-4BC9FD441EC9}" destId="{6F4A59B3-BF45-4BE9-A153-FE14468AB70C}" srcOrd="0" destOrd="0" presId="urn:microsoft.com/office/officeart/2009/3/layout/HorizontalOrganizationChart"/>
    <dgm:cxn modelId="{C6C8B58A-A905-4655-AEFB-3B6FDA0F887F}" type="presParOf" srcId="{6F4A59B3-BF45-4BE9-A153-FE14468AB70C}" destId="{5DE62C0A-CBF4-4637-8083-1931E34227F2}" srcOrd="0" destOrd="0" presId="urn:microsoft.com/office/officeart/2009/3/layout/HorizontalOrganizationChart"/>
    <dgm:cxn modelId="{806B8D13-23FE-49F4-B28E-78CDF94538BB}" type="presParOf" srcId="{6F4A59B3-BF45-4BE9-A153-FE14468AB70C}" destId="{D69179EB-DF0B-418F-A972-96BDCD573E56}" srcOrd="1" destOrd="0" presId="urn:microsoft.com/office/officeart/2009/3/layout/HorizontalOrganizationChart"/>
    <dgm:cxn modelId="{B9EBCF0C-6E89-41FA-A188-4E47F962E98A}" type="presParOf" srcId="{685D2ADE-CFF8-40DF-A6F5-4BC9FD441EC9}" destId="{CDB8AA50-4DEB-43C1-895E-A89C409E91C1}" srcOrd="1" destOrd="0" presId="urn:microsoft.com/office/officeart/2009/3/layout/HorizontalOrganizationChart"/>
    <dgm:cxn modelId="{726573C2-A8A3-4DD2-9DC8-8D3B8CBF10C9}" type="presParOf" srcId="{CDB8AA50-4DEB-43C1-895E-A89C409E91C1}" destId="{5DA2A180-7837-4031-9290-E0C3D90EDBE6}" srcOrd="0" destOrd="0" presId="urn:microsoft.com/office/officeart/2009/3/layout/HorizontalOrganizationChart"/>
    <dgm:cxn modelId="{80A37F6F-DF95-476B-AA4F-0EDB0E58DA0E}" type="presParOf" srcId="{CDB8AA50-4DEB-43C1-895E-A89C409E91C1}" destId="{4FF57CBD-6042-4187-950A-284C8047685B}" srcOrd="1" destOrd="0" presId="urn:microsoft.com/office/officeart/2009/3/layout/HorizontalOrganizationChart"/>
    <dgm:cxn modelId="{23020036-4BCC-44BC-9FC1-2E7A565FA45B}" type="presParOf" srcId="{4FF57CBD-6042-4187-950A-284C8047685B}" destId="{142F25C2-ECB4-4533-BE09-ADB384B9F75A}" srcOrd="0" destOrd="0" presId="urn:microsoft.com/office/officeart/2009/3/layout/HorizontalOrganizationChart"/>
    <dgm:cxn modelId="{4FCA11AC-5133-4AEE-AD18-00845E302D7E}" type="presParOf" srcId="{142F25C2-ECB4-4533-BE09-ADB384B9F75A}" destId="{39DF3335-9CB6-4317-8090-6DE030347958}" srcOrd="0" destOrd="0" presId="urn:microsoft.com/office/officeart/2009/3/layout/HorizontalOrganizationChart"/>
    <dgm:cxn modelId="{A04A2201-46D0-4BB5-A78D-3DF292531A18}" type="presParOf" srcId="{142F25C2-ECB4-4533-BE09-ADB384B9F75A}" destId="{6D2103EF-7E8B-4B3D-9378-FCA48F283AA5}" srcOrd="1" destOrd="0" presId="urn:microsoft.com/office/officeart/2009/3/layout/HorizontalOrganizationChart"/>
    <dgm:cxn modelId="{201687B4-8DC0-4372-93C8-180E62CBE498}" type="presParOf" srcId="{4FF57CBD-6042-4187-950A-284C8047685B}" destId="{5BE4440E-6D54-4E1A-B1BA-70C9D27B690C}" srcOrd="1" destOrd="0" presId="urn:microsoft.com/office/officeart/2009/3/layout/HorizontalOrganizationChart"/>
    <dgm:cxn modelId="{003DB9BA-DD9F-4473-BC77-7E657034CCFF}" type="presParOf" srcId="{5BE4440E-6D54-4E1A-B1BA-70C9D27B690C}" destId="{32F87E50-113A-44E8-A916-642F5EE3098A}" srcOrd="0" destOrd="0" presId="urn:microsoft.com/office/officeart/2009/3/layout/HorizontalOrganizationChart"/>
    <dgm:cxn modelId="{A8FCBFF6-04AE-46D2-AF33-512EF4B87470}" type="presParOf" srcId="{5BE4440E-6D54-4E1A-B1BA-70C9D27B690C}" destId="{70CBB3F8-4B98-422D-87BD-D0CAE52A05C0}" srcOrd="1" destOrd="0" presId="urn:microsoft.com/office/officeart/2009/3/layout/HorizontalOrganizationChart"/>
    <dgm:cxn modelId="{48A72A4D-7552-4303-B7CD-10CC74BF9D3B}" type="presParOf" srcId="{70CBB3F8-4B98-422D-87BD-D0CAE52A05C0}" destId="{452451CA-D1EA-4D62-B57F-5AA3D17BB5EA}" srcOrd="0" destOrd="0" presId="urn:microsoft.com/office/officeart/2009/3/layout/HorizontalOrganizationChart"/>
    <dgm:cxn modelId="{D824810E-CFEF-4D36-9CE1-997C6623600F}" type="presParOf" srcId="{452451CA-D1EA-4D62-B57F-5AA3D17BB5EA}" destId="{6CFC5BD8-3E16-46B7-ACF8-4A4BD7F05DD1}" srcOrd="0" destOrd="0" presId="urn:microsoft.com/office/officeart/2009/3/layout/HorizontalOrganizationChart"/>
    <dgm:cxn modelId="{CC7362B4-918D-4234-A7A3-74B54ACB9C8E}" type="presParOf" srcId="{452451CA-D1EA-4D62-B57F-5AA3D17BB5EA}" destId="{C31A0EC1-B210-4354-8631-54BB69CF4C2C}" srcOrd="1" destOrd="0" presId="urn:microsoft.com/office/officeart/2009/3/layout/HorizontalOrganizationChart"/>
    <dgm:cxn modelId="{9890D310-165B-41D7-91A7-D51C1D7C15E4}" type="presParOf" srcId="{70CBB3F8-4B98-422D-87BD-D0CAE52A05C0}" destId="{59651AFA-D8E4-4794-BB00-0599B91352F6}" srcOrd="1" destOrd="0" presId="urn:microsoft.com/office/officeart/2009/3/layout/HorizontalOrganizationChart"/>
    <dgm:cxn modelId="{5A9D3A52-4445-4B27-9032-A54AD53399CB}" type="presParOf" srcId="{70CBB3F8-4B98-422D-87BD-D0CAE52A05C0}" destId="{AC8ABBE2-CB28-4B77-B992-B2190F4DA4FF}" srcOrd="2" destOrd="0" presId="urn:microsoft.com/office/officeart/2009/3/layout/HorizontalOrganizationChart"/>
    <dgm:cxn modelId="{AFC87DCF-DF36-45DB-BFEB-40084A9E8265}" type="presParOf" srcId="{5BE4440E-6D54-4E1A-B1BA-70C9D27B690C}" destId="{2F5EFD2F-7C50-4D41-BB66-799611A1BC90}" srcOrd="2" destOrd="0" presId="urn:microsoft.com/office/officeart/2009/3/layout/HorizontalOrganizationChart"/>
    <dgm:cxn modelId="{0DCE8E17-A090-445A-B0AA-D34ED256FEA5}" type="presParOf" srcId="{5BE4440E-6D54-4E1A-B1BA-70C9D27B690C}" destId="{F0214300-66EE-4622-A10C-3D6D6675CEC6}" srcOrd="3" destOrd="0" presId="urn:microsoft.com/office/officeart/2009/3/layout/HorizontalOrganizationChart"/>
    <dgm:cxn modelId="{433F4051-9228-4837-B518-78D02BB5FF22}" type="presParOf" srcId="{F0214300-66EE-4622-A10C-3D6D6675CEC6}" destId="{6ED435D3-4BA8-4031-B4E2-7BA127AE8380}" srcOrd="0" destOrd="0" presId="urn:microsoft.com/office/officeart/2009/3/layout/HorizontalOrganizationChart"/>
    <dgm:cxn modelId="{6D7E3EDF-9520-4222-A2B8-9AEA95DB0B72}" type="presParOf" srcId="{6ED435D3-4BA8-4031-B4E2-7BA127AE8380}" destId="{965DFEEF-C9E8-4539-8DA6-CC8956470CD8}" srcOrd="0" destOrd="0" presId="urn:microsoft.com/office/officeart/2009/3/layout/HorizontalOrganizationChart"/>
    <dgm:cxn modelId="{673F8A22-5DE6-41A0-943E-C7FDA8B18830}" type="presParOf" srcId="{6ED435D3-4BA8-4031-B4E2-7BA127AE8380}" destId="{94D2D148-D0CE-409D-BE8B-96CB2A99F394}" srcOrd="1" destOrd="0" presId="urn:microsoft.com/office/officeart/2009/3/layout/HorizontalOrganizationChart"/>
    <dgm:cxn modelId="{DFC0323A-91D6-4E1D-8368-B9C03573C792}" type="presParOf" srcId="{F0214300-66EE-4622-A10C-3D6D6675CEC6}" destId="{3A9B696E-D1ED-48AC-8F8B-B33158F518A2}" srcOrd="1" destOrd="0" presId="urn:microsoft.com/office/officeart/2009/3/layout/HorizontalOrganizationChart"/>
    <dgm:cxn modelId="{EF9FA04B-5EC0-4A4B-9EA5-8A10795E869D}" type="presParOf" srcId="{F0214300-66EE-4622-A10C-3D6D6675CEC6}" destId="{95EE975F-524D-46FC-A2F4-103D3A19E8EA}" srcOrd="2" destOrd="0" presId="urn:microsoft.com/office/officeart/2009/3/layout/HorizontalOrganizationChart"/>
    <dgm:cxn modelId="{F072787C-483E-4A0F-A3C8-CCB9DEF2428C}" type="presParOf" srcId="{5BE4440E-6D54-4E1A-B1BA-70C9D27B690C}" destId="{5AF0DAB3-0DA1-4003-8EC2-83253A4B6A7C}" srcOrd="4" destOrd="0" presId="urn:microsoft.com/office/officeart/2009/3/layout/HorizontalOrganizationChart"/>
    <dgm:cxn modelId="{C01BF8F4-AA43-47FD-A74D-F5C9A5CB59FA}" type="presParOf" srcId="{5BE4440E-6D54-4E1A-B1BA-70C9D27B690C}" destId="{B42A3406-BE54-453D-8953-1CCC54400325}" srcOrd="5" destOrd="0" presId="urn:microsoft.com/office/officeart/2009/3/layout/HorizontalOrganizationChart"/>
    <dgm:cxn modelId="{64DFBDED-61B2-45DE-9AE6-C17BA45C3CCC}" type="presParOf" srcId="{B42A3406-BE54-453D-8953-1CCC54400325}" destId="{73425389-D6DD-4AD7-9A12-E4DEA5F0A388}" srcOrd="0" destOrd="0" presId="urn:microsoft.com/office/officeart/2009/3/layout/HorizontalOrganizationChart"/>
    <dgm:cxn modelId="{08B6ABD8-7CB5-4A40-AF46-55D7215A672D}" type="presParOf" srcId="{73425389-D6DD-4AD7-9A12-E4DEA5F0A388}" destId="{157FC52B-B553-417D-A364-C9A624A10F44}" srcOrd="0" destOrd="0" presId="urn:microsoft.com/office/officeart/2009/3/layout/HorizontalOrganizationChart"/>
    <dgm:cxn modelId="{38E0D85D-DB37-4198-9212-B07F00AA1DA2}" type="presParOf" srcId="{73425389-D6DD-4AD7-9A12-E4DEA5F0A388}" destId="{C52BC0BC-1E34-49A4-9B3A-ECC214392DE9}" srcOrd="1" destOrd="0" presId="urn:microsoft.com/office/officeart/2009/3/layout/HorizontalOrganizationChart"/>
    <dgm:cxn modelId="{4954799A-50AB-44A3-8624-4D6D3AA3AF90}" type="presParOf" srcId="{B42A3406-BE54-453D-8953-1CCC54400325}" destId="{3EC44902-D33F-4C3D-B64E-D05195E42028}" srcOrd="1" destOrd="0" presId="urn:microsoft.com/office/officeart/2009/3/layout/HorizontalOrganizationChart"/>
    <dgm:cxn modelId="{64AE0AB5-91ED-47B9-8B9F-3A4EC7B37809}" type="presParOf" srcId="{B42A3406-BE54-453D-8953-1CCC54400325}" destId="{FE82E646-9EF0-4341-954D-DE398B01246D}" srcOrd="2" destOrd="0" presId="urn:microsoft.com/office/officeart/2009/3/layout/HorizontalOrganizationChart"/>
    <dgm:cxn modelId="{936219FF-C940-4623-9199-77519957C81C}" type="presParOf" srcId="{5BE4440E-6D54-4E1A-B1BA-70C9D27B690C}" destId="{4F6A7F85-41EE-4BB7-A440-C30752B39C53}" srcOrd="6" destOrd="0" presId="urn:microsoft.com/office/officeart/2009/3/layout/HorizontalOrganizationChart"/>
    <dgm:cxn modelId="{3FC88295-A1F4-47B2-8A28-6D80BCAB2E43}" type="presParOf" srcId="{5BE4440E-6D54-4E1A-B1BA-70C9D27B690C}" destId="{ED92A044-22ED-411E-B77D-7EC30DC9CA83}" srcOrd="7" destOrd="0" presId="urn:microsoft.com/office/officeart/2009/3/layout/HorizontalOrganizationChart"/>
    <dgm:cxn modelId="{CD1D1275-9618-4ECB-97E2-30F235D745FC}" type="presParOf" srcId="{ED92A044-22ED-411E-B77D-7EC30DC9CA83}" destId="{2CE02474-BB33-46C2-9681-55AFC57056C3}" srcOrd="0" destOrd="0" presId="urn:microsoft.com/office/officeart/2009/3/layout/HorizontalOrganizationChart"/>
    <dgm:cxn modelId="{8BD3BF40-C8AE-4FBB-8E38-EE8BE213C7D7}" type="presParOf" srcId="{2CE02474-BB33-46C2-9681-55AFC57056C3}" destId="{0034B985-342C-43B7-B7E7-895A41EBA690}" srcOrd="0" destOrd="0" presId="urn:microsoft.com/office/officeart/2009/3/layout/HorizontalOrganizationChart"/>
    <dgm:cxn modelId="{D73DBFA8-A16B-4A51-A023-10A9F4AAB2A6}" type="presParOf" srcId="{2CE02474-BB33-46C2-9681-55AFC57056C3}" destId="{A0BF71C4-B2EB-4EAE-82EE-8EAB7B1E7D8B}" srcOrd="1" destOrd="0" presId="urn:microsoft.com/office/officeart/2009/3/layout/HorizontalOrganizationChart"/>
    <dgm:cxn modelId="{C7C19370-B3F2-4234-9F6F-5B0294906850}" type="presParOf" srcId="{ED92A044-22ED-411E-B77D-7EC30DC9CA83}" destId="{32D3A4E2-55AB-4C15-A930-B0721A16A59A}" srcOrd="1" destOrd="0" presId="urn:microsoft.com/office/officeart/2009/3/layout/HorizontalOrganizationChart"/>
    <dgm:cxn modelId="{1250E06D-115F-4B95-8101-708492FF7B89}" type="presParOf" srcId="{ED92A044-22ED-411E-B77D-7EC30DC9CA83}" destId="{FBA1563E-003F-4D35-85A0-CC2A3292174C}" srcOrd="2" destOrd="0" presId="urn:microsoft.com/office/officeart/2009/3/layout/HorizontalOrganizationChart"/>
    <dgm:cxn modelId="{2C584DF3-6A7C-49C4-9CCF-82843169D8F9}" type="presParOf" srcId="{5BE4440E-6D54-4E1A-B1BA-70C9D27B690C}" destId="{7F53AA01-6372-4F3B-9898-1BA7D03ED38E}" srcOrd="8" destOrd="0" presId="urn:microsoft.com/office/officeart/2009/3/layout/HorizontalOrganizationChart"/>
    <dgm:cxn modelId="{4EC9A7E9-5675-495F-8BAA-8C56B0F3044B}" type="presParOf" srcId="{5BE4440E-6D54-4E1A-B1BA-70C9D27B690C}" destId="{0D827A6F-AC18-4DDE-8063-5B41C6A9CBBF}" srcOrd="9" destOrd="0" presId="urn:microsoft.com/office/officeart/2009/3/layout/HorizontalOrganizationChart"/>
    <dgm:cxn modelId="{F49C5DDB-03E2-4F4E-8F56-898327243795}" type="presParOf" srcId="{0D827A6F-AC18-4DDE-8063-5B41C6A9CBBF}" destId="{3C05F97A-3E46-4D5C-8EB3-E58ED5B8A5FF}" srcOrd="0" destOrd="0" presId="urn:microsoft.com/office/officeart/2009/3/layout/HorizontalOrganizationChart"/>
    <dgm:cxn modelId="{2CF734CB-A578-450C-B630-35E9EFA4AFD6}" type="presParOf" srcId="{3C05F97A-3E46-4D5C-8EB3-E58ED5B8A5FF}" destId="{EECF9C28-9DC9-4CC5-8E45-EAB4E78F058A}" srcOrd="0" destOrd="0" presId="urn:microsoft.com/office/officeart/2009/3/layout/HorizontalOrganizationChart"/>
    <dgm:cxn modelId="{227EBDCD-05CA-46F8-B8F3-067BBD1E7803}" type="presParOf" srcId="{3C05F97A-3E46-4D5C-8EB3-E58ED5B8A5FF}" destId="{B8997BA1-60C7-47A8-BADB-D5D241D2CA82}" srcOrd="1" destOrd="0" presId="urn:microsoft.com/office/officeart/2009/3/layout/HorizontalOrganizationChart"/>
    <dgm:cxn modelId="{23DEA3BA-F450-4825-9133-3B825969457C}" type="presParOf" srcId="{0D827A6F-AC18-4DDE-8063-5B41C6A9CBBF}" destId="{3CB78345-7627-46B6-A986-36E728975B76}" srcOrd="1" destOrd="0" presId="urn:microsoft.com/office/officeart/2009/3/layout/HorizontalOrganizationChart"/>
    <dgm:cxn modelId="{92EC6B69-B99C-4046-BDA6-0106CD39C13A}" type="presParOf" srcId="{0D827A6F-AC18-4DDE-8063-5B41C6A9CBBF}" destId="{6E4AFDD4-7424-403F-B69F-3B0D8454C449}" srcOrd="2" destOrd="0" presId="urn:microsoft.com/office/officeart/2009/3/layout/HorizontalOrganizationChart"/>
    <dgm:cxn modelId="{BFF333A0-F5D7-4CC4-94F1-E4E6DD4AF338}" type="presParOf" srcId="{5BE4440E-6D54-4E1A-B1BA-70C9D27B690C}" destId="{B84A0F68-55E6-4F47-B64D-B738B9820011}" srcOrd="10" destOrd="0" presId="urn:microsoft.com/office/officeart/2009/3/layout/HorizontalOrganizationChart"/>
    <dgm:cxn modelId="{D2ABE06F-CF96-4473-AEAC-D6F5B1062916}" type="presParOf" srcId="{5BE4440E-6D54-4E1A-B1BA-70C9D27B690C}" destId="{6FFBFEFB-0A7B-4F88-88F8-5A9AF796F0AB}" srcOrd="11" destOrd="0" presId="urn:microsoft.com/office/officeart/2009/3/layout/HorizontalOrganizationChart"/>
    <dgm:cxn modelId="{CE27C4BD-054E-49DD-A1A7-5356B2403B8E}" type="presParOf" srcId="{6FFBFEFB-0A7B-4F88-88F8-5A9AF796F0AB}" destId="{BD41B999-5AEA-4303-8FEB-51F1671B9BEA}" srcOrd="0" destOrd="0" presId="urn:microsoft.com/office/officeart/2009/3/layout/HorizontalOrganizationChart"/>
    <dgm:cxn modelId="{91048017-96F1-462E-8520-9DB76BB9622A}" type="presParOf" srcId="{BD41B999-5AEA-4303-8FEB-51F1671B9BEA}" destId="{7FEC9DAA-8C06-4DE6-A668-B458F9F8C166}" srcOrd="0" destOrd="0" presId="urn:microsoft.com/office/officeart/2009/3/layout/HorizontalOrganizationChart"/>
    <dgm:cxn modelId="{A402E52E-BBE2-4D00-910F-52E46325EAB8}" type="presParOf" srcId="{BD41B999-5AEA-4303-8FEB-51F1671B9BEA}" destId="{7BA9AD16-43B5-41E5-87A2-D9BC3FF609B6}" srcOrd="1" destOrd="0" presId="urn:microsoft.com/office/officeart/2009/3/layout/HorizontalOrganizationChart"/>
    <dgm:cxn modelId="{48C7A6EF-1468-4152-AD9A-2C2DAB651DB0}" type="presParOf" srcId="{6FFBFEFB-0A7B-4F88-88F8-5A9AF796F0AB}" destId="{144774B7-767B-47C2-A653-78D89F73A2EF}" srcOrd="1" destOrd="0" presId="urn:microsoft.com/office/officeart/2009/3/layout/HorizontalOrganizationChart"/>
    <dgm:cxn modelId="{6D8E2DE4-EAC2-484C-9CCD-CC063D02F571}" type="presParOf" srcId="{6FFBFEFB-0A7B-4F88-88F8-5A9AF796F0AB}" destId="{D78ECD91-2E8C-48E7-B74F-84DB89007654}" srcOrd="2" destOrd="0" presId="urn:microsoft.com/office/officeart/2009/3/layout/HorizontalOrganizationChart"/>
    <dgm:cxn modelId="{1282B508-C037-4B21-9C08-BB2F394C541F}" type="presParOf" srcId="{5BE4440E-6D54-4E1A-B1BA-70C9D27B690C}" destId="{161A6275-2475-4420-8936-0F967E5CA855}" srcOrd="12" destOrd="0" presId="urn:microsoft.com/office/officeart/2009/3/layout/HorizontalOrganizationChart"/>
    <dgm:cxn modelId="{6CD1E75E-7721-408D-9397-C1DB69C682B9}" type="presParOf" srcId="{5BE4440E-6D54-4E1A-B1BA-70C9D27B690C}" destId="{D5A96FBE-DC28-4D64-A7B9-7FFC0549907B}" srcOrd="13" destOrd="0" presId="urn:microsoft.com/office/officeart/2009/3/layout/HorizontalOrganizationChart"/>
    <dgm:cxn modelId="{AE57E88C-C1D6-4CF4-820C-8293518D92BE}" type="presParOf" srcId="{D5A96FBE-DC28-4D64-A7B9-7FFC0549907B}" destId="{CAC563BB-3837-4338-9077-F28D68ABA45C}" srcOrd="0" destOrd="0" presId="urn:microsoft.com/office/officeart/2009/3/layout/HorizontalOrganizationChart"/>
    <dgm:cxn modelId="{EA49A426-7BD2-48DE-BE6D-1FB73F1703AC}" type="presParOf" srcId="{CAC563BB-3837-4338-9077-F28D68ABA45C}" destId="{90E3B468-F848-42B1-AD56-8D4703F19B89}" srcOrd="0" destOrd="0" presId="urn:microsoft.com/office/officeart/2009/3/layout/HorizontalOrganizationChart"/>
    <dgm:cxn modelId="{0BB80D12-884C-4527-A19F-1BE5F563F548}" type="presParOf" srcId="{CAC563BB-3837-4338-9077-F28D68ABA45C}" destId="{D3338AE8-9366-4550-978D-A3CB9B66C73C}" srcOrd="1" destOrd="0" presId="urn:microsoft.com/office/officeart/2009/3/layout/HorizontalOrganizationChart"/>
    <dgm:cxn modelId="{567EEFCD-DE43-4CE0-885A-B74DA1458DA4}" type="presParOf" srcId="{D5A96FBE-DC28-4D64-A7B9-7FFC0549907B}" destId="{22F884A7-8D93-4159-B5DF-028F68004B24}" srcOrd="1" destOrd="0" presId="urn:microsoft.com/office/officeart/2009/3/layout/HorizontalOrganizationChart"/>
    <dgm:cxn modelId="{9262DBDC-27EE-4F67-9027-108B945825BA}" type="presParOf" srcId="{D5A96FBE-DC28-4D64-A7B9-7FFC0549907B}" destId="{3298D99B-5E1B-4767-BFC0-6E8206162CB8}" srcOrd="2" destOrd="0" presId="urn:microsoft.com/office/officeart/2009/3/layout/HorizontalOrganizationChart"/>
    <dgm:cxn modelId="{E1E52E4F-A4FE-4ECC-9C70-F8DB72337042}" type="presParOf" srcId="{4FF57CBD-6042-4187-950A-284C8047685B}" destId="{5E0D849D-A4F1-4ED4-A8FF-095999FD038C}" srcOrd="2" destOrd="0" presId="urn:microsoft.com/office/officeart/2009/3/layout/HorizontalOrganizationChart"/>
    <dgm:cxn modelId="{CE8E10D1-314B-4ACF-90BE-F50186992144}" type="presParOf" srcId="{CDB8AA50-4DEB-43C1-895E-A89C409E91C1}" destId="{0DEFF03D-B9E1-439D-8C11-F0A5232B6012}" srcOrd="2" destOrd="0" presId="urn:microsoft.com/office/officeart/2009/3/layout/HorizontalOrganizationChart"/>
    <dgm:cxn modelId="{2F8A316B-F1CF-4FF3-9473-1C36E268273C}" type="presParOf" srcId="{CDB8AA50-4DEB-43C1-895E-A89C409E91C1}" destId="{A507FC9A-989B-4127-93C9-6A4C8CDB84E1}" srcOrd="3" destOrd="0" presId="urn:microsoft.com/office/officeart/2009/3/layout/HorizontalOrganizationChart"/>
    <dgm:cxn modelId="{A06BFF98-2319-42FF-9471-30BCF3D75D45}" type="presParOf" srcId="{A507FC9A-989B-4127-93C9-6A4C8CDB84E1}" destId="{EFD83987-7810-4363-A815-D53FEA96471D}" srcOrd="0" destOrd="0" presId="urn:microsoft.com/office/officeart/2009/3/layout/HorizontalOrganizationChart"/>
    <dgm:cxn modelId="{5A3CD1D3-F9B3-48B4-93CC-D316BBC56AFC}" type="presParOf" srcId="{EFD83987-7810-4363-A815-D53FEA96471D}" destId="{D28E2E75-F37B-4832-9859-277FEEA9E12A}" srcOrd="0" destOrd="0" presId="urn:microsoft.com/office/officeart/2009/3/layout/HorizontalOrganizationChart"/>
    <dgm:cxn modelId="{2AABA174-3D0C-4B5E-86B4-49A55156E67E}" type="presParOf" srcId="{EFD83987-7810-4363-A815-D53FEA96471D}" destId="{24CB2C7E-FBA0-4DA8-9B3F-5680C4D0BC73}" srcOrd="1" destOrd="0" presId="urn:microsoft.com/office/officeart/2009/3/layout/HorizontalOrganizationChart"/>
    <dgm:cxn modelId="{99AB6F47-55F4-4530-A8FC-0EF05990C1B3}" type="presParOf" srcId="{A507FC9A-989B-4127-93C9-6A4C8CDB84E1}" destId="{BF7F7590-5ADF-4BBC-AC97-8317817B4241}" srcOrd="1" destOrd="0" presId="urn:microsoft.com/office/officeart/2009/3/layout/HorizontalOrganizationChart"/>
    <dgm:cxn modelId="{167285A3-6E43-46C1-82CF-AA8F800CA2FE}" type="presParOf" srcId="{BF7F7590-5ADF-4BBC-AC97-8317817B4241}" destId="{BEB6935E-C9F7-46C4-B1CF-C279A720DD16}" srcOrd="0" destOrd="0" presId="urn:microsoft.com/office/officeart/2009/3/layout/HorizontalOrganizationChart"/>
    <dgm:cxn modelId="{6FBCFCC6-03B7-4818-A36D-4FCB8B4430EC}" type="presParOf" srcId="{BF7F7590-5ADF-4BBC-AC97-8317817B4241}" destId="{AD43F693-BE04-40D3-8E56-2A306F1616B7}" srcOrd="1" destOrd="0" presId="urn:microsoft.com/office/officeart/2009/3/layout/HorizontalOrganizationChart"/>
    <dgm:cxn modelId="{EB35A046-58AE-43DD-AD60-B5012B204893}" type="presParOf" srcId="{AD43F693-BE04-40D3-8E56-2A306F1616B7}" destId="{C4BD8827-8C3F-430C-B502-4725FE85247C}" srcOrd="0" destOrd="0" presId="urn:microsoft.com/office/officeart/2009/3/layout/HorizontalOrganizationChart"/>
    <dgm:cxn modelId="{4BBC930B-DC0B-4817-B4D0-09F931F43C97}" type="presParOf" srcId="{C4BD8827-8C3F-430C-B502-4725FE85247C}" destId="{ACB39C61-56E6-4D83-8C95-1B1E29612791}" srcOrd="0" destOrd="0" presId="urn:microsoft.com/office/officeart/2009/3/layout/HorizontalOrganizationChart"/>
    <dgm:cxn modelId="{C4A942AD-3343-4BC1-97EB-634C87E1F23D}" type="presParOf" srcId="{C4BD8827-8C3F-430C-B502-4725FE85247C}" destId="{6D995389-ABE6-4302-873D-10D40435264D}" srcOrd="1" destOrd="0" presId="urn:microsoft.com/office/officeart/2009/3/layout/HorizontalOrganizationChart"/>
    <dgm:cxn modelId="{5D6D4169-53AF-4152-B361-2A8FC2687379}" type="presParOf" srcId="{AD43F693-BE04-40D3-8E56-2A306F1616B7}" destId="{DADC0F0F-EC1C-414F-A5BA-1E51391B7581}" srcOrd="1" destOrd="0" presId="urn:microsoft.com/office/officeart/2009/3/layout/HorizontalOrganizationChart"/>
    <dgm:cxn modelId="{4C366256-9EB6-4821-959F-EBF673E024A5}" type="presParOf" srcId="{AD43F693-BE04-40D3-8E56-2A306F1616B7}" destId="{CA548670-B94A-464B-BEC3-2395C79488D9}" srcOrd="2" destOrd="0" presId="urn:microsoft.com/office/officeart/2009/3/layout/HorizontalOrganizationChart"/>
    <dgm:cxn modelId="{417E23ED-392E-44B8-8197-2DC6F61DDAE8}" type="presParOf" srcId="{BF7F7590-5ADF-4BBC-AC97-8317817B4241}" destId="{6A2593C7-61BE-41CA-8FF5-9C26368E4129}" srcOrd="2" destOrd="0" presId="urn:microsoft.com/office/officeart/2009/3/layout/HorizontalOrganizationChart"/>
    <dgm:cxn modelId="{FFF31010-6068-46FB-9312-00189FE9E2BF}" type="presParOf" srcId="{BF7F7590-5ADF-4BBC-AC97-8317817B4241}" destId="{B091888F-A217-4E0C-988B-9EF865DE61B2}" srcOrd="3" destOrd="0" presId="urn:microsoft.com/office/officeart/2009/3/layout/HorizontalOrganizationChart"/>
    <dgm:cxn modelId="{2A1D437D-E70D-4CCE-8FD0-48B7B19EE2B7}" type="presParOf" srcId="{B091888F-A217-4E0C-988B-9EF865DE61B2}" destId="{86AE7DF5-C5E4-4664-8275-484D5066DC4A}" srcOrd="0" destOrd="0" presId="urn:microsoft.com/office/officeart/2009/3/layout/HorizontalOrganizationChart"/>
    <dgm:cxn modelId="{D9C9AA42-FFCD-46A6-94B3-45B48899203B}" type="presParOf" srcId="{86AE7DF5-C5E4-4664-8275-484D5066DC4A}" destId="{38D6879A-9BD7-4DB7-9EFC-B9F0048DB949}" srcOrd="0" destOrd="0" presId="urn:microsoft.com/office/officeart/2009/3/layout/HorizontalOrganizationChart"/>
    <dgm:cxn modelId="{B13219AD-6512-43E7-B266-2A4ACE873802}" type="presParOf" srcId="{86AE7DF5-C5E4-4664-8275-484D5066DC4A}" destId="{EA4A357C-006E-4660-8935-15CF0050982A}" srcOrd="1" destOrd="0" presId="urn:microsoft.com/office/officeart/2009/3/layout/HorizontalOrganizationChart"/>
    <dgm:cxn modelId="{2E6CE0B6-B810-4C04-935B-0C66E9442B26}" type="presParOf" srcId="{B091888F-A217-4E0C-988B-9EF865DE61B2}" destId="{19198A01-2EA5-419A-ABB4-947925ED7AE4}" srcOrd="1" destOrd="0" presId="urn:microsoft.com/office/officeart/2009/3/layout/HorizontalOrganizationChart"/>
    <dgm:cxn modelId="{A9D904F8-820D-49A5-9B0D-311119850A18}" type="presParOf" srcId="{B091888F-A217-4E0C-988B-9EF865DE61B2}" destId="{5670A23B-61E1-459B-BCBA-E73D09CE16F5}" srcOrd="2" destOrd="0" presId="urn:microsoft.com/office/officeart/2009/3/layout/HorizontalOrganizationChart"/>
    <dgm:cxn modelId="{CF5EBDE2-044B-469C-9AB9-924466492280}" type="presParOf" srcId="{BF7F7590-5ADF-4BBC-AC97-8317817B4241}" destId="{F89D0E2D-9583-4959-9BAC-BAA4306B55A0}" srcOrd="4" destOrd="0" presId="urn:microsoft.com/office/officeart/2009/3/layout/HorizontalOrganizationChart"/>
    <dgm:cxn modelId="{48D6CB67-B76C-45E5-A59E-0A16040BA5E5}" type="presParOf" srcId="{BF7F7590-5ADF-4BBC-AC97-8317817B4241}" destId="{4D774D8D-32C3-46C0-B5EA-2176154FC240}" srcOrd="5" destOrd="0" presId="urn:microsoft.com/office/officeart/2009/3/layout/HorizontalOrganizationChart"/>
    <dgm:cxn modelId="{5E1DE446-F0D5-420E-91A0-7582CD617F99}" type="presParOf" srcId="{4D774D8D-32C3-46C0-B5EA-2176154FC240}" destId="{5306D506-02C7-4A07-903A-06EF26F383D5}" srcOrd="0" destOrd="0" presId="urn:microsoft.com/office/officeart/2009/3/layout/HorizontalOrganizationChart"/>
    <dgm:cxn modelId="{C7C1B2B8-1C93-40FD-B1A7-152B60B8E3F3}" type="presParOf" srcId="{5306D506-02C7-4A07-903A-06EF26F383D5}" destId="{FD7A04BE-9672-4BCB-B06E-9C8A8348A493}" srcOrd="0" destOrd="0" presId="urn:microsoft.com/office/officeart/2009/3/layout/HorizontalOrganizationChart"/>
    <dgm:cxn modelId="{00B7F552-F4ED-4497-B97E-BB09199B216A}" type="presParOf" srcId="{5306D506-02C7-4A07-903A-06EF26F383D5}" destId="{AEB555B2-C6A6-4CF1-B01F-C53B062FDE06}" srcOrd="1" destOrd="0" presId="urn:microsoft.com/office/officeart/2009/3/layout/HorizontalOrganizationChart"/>
    <dgm:cxn modelId="{EF8C7459-F5A7-47B6-B734-256C4FB8AF45}" type="presParOf" srcId="{4D774D8D-32C3-46C0-B5EA-2176154FC240}" destId="{BE32D534-4B4D-40C5-BB47-93CF9C9A6CC2}" srcOrd="1" destOrd="0" presId="urn:microsoft.com/office/officeart/2009/3/layout/HorizontalOrganizationChart"/>
    <dgm:cxn modelId="{FC9E0895-9AFE-4A97-BC86-8C2577A7918F}" type="presParOf" srcId="{4D774D8D-32C3-46C0-B5EA-2176154FC240}" destId="{6E8978A2-C4E6-4754-B451-30EF17EE32F0}" srcOrd="2" destOrd="0" presId="urn:microsoft.com/office/officeart/2009/3/layout/HorizontalOrganizationChart"/>
    <dgm:cxn modelId="{EC85652D-9FB4-4D0C-B933-7E9E62EC757C}" type="presParOf" srcId="{A507FC9A-989B-4127-93C9-6A4C8CDB84E1}" destId="{54D991CC-7554-432E-BB91-E9560ADC71AE}" srcOrd="2" destOrd="0" presId="urn:microsoft.com/office/officeart/2009/3/layout/HorizontalOrganizationChart"/>
    <dgm:cxn modelId="{266F8888-D9EE-4BD0-B439-71FCF05982E3}" type="presParOf" srcId="{CDB8AA50-4DEB-43C1-895E-A89C409E91C1}" destId="{CA10CA8F-DC3C-4125-B2D1-D95703635061}" srcOrd="4" destOrd="0" presId="urn:microsoft.com/office/officeart/2009/3/layout/HorizontalOrganizationChart"/>
    <dgm:cxn modelId="{B485C557-C95D-4C7F-99D5-AB3FEF47B4D0}" type="presParOf" srcId="{CDB8AA50-4DEB-43C1-895E-A89C409E91C1}" destId="{D7B706A2-9CBC-4050-85F7-2199A0B88F36}" srcOrd="5" destOrd="0" presId="urn:microsoft.com/office/officeart/2009/3/layout/HorizontalOrganizationChart"/>
    <dgm:cxn modelId="{99A5A908-92BF-43F7-A760-B8C8C017F855}" type="presParOf" srcId="{D7B706A2-9CBC-4050-85F7-2199A0B88F36}" destId="{3451C917-A731-47F2-A088-A3548B531F7A}" srcOrd="0" destOrd="0" presId="urn:microsoft.com/office/officeart/2009/3/layout/HorizontalOrganizationChart"/>
    <dgm:cxn modelId="{1165AD08-CC12-41A8-B9D2-87FEFD7E4DCF}" type="presParOf" srcId="{3451C917-A731-47F2-A088-A3548B531F7A}" destId="{9D1E745C-2B44-4F11-ADF8-FBBE8BD42A05}" srcOrd="0" destOrd="0" presId="urn:microsoft.com/office/officeart/2009/3/layout/HorizontalOrganizationChart"/>
    <dgm:cxn modelId="{A2152C31-9E40-46A6-A944-F11623781803}" type="presParOf" srcId="{3451C917-A731-47F2-A088-A3548B531F7A}" destId="{906D3BDF-A2D4-4FB6-BA51-F9F1F8987053}" srcOrd="1" destOrd="0" presId="urn:microsoft.com/office/officeart/2009/3/layout/HorizontalOrganizationChart"/>
    <dgm:cxn modelId="{E72D8D50-B1DF-454F-A632-A630E6D743C0}" type="presParOf" srcId="{D7B706A2-9CBC-4050-85F7-2199A0B88F36}" destId="{B47B4EFF-5A75-42D4-AD65-067F5AF555BB}" srcOrd="1" destOrd="0" presId="urn:microsoft.com/office/officeart/2009/3/layout/HorizontalOrganizationChart"/>
    <dgm:cxn modelId="{9F77CD7C-B490-4FB7-9C67-0F30A6C75347}" type="presParOf" srcId="{B47B4EFF-5A75-42D4-AD65-067F5AF555BB}" destId="{D1A288CF-6B04-4347-9803-5DE628193C0A}" srcOrd="0" destOrd="0" presId="urn:microsoft.com/office/officeart/2009/3/layout/HorizontalOrganizationChart"/>
    <dgm:cxn modelId="{3A2D9D8C-F8A7-4A61-B757-9F6DEF29D026}" type="presParOf" srcId="{B47B4EFF-5A75-42D4-AD65-067F5AF555BB}" destId="{E6B8D082-867A-4671-810E-CF6A701AF954}" srcOrd="1" destOrd="0" presId="urn:microsoft.com/office/officeart/2009/3/layout/HorizontalOrganizationChart"/>
    <dgm:cxn modelId="{F7AB3473-5068-4BC5-80FE-2ADC7EB7560F}" type="presParOf" srcId="{E6B8D082-867A-4671-810E-CF6A701AF954}" destId="{EDE51B10-25D2-45C6-8D24-85B13A046181}" srcOrd="0" destOrd="0" presId="urn:microsoft.com/office/officeart/2009/3/layout/HorizontalOrganizationChart"/>
    <dgm:cxn modelId="{12BEDF51-DC7A-48C2-8B60-B228AEEBBFE3}" type="presParOf" srcId="{EDE51B10-25D2-45C6-8D24-85B13A046181}" destId="{8C3382DB-5E7B-4080-A4B5-BF9B617BC8BE}" srcOrd="0" destOrd="0" presId="urn:microsoft.com/office/officeart/2009/3/layout/HorizontalOrganizationChart"/>
    <dgm:cxn modelId="{CA0A38C1-FFA8-447C-B346-C9F1ACB243B6}" type="presParOf" srcId="{EDE51B10-25D2-45C6-8D24-85B13A046181}" destId="{283496D7-8614-4338-8D70-5EDBD2615F60}" srcOrd="1" destOrd="0" presId="urn:microsoft.com/office/officeart/2009/3/layout/HorizontalOrganizationChart"/>
    <dgm:cxn modelId="{000E9538-D2EE-425C-B175-40BD7635E2C3}" type="presParOf" srcId="{E6B8D082-867A-4671-810E-CF6A701AF954}" destId="{4CCEC4D4-1714-4E03-B88B-6C5E1A5BEDF9}" srcOrd="1" destOrd="0" presId="urn:microsoft.com/office/officeart/2009/3/layout/HorizontalOrganizationChart"/>
    <dgm:cxn modelId="{80728339-BDA2-4EFA-B68E-4AAB8985DDF3}" type="presParOf" srcId="{E6B8D082-867A-4671-810E-CF6A701AF954}" destId="{29D97236-D44F-4B2D-89D5-4E8DDE0DAF82}" srcOrd="2" destOrd="0" presId="urn:microsoft.com/office/officeart/2009/3/layout/HorizontalOrganizationChart"/>
    <dgm:cxn modelId="{9425EC2C-A3AD-4380-BB71-16C8AAFC4F57}" type="presParOf" srcId="{B47B4EFF-5A75-42D4-AD65-067F5AF555BB}" destId="{9EA328CF-1BE7-4608-B349-4BA526DEF90F}" srcOrd="2" destOrd="0" presId="urn:microsoft.com/office/officeart/2009/3/layout/HorizontalOrganizationChart"/>
    <dgm:cxn modelId="{97CCE214-A55C-4A7B-B4E9-059B52BF558B}" type="presParOf" srcId="{B47B4EFF-5A75-42D4-AD65-067F5AF555BB}" destId="{17194E08-3DDA-4E73-AA9B-38CB9709E6FF}" srcOrd="3" destOrd="0" presId="urn:microsoft.com/office/officeart/2009/3/layout/HorizontalOrganizationChart"/>
    <dgm:cxn modelId="{1931F60E-66DC-4DF0-A557-9B43E988E90D}" type="presParOf" srcId="{17194E08-3DDA-4E73-AA9B-38CB9709E6FF}" destId="{74DD643F-C6E8-49F8-B698-E7D501292C34}" srcOrd="0" destOrd="0" presId="urn:microsoft.com/office/officeart/2009/3/layout/HorizontalOrganizationChart"/>
    <dgm:cxn modelId="{8B5156F3-BC8F-4998-98CF-04385D21DDCD}" type="presParOf" srcId="{74DD643F-C6E8-49F8-B698-E7D501292C34}" destId="{C78CC8D7-EC55-4911-8D4D-597B4E049AFB}" srcOrd="0" destOrd="0" presId="urn:microsoft.com/office/officeart/2009/3/layout/HorizontalOrganizationChart"/>
    <dgm:cxn modelId="{F3D6FD30-95AD-4044-8971-5D93F02DB378}" type="presParOf" srcId="{74DD643F-C6E8-49F8-B698-E7D501292C34}" destId="{16839DE3-9B54-4A01-B714-4B0BEC425529}" srcOrd="1" destOrd="0" presId="urn:microsoft.com/office/officeart/2009/3/layout/HorizontalOrganizationChart"/>
    <dgm:cxn modelId="{0B6265A6-2C23-4F29-9A93-6EB70D66B3B9}" type="presParOf" srcId="{17194E08-3DDA-4E73-AA9B-38CB9709E6FF}" destId="{F4E6D78D-58E8-4113-A531-A70733F4C341}" srcOrd="1" destOrd="0" presId="urn:microsoft.com/office/officeart/2009/3/layout/HorizontalOrganizationChart"/>
    <dgm:cxn modelId="{01CB2B12-CD41-4417-9058-C8C16F552609}" type="presParOf" srcId="{17194E08-3DDA-4E73-AA9B-38CB9709E6FF}" destId="{D84A6DCD-13B9-4885-9B08-98C728DDBE4A}" srcOrd="2" destOrd="0" presId="urn:microsoft.com/office/officeart/2009/3/layout/HorizontalOrganizationChart"/>
    <dgm:cxn modelId="{5B51142F-218E-448F-A080-43BA4BBBC43E}" type="presParOf" srcId="{B47B4EFF-5A75-42D4-AD65-067F5AF555BB}" destId="{F811A1B9-FF63-4BE6-927F-F035A9CF1CB0}" srcOrd="4" destOrd="0" presId="urn:microsoft.com/office/officeart/2009/3/layout/HorizontalOrganizationChart"/>
    <dgm:cxn modelId="{2BEC5C0A-0213-4930-9EE5-293B95622D89}" type="presParOf" srcId="{B47B4EFF-5A75-42D4-AD65-067F5AF555BB}" destId="{D4B8F6E9-5EE7-4364-B1C0-E3B2AF497F9C}" srcOrd="5" destOrd="0" presId="urn:microsoft.com/office/officeart/2009/3/layout/HorizontalOrganizationChart"/>
    <dgm:cxn modelId="{112E4ABE-3CB1-4B12-9583-011D3C863C6A}" type="presParOf" srcId="{D4B8F6E9-5EE7-4364-B1C0-E3B2AF497F9C}" destId="{9B56EFBE-AB55-4C26-A623-8DE494FAF52E}" srcOrd="0" destOrd="0" presId="urn:microsoft.com/office/officeart/2009/3/layout/HorizontalOrganizationChart"/>
    <dgm:cxn modelId="{77A05FC3-5C8B-4F48-AA7F-EA195C09601F}" type="presParOf" srcId="{9B56EFBE-AB55-4C26-A623-8DE494FAF52E}" destId="{A661C4D7-6AEA-450E-ACC1-37AA59FB8A9F}" srcOrd="0" destOrd="0" presId="urn:microsoft.com/office/officeart/2009/3/layout/HorizontalOrganizationChart"/>
    <dgm:cxn modelId="{FEBE9BA2-CCFB-4FE3-935F-9B47764CA6D5}" type="presParOf" srcId="{9B56EFBE-AB55-4C26-A623-8DE494FAF52E}" destId="{E49F0201-4AAF-439B-9DB1-122CEC18B01D}" srcOrd="1" destOrd="0" presId="urn:microsoft.com/office/officeart/2009/3/layout/HorizontalOrganizationChart"/>
    <dgm:cxn modelId="{51C74503-B488-421D-95AA-D0BD3EE8A6CF}" type="presParOf" srcId="{D4B8F6E9-5EE7-4364-B1C0-E3B2AF497F9C}" destId="{A13F80BB-BEF2-4B44-A083-E4A27F14CC55}" srcOrd="1" destOrd="0" presId="urn:microsoft.com/office/officeart/2009/3/layout/HorizontalOrganizationChart"/>
    <dgm:cxn modelId="{578DA9D1-C3B3-4580-B271-088F6AA64218}" type="presParOf" srcId="{D4B8F6E9-5EE7-4364-B1C0-E3B2AF497F9C}" destId="{9C9F0C6F-A392-4EEA-8338-687A51C9780A}" srcOrd="2" destOrd="0" presId="urn:microsoft.com/office/officeart/2009/3/layout/HorizontalOrganizationChart"/>
    <dgm:cxn modelId="{DCCD2D82-69A3-4954-A898-200B35D892AD}" type="presParOf" srcId="{D7B706A2-9CBC-4050-85F7-2199A0B88F36}" destId="{21B45FE7-53E2-4AD8-AFA2-D51F2ED153CC}" srcOrd="2" destOrd="0" presId="urn:microsoft.com/office/officeart/2009/3/layout/HorizontalOrganizationChart"/>
    <dgm:cxn modelId="{A0A8E430-08EE-41E1-867E-DB66A5289FD1}" type="presParOf" srcId="{CDB8AA50-4DEB-43C1-895E-A89C409E91C1}" destId="{16222530-B91F-4FB3-9DFF-7E63C8D9854D}" srcOrd="6" destOrd="0" presId="urn:microsoft.com/office/officeart/2009/3/layout/HorizontalOrganizationChart"/>
    <dgm:cxn modelId="{1E061647-5CA4-4F5A-8A7D-FE6C005C15B5}" type="presParOf" srcId="{CDB8AA50-4DEB-43C1-895E-A89C409E91C1}" destId="{243D741E-0F70-465B-9550-0DAE7970F5CC}" srcOrd="7" destOrd="0" presId="urn:microsoft.com/office/officeart/2009/3/layout/HorizontalOrganizationChart"/>
    <dgm:cxn modelId="{8A4395EE-3E81-47D5-BD52-36714B04E306}" type="presParOf" srcId="{243D741E-0F70-465B-9550-0DAE7970F5CC}" destId="{6F7ACBA0-CA74-43CF-BF6C-4CC099896A7A}" srcOrd="0" destOrd="0" presId="urn:microsoft.com/office/officeart/2009/3/layout/HorizontalOrganizationChart"/>
    <dgm:cxn modelId="{F4F67528-0CD9-4CD4-9BBA-E8AFB3F075FA}" type="presParOf" srcId="{6F7ACBA0-CA74-43CF-BF6C-4CC099896A7A}" destId="{6229262C-EB54-4A3B-8E63-A764C39CD1CA}" srcOrd="0" destOrd="0" presId="urn:microsoft.com/office/officeart/2009/3/layout/HorizontalOrganizationChart"/>
    <dgm:cxn modelId="{8D8E0185-1D26-46AE-8BF9-CEB73BD4EC1A}" type="presParOf" srcId="{6F7ACBA0-CA74-43CF-BF6C-4CC099896A7A}" destId="{33E8C57A-26C4-461E-B0F0-046D4F55BDE6}" srcOrd="1" destOrd="0" presId="urn:microsoft.com/office/officeart/2009/3/layout/HorizontalOrganizationChart"/>
    <dgm:cxn modelId="{C517AE82-E04D-4092-9460-FFC94DA18484}" type="presParOf" srcId="{243D741E-0F70-465B-9550-0DAE7970F5CC}" destId="{68CE196B-2293-445B-8C07-BF2315473D05}" srcOrd="1" destOrd="0" presId="urn:microsoft.com/office/officeart/2009/3/layout/HorizontalOrganizationChart"/>
    <dgm:cxn modelId="{C4A659CD-B63A-421C-A6E2-36BFC7B0F43E}" type="presParOf" srcId="{243D741E-0F70-465B-9550-0DAE7970F5CC}" destId="{580EF366-5C33-49B4-8BF8-DA7FF90394AF}" srcOrd="2" destOrd="0" presId="urn:microsoft.com/office/officeart/2009/3/layout/HorizontalOrganizationChart"/>
    <dgm:cxn modelId="{46160BE6-8B1F-456B-BB44-A873D226397C}" type="presParOf" srcId="{CDB8AA50-4DEB-43C1-895E-A89C409E91C1}" destId="{FBC0EA9B-6621-4D6B-9741-AB59EEE01AFA}" srcOrd="8" destOrd="0" presId="urn:microsoft.com/office/officeart/2009/3/layout/HorizontalOrganizationChart"/>
    <dgm:cxn modelId="{1FBFB446-8A7E-4CEA-AFDA-8F259297FDD2}" type="presParOf" srcId="{CDB8AA50-4DEB-43C1-895E-A89C409E91C1}" destId="{7C61075B-6C47-4856-BD39-C1618EDFDE60}" srcOrd="9" destOrd="0" presId="urn:microsoft.com/office/officeart/2009/3/layout/HorizontalOrganizationChart"/>
    <dgm:cxn modelId="{37AF7887-94EC-4B0A-9076-3497E3E6F608}" type="presParOf" srcId="{7C61075B-6C47-4856-BD39-C1618EDFDE60}" destId="{6E48D61D-9C80-4A7E-92FB-644334817A57}" srcOrd="0" destOrd="0" presId="urn:microsoft.com/office/officeart/2009/3/layout/HorizontalOrganizationChart"/>
    <dgm:cxn modelId="{45407A54-622A-4CDD-8E82-E5FF995D344B}" type="presParOf" srcId="{6E48D61D-9C80-4A7E-92FB-644334817A57}" destId="{AECF786B-EDEC-4571-9DBB-8E3C175842EC}" srcOrd="0" destOrd="0" presId="urn:microsoft.com/office/officeart/2009/3/layout/HorizontalOrganizationChart"/>
    <dgm:cxn modelId="{EB9A7788-8690-44AB-B007-8A660E83CE89}" type="presParOf" srcId="{6E48D61D-9C80-4A7E-92FB-644334817A57}" destId="{B3ECAFCA-5BD3-4DEA-AFE7-EC9F2B4F986A}" srcOrd="1" destOrd="0" presId="urn:microsoft.com/office/officeart/2009/3/layout/HorizontalOrganizationChart"/>
    <dgm:cxn modelId="{A4893C5D-E39B-424D-94B9-4A17AAADD161}" type="presParOf" srcId="{7C61075B-6C47-4856-BD39-C1618EDFDE60}" destId="{0E17791A-8DAA-44D3-9F31-251A1DBBA025}" srcOrd="1" destOrd="0" presId="urn:microsoft.com/office/officeart/2009/3/layout/HorizontalOrganizationChart"/>
    <dgm:cxn modelId="{4233E458-E8D2-4726-BB56-64D22CF9DB4E}" type="presParOf" srcId="{7C61075B-6C47-4856-BD39-C1618EDFDE60}" destId="{C59F7658-BE3F-4454-B32E-A9D258CB5C5D}" srcOrd="2" destOrd="0" presId="urn:microsoft.com/office/officeart/2009/3/layout/HorizontalOrganizationChart"/>
    <dgm:cxn modelId="{B0622337-F8A1-480E-8407-C45A81923029}" type="presParOf" srcId="{CDB8AA50-4DEB-43C1-895E-A89C409E91C1}" destId="{61EBB1A6-E6B5-4C71-9A6C-AA6D17B3CEDD}" srcOrd="10" destOrd="0" presId="urn:microsoft.com/office/officeart/2009/3/layout/HorizontalOrganizationChart"/>
    <dgm:cxn modelId="{D211911A-4300-41B8-ACC8-8A7E748D2ACC}" type="presParOf" srcId="{CDB8AA50-4DEB-43C1-895E-A89C409E91C1}" destId="{0E4253BC-F646-4AC3-9F58-DBCD1D1A70C0}" srcOrd="11" destOrd="0" presId="urn:microsoft.com/office/officeart/2009/3/layout/HorizontalOrganizationChart"/>
    <dgm:cxn modelId="{0805A299-06CE-472F-B963-F6D2F50287EF}" type="presParOf" srcId="{0E4253BC-F646-4AC3-9F58-DBCD1D1A70C0}" destId="{48B8CCC1-DEAE-4949-83F3-E21AF987D4E5}" srcOrd="0" destOrd="0" presId="urn:microsoft.com/office/officeart/2009/3/layout/HorizontalOrganizationChart"/>
    <dgm:cxn modelId="{6087073B-70C0-4E3B-AF0C-891B642B5495}" type="presParOf" srcId="{48B8CCC1-DEAE-4949-83F3-E21AF987D4E5}" destId="{38FC31E2-69A9-4183-B816-4A18652D63C3}" srcOrd="0" destOrd="0" presId="urn:microsoft.com/office/officeart/2009/3/layout/HorizontalOrganizationChart"/>
    <dgm:cxn modelId="{DD1A3F90-DF71-4BAF-BF4C-345DEDE677BD}" type="presParOf" srcId="{48B8CCC1-DEAE-4949-83F3-E21AF987D4E5}" destId="{F5871983-258A-403A-8D17-3F21D981C12C}" srcOrd="1" destOrd="0" presId="urn:microsoft.com/office/officeart/2009/3/layout/HorizontalOrganizationChart"/>
    <dgm:cxn modelId="{A78384AD-7E3A-424A-8838-D042882D864D}" type="presParOf" srcId="{0E4253BC-F646-4AC3-9F58-DBCD1D1A70C0}" destId="{9F0E724B-9E51-4096-AFB8-C1DEC7861558}" srcOrd="1" destOrd="0" presId="urn:microsoft.com/office/officeart/2009/3/layout/HorizontalOrganizationChart"/>
    <dgm:cxn modelId="{B5DBC23C-7838-42E0-A9FC-057CDB1A7914}" type="presParOf" srcId="{0E4253BC-F646-4AC3-9F58-DBCD1D1A70C0}" destId="{FCB7A142-D375-44BF-9888-0BD1F0E67478}" srcOrd="2" destOrd="0" presId="urn:microsoft.com/office/officeart/2009/3/layout/HorizontalOrganizationChart"/>
    <dgm:cxn modelId="{FFE72B99-A852-4964-8660-D95C2117C491}" type="presParOf" srcId="{CDB8AA50-4DEB-43C1-895E-A89C409E91C1}" destId="{ECCB3623-5F11-4235-BEE9-068AECAD27BA}" srcOrd="12" destOrd="0" presId="urn:microsoft.com/office/officeart/2009/3/layout/HorizontalOrganizationChart"/>
    <dgm:cxn modelId="{507DB96A-195A-4EA6-A60D-80CB1EF72EE8}" type="presParOf" srcId="{CDB8AA50-4DEB-43C1-895E-A89C409E91C1}" destId="{3E863079-9D26-4EBE-863C-0EEE78607289}" srcOrd="13" destOrd="0" presId="urn:microsoft.com/office/officeart/2009/3/layout/HorizontalOrganizationChart"/>
    <dgm:cxn modelId="{CF9DDE8C-A6C2-4445-ADEF-E722C829B866}" type="presParOf" srcId="{3E863079-9D26-4EBE-863C-0EEE78607289}" destId="{0711086C-57B7-4A60-A4BA-C44C1F2CA0A0}" srcOrd="0" destOrd="0" presId="urn:microsoft.com/office/officeart/2009/3/layout/HorizontalOrganizationChart"/>
    <dgm:cxn modelId="{45DC7903-A4E6-463A-BA15-967425BEEA11}" type="presParOf" srcId="{0711086C-57B7-4A60-A4BA-C44C1F2CA0A0}" destId="{3503CC7E-C7B5-438F-8176-2A22570C7D60}" srcOrd="0" destOrd="0" presId="urn:microsoft.com/office/officeart/2009/3/layout/HorizontalOrganizationChart"/>
    <dgm:cxn modelId="{7C96AAF4-797C-4C10-B182-16AEDD0180D8}" type="presParOf" srcId="{0711086C-57B7-4A60-A4BA-C44C1F2CA0A0}" destId="{5D55A946-2FE1-4A4D-B2D5-C4A2A986A6D4}" srcOrd="1" destOrd="0" presId="urn:microsoft.com/office/officeart/2009/3/layout/HorizontalOrganizationChart"/>
    <dgm:cxn modelId="{0042463E-2F12-4A97-B27F-6928819ED56C}" type="presParOf" srcId="{3E863079-9D26-4EBE-863C-0EEE78607289}" destId="{16B2072A-6D78-457C-87BB-11492E0B7D0E}" srcOrd="1" destOrd="0" presId="urn:microsoft.com/office/officeart/2009/3/layout/HorizontalOrganizationChart"/>
    <dgm:cxn modelId="{6FC21BDA-7EC1-41B8-8EE6-02721674BCF2}" type="presParOf" srcId="{3E863079-9D26-4EBE-863C-0EEE78607289}" destId="{9D135223-7D86-4636-8951-050A0726804C}" srcOrd="2" destOrd="0" presId="urn:microsoft.com/office/officeart/2009/3/layout/HorizontalOrganizationChart"/>
    <dgm:cxn modelId="{6B8EA369-6758-4B3A-AFE4-678E6F836AB0}" type="presParOf" srcId="{685D2ADE-CFF8-40DF-A6F5-4BC9FD441EC9}" destId="{20FBDBF5-2C29-461E-B6FB-D11C5F45DFE1}" srcOrd="2" destOrd="0" presId="urn:microsoft.com/office/officeart/2009/3/layout/HorizontalOrganizationChart"/>
    <dgm:cxn modelId="{9A1919EC-C2D5-447D-9F07-5B820589D30B}" type="presParOf" srcId="{79433DF6-E986-474E-A4CD-9B126F2E0CAE}" destId="{808A9EE9-6824-4C59-A6F9-FD0BBD0282A7}" srcOrd="1" destOrd="0" presId="urn:microsoft.com/office/officeart/2009/3/layout/HorizontalOrganizationChart"/>
    <dgm:cxn modelId="{DFCD32E8-DBCE-4DE9-959D-EAC3A4BBADD9}" type="presParOf" srcId="{808A9EE9-6824-4C59-A6F9-FD0BBD0282A7}" destId="{3818AB21-0B1C-4A12-826F-8ABBD284E727}" srcOrd="0" destOrd="0" presId="urn:microsoft.com/office/officeart/2009/3/layout/HorizontalOrganizationChart"/>
    <dgm:cxn modelId="{3B80C794-8CB4-4F15-98FF-9F8C77FC1DE1}" type="presParOf" srcId="{3818AB21-0B1C-4A12-826F-8ABBD284E727}" destId="{0B3B390B-3B39-4895-8D14-27A1FE16FB86}" srcOrd="0" destOrd="0" presId="urn:microsoft.com/office/officeart/2009/3/layout/HorizontalOrganizationChart"/>
    <dgm:cxn modelId="{8D01C3F2-C35C-4C18-B007-B6E9C45CB0BF}" type="presParOf" srcId="{3818AB21-0B1C-4A12-826F-8ABBD284E727}" destId="{6D5E9B36-2C26-4EA6-AD6C-A1DBDC50AD22}" srcOrd="1" destOrd="0" presId="urn:microsoft.com/office/officeart/2009/3/layout/HorizontalOrganizationChart"/>
    <dgm:cxn modelId="{9E65A6F9-B4F1-40EE-B485-4E3C0E66A32A}" type="presParOf" srcId="{808A9EE9-6824-4C59-A6F9-FD0BBD0282A7}" destId="{ACC067BB-DC77-4E2C-BC0D-38D77C8B89E3}" srcOrd="1" destOrd="0" presId="urn:microsoft.com/office/officeart/2009/3/layout/HorizontalOrganizationChart"/>
    <dgm:cxn modelId="{CF1F5A27-BE44-4530-9A8F-DB17F0D13A7D}" type="presParOf" srcId="{808A9EE9-6824-4C59-A6F9-FD0BBD0282A7}" destId="{938E5B68-D70F-4DEA-B757-8BBBC26F8169}" srcOrd="2" destOrd="0" presId="urn:microsoft.com/office/officeart/2009/3/layout/HorizontalOrganizationChart"/>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9F36F5A-6759-4DDD-9998-A48B106CEFB4}">
      <dsp:nvSpPr>
        <dsp:cNvPr id="0" name=""/>
        <dsp:cNvSpPr/>
      </dsp:nvSpPr>
      <dsp:spPr>
        <a:xfrm>
          <a:off x="2724" y="1571918"/>
          <a:ext cx="896833" cy="448416"/>
        </a:xfrm>
        <a:prstGeom prst="roundRect">
          <a:avLst>
            <a:gd name="adj" fmla="val 10000"/>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欢迎页</a:t>
          </a:r>
        </a:p>
      </dsp:txBody>
      <dsp:txXfrm>
        <a:off x="15858" y="1585052"/>
        <a:ext cx="870565" cy="422148"/>
      </dsp:txXfrm>
    </dsp:sp>
    <dsp:sp modelId="{407F4B14-ABC9-41EE-8407-F0278D14B651}">
      <dsp:nvSpPr>
        <dsp:cNvPr id="0" name=""/>
        <dsp:cNvSpPr/>
      </dsp:nvSpPr>
      <dsp:spPr>
        <a:xfrm>
          <a:off x="899557" y="1783009"/>
          <a:ext cx="358733" cy="26235"/>
        </a:xfrm>
        <a:custGeom>
          <a:avLst/>
          <a:gdLst/>
          <a:ahLst/>
          <a:cxnLst/>
          <a:rect l="0" t="0" r="0" b="0"/>
          <a:pathLst>
            <a:path>
              <a:moveTo>
                <a:pt x="0" y="13117"/>
              </a:moveTo>
              <a:lnTo>
                <a:pt x="358733" y="1311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1069956" y="1787158"/>
        <a:ext cx="17936" cy="17936"/>
      </dsp:txXfrm>
    </dsp:sp>
    <dsp:sp modelId="{72BE1AB3-5C76-4DF7-A08B-99E173A8F618}">
      <dsp:nvSpPr>
        <dsp:cNvPr id="0" name=""/>
        <dsp:cNvSpPr/>
      </dsp:nvSpPr>
      <dsp:spPr>
        <a:xfrm>
          <a:off x="1258291" y="1571918"/>
          <a:ext cx="896833" cy="448416"/>
        </a:xfrm>
        <a:prstGeom prst="roundRect">
          <a:avLst>
            <a:gd name="adj" fmla="val 10000"/>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主页</a:t>
          </a:r>
          <a:r>
            <a:rPr lang="en-US" altLang="zh-CN" sz="1300" kern="1200"/>
            <a:t>(</a:t>
          </a:r>
          <a:r>
            <a:rPr lang="zh-CN" altLang="en-US" sz="1300" kern="1200"/>
            <a:t>框架</a:t>
          </a:r>
          <a:r>
            <a:rPr lang="en-US" altLang="zh-CN" sz="1300" kern="1200"/>
            <a:t>)</a:t>
          </a:r>
          <a:endParaRPr lang="zh-CN" altLang="en-US" sz="1300" kern="1200"/>
        </a:p>
      </dsp:txBody>
      <dsp:txXfrm>
        <a:off x="1271425" y="1585052"/>
        <a:ext cx="870565" cy="422148"/>
      </dsp:txXfrm>
    </dsp:sp>
    <dsp:sp modelId="{D18D9857-6AA0-44A7-A7B1-F84886253E1B}">
      <dsp:nvSpPr>
        <dsp:cNvPr id="0" name=""/>
        <dsp:cNvSpPr/>
      </dsp:nvSpPr>
      <dsp:spPr>
        <a:xfrm rot="19457599">
          <a:off x="2113600" y="1654089"/>
          <a:ext cx="441781" cy="26235"/>
        </a:xfrm>
        <a:custGeom>
          <a:avLst/>
          <a:gdLst/>
          <a:ahLst/>
          <a:cxnLst/>
          <a:rect l="0" t="0" r="0" b="0"/>
          <a:pathLst>
            <a:path>
              <a:moveTo>
                <a:pt x="0" y="13117"/>
              </a:moveTo>
              <a:lnTo>
                <a:pt x="441781" y="1311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2323446" y="1656162"/>
        <a:ext cx="22089" cy="22089"/>
      </dsp:txXfrm>
    </dsp:sp>
    <dsp:sp modelId="{CC42B0BE-1F2C-497A-997B-33173FFCE1AC}">
      <dsp:nvSpPr>
        <dsp:cNvPr id="0" name=""/>
        <dsp:cNvSpPr/>
      </dsp:nvSpPr>
      <dsp:spPr>
        <a:xfrm>
          <a:off x="2513858" y="1314079"/>
          <a:ext cx="896833" cy="448416"/>
        </a:xfrm>
        <a:prstGeom prst="roundRect">
          <a:avLst>
            <a:gd name="adj" fmla="val 10000"/>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上部分</a:t>
          </a:r>
        </a:p>
      </dsp:txBody>
      <dsp:txXfrm>
        <a:off x="2526992" y="1327213"/>
        <a:ext cx="870565" cy="422148"/>
      </dsp:txXfrm>
    </dsp:sp>
    <dsp:sp modelId="{6A85FFE0-60B7-4D3F-834B-15A94C89AE24}">
      <dsp:nvSpPr>
        <dsp:cNvPr id="0" name=""/>
        <dsp:cNvSpPr/>
      </dsp:nvSpPr>
      <dsp:spPr>
        <a:xfrm rot="17692822">
          <a:off x="3163730" y="1138410"/>
          <a:ext cx="852655" cy="26235"/>
        </a:xfrm>
        <a:custGeom>
          <a:avLst/>
          <a:gdLst/>
          <a:ahLst/>
          <a:cxnLst/>
          <a:rect l="0" t="0" r="0" b="0"/>
          <a:pathLst>
            <a:path>
              <a:moveTo>
                <a:pt x="0" y="13117"/>
              </a:moveTo>
              <a:lnTo>
                <a:pt x="852655" y="1311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3568742" y="1130211"/>
        <a:ext cx="42632" cy="42632"/>
      </dsp:txXfrm>
    </dsp:sp>
    <dsp:sp modelId="{2E91BC75-C115-4D75-A569-23D94637C7B1}">
      <dsp:nvSpPr>
        <dsp:cNvPr id="0" name=""/>
        <dsp:cNvSpPr/>
      </dsp:nvSpPr>
      <dsp:spPr>
        <a:xfrm>
          <a:off x="3769425" y="540560"/>
          <a:ext cx="896833" cy="448416"/>
        </a:xfrm>
        <a:prstGeom prst="roundRect">
          <a:avLst>
            <a:gd name="adj" fmla="val 10000"/>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水墨画简介</a:t>
          </a:r>
        </a:p>
      </dsp:txBody>
      <dsp:txXfrm>
        <a:off x="3782559" y="553694"/>
        <a:ext cx="870565" cy="422148"/>
      </dsp:txXfrm>
    </dsp:sp>
    <dsp:sp modelId="{C5E102C9-73C4-454D-823B-8DD8435098CB}">
      <dsp:nvSpPr>
        <dsp:cNvPr id="0" name=""/>
        <dsp:cNvSpPr/>
      </dsp:nvSpPr>
      <dsp:spPr>
        <a:xfrm rot="19457599">
          <a:off x="3369167" y="1396249"/>
          <a:ext cx="441781" cy="26235"/>
        </a:xfrm>
        <a:custGeom>
          <a:avLst/>
          <a:gdLst/>
          <a:ahLst/>
          <a:cxnLst/>
          <a:rect l="0" t="0" r="0" b="0"/>
          <a:pathLst>
            <a:path>
              <a:moveTo>
                <a:pt x="0" y="13117"/>
              </a:moveTo>
              <a:lnTo>
                <a:pt x="441781" y="1311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3579014" y="1398323"/>
        <a:ext cx="22089" cy="22089"/>
      </dsp:txXfrm>
    </dsp:sp>
    <dsp:sp modelId="{637D27FD-1A38-4478-B3B2-B723465C00C2}">
      <dsp:nvSpPr>
        <dsp:cNvPr id="0" name=""/>
        <dsp:cNvSpPr/>
      </dsp:nvSpPr>
      <dsp:spPr>
        <a:xfrm>
          <a:off x="3769425" y="1056239"/>
          <a:ext cx="896833" cy="448416"/>
        </a:xfrm>
        <a:prstGeom prst="roundRect">
          <a:avLst>
            <a:gd name="adj" fmla="val 10000"/>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名家介绍</a:t>
          </a:r>
        </a:p>
      </dsp:txBody>
      <dsp:txXfrm>
        <a:off x="3782559" y="1069373"/>
        <a:ext cx="870565" cy="422148"/>
      </dsp:txXfrm>
    </dsp:sp>
    <dsp:sp modelId="{EDACD176-A19D-489C-AAAA-1FF32A35C628}">
      <dsp:nvSpPr>
        <dsp:cNvPr id="0" name=""/>
        <dsp:cNvSpPr/>
      </dsp:nvSpPr>
      <dsp:spPr>
        <a:xfrm rot="2142401">
          <a:off x="3369167" y="1654089"/>
          <a:ext cx="441781" cy="26235"/>
        </a:xfrm>
        <a:custGeom>
          <a:avLst/>
          <a:gdLst/>
          <a:ahLst/>
          <a:cxnLst/>
          <a:rect l="0" t="0" r="0" b="0"/>
          <a:pathLst>
            <a:path>
              <a:moveTo>
                <a:pt x="0" y="13117"/>
              </a:moveTo>
              <a:lnTo>
                <a:pt x="441781" y="1311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3579014" y="1656162"/>
        <a:ext cx="22089" cy="22089"/>
      </dsp:txXfrm>
    </dsp:sp>
    <dsp:sp modelId="{8CF1E1E8-97B1-4FBA-82B9-4324D1E90570}">
      <dsp:nvSpPr>
        <dsp:cNvPr id="0" name=""/>
        <dsp:cNvSpPr/>
      </dsp:nvSpPr>
      <dsp:spPr>
        <a:xfrm>
          <a:off x="3769425" y="1571918"/>
          <a:ext cx="896833" cy="448416"/>
        </a:xfrm>
        <a:prstGeom prst="roundRect">
          <a:avLst>
            <a:gd name="adj" fmla="val 10000"/>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作品欣赏</a:t>
          </a:r>
        </a:p>
      </dsp:txBody>
      <dsp:txXfrm>
        <a:off x="3782559" y="1585052"/>
        <a:ext cx="870565" cy="422148"/>
      </dsp:txXfrm>
    </dsp:sp>
    <dsp:sp modelId="{1E4CBF8C-0431-44B0-91B2-DBB21A7AAAD4}">
      <dsp:nvSpPr>
        <dsp:cNvPr id="0" name=""/>
        <dsp:cNvSpPr/>
      </dsp:nvSpPr>
      <dsp:spPr>
        <a:xfrm rot="3907178">
          <a:off x="3163730" y="1911929"/>
          <a:ext cx="852655" cy="26235"/>
        </a:xfrm>
        <a:custGeom>
          <a:avLst/>
          <a:gdLst/>
          <a:ahLst/>
          <a:cxnLst/>
          <a:rect l="0" t="0" r="0" b="0"/>
          <a:pathLst>
            <a:path>
              <a:moveTo>
                <a:pt x="0" y="13117"/>
              </a:moveTo>
              <a:lnTo>
                <a:pt x="852655" y="1311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3568742" y="1903730"/>
        <a:ext cx="42632" cy="42632"/>
      </dsp:txXfrm>
    </dsp:sp>
    <dsp:sp modelId="{93BC87B4-5CB2-4DCD-99E8-9DDD8881A89A}">
      <dsp:nvSpPr>
        <dsp:cNvPr id="0" name=""/>
        <dsp:cNvSpPr/>
      </dsp:nvSpPr>
      <dsp:spPr>
        <a:xfrm>
          <a:off x="3769425" y="2087598"/>
          <a:ext cx="896833" cy="448416"/>
        </a:xfrm>
        <a:prstGeom prst="roundRect">
          <a:avLst>
            <a:gd name="adj" fmla="val 10000"/>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帮助</a:t>
          </a:r>
        </a:p>
      </dsp:txBody>
      <dsp:txXfrm>
        <a:off x="3782559" y="2100732"/>
        <a:ext cx="870565" cy="422148"/>
      </dsp:txXfrm>
    </dsp:sp>
    <dsp:sp modelId="{9F66667B-788A-4797-812B-7C6A66F94793}">
      <dsp:nvSpPr>
        <dsp:cNvPr id="0" name=""/>
        <dsp:cNvSpPr/>
      </dsp:nvSpPr>
      <dsp:spPr>
        <a:xfrm>
          <a:off x="4666258" y="2298688"/>
          <a:ext cx="358733" cy="26235"/>
        </a:xfrm>
        <a:custGeom>
          <a:avLst/>
          <a:gdLst/>
          <a:ahLst/>
          <a:cxnLst/>
          <a:rect l="0" t="0" r="0" b="0"/>
          <a:pathLst>
            <a:path>
              <a:moveTo>
                <a:pt x="0" y="13117"/>
              </a:moveTo>
              <a:lnTo>
                <a:pt x="358733" y="1311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4836657" y="2302838"/>
        <a:ext cx="17936" cy="17936"/>
      </dsp:txXfrm>
    </dsp:sp>
    <dsp:sp modelId="{6D51BDE9-5105-49E7-9AD2-33A58E01BC40}">
      <dsp:nvSpPr>
        <dsp:cNvPr id="0" name=""/>
        <dsp:cNvSpPr/>
      </dsp:nvSpPr>
      <dsp:spPr>
        <a:xfrm>
          <a:off x="5024992" y="2087598"/>
          <a:ext cx="896833" cy="448416"/>
        </a:xfrm>
        <a:prstGeom prst="roundRect">
          <a:avLst>
            <a:gd name="adj" fmla="val 10000"/>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版权声明</a:t>
          </a:r>
        </a:p>
      </dsp:txBody>
      <dsp:txXfrm>
        <a:off x="5038126" y="2100732"/>
        <a:ext cx="870565" cy="422148"/>
      </dsp:txXfrm>
    </dsp:sp>
    <dsp:sp modelId="{481CDE60-A4F7-44D0-8B5A-5075BC13BDB9}">
      <dsp:nvSpPr>
        <dsp:cNvPr id="0" name=""/>
        <dsp:cNvSpPr/>
      </dsp:nvSpPr>
      <dsp:spPr>
        <a:xfrm rot="2142401">
          <a:off x="2113600" y="1911929"/>
          <a:ext cx="441781" cy="26235"/>
        </a:xfrm>
        <a:custGeom>
          <a:avLst/>
          <a:gdLst/>
          <a:ahLst/>
          <a:cxnLst/>
          <a:rect l="0" t="0" r="0" b="0"/>
          <a:pathLst>
            <a:path>
              <a:moveTo>
                <a:pt x="0" y="13117"/>
              </a:moveTo>
              <a:lnTo>
                <a:pt x="441781" y="1311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zh-CN" altLang="en-US" sz="500" kern="1200"/>
        </a:p>
      </dsp:txBody>
      <dsp:txXfrm>
        <a:off x="2323446" y="1914002"/>
        <a:ext cx="22089" cy="22089"/>
      </dsp:txXfrm>
    </dsp:sp>
    <dsp:sp modelId="{FA70EADE-D8A5-4655-A079-1C8544C024B2}">
      <dsp:nvSpPr>
        <dsp:cNvPr id="0" name=""/>
        <dsp:cNvSpPr/>
      </dsp:nvSpPr>
      <dsp:spPr>
        <a:xfrm>
          <a:off x="2513858" y="1829758"/>
          <a:ext cx="896833" cy="448416"/>
        </a:xfrm>
        <a:prstGeom prst="roundRect">
          <a:avLst>
            <a:gd name="adj" fmla="val 10000"/>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altLang="en-US" sz="1300" kern="1200"/>
            <a:t>下部分</a:t>
          </a:r>
        </a:p>
      </dsp:txBody>
      <dsp:txXfrm>
        <a:off x="2526992" y="1842892"/>
        <a:ext cx="870565" cy="422148"/>
      </dsp:txXfrm>
    </dsp:sp>
    <dsp:sp modelId="{BE8F7116-4B0C-44D9-B2BE-7C2B51CC19A4}">
      <dsp:nvSpPr>
        <dsp:cNvPr id="0" name=""/>
        <dsp:cNvSpPr/>
      </dsp:nvSpPr>
      <dsp:spPr>
        <a:xfrm>
          <a:off x="1964870" y="2544799"/>
          <a:ext cx="1963635" cy="448416"/>
        </a:xfrm>
        <a:prstGeom prst="roundRect">
          <a:avLst>
            <a:gd name="adj" fmla="val 10000"/>
          </a:avLst>
        </a:prstGeom>
        <a:no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8255" tIns="8255" rIns="8255" bIns="8255" numCol="1" spcCol="1270" anchor="ctr" anchorCtr="0">
          <a:noAutofit/>
        </a:bodyPr>
        <a:lstStyle/>
        <a:p>
          <a:pPr lvl="0" algn="ctr" defTabSz="577850">
            <a:lnSpc>
              <a:spcPct val="90000"/>
            </a:lnSpc>
            <a:spcBef>
              <a:spcPct val="0"/>
            </a:spcBef>
            <a:spcAft>
              <a:spcPct val="35000"/>
            </a:spcAft>
          </a:pPr>
          <a:r>
            <a:rPr lang="zh-CN" sz="1300" kern="1200"/>
            <a:t>图（</a:t>
          </a:r>
          <a:r>
            <a:rPr lang="en-US" sz="1300" kern="1200"/>
            <a:t>1</a:t>
          </a:r>
          <a:r>
            <a:rPr lang="zh-CN" sz="1300" kern="1200"/>
            <a:t>）网页设计结构</a:t>
          </a:r>
        </a:p>
      </dsp:txBody>
      <dsp:txXfrm>
        <a:off x="1978004" y="2557933"/>
        <a:ext cx="1937367" cy="42214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CCB3623-5F11-4235-BEE9-068AECAD27BA}">
      <dsp:nvSpPr>
        <dsp:cNvPr id="0" name=""/>
        <dsp:cNvSpPr/>
      </dsp:nvSpPr>
      <dsp:spPr>
        <a:xfrm>
          <a:off x="1815780" y="4723038"/>
          <a:ext cx="234678" cy="3027352"/>
        </a:xfrm>
        <a:custGeom>
          <a:avLst/>
          <a:gdLst/>
          <a:ahLst/>
          <a:cxnLst/>
          <a:rect l="0" t="0" r="0" b="0"/>
          <a:pathLst>
            <a:path>
              <a:moveTo>
                <a:pt x="0" y="0"/>
              </a:moveTo>
              <a:lnTo>
                <a:pt x="117339" y="0"/>
              </a:lnTo>
              <a:lnTo>
                <a:pt x="117339" y="3027352"/>
              </a:lnTo>
              <a:lnTo>
                <a:pt x="234678" y="3027352"/>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EBB1A6-E6B5-4C71-9A6C-AA6D17B3CEDD}">
      <dsp:nvSpPr>
        <dsp:cNvPr id="0" name=""/>
        <dsp:cNvSpPr/>
      </dsp:nvSpPr>
      <dsp:spPr>
        <a:xfrm>
          <a:off x="1815780" y="4723038"/>
          <a:ext cx="234678" cy="2522793"/>
        </a:xfrm>
        <a:custGeom>
          <a:avLst/>
          <a:gdLst/>
          <a:ahLst/>
          <a:cxnLst/>
          <a:rect l="0" t="0" r="0" b="0"/>
          <a:pathLst>
            <a:path>
              <a:moveTo>
                <a:pt x="0" y="0"/>
              </a:moveTo>
              <a:lnTo>
                <a:pt x="117339" y="0"/>
              </a:lnTo>
              <a:lnTo>
                <a:pt x="117339" y="2522793"/>
              </a:lnTo>
              <a:lnTo>
                <a:pt x="234678" y="2522793"/>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BC0EA9B-6621-4D6B-9741-AB59EEE01AFA}">
      <dsp:nvSpPr>
        <dsp:cNvPr id="0" name=""/>
        <dsp:cNvSpPr/>
      </dsp:nvSpPr>
      <dsp:spPr>
        <a:xfrm>
          <a:off x="1815780" y="4723038"/>
          <a:ext cx="234678" cy="2018234"/>
        </a:xfrm>
        <a:custGeom>
          <a:avLst/>
          <a:gdLst/>
          <a:ahLst/>
          <a:cxnLst/>
          <a:rect l="0" t="0" r="0" b="0"/>
          <a:pathLst>
            <a:path>
              <a:moveTo>
                <a:pt x="0" y="0"/>
              </a:moveTo>
              <a:lnTo>
                <a:pt x="117339" y="0"/>
              </a:lnTo>
              <a:lnTo>
                <a:pt x="117339" y="2018234"/>
              </a:lnTo>
              <a:lnTo>
                <a:pt x="234678" y="2018234"/>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222530-B91F-4FB3-9DFF-7E63C8D9854D}">
      <dsp:nvSpPr>
        <dsp:cNvPr id="0" name=""/>
        <dsp:cNvSpPr/>
      </dsp:nvSpPr>
      <dsp:spPr>
        <a:xfrm>
          <a:off x="1815780" y="4723038"/>
          <a:ext cx="234678" cy="1513676"/>
        </a:xfrm>
        <a:custGeom>
          <a:avLst/>
          <a:gdLst/>
          <a:ahLst/>
          <a:cxnLst/>
          <a:rect l="0" t="0" r="0" b="0"/>
          <a:pathLst>
            <a:path>
              <a:moveTo>
                <a:pt x="0" y="0"/>
              </a:moveTo>
              <a:lnTo>
                <a:pt x="117339" y="0"/>
              </a:lnTo>
              <a:lnTo>
                <a:pt x="117339" y="1513676"/>
              </a:lnTo>
              <a:lnTo>
                <a:pt x="234678" y="1513676"/>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11A1B9-FF63-4BE6-927F-F035A9CF1CB0}">
      <dsp:nvSpPr>
        <dsp:cNvPr id="0" name=""/>
        <dsp:cNvSpPr/>
      </dsp:nvSpPr>
      <dsp:spPr>
        <a:xfrm>
          <a:off x="3223851" y="5732155"/>
          <a:ext cx="234678" cy="504558"/>
        </a:xfrm>
        <a:custGeom>
          <a:avLst/>
          <a:gdLst/>
          <a:ahLst/>
          <a:cxnLst/>
          <a:rect l="0" t="0" r="0" b="0"/>
          <a:pathLst>
            <a:path>
              <a:moveTo>
                <a:pt x="0" y="0"/>
              </a:moveTo>
              <a:lnTo>
                <a:pt x="117339" y="0"/>
              </a:lnTo>
              <a:lnTo>
                <a:pt x="117339" y="504558"/>
              </a:lnTo>
              <a:lnTo>
                <a:pt x="234678" y="50455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EA328CF-1BE7-4608-B349-4BA526DEF90F}">
      <dsp:nvSpPr>
        <dsp:cNvPr id="0" name=""/>
        <dsp:cNvSpPr/>
      </dsp:nvSpPr>
      <dsp:spPr>
        <a:xfrm>
          <a:off x="3223851" y="5686435"/>
          <a:ext cx="234678" cy="91440"/>
        </a:xfrm>
        <a:custGeom>
          <a:avLst/>
          <a:gdLst/>
          <a:ahLst/>
          <a:cxnLst/>
          <a:rect l="0" t="0" r="0" b="0"/>
          <a:pathLst>
            <a:path>
              <a:moveTo>
                <a:pt x="0" y="45720"/>
              </a:moveTo>
              <a:lnTo>
                <a:pt x="234678"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A288CF-6B04-4347-9803-5DE628193C0A}">
      <dsp:nvSpPr>
        <dsp:cNvPr id="0" name=""/>
        <dsp:cNvSpPr/>
      </dsp:nvSpPr>
      <dsp:spPr>
        <a:xfrm>
          <a:off x="3223851" y="5227596"/>
          <a:ext cx="234678" cy="504558"/>
        </a:xfrm>
        <a:custGeom>
          <a:avLst/>
          <a:gdLst/>
          <a:ahLst/>
          <a:cxnLst/>
          <a:rect l="0" t="0" r="0" b="0"/>
          <a:pathLst>
            <a:path>
              <a:moveTo>
                <a:pt x="0" y="504558"/>
              </a:moveTo>
              <a:lnTo>
                <a:pt x="117339" y="504558"/>
              </a:lnTo>
              <a:lnTo>
                <a:pt x="117339" y="0"/>
              </a:lnTo>
              <a:lnTo>
                <a:pt x="234678"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A10CA8F-DC3C-4125-B2D1-D95703635061}">
      <dsp:nvSpPr>
        <dsp:cNvPr id="0" name=""/>
        <dsp:cNvSpPr/>
      </dsp:nvSpPr>
      <dsp:spPr>
        <a:xfrm>
          <a:off x="1815780" y="4723038"/>
          <a:ext cx="234678" cy="1009117"/>
        </a:xfrm>
        <a:custGeom>
          <a:avLst/>
          <a:gdLst/>
          <a:ahLst/>
          <a:cxnLst/>
          <a:rect l="0" t="0" r="0" b="0"/>
          <a:pathLst>
            <a:path>
              <a:moveTo>
                <a:pt x="0" y="0"/>
              </a:moveTo>
              <a:lnTo>
                <a:pt x="117339" y="0"/>
              </a:lnTo>
              <a:lnTo>
                <a:pt x="117339" y="1009117"/>
              </a:lnTo>
              <a:lnTo>
                <a:pt x="234678" y="1009117"/>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89D0E2D-9583-4959-9BAC-BAA4306B55A0}">
      <dsp:nvSpPr>
        <dsp:cNvPr id="0" name=""/>
        <dsp:cNvSpPr/>
      </dsp:nvSpPr>
      <dsp:spPr>
        <a:xfrm>
          <a:off x="3223851" y="4218479"/>
          <a:ext cx="234678" cy="504558"/>
        </a:xfrm>
        <a:custGeom>
          <a:avLst/>
          <a:gdLst/>
          <a:ahLst/>
          <a:cxnLst/>
          <a:rect l="0" t="0" r="0" b="0"/>
          <a:pathLst>
            <a:path>
              <a:moveTo>
                <a:pt x="0" y="0"/>
              </a:moveTo>
              <a:lnTo>
                <a:pt x="117339" y="0"/>
              </a:lnTo>
              <a:lnTo>
                <a:pt x="117339" y="504558"/>
              </a:lnTo>
              <a:lnTo>
                <a:pt x="234678" y="50455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A2593C7-61BE-41CA-8FF5-9C26368E4129}">
      <dsp:nvSpPr>
        <dsp:cNvPr id="0" name=""/>
        <dsp:cNvSpPr/>
      </dsp:nvSpPr>
      <dsp:spPr>
        <a:xfrm>
          <a:off x="3223851" y="4172759"/>
          <a:ext cx="234678" cy="91440"/>
        </a:xfrm>
        <a:custGeom>
          <a:avLst/>
          <a:gdLst/>
          <a:ahLst/>
          <a:cxnLst/>
          <a:rect l="0" t="0" r="0" b="0"/>
          <a:pathLst>
            <a:path>
              <a:moveTo>
                <a:pt x="0" y="45720"/>
              </a:moveTo>
              <a:lnTo>
                <a:pt x="234678"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EB6935E-C9F7-46C4-B1CF-C279A720DD16}">
      <dsp:nvSpPr>
        <dsp:cNvPr id="0" name=""/>
        <dsp:cNvSpPr/>
      </dsp:nvSpPr>
      <dsp:spPr>
        <a:xfrm>
          <a:off x="3223851" y="3713920"/>
          <a:ext cx="234678" cy="504558"/>
        </a:xfrm>
        <a:custGeom>
          <a:avLst/>
          <a:gdLst/>
          <a:ahLst/>
          <a:cxnLst/>
          <a:rect l="0" t="0" r="0" b="0"/>
          <a:pathLst>
            <a:path>
              <a:moveTo>
                <a:pt x="0" y="504558"/>
              </a:moveTo>
              <a:lnTo>
                <a:pt x="117339" y="504558"/>
              </a:lnTo>
              <a:lnTo>
                <a:pt x="117339" y="0"/>
              </a:lnTo>
              <a:lnTo>
                <a:pt x="234678"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EFF03D-B9E1-439D-8C11-F0A5232B6012}">
      <dsp:nvSpPr>
        <dsp:cNvPr id="0" name=""/>
        <dsp:cNvSpPr/>
      </dsp:nvSpPr>
      <dsp:spPr>
        <a:xfrm>
          <a:off x="1815780" y="4218479"/>
          <a:ext cx="234678" cy="504558"/>
        </a:xfrm>
        <a:custGeom>
          <a:avLst/>
          <a:gdLst/>
          <a:ahLst/>
          <a:cxnLst/>
          <a:rect l="0" t="0" r="0" b="0"/>
          <a:pathLst>
            <a:path>
              <a:moveTo>
                <a:pt x="0" y="504558"/>
              </a:moveTo>
              <a:lnTo>
                <a:pt x="117339" y="504558"/>
              </a:lnTo>
              <a:lnTo>
                <a:pt x="117339" y="0"/>
              </a:lnTo>
              <a:lnTo>
                <a:pt x="234678"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1A6275-2475-4420-8936-0F967E5CA855}">
      <dsp:nvSpPr>
        <dsp:cNvPr id="0" name=""/>
        <dsp:cNvSpPr/>
      </dsp:nvSpPr>
      <dsp:spPr>
        <a:xfrm>
          <a:off x="3223851" y="1695685"/>
          <a:ext cx="234678" cy="1513676"/>
        </a:xfrm>
        <a:custGeom>
          <a:avLst/>
          <a:gdLst/>
          <a:ahLst/>
          <a:cxnLst/>
          <a:rect l="0" t="0" r="0" b="0"/>
          <a:pathLst>
            <a:path>
              <a:moveTo>
                <a:pt x="0" y="0"/>
              </a:moveTo>
              <a:lnTo>
                <a:pt x="117339" y="0"/>
              </a:lnTo>
              <a:lnTo>
                <a:pt x="117339" y="1513676"/>
              </a:lnTo>
              <a:lnTo>
                <a:pt x="234678" y="1513676"/>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84A0F68-55E6-4F47-B64D-B738B9820011}">
      <dsp:nvSpPr>
        <dsp:cNvPr id="0" name=""/>
        <dsp:cNvSpPr/>
      </dsp:nvSpPr>
      <dsp:spPr>
        <a:xfrm>
          <a:off x="3223851" y="1695685"/>
          <a:ext cx="234678" cy="1009117"/>
        </a:xfrm>
        <a:custGeom>
          <a:avLst/>
          <a:gdLst/>
          <a:ahLst/>
          <a:cxnLst/>
          <a:rect l="0" t="0" r="0" b="0"/>
          <a:pathLst>
            <a:path>
              <a:moveTo>
                <a:pt x="0" y="0"/>
              </a:moveTo>
              <a:lnTo>
                <a:pt x="117339" y="0"/>
              </a:lnTo>
              <a:lnTo>
                <a:pt x="117339" y="1009117"/>
              </a:lnTo>
              <a:lnTo>
                <a:pt x="234678" y="1009117"/>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53AA01-6372-4F3B-9898-1BA7D03ED38E}">
      <dsp:nvSpPr>
        <dsp:cNvPr id="0" name=""/>
        <dsp:cNvSpPr/>
      </dsp:nvSpPr>
      <dsp:spPr>
        <a:xfrm>
          <a:off x="3223851" y="1695685"/>
          <a:ext cx="234678" cy="504558"/>
        </a:xfrm>
        <a:custGeom>
          <a:avLst/>
          <a:gdLst/>
          <a:ahLst/>
          <a:cxnLst/>
          <a:rect l="0" t="0" r="0" b="0"/>
          <a:pathLst>
            <a:path>
              <a:moveTo>
                <a:pt x="0" y="0"/>
              </a:moveTo>
              <a:lnTo>
                <a:pt x="117339" y="0"/>
              </a:lnTo>
              <a:lnTo>
                <a:pt x="117339" y="504558"/>
              </a:lnTo>
              <a:lnTo>
                <a:pt x="234678" y="504558"/>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F6A7F85-41EE-4BB7-A440-C30752B39C53}">
      <dsp:nvSpPr>
        <dsp:cNvPr id="0" name=""/>
        <dsp:cNvSpPr/>
      </dsp:nvSpPr>
      <dsp:spPr>
        <a:xfrm>
          <a:off x="3223851" y="1649965"/>
          <a:ext cx="234678" cy="91440"/>
        </a:xfrm>
        <a:custGeom>
          <a:avLst/>
          <a:gdLst/>
          <a:ahLst/>
          <a:cxnLst/>
          <a:rect l="0" t="0" r="0" b="0"/>
          <a:pathLst>
            <a:path>
              <a:moveTo>
                <a:pt x="0" y="45720"/>
              </a:moveTo>
              <a:lnTo>
                <a:pt x="234678" y="4572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AF0DAB3-0DA1-4003-8EC2-83253A4B6A7C}">
      <dsp:nvSpPr>
        <dsp:cNvPr id="0" name=""/>
        <dsp:cNvSpPr/>
      </dsp:nvSpPr>
      <dsp:spPr>
        <a:xfrm>
          <a:off x="3223851" y="1191127"/>
          <a:ext cx="234678" cy="504558"/>
        </a:xfrm>
        <a:custGeom>
          <a:avLst/>
          <a:gdLst/>
          <a:ahLst/>
          <a:cxnLst/>
          <a:rect l="0" t="0" r="0" b="0"/>
          <a:pathLst>
            <a:path>
              <a:moveTo>
                <a:pt x="0" y="504558"/>
              </a:moveTo>
              <a:lnTo>
                <a:pt x="117339" y="504558"/>
              </a:lnTo>
              <a:lnTo>
                <a:pt x="117339" y="0"/>
              </a:lnTo>
              <a:lnTo>
                <a:pt x="234678"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5EFD2F-7C50-4D41-BB66-799611A1BC90}">
      <dsp:nvSpPr>
        <dsp:cNvPr id="0" name=""/>
        <dsp:cNvSpPr/>
      </dsp:nvSpPr>
      <dsp:spPr>
        <a:xfrm>
          <a:off x="3223851" y="686568"/>
          <a:ext cx="234678" cy="1009117"/>
        </a:xfrm>
        <a:custGeom>
          <a:avLst/>
          <a:gdLst/>
          <a:ahLst/>
          <a:cxnLst/>
          <a:rect l="0" t="0" r="0" b="0"/>
          <a:pathLst>
            <a:path>
              <a:moveTo>
                <a:pt x="0" y="1009117"/>
              </a:moveTo>
              <a:lnTo>
                <a:pt x="117339" y="1009117"/>
              </a:lnTo>
              <a:lnTo>
                <a:pt x="117339" y="0"/>
              </a:lnTo>
              <a:lnTo>
                <a:pt x="234678"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F87E50-113A-44E8-A916-642F5EE3098A}">
      <dsp:nvSpPr>
        <dsp:cNvPr id="0" name=""/>
        <dsp:cNvSpPr/>
      </dsp:nvSpPr>
      <dsp:spPr>
        <a:xfrm>
          <a:off x="3223851" y="182009"/>
          <a:ext cx="234678" cy="1513676"/>
        </a:xfrm>
        <a:custGeom>
          <a:avLst/>
          <a:gdLst/>
          <a:ahLst/>
          <a:cxnLst/>
          <a:rect l="0" t="0" r="0" b="0"/>
          <a:pathLst>
            <a:path>
              <a:moveTo>
                <a:pt x="0" y="1513676"/>
              </a:moveTo>
              <a:lnTo>
                <a:pt x="117339" y="1513676"/>
              </a:lnTo>
              <a:lnTo>
                <a:pt x="117339" y="0"/>
              </a:lnTo>
              <a:lnTo>
                <a:pt x="234678" y="0"/>
              </a:lnTo>
            </a:path>
          </a:pathLst>
        </a:custGeom>
        <a:noFill/>
        <a:ln w="12700" cap="flat" cmpd="sng" algn="ctr">
          <a:solidFill>
            <a:schemeClr val="dk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A2A180-7837-4031-9290-E0C3D90EDBE6}">
      <dsp:nvSpPr>
        <dsp:cNvPr id="0" name=""/>
        <dsp:cNvSpPr/>
      </dsp:nvSpPr>
      <dsp:spPr>
        <a:xfrm>
          <a:off x="1815780" y="1695685"/>
          <a:ext cx="234678" cy="3027352"/>
        </a:xfrm>
        <a:custGeom>
          <a:avLst/>
          <a:gdLst/>
          <a:ahLst/>
          <a:cxnLst/>
          <a:rect l="0" t="0" r="0" b="0"/>
          <a:pathLst>
            <a:path>
              <a:moveTo>
                <a:pt x="0" y="3027352"/>
              </a:moveTo>
              <a:lnTo>
                <a:pt x="117339" y="3027352"/>
              </a:lnTo>
              <a:lnTo>
                <a:pt x="117339" y="0"/>
              </a:lnTo>
              <a:lnTo>
                <a:pt x="234678" y="0"/>
              </a:lnTo>
            </a:path>
          </a:pathLst>
        </a:custGeom>
        <a:noFill/>
        <a:ln w="12700" cap="flat" cmpd="sng" algn="ctr">
          <a:solidFill>
            <a:schemeClr val="dk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E62C0A-CBF4-4637-8083-1931E34227F2}">
      <dsp:nvSpPr>
        <dsp:cNvPr id="0" name=""/>
        <dsp:cNvSpPr/>
      </dsp:nvSpPr>
      <dsp:spPr>
        <a:xfrm>
          <a:off x="642388" y="4544095"/>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zh-CN" altLang="en-US" sz="1000" kern="1200"/>
            <a:t>根目录</a:t>
          </a:r>
        </a:p>
      </dsp:txBody>
      <dsp:txXfrm>
        <a:off x="642388" y="4544095"/>
        <a:ext cx="1173392" cy="357884"/>
      </dsp:txXfrm>
    </dsp:sp>
    <dsp:sp modelId="{39DF3335-9CB6-4317-8090-6DE030347958}">
      <dsp:nvSpPr>
        <dsp:cNvPr id="0" name=""/>
        <dsp:cNvSpPr/>
      </dsp:nvSpPr>
      <dsp:spPr>
        <a:xfrm>
          <a:off x="2050458" y="1516743"/>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images</a:t>
          </a:r>
          <a:endParaRPr lang="zh-CN" altLang="en-US" sz="1000" kern="1200"/>
        </a:p>
      </dsp:txBody>
      <dsp:txXfrm>
        <a:off x="2050458" y="1516743"/>
        <a:ext cx="1173392" cy="357884"/>
      </dsp:txXfrm>
    </dsp:sp>
    <dsp:sp modelId="{6CFC5BD8-3E16-46B7-ACF8-4A4BD7F05DD1}">
      <dsp:nvSpPr>
        <dsp:cNvPr id="0" name=""/>
        <dsp:cNvSpPr/>
      </dsp:nvSpPr>
      <dsp:spPr>
        <a:xfrm>
          <a:off x="3458529" y="3067"/>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firstPage</a:t>
          </a:r>
          <a:endParaRPr lang="zh-CN" altLang="en-US" sz="1000" kern="1200"/>
        </a:p>
      </dsp:txBody>
      <dsp:txXfrm>
        <a:off x="3458529" y="3067"/>
        <a:ext cx="1173392" cy="357884"/>
      </dsp:txXfrm>
    </dsp:sp>
    <dsp:sp modelId="{965DFEEF-C9E8-4539-8DA6-CC8956470CD8}">
      <dsp:nvSpPr>
        <dsp:cNvPr id="0" name=""/>
        <dsp:cNvSpPr/>
      </dsp:nvSpPr>
      <dsp:spPr>
        <a:xfrm>
          <a:off x="3458529" y="507626"/>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fubaoshi</a:t>
          </a:r>
          <a:endParaRPr lang="zh-CN" altLang="en-US" sz="1000" kern="1200"/>
        </a:p>
      </dsp:txBody>
      <dsp:txXfrm>
        <a:off x="3458529" y="507626"/>
        <a:ext cx="1173392" cy="357884"/>
      </dsp:txXfrm>
    </dsp:sp>
    <dsp:sp modelId="{157FC52B-B553-417D-A364-C9A624A10F44}">
      <dsp:nvSpPr>
        <dsp:cNvPr id="0" name=""/>
        <dsp:cNvSpPr/>
      </dsp:nvSpPr>
      <dsp:spPr>
        <a:xfrm>
          <a:off x="3458529" y="1012184"/>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huangbinhong</a:t>
          </a:r>
          <a:endParaRPr lang="zh-CN" altLang="en-US" sz="1000" kern="1200"/>
        </a:p>
      </dsp:txBody>
      <dsp:txXfrm>
        <a:off x="3458529" y="1012184"/>
        <a:ext cx="1173392" cy="357884"/>
      </dsp:txXfrm>
    </dsp:sp>
    <dsp:sp modelId="{0034B985-342C-43B7-B7E7-895A41EBA690}">
      <dsp:nvSpPr>
        <dsp:cNvPr id="0" name=""/>
        <dsp:cNvSpPr/>
      </dsp:nvSpPr>
      <dsp:spPr>
        <a:xfrm>
          <a:off x="3458529" y="1516743"/>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introduction</a:t>
          </a:r>
          <a:endParaRPr lang="zh-CN" altLang="en-US" sz="1000" kern="1200"/>
        </a:p>
      </dsp:txBody>
      <dsp:txXfrm>
        <a:off x="3458529" y="1516743"/>
        <a:ext cx="1173392" cy="357884"/>
      </dsp:txXfrm>
    </dsp:sp>
    <dsp:sp modelId="{EECF9C28-9DC9-4CC5-8E45-EAB4E78F058A}">
      <dsp:nvSpPr>
        <dsp:cNvPr id="0" name=""/>
        <dsp:cNvSpPr/>
      </dsp:nvSpPr>
      <dsp:spPr>
        <a:xfrm>
          <a:off x="3458529" y="2021302"/>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qibaishi</a:t>
          </a:r>
          <a:endParaRPr lang="zh-CN" altLang="en-US" sz="1000" kern="1200"/>
        </a:p>
      </dsp:txBody>
      <dsp:txXfrm>
        <a:off x="3458529" y="2021302"/>
        <a:ext cx="1173392" cy="357884"/>
      </dsp:txXfrm>
    </dsp:sp>
    <dsp:sp modelId="{7FEC9DAA-8C06-4DE6-A668-B458F9F8C166}">
      <dsp:nvSpPr>
        <dsp:cNvPr id="0" name=""/>
        <dsp:cNvSpPr/>
      </dsp:nvSpPr>
      <dsp:spPr>
        <a:xfrm>
          <a:off x="3458529" y="2525860"/>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works</a:t>
          </a:r>
          <a:endParaRPr lang="zh-CN" altLang="en-US" sz="1000" kern="1200"/>
        </a:p>
      </dsp:txBody>
      <dsp:txXfrm>
        <a:off x="3458529" y="2525860"/>
        <a:ext cx="1173392" cy="357884"/>
      </dsp:txXfrm>
    </dsp:sp>
    <dsp:sp modelId="{90E3B468-F848-42B1-AD56-8D4703F19B89}">
      <dsp:nvSpPr>
        <dsp:cNvPr id="0" name=""/>
        <dsp:cNvSpPr/>
      </dsp:nvSpPr>
      <dsp:spPr>
        <a:xfrm>
          <a:off x="3458529" y="3030419"/>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zhangdaqian</a:t>
          </a:r>
          <a:endParaRPr lang="zh-CN" altLang="en-US" sz="1000" kern="1200"/>
        </a:p>
      </dsp:txBody>
      <dsp:txXfrm>
        <a:off x="3458529" y="3030419"/>
        <a:ext cx="1173392" cy="357884"/>
      </dsp:txXfrm>
    </dsp:sp>
    <dsp:sp modelId="{D28E2E75-F37B-4832-9859-277FEEA9E12A}">
      <dsp:nvSpPr>
        <dsp:cNvPr id="0" name=""/>
        <dsp:cNvSpPr/>
      </dsp:nvSpPr>
      <dsp:spPr>
        <a:xfrm>
          <a:off x="2050458" y="4039536"/>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media</a:t>
          </a:r>
          <a:endParaRPr lang="zh-CN" altLang="en-US" sz="1000" kern="1200"/>
        </a:p>
      </dsp:txBody>
      <dsp:txXfrm>
        <a:off x="2050458" y="4039536"/>
        <a:ext cx="1173392" cy="357884"/>
      </dsp:txXfrm>
    </dsp:sp>
    <dsp:sp modelId="{ACB39C61-56E6-4D83-8C95-1B1E29612791}">
      <dsp:nvSpPr>
        <dsp:cNvPr id="0" name=""/>
        <dsp:cNvSpPr/>
      </dsp:nvSpPr>
      <dsp:spPr>
        <a:xfrm>
          <a:off x="3458529" y="3534978"/>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bgmusic.mp3</a:t>
          </a:r>
          <a:endParaRPr lang="zh-CN" altLang="en-US" sz="1000" kern="1200"/>
        </a:p>
      </dsp:txBody>
      <dsp:txXfrm>
        <a:off x="3458529" y="3534978"/>
        <a:ext cx="1173392" cy="357884"/>
      </dsp:txXfrm>
    </dsp:sp>
    <dsp:sp modelId="{38D6879A-9BD7-4DB7-9EFC-B9F0048DB949}">
      <dsp:nvSpPr>
        <dsp:cNvPr id="0" name=""/>
        <dsp:cNvSpPr/>
      </dsp:nvSpPr>
      <dsp:spPr>
        <a:xfrm>
          <a:off x="3458529" y="4039536"/>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intro.mp4</a:t>
          </a:r>
          <a:endParaRPr lang="zh-CN" altLang="en-US" sz="1000" kern="1200"/>
        </a:p>
      </dsp:txBody>
      <dsp:txXfrm>
        <a:off x="3458529" y="4039536"/>
        <a:ext cx="1173392" cy="357884"/>
      </dsp:txXfrm>
    </dsp:sp>
    <dsp:sp modelId="{FD7A04BE-9672-4BCB-B06E-9C8A8348A493}">
      <dsp:nvSpPr>
        <dsp:cNvPr id="0" name=""/>
        <dsp:cNvSpPr/>
      </dsp:nvSpPr>
      <dsp:spPr>
        <a:xfrm>
          <a:off x="3458529" y="4544095"/>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title.swf</a:t>
          </a:r>
          <a:endParaRPr lang="zh-CN" altLang="en-US" sz="1000" kern="1200"/>
        </a:p>
      </dsp:txBody>
      <dsp:txXfrm>
        <a:off x="3458529" y="4544095"/>
        <a:ext cx="1173392" cy="357884"/>
      </dsp:txXfrm>
    </dsp:sp>
    <dsp:sp modelId="{9D1E745C-2B44-4F11-ADF8-FBBE8BD42A05}">
      <dsp:nvSpPr>
        <dsp:cNvPr id="0" name=""/>
        <dsp:cNvSpPr/>
      </dsp:nvSpPr>
      <dsp:spPr>
        <a:xfrm>
          <a:off x="2050458" y="5553213"/>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html</a:t>
          </a:r>
          <a:endParaRPr lang="zh-CN" altLang="en-US" sz="1000" kern="1200"/>
        </a:p>
      </dsp:txBody>
      <dsp:txXfrm>
        <a:off x="2050458" y="5553213"/>
        <a:ext cx="1173392" cy="357884"/>
      </dsp:txXfrm>
    </dsp:sp>
    <dsp:sp modelId="{8C3382DB-5E7B-4080-A4B5-BF9B617BC8BE}">
      <dsp:nvSpPr>
        <dsp:cNvPr id="0" name=""/>
        <dsp:cNvSpPr/>
      </dsp:nvSpPr>
      <dsp:spPr>
        <a:xfrm>
          <a:off x="3458529" y="5048654"/>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Script</a:t>
          </a:r>
          <a:endParaRPr lang="zh-CN" altLang="en-US" sz="1000" kern="1200"/>
        </a:p>
      </dsp:txBody>
      <dsp:txXfrm>
        <a:off x="3458529" y="5048654"/>
        <a:ext cx="1173392" cy="357884"/>
      </dsp:txXfrm>
    </dsp:sp>
    <dsp:sp modelId="{C78CC8D7-EC55-4911-8D4D-597B4E049AFB}">
      <dsp:nvSpPr>
        <dsp:cNvPr id="0" name=""/>
        <dsp:cNvSpPr/>
      </dsp:nvSpPr>
      <dsp:spPr>
        <a:xfrm>
          <a:off x="3458529" y="5553213"/>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html</a:t>
          </a:r>
          <a:endParaRPr lang="zh-CN" altLang="en-US" sz="1000" kern="1200"/>
        </a:p>
      </dsp:txBody>
      <dsp:txXfrm>
        <a:off x="3458529" y="5553213"/>
        <a:ext cx="1173392" cy="357884"/>
      </dsp:txXfrm>
    </dsp:sp>
    <dsp:sp modelId="{A661C4D7-6AEA-450E-ACC1-37AA59FB8A9F}">
      <dsp:nvSpPr>
        <dsp:cNvPr id="0" name=""/>
        <dsp:cNvSpPr/>
      </dsp:nvSpPr>
      <dsp:spPr>
        <a:xfrm>
          <a:off x="3458529" y="6057771"/>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css</a:t>
          </a:r>
          <a:endParaRPr lang="zh-CN" altLang="en-US" sz="1000" kern="1200"/>
        </a:p>
      </dsp:txBody>
      <dsp:txXfrm>
        <a:off x="3458529" y="6057771"/>
        <a:ext cx="1173392" cy="357884"/>
      </dsp:txXfrm>
    </dsp:sp>
    <dsp:sp modelId="{6229262C-EB54-4A3B-8E63-A764C39CD1CA}">
      <dsp:nvSpPr>
        <dsp:cNvPr id="0" name=""/>
        <dsp:cNvSpPr/>
      </dsp:nvSpPr>
      <dsp:spPr>
        <a:xfrm>
          <a:off x="2050458" y="6057771"/>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index.html</a:t>
          </a:r>
          <a:endParaRPr lang="zh-CN" altLang="en-US" sz="1000" kern="1200"/>
        </a:p>
      </dsp:txBody>
      <dsp:txXfrm>
        <a:off x="2050458" y="6057771"/>
        <a:ext cx="1173392" cy="357884"/>
      </dsp:txXfrm>
    </dsp:sp>
    <dsp:sp modelId="{AECF786B-EDEC-4571-9DBB-8E3C175842EC}">
      <dsp:nvSpPr>
        <dsp:cNvPr id="0" name=""/>
        <dsp:cNvSpPr/>
      </dsp:nvSpPr>
      <dsp:spPr>
        <a:xfrm>
          <a:off x="2050458" y="6562330"/>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js(</a:t>
          </a:r>
          <a:r>
            <a:rPr lang="zh-CN" altLang="en-US" sz="1000" kern="1200"/>
            <a:t>第三方文件夹</a:t>
          </a:r>
          <a:r>
            <a:rPr lang="en-US" altLang="zh-CN" sz="1000" kern="1200"/>
            <a:t>)</a:t>
          </a:r>
          <a:endParaRPr lang="zh-CN" altLang="en-US" sz="1000" kern="1200"/>
        </a:p>
      </dsp:txBody>
      <dsp:txXfrm>
        <a:off x="2050458" y="6562330"/>
        <a:ext cx="1173392" cy="357884"/>
      </dsp:txXfrm>
    </dsp:sp>
    <dsp:sp modelId="{38FC31E2-69A9-4183-B816-4A18652D63C3}">
      <dsp:nvSpPr>
        <dsp:cNvPr id="0" name=""/>
        <dsp:cNvSpPr/>
      </dsp:nvSpPr>
      <dsp:spPr>
        <a:xfrm>
          <a:off x="2050458" y="7066889"/>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image(</a:t>
          </a:r>
          <a:r>
            <a:rPr lang="zh-CN" altLang="en-US" sz="1000" kern="1200"/>
            <a:t>第三方文件夹</a:t>
          </a:r>
          <a:r>
            <a:rPr lang="en-US" altLang="zh-CN" sz="1000" kern="1200"/>
            <a:t>)</a:t>
          </a:r>
          <a:endParaRPr lang="zh-CN" altLang="en-US" sz="1000" kern="1200"/>
        </a:p>
      </dsp:txBody>
      <dsp:txXfrm>
        <a:off x="2050458" y="7066889"/>
        <a:ext cx="1173392" cy="357884"/>
      </dsp:txXfrm>
    </dsp:sp>
    <dsp:sp modelId="{3503CC7E-C7B5-438F-8176-2A22570C7D60}">
      <dsp:nvSpPr>
        <dsp:cNvPr id="0" name=""/>
        <dsp:cNvSpPr/>
      </dsp:nvSpPr>
      <dsp:spPr>
        <a:xfrm>
          <a:off x="2050458" y="7571447"/>
          <a:ext cx="1173392" cy="357884"/>
        </a:xfrm>
        <a:prstGeom prst="rect">
          <a:avLst/>
        </a:prstGeom>
        <a:solidFill>
          <a:schemeClr val="accent5">
            <a:lumMod val="40000"/>
            <a:lumOff val="60000"/>
          </a:schemeClr>
        </a:soli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altLang="zh-CN" sz="1000" kern="1200"/>
            <a:t>css(</a:t>
          </a:r>
          <a:r>
            <a:rPr lang="zh-CN" altLang="en-US" sz="1000" kern="1200"/>
            <a:t>第三方文件夹</a:t>
          </a:r>
          <a:r>
            <a:rPr lang="en-US" altLang="zh-CN" sz="1000" kern="1200"/>
            <a:t>)</a:t>
          </a:r>
          <a:endParaRPr lang="zh-CN" altLang="en-US" sz="1000" kern="1200"/>
        </a:p>
      </dsp:txBody>
      <dsp:txXfrm>
        <a:off x="2050458" y="7571447"/>
        <a:ext cx="1173392" cy="357884"/>
      </dsp:txXfrm>
    </dsp:sp>
    <dsp:sp modelId="{0B3B390B-3B39-4895-8D14-27A1FE16FB86}">
      <dsp:nvSpPr>
        <dsp:cNvPr id="0" name=""/>
        <dsp:cNvSpPr/>
      </dsp:nvSpPr>
      <dsp:spPr>
        <a:xfrm>
          <a:off x="694697" y="8019439"/>
          <a:ext cx="3700327" cy="418496"/>
        </a:xfrm>
        <a:prstGeom prst="rect">
          <a:avLst/>
        </a:prstGeom>
        <a:no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zh-CN" sz="1000" kern="1200"/>
            <a:t>图（</a:t>
          </a:r>
          <a:r>
            <a:rPr lang="en-US" altLang="zh-CN" sz="1000" kern="1200"/>
            <a:t>2</a:t>
          </a:r>
          <a:r>
            <a:rPr lang="zh-CN" sz="1000" kern="1200"/>
            <a:t>）</a:t>
          </a:r>
          <a:r>
            <a:rPr lang="zh-CN" altLang="en-US" sz="1000" kern="1200"/>
            <a:t>文件组织结构示意图</a:t>
          </a:r>
          <a:endParaRPr lang="zh-CN" sz="1000" kern="1200"/>
        </a:p>
      </dsp:txBody>
      <dsp:txXfrm>
        <a:off x="694697" y="8019439"/>
        <a:ext cx="3700327" cy="418496"/>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数字引用" Version="1987"/>
</file>

<file path=customXml/itemProps1.xml><?xml version="1.0" encoding="utf-8"?>
<ds:datastoreItem xmlns:ds="http://schemas.openxmlformats.org/officeDocument/2006/customXml" ds:itemID="{AD7CADEF-A3CF-427D-AD36-8DA28E273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8</TotalTime>
  <Pages>10</Pages>
  <Words>552</Words>
  <Characters>3150</Characters>
  <Application>Microsoft Office Word</Application>
  <DocSecurity>0</DocSecurity>
  <Lines>26</Lines>
  <Paragraphs>7</Paragraphs>
  <ScaleCrop>false</ScaleCrop>
  <Company/>
  <LinksUpToDate>false</LinksUpToDate>
  <CharactersWithSpaces>3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曹 志坚</dc:creator>
  <cp:keywords/>
  <dc:description/>
  <cp:lastModifiedBy>曹 志坚</cp:lastModifiedBy>
  <cp:revision>13</cp:revision>
  <cp:lastPrinted>2019-04-26T13:47:00Z</cp:lastPrinted>
  <dcterms:created xsi:type="dcterms:W3CDTF">2019-04-25T14:27:00Z</dcterms:created>
  <dcterms:modified xsi:type="dcterms:W3CDTF">2019-04-26T14:00:00Z</dcterms:modified>
</cp:coreProperties>
</file>